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96C8FB" w14:textId="7DBC7EDB" w:rsidR="00FD7D3A" w:rsidRPr="00EC6146" w:rsidRDefault="0083013C" w:rsidP="00BD12F7">
      <w:pPr>
        <w:pStyle w:val="5Mainbodytext"/>
        <w:tabs>
          <w:tab w:val="right" w:pos="11389"/>
        </w:tabs>
        <w:jc w:val="left"/>
        <w:rPr>
          <w:rFonts w:ascii="Cambria" w:eastAsia="Batang" w:hAnsi="Cambria" w:cs="Segoe UI"/>
          <w:b/>
          <w:bCs/>
          <w:color w:val="1F4E79" w:themeColor="accent5" w:themeShade="80"/>
          <w:sz w:val="60"/>
          <w:szCs w:val="60"/>
          <w:lang w:val="en-US"/>
        </w:rPr>
      </w:pPr>
      <w:r w:rsidRPr="00EC6146">
        <w:rPr>
          <w:rFonts w:ascii="Cambria" w:eastAsia="Batang" w:hAnsi="Cambria" w:cs="Segoe UI"/>
          <w:b/>
          <w:bCs/>
          <w:color w:val="000000" w:themeColor="text1"/>
          <w:sz w:val="40"/>
          <w:szCs w:val="40"/>
          <w:lang w:val="en-US"/>
        </w:rPr>
        <w:t>CONNOR SCULTHORPE</w:t>
      </w:r>
      <w:r w:rsidR="00F80202" w:rsidRPr="00EC6146">
        <w:rPr>
          <w:rFonts w:ascii="Cambria" w:eastAsia="Batang" w:hAnsi="Cambria" w:cs="Segoe UI"/>
          <w:b/>
          <w:bCs/>
          <w:color w:val="000000" w:themeColor="text1"/>
          <w:sz w:val="40"/>
          <w:szCs w:val="40"/>
          <w:lang w:val="en-US"/>
        </w:rPr>
        <w:t xml:space="preserve"> </w:t>
      </w:r>
      <w:r w:rsidR="00F23928" w:rsidRPr="00EC6146">
        <w:rPr>
          <w:rFonts w:ascii="Cambria" w:eastAsia="Batang" w:hAnsi="Cambria" w:cs="Segoe UI"/>
          <w:b/>
          <w:bCs/>
          <w:color w:val="1F4E79" w:themeColor="accent5" w:themeShade="80"/>
          <w:sz w:val="60"/>
          <w:szCs w:val="60"/>
          <w:lang w:val="en-US"/>
        </w:rPr>
        <w:tab/>
      </w:r>
    </w:p>
    <w:p w14:paraId="242FA238" w14:textId="1B0E62A5" w:rsidR="00BD12F7" w:rsidRPr="00BD12F7" w:rsidRDefault="006C7613" w:rsidP="00BD12F7">
      <w:pPr>
        <w:pStyle w:val="5Mainbodytext"/>
        <w:pBdr>
          <w:bottom w:val="single" w:sz="12" w:space="1" w:color="1F4E79" w:themeColor="accent5" w:themeShade="80"/>
        </w:pBdr>
        <w:tabs>
          <w:tab w:val="right" w:pos="10800"/>
        </w:tabs>
        <w:spacing w:after="60"/>
        <w:jc w:val="left"/>
        <w:rPr>
          <w:rFonts w:ascii="Cambria" w:eastAsia="Microsoft JhengHei UI Light" w:hAnsi="Cambria" w:cs="Segoe UI"/>
          <w:sz w:val="20"/>
          <w:szCs w:val="20"/>
          <w:lang w:val="en-US"/>
        </w:rPr>
      </w:pPr>
      <w:r w:rsidRPr="006C7613"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>Laughlin, N</w:t>
      </w:r>
      <w:r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>evada</w:t>
      </w:r>
      <w:r w:rsidRPr="006C7613"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 xml:space="preserve"> </w:t>
      </w:r>
      <w:r w:rsidR="00B501B6" w:rsidRPr="00EC6146">
        <w:rPr>
          <w:rFonts w:ascii="Cambria" w:eastAsia="Microsoft JhengHei UI Light" w:hAnsi="Cambria" w:cs="Segoe UI"/>
          <w:sz w:val="20"/>
          <w:szCs w:val="20"/>
          <w:lang w:val="en-US"/>
        </w:rPr>
        <w:t>•</w:t>
      </w:r>
      <w:r w:rsidR="00F23928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184F71" w:rsidRPr="00EC6146">
        <w:rPr>
          <w:rFonts w:ascii="Cambria" w:eastAsia="Microsoft JhengHei UI Light" w:hAnsi="Cambria" w:cs="Segoe UI"/>
          <w:sz w:val="20"/>
          <w:szCs w:val="20"/>
          <w:lang w:val="en-US"/>
        </w:rPr>
        <w:t>(</w:t>
      </w:r>
      <w:r w:rsidR="00125B49" w:rsidRPr="00EC6146">
        <w:rPr>
          <w:rFonts w:ascii="Cambria" w:eastAsia="Microsoft JhengHei UI Light" w:hAnsi="Cambria" w:cs="Segoe UI"/>
          <w:sz w:val="20"/>
          <w:szCs w:val="20"/>
          <w:lang w:val="en-US"/>
        </w:rPr>
        <w:t>915) 309-8471</w:t>
      </w:r>
      <w:r w:rsidR="008B4AFA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C50027" w:rsidRPr="00EC6146">
        <w:rPr>
          <w:rFonts w:ascii="Cambria" w:eastAsia="Microsoft JhengHei UI Light" w:hAnsi="Cambria" w:cs="Segoe UI"/>
          <w:sz w:val="20"/>
          <w:szCs w:val="20"/>
          <w:lang w:val="en-US"/>
        </w:rPr>
        <w:t>•</w:t>
      </w:r>
      <w:r w:rsidR="008B2AF2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BD12F7" w:rsidRPr="00BD12F7">
        <w:rPr>
          <w:rFonts w:ascii="Cambria" w:eastAsia="Microsoft JhengHei UI Light" w:hAnsi="Cambria" w:cs="Segoe UI"/>
          <w:sz w:val="20"/>
          <w:szCs w:val="20"/>
          <w:lang w:val="en-US"/>
        </w:rPr>
        <w:t>csculthorpe@gmail.com</w:t>
      </w:r>
      <w:r w:rsidR="00BD12F7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• </w:t>
      </w:r>
      <w:hyperlink r:id="rId8" w:history="1">
        <w:r w:rsidR="00342D0E" w:rsidRPr="006C7613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LinkedIn</w:t>
        </w:r>
      </w:hyperlink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• </w:t>
      </w:r>
      <w:hyperlink r:id="rId9" w:history="1"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Portfolio</w:t>
        </w:r>
      </w:hyperlink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• </w:t>
      </w:r>
      <w:hyperlink r:id="rId10" w:history="1"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GitHub</w:t>
        </w:r>
      </w:hyperlink>
    </w:p>
    <w:p w14:paraId="7E8410BB" w14:textId="4E7F5333" w:rsidR="00D43F4C" w:rsidRPr="00EC6146" w:rsidRDefault="00D43F4C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 xml:space="preserve">EDUCATION </w:t>
      </w:r>
    </w:p>
    <w:p w14:paraId="72D142F0" w14:textId="6101E8B2" w:rsidR="00B53359" w:rsidRPr="00EC6146" w:rsidRDefault="00B53359" w:rsidP="00AE60CA">
      <w:p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sz w:val="20"/>
          <w:szCs w:val="20"/>
        </w:rPr>
        <w:t>Southern New Hampshire University</w:t>
      </w:r>
    </w:p>
    <w:p w14:paraId="2F5FDD54" w14:textId="5D5DD032" w:rsidR="00964D91" w:rsidRPr="00EC6146" w:rsidRDefault="009F686A" w:rsidP="00AE60CA">
      <w:p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b/>
          <w:bCs/>
          <w:sz w:val="20"/>
          <w:szCs w:val="20"/>
        </w:rPr>
        <w:t>Bachelor of Arts in Computer Science</w:t>
      </w:r>
      <w:r>
        <w:rPr>
          <w:rFonts w:ascii="Cambria" w:hAnsi="Cambria" w:cs="Segoe UI"/>
          <w:b/>
          <w:bCs/>
          <w:sz w:val="20"/>
          <w:szCs w:val="20"/>
        </w:rPr>
        <w:t>, minor in Applied Mathematics</w:t>
      </w:r>
      <w:r w:rsidR="00964D91" w:rsidRPr="00EC6146">
        <w:rPr>
          <w:rFonts w:ascii="Cambria" w:hAnsi="Cambria" w:cs="Segoe UI"/>
          <w:sz w:val="20"/>
          <w:szCs w:val="20"/>
        </w:rPr>
        <w:tab/>
        <w:t>Expected 2026</w:t>
      </w:r>
    </w:p>
    <w:p w14:paraId="414E4226" w14:textId="6A61DA68" w:rsidR="00964D91" w:rsidRPr="00EC6146" w:rsidRDefault="00964D91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b/>
          <w:bCs/>
          <w:sz w:val="20"/>
          <w:szCs w:val="20"/>
        </w:rPr>
        <w:t>Associate Degree in Computer Science</w:t>
      </w:r>
      <w:r w:rsidR="00B53359" w:rsidRPr="00EC6146">
        <w:rPr>
          <w:rFonts w:ascii="Cambria" w:hAnsi="Cambria" w:cs="Segoe UI"/>
          <w:b/>
          <w:bCs/>
          <w:sz w:val="20"/>
          <w:szCs w:val="20"/>
        </w:rPr>
        <w:t xml:space="preserve"> (GPA </w:t>
      </w:r>
      <w:r w:rsidR="00CA6D30">
        <w:rPr>
          <w:rFonts w:ascii="Cambria" w:hAnsi="Cambria" w:cs="Segoe UI"/>
          <w:b/>
          <w:bCs/>
          <w:sz w:val="20"/>
          <w:szCs w:val="20"/>
        </w:rPr>
        <w:t>3.9</w:t>
      </w:r>
      <w:r w:rsidR="00B53359" w:rsidRPr="00EC6146">
        <w:rPr>
          <w:rFonts w:ascii="Cambria" w:hAnsi="Cambria" w:cs="Segoe UI"/>
          <w:b/>
          <w:bCs/>
          <w:sz w:val="20"/>
          <w:szCs w:val="20"/>
        </w:rPr>
        <w:t>)</w:t>
      </w:r>
      <w:r w:rsidRPr="00EC6146">
        <w:rPr>
          <w:rFonts w:ascii="Cambria" w:hAnsi="Cambria" w:cs="Segoe UI"/>
          <w:sz w:val="20"/>
          <w:szCs w:val="20"/>
        </w:rPr>
        <w:tab/>
        <w:t>2024</w:t>
      </w:r>
    </w:p>
    <w:p w14:paraId="607BE58D" w14:textId="39D57FCF" w:rsidR="008B7FB0" w:rsidRPr="00EC6146" w:rsidRDefault="008B7FB0" w:rsidP="00AE60CA">
      <w:pPr>
        <w:numPr>
          <w:ilvl w:val="0"/>
          <w:numId w:val="25"/>
        </w:num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sz w:val="20"/>
          <w:szCs w:val="20"/>
        </w:rPr>
        <w:t xml:space="preserve">Inducted into </w:t>
      </w:r>
      <w:r w:rsidR="008D712A" w:rsidRPr="00EC6146">
        <w:rPr>
          <w:rFonts w:ascii="Cambria" w:hAnsi="Cambria" w:cs="Segoe UI"/>
          <w:sz w:val="20"/>
          <w:szCs w:val="20"/>
        </w:rPr>
        <w:t>3</w:t>
      </w:r>
      <w:r w:rsidRPr="00EC6146">
        <w:rPr>
          <w:rFonts w:ascii="Cambria" w:hAnsi="Cambria" w:cs="Segoe UI"/>
          <w:sz w:val="20"/>
          <w:szCs w:val="20"/>
        </w:rPr>
        <w:t xml:space="preserve"> honor societies for academic and leadership excellence: </w:t>
      </w:r>
      <w:r w:rsidR="00BD60ED" w:rsidRPr="00B53359">
        <w:rPr>
          <w:rFonts w:ascii="Cambria" w:hAnsi="Cambria" w:cs="Segoe UI"/>
          <w:sz w:val="20"/>
          <w:szCs w:val="20"/>
        </w:rPr>
        <w:t xml:space="preserve">National </w:t>
      </w:r>
      <w:r w:rsidR="00BD60ED" w:rsidRPr="00EC6146">
        <w:rPr>
          <w:rFonts w:ascii="Cambria" w:hAnsi="Cambria" w:cs="Segoe UI"/>
          <w:sz w:val="20"/>
          <w:szCs w:val="20"/>
        </w:rPr>
        <w:t>Society</w:t>
      </w:r>
      <w:r w:rsidR="00BD60ED" w:rsidRPr="00B53359">
        <w:rPr>
          <w:rFonts w:ascii="Cambria" w:hAnsi="Cambria" w:cs="Segoe UI"/>
          <w:sz w:val="20"/>
          <w:szCs w:val="20"/>
        </w:rPr>
        <w:t xml:space="preserve"> of Leadership and Success</w:t>
      </w:r>
      <w:r w:rsidR="00BD60ED" w:rsidRPr="00EC6146">
        <w:rPr>
          <w:rFonts w:ascii="Cambria" w:hAnsi="Cambria" w:cs="Segoe UI"/>
          <w:sz w:val="20"/>
          <w:szCs w:val="20"/>
        </w:rPr>
        <w:t xml:space="preserve"> (2024), </w:t>
      </w:r>
      <w:r w:rsidRPr="00EC6146">
        <w:rPr>
          <w:rFonts w:ascii="Cambria" w:hAnsi="Cambria" w:cs="Segoe UI"/>
          <w:sz w:val="20"/>
          <w:szCs w:val="20"/>
        </w:rPr>
        <w:t>Alpha Sigma Lamba</w:t>
      </w:r>
      <w:r w:rsidR="008D712A" w:rsidRPr="00EC6146">
        <w:rPr>
          <w:rFonts w:ascii="Cambria" w:hAnsi="Cambria" w:cs="Segoe UI"/>
          <w:sz w:val="20"/>
          <w:szCs w:val="20"/>
        </w:rPr>
        <w:t xml:space="preserve"> (2019)</w:t>
      </w:r>
      <w:r w:rsidRPr="00EC6146">
        <w:rPr>
          <w:rFonts w:ascii="Cambria" w:hAnsi="Cambria" w:cs="Segoe UI"/>
          <w:sz w:val="20"/>
          <w:szCs w:val="20"/>
        </w:rPr>
        <w:t xml:space="preserve">, </w:t>
      </w:r>
      <w:r w:rsidR="00BD60ED" w:rsidRPr="00EC6146">
        <w:rPr>
          <w:rFonts w:ascii="Cambria" w:hAnsi="Cambria" w:cs="Segoe UI"/>
          <w:sz w:val="20"/>
          <w:szCs w:val="20"/>
        </w:rPr>
        <w:t xml:space="preserve">and </w:t>
      </w:r>
      <w:r w:rsidRPr="00EC6146">
        <w:rPr>
          <w:rFonts w:ascii="Cambria" w:hAnsi="Cambria" w:cs="Segoe UI"/>
          <w:sz w:val="20"/>
          <w:szCs w:val="20"/>
        </w:rPr>
        <w:t xml:space="preserve">National </w:t>
      </w:r>
      <w:r w:rsidR="008D712A" w:rsidRPr="00EC6146">
        <w:rPr>
          <w:rFonts w:ascii="Cambria" w:hAnsi="Cambria" w:cs="Segoe UI"/>
          <w:sz w:val="20"/>
          <w:szCs w:val="20"/>
        </w:rPr>
        <w:t>Society</w:t>
      </w:r>
      <w:r w:rsidRPr="00EC6146">
        <w:rPr>
          <w:rFonts w:ascii="Cambria" w:hAnsi="Cambria" w:cs="Segoe UI"/>
          <w:sz w:val="20"/>
          <w:szCs w:val="20"/>
        </w:rPr>
        <w:t xml:space="preserve"> of Collegiate Scholars</w:t>
      </w:r>
      <w:r w:rsidR="008D712A" w:rsidRPr="00EC6146">
        <w:rPr>
          <w:rFonts w:ascii="Cambria" w:hAnsi="Cambria" w:cs="Segoe UI"/>
          <w:sz w:val="20"/>
          <w:szCs w:val="20"/>
        </w:rPr>
        <w:t xml:space="preserve"> (2018</w:t>
      </w:r>
      <w:r w:rsidR="00BD60ED" w:rsidRPr="00EC6146">
        <w:rPr>
          <w:rFonts w:ascii="Cambria" w:hAnsi="Cambria" w:cs="Segoe UI"/>
          <w:sz w:val="20"/>
          <w:szCs w:val="20"/>
        </w:rPr>
        <w:t>).</w:t>
      </w:r>
    </w:p>
    <w:p w14:paraId="782B363A" w14:textId="42A6FD74" w:rsidR="00D43F4C" w:rsidRPr="00EC6146" w:rsidRDefault="00D43F4C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>SKILLS</w:t>
      </w:r>
    </w:p>
    <w:p w14:paraId="1BD38301" w14:textId="3E88D3B5" w:rsidR="00443603" w:rsidRPr="00443603" w:rsidRDefault="00443603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443603">
        <w:rPr>
          <w:rFonts w:ascii="Cambria" w:hAnsi="Cambria" w:cs="Segoe UI"/>
          <w:b/>
          <w:bCs/>
          <w:sz w:val="20"/>
          <w:szCs w:val="20"/>
        </w:rPr>
        <w:t xml:space="preserve">Programming &amp; Development: </w:t>
      </w:r>
      <w:r w:rsidRPr="00443603">
        <w:rPr>
          <w:rFonts w:ascii="Cambria" w:hAnsi="Cambria" w:cs="Segoe UI"/>
          <w:sz w:val="20"/>
          <w:szCs w:val="20"/>
        </w:rPr>
        <w:t xml:space="preserve">C++, Java, Python, Object-Oriented Programming (OOP), Software Development Lifecycle (SDLC), Root Cause Analysis, </w:t>
      </w:r>
      <w:r w:rsidR="00E00D94">
        <w:rPr>
          <w:rFonts w:ascii="Cambria" w:hAnsi="Cambria" w:cs="Segoe UI"/>
          <w:sz w:val="20"/>
          <w:szCs w:val="20"/>
        </w:rPr>
        <w:t>CI/CD</w:t>
      </w:r>
      <w:r w:rsidRPr="00443603">
        <w:rPr>
          <w:rFonts w:ascii="Cambria" w:hAnsi="Cambria" w:cs="Segoe UI"/>
          <w:sz w:val="20"/>
          <w:szCs w:val="20"/>
        </w:rPr>
        <w:t>, Code Coverage</w:t>
      </w:r>
      <w:r w:rsidR="00E167C3">
        <w:rPr>
          <w:rFonts w:ascii="Cambria" w:hAnsi="Cambria" w:cs="Segoe UI"/>
          <w:sz w:val="20"/>
          <w:szCs w:val="20"/>
        </w:rPr>
        <w:t xml:space="preserve">, </w:t>
      </w:r>
      <w:r w:rsidR="00BD5659">
        <w:rPr>
          <w:rFonts w:ascii="Cambria" w:hAnsi="Cambria" w:cs="Segoe UI"/>
          <w:sz w:val="20"/>
          <w:szCs w:val="20"/>
        </w:rPr>
        <w:t>C</w:t>
      </w:r>
      <w:r w:rsidR="00E167C3">
        <w:rPr>
          <w:rFonts w:ascii="Cambria" w:hAnsi="Cambria" w:cs="Segoe UI"/>
          <w:sz w:val="20"/>
          <w:szCs w:val="20"/>
        </w:rPr>
        <w:t>ode Reviews</w:t>
      </w:r>
      <w:r w:rsidR="00BD5659">
        <w:rPr>
          <w:rFonts w:ascii="Cambria" w:hAnsi="Cambria" w:cs="Segoe UI"/>
          <w:sz w:val="20"/>
          <w:szCs w:val="20"/>
        </w:rPr>
        <w:t xml:space="preserve">, </w:t>
      </w:r>
      <w:r w:rsidR="00BE49D5">
        <w:rPr>
          <w:rFonts w:ascii="Cambria" w:hAnsi="Cambria" w:cs="Segoe UI"/>
          <w:sz w:val="20"/>
          <w:szCs w:val="20"/>
        </w:rPr>
        <w:t>Reverse Engineering</w:t>
      </w:r>
      <w:r w:rsidR="00F90F5C">
        <w:rPr>
          <w:rFonts w:ascii="Cambria" w:hAnsi="Cambria" w:cs="Segoe UI"/>
          <w:sz w:val="20"/>
          <w:szCs w:val="20"/>
        </w:rPr>
        <w:t>, DevSecOps</w:t>
      </w:r>
      <w:r w:rsidR="00BE675B">
        <w:rPr>
          <w:rFonts w:ascii="Cambria" w:hAnsi="Cambria" w:cs="Segoe UI"/>
          <w:sz w:val="20"/>
          <w:szCs w:val="20"/>
        </w:rPr>
        <w:t>, Agile</w:t>
      </w:r>
    </w:p>
    <w:p w14:paraId="1C557F14" w14:textId="4A1A1256" w:rsidR="00443603" w:rsidRPr="00443603" w:rsidRDefault="00443603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443603">
        <w:rPr>
          <w:rFonts w:ascii="Cambria" w:hAnsi="Cambria" w:cs="Segoe UI"/>
          <w:b/>
          <w:bCs/>
          <w:sz w:val="20"/>
          <w:szCs w:val="20"/>
        </w:rPr>
        <w:t xml:space="preserve">Database &amp; Infrastructure: </w:t>
      </w:r>
      <w:r w:rsidR="008D20D7">
        <w:rPr>
          <w:rFonts w:ascii="Cambria" w:hAnsi="Cambria" w:cs="Segoe UI"/>
          <w:sz w:val="20"/>
          <w:szCs w:val="20"/>
        </w:rPr>
        <w:t>MyS</w:t>
      </w:r>
      <w:r w:rsidR="00893C17">
        <w:rPr>
          <w:rFonts w:ascii="Cambria" w:hAnsi="Cambria" w:cs="Segoe UI"/>
          <w:sz w:val="20"/>
          <w:szCs w:val="20"/>
        </w:rPr>
        <w:t>QL</w:t>
      </w:r>
      <w:r w:rsidRPr="00443603">
        <w:rPr>
          <w:rFonts w:ascii="Cambria" w:hAnsi="Cambria" w:cs="Segoe UI"/>
          <w:sz w:val="20"/>
          <w:szCs w:val="20"/>
        </w:rPr>
        <w:t>, Relational Database Design, Transport Layer Security (TLS), Docker, Windows, Linux</w:t>
      </w:r>
    </w:p>
    <w:p w14:paraId="607B7C06" w14:textId="34BE28FA" w:rsidR="00D43F4C" w:rsidRPr="00443603" w:rsidRDefault="00C77CE6" w:rsidP="00AE60CA">
      <w:pPr>
        <w:tabs>
          <w:tab w:val="right" w:pos="11672"/>
        </w:tabs>
        <w:spacing w:after="12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b/>
          <w:bCs/>
          <w:sz w:val="20"/>
          <w:szCs w:val="20"/>
        </w:rPr>
        <w:t>Tools</w:t>
      </w:r>
      <w:r w:rsidR="00443603" w:rsidRPr="00443603">
        <w:rPr>
          <w:rFonts w:ascii="Cambria" w:hAnsi="Cambria" w:cs="Segoe UI"/>
          <w:b/>
          <w:bCs/>
          <w:sz w:val="20"/>
          <w:szCs w:val="20"/>
        </w:rPr>
        <w:t xml:space="preserve">: </w:t>
      </w:r>
      <w:r w:rsidR="00443603" w:rsidRPr="00443603">
        <w:rPr>
          <w:rFonts w:ascii="Cambria" w:hAnsi="Cambria" w:cs="Segoe UI"/>
          <w:sz w:val="20"/>
          <w:szCs w:val="20"/>
        </w:rPr>
        <w:t xml:space="preserve">Git, GitHub, Eclipse, IntelliJ, </w:t>
      </w:r>
      <w:r w:rsidR="00D94EB8">
        <w:rPr>
          <w:rFonts w:ascii="Cambria" w:hAnsi="Cambria" w:cs="Segoe UI"/>
          <w:sz w:val="20"/>
          <w:szCs w:val="20"/>
        </w:rPr>
        <w:t>Jenkins, JUnit Tests</w:t>
      </w:r>
      <w:r w:rsidR="00443603" w:rsidRPr="00443603">
        <w:rPr>
          <w:rFonts w:ascii="Cambria" w:hAnsi="Cambria" w:cs="Segoe UI"/>
          <w:sz w:val="20"/>
          <w:szCs w:val="20"/>
        </w:rPr>
        <w:t>, PyCharm, Jupyter Notebook, MySQL Workbench, Visual Studio</w:t>
      </w:r>
    </w:p>
    <w:p w14:paraId="5B1872B7" w14:textId="48E752FF" w:rsidR="00FA0F9D" w:rsidRPr="00EC6146" w:rsidRDefault="00FA0F9D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>PROJECTS</w:t>
      </w:r>
    </w:p>
    <w:p w14:paraId="3C07D423" w14:textId="534150A5" w:rsidR="00615E98" w:rsidRPr="00615E98" w:rsidRDefault="00615E98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b/>
          <w:bCs/>
          <w:sz w:val="20"/>
          <w:szCs w:val="20"/>
        </w:rPr>
        <w:t>Skyrim Game Engine Optimization</w:t>
      </w:r>
    </w:p>
    <w:p w14:paraId="320979AA" w14:textId="30B9082F" w:rsid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Developed</w:t>
      </w:r>
      <w:r w:rsidRPr="00615E98">
        <w:rPr>
          <w:rFonts w:ascii="Cambria" w:hAnsi="Cambria" w:cs="Segoe UI"/>
          <w:sz w:val="20"/>
          <w:szCs w:val="20"/>
        </w:rPr>
        <w:t xml:space="preserve"> performance improvements to The Elder Scrolls V: Skyrim's game engine </w:t>
      </w:r>
      <w:r w:rsidR="00942EBF">
        <w:rPr>
          <w:rFonts w:ascii="Cambria" w:hAnsi="Cambria" w:cs="Segoe UI"/>
          <w:sz w:val="20"/>
          <w:szCs w:val="20"/>
        </w:rPr>
        <w:t xml:space="preserve">with </w:t>
      </w:r>
      <w:r w:rsidRPr="00615E98">
        <w:rPr>
          <w:rFonts w:ascii="Cambria" w:hAnsi="Cambria" w:cs="Segoe UI"/>
          <w:sz w:val="20"/>
          <w:szCs w:val="20"/>
        </w:rPr>
        <w:t>modifications</w:t>
      </w:r>
      <w:r w:rsidR="00942EBF">
        <w:rPr>
          <w:rFonts w:ascii="Cambria" w:hAnsi="Cambria" w:cs="Segoe UI"/>
          <w:sz w:val="20"/>
          <w:szCs w:val="20"/>
        </w:rPr>
        <w:t xml:space="preserve"> in C</w:t>
      </w:r>
      <w:r w:rsidR="000B38CE">
        <w:rPr>
          <w:rFonts w:ascii="Cambria" w:hAnsi="Cambria" w:cs="Segoe UI"/>
          <w:sz w:val="20"/>
          <w:szCs w:val="20"/>
        </w:rPr>
        <w:t>++</w:t>
      </w:r>
      <w:r w:rsidR="00942EBF">
        <w:rPr>
          <w:rFonts w:ascii="Cambria" w:hAnsi="Cambria" w:cs="Segoe UI"/>
          <w:sz w:val="20"/>
          <w:szCs w:val="20"/>
        </w:rPr>
        <w:t xml:space="preserve">. </w:t>
      </w:r>
    </w:p>
    <w:p w14:paraId="13622134" w14:textId="680D98FA" w:rsidR="00615E98" w:rsidRP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O</w:t>
      </w:r>
      <w:r w:rsidRPr="00615E98">
        <w:rPr>
          <w:rFonts w:ascii="Cambria" w:hAnsi="Cambria" w:cs="Segoe UI"/>
          <w:sz w:val="20"/>
          <w:szCs w:val="20"/>
        </w:rPr>
        <w:t xml:space="preserve">ptimized cell reset timers and </w:t>
      </w:r>
      <w:r>
        <w:rPr>
          <w:rFonts w:ascii="Cambria" w:hAnsi="Cambria" w:cs="Segoe UI"/>
          <w:sz w:val="20"/>
          <w:szCs w:val="20"/>
        </w:rPr>
        <w:t>improved</w:t>
      </w:r>
      <w:r w:rsidRPr="00615E98">
        <w:rPr>
          <w:rFonts w:ascii="Cambria" w:hAnsi="Cambria" w:cs="Segoe UI"/>
          <w:sz w:val="20"/>
          <w:szCs w:val="20"/>
        </w:rPr>
        <w:t xml:space="preserve"> memory management </w:t>
      </w:r>
      <w:r>
        <w:rPr>
          <w:rFonts w:ascii="Cambria" w:hAnsi="Cambria" w:cs="Segoe UI"/>
          <w:sz w:val="20"/>
          <w:szCs w:val="20"/>
        </w:rPr>
        <w:t>–</w:t>
      </w:r>
      <w:r w:rsidRPr="00615E98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>reached</w:t>
      </w:r>
      <w:r w:rsidRPr="00615E98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 xml:space="preserve">over </w:t>
      </w:r>
      <w:r w:rsidRPr="00615E98">
        <w:rPr>
          <w:rFonts w:ascii="Cambria" w:hAnsi="Cambria" w:cs="Segoe UI"/>
          <w:sz w:val="20"/>
          <w:szCs w:val="20"/>
        </w:rPr>
        <w:t>500</w:t>
      </w:r>
      <w:r>
        <w:rPr>
          <w:rFonts w:ascii="Cambria" w:hAnsi="Cambria" w:cs="Segoe UI"/>
          <w:sz w:val="20"/>
          <w:szCs w:val="20"/>
        </w:rPr>
        <w:t>k</w:t>
      </w:r>
      <w:r w:rsidRPr="00615E98">
        <w:rPr>
          <w:rFonts w:ascii="Cambria" w:hAnsi="Cambria" w:cs="Segoe UI"/>
          <w:sz w:val="20"/>
          <w:szCs w:val="20"/>
        </w:rPr>
        <w:t xml:space="preserve"> launches from 68</w:t>
      </w:r>
      <w:r>
        <w:rPr>
          <w:rFonts w:ascii="Cambria" w:hAnsi="Cambria" w:cs="Segoe UI"/>
          <w:sz w:val="20"/>
          <w:szCs w:val="20"/>
        </w:rPr>
        <w:t>k</w:t>
      </w:r>
      <w:r w:rsidRPr="00615E98">
        <w:rPr>
          <w:rFonts w:ascii="Cambria" w:hAnsi="Cambria" w:cs="Segoe UI"/>
          <w:sz w:val="20"/>
          <w:szCs w:val="20"/>
        </w:rPr>
        <w:t xml:space="preserve"> unique users.</w:t>
      </w:r>
    </w:p>
    <w:p w14:paraId="36A07D3E" w14:textId="18A0FAF3" w:rsidR="00615E98" w:rsidRP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sz w:val="20"/>
          <w:szCs w:val="20"/>
        </w:rPr>
        <w:t>Conducted root cause analysis of the game engine's asset loading and memory allocation systems, identif</w:t>
      </w:r>
      <w:r>
        <w:rPr>
          <w:rFonts w:ascii="Cambria" w:hAnsi="Cambria" w:cs="Segoe UI"/>
          <w:sz w:val="20"/>
          <w:szCs w:val="20"/>
        </w:rPr>
        <w:t>ied</w:t>
      </w:r>
      <w:r w:rsidRPr="00615E98">
        <w:rPr>
          <w:rFonts w:ascii="Cambria" w:hAnsi="Cambria" w:cs="Segoe UI"/>
          <w:sz w:val="20"/>
          <w:szCs w:val="20"/>
        </w:rPr>
        <w:t xml:space="preserve"> legacy inefficiencies through systematic testing and brute-force experimentation to determine optimal system parameters.</w:t>
      </w:r>
    </w:p>
    <w:p w14:paraId="09F36FE6" w14:textId="77BD34E4" w:rsidR="00FA0F9D" w:rsidRDefault="00615E98" w:rsidP="00AE60CA">
      <w:pPr>
        <w:numPr>
          <w:ilvl w:val="0"/>
          <w:numId w:val="29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sz w:val="20"/>
          <w:szCs w:val="20"/>
        </w:rPr>
        <w:t>Contributed key optimization elements to the broader Skyrim community patch initiative</w:t>
      </w:r>
      <w:r>
        <w:rPr>
          <w:rFonts w:ascii="Cambria" w:hAnsi="Cambria" w:cs="Segoe UI"/>
          <w:sz w:val="20"/>
          <w:szCs w:val="20"/>
        </w:rPr>
        <w:t xml:space="preserve"> and </w:t>
      </w:r>
      <w:r w:rsidRPr="00615E98">
        <w:rPr>
          <w:rFonts w:ascii="Cambria" w:hAnsi="Cambria" w:cs="Segoe UI"/>
          <w:sz w:val="20"/>
          <w:szCs w:val="20"/>
        </w:rPr>
        <w:t>addres</w:t>
      </w:r>
      <w:r>
        <w:rPr>
          <w:rFonts w:ascii="Cambria" w:hAnsi="Cambria" w:cs="Segoe UI"/>
          <w:sz w:val="20"/>
          <w:szCs w:val="20"/>
        </w:rPr>
        <w:t>sed</w:t>
      </w:r>
      <w:r w:rsidRPr="00615E98">
        <w:rPr>
          <w:rFonts w:ascii="Cambria" w:hAnsi="Cambria" w:cs="Segoe UI"/>
          <w:sz w:val="20"/>
          <w:szCs w:val="20"/>
        </w:rPr>
        <w:t xml:space="preserve"> memory bloat and physics object persistence issues while </w:t>
      </w:r>
      <w:r>
        <w:rPr>
          <w:rFonts w:ascii="Cambria" w:hAnsi="Cambria" w:cs="Segoe UI"/>
          <w:sz w:val="20"/>
          <w:szCs w:val="20"/>
        </w:rPr>
        <w:t>improving</w:t>
      </w:r>
      <w:r w:rsidRPr="00615E98">
        <w:rPr>
          <w:rFonts w:ascii="Cambria" w:hAnsi="Cambria" w:cs="Segoe UI"/>
          <w:sz w:val="20"/>
          <w:szCs w:val="20"/>
        </w:rPr>
        <w:t xml:space="preserve"> overall game stability across multiple Bethesda titles.</w:t>
      </w:r>
    </w:p>
    <w:p w14:paraId="2B55DB42" w14:textId="77777777" w:rsidR="00942EBF" w:rsidRDefault="00942EBF" w:rsidP="00BD12F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</w:p>
    <w:p w14:paraId="3187492E" w14:textId="174B722F" w:rsidR="00942EBF" w:rsidRPr="00942EBF" w:rsidRDefault="00942EBF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b/>
          <w:bCs/>
          <w:sz w:val="20"/>
          <w:szCs w:val="20"/>
        </w:rPr>
        <w:t>Hold to Craft - No Man's Sky Enhancement Tool</w:t>
      </w:r>
    </w:p>
    <w:p w14:paraId="2E0F2FEC" w14:textId="74C9AF64" w:rsidR="00942EBF" w:rsidRPr="00942EBF" w:rsidRDefault="00942EBF" w:rsidP="00AE60CA">
      <w:pPr>
        <w:numPr>
          <w:ilvl w:val="0"/>
          <w:numId w:val="31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sz w:val="20"/>
          <w:szCs w:val="20"/>
        </w:rPr>
        <w:t>Designed and implemented a</w:t>
      </w:r>
      <w:r w:rsidR="004C349A">
        <w:rPr>
          <w:rFonts w:ascii="Cambria" w:hAnsi="Cambria" w:cs="Segoe UI"/>
          <w:sz w:val="20"/>
          <w:szCs w:val="20"/>
        </w:rPr>
        <w:t xml:space="preserve"> new </w:t>
      </w:r>
      <w:r w:rsidRPr="00942EBF">
        <w:rPr>
          <w:rFonts w:ascii="Cambria" w:hAnsi="Cambria" w:cs="Segoe UI"/>
          <w:sz w:val="20"/>
          <w:szCs w:val="20"/>
        </w:rPr>
        <w:t>crafting automation solution for No Man's Sky using C</w:t>
      </w:r>
      <w:r w:rsidR="000B38CE">
        <w:rPr>
          <w:rFonts w:ascii="Cambria" w:hAnsi="Cambria" w:cs="Segoe UI"/>
          <w:sz w:val="20"/>
          <w:szCs w:val="20"/>
        </w:rPr>
        <w:t>++</w:t>
      </w:r>
      <w:r w:rsidRPr="00942EBF">
        <w:rPr>
          <w:rFonts w:ascii="Cambria" w:hAnsi="Cambria" w:cs="Segoe UI"/>
          <w:sz w:val="20"/>
          <w:szCs w:val="20"/>
        </w:rPr>
        <w:t xml:space="preserve"> and AutoHotKey programming languages, </w:t>
      </w:r>
      <w:r w:rsidR="004C349A">
        <w:rPr>
          <w:rFonts w:ascii="Cambria" w:hAnsi="Cambria" w:cs="Segoe UI"/>
          <w:sz w:val="20"/>
          <w:szCs w:val="20"/>
        </w:rPr>
        <w:t>which improved a</w:t>
      </w:r>
      <w:r w:rsidRPr="00942EBF">
        <w:rPr>
          <w:rFonts w:ascii="Cambria" w:hAnsi="Cambria" w:cs="Segoe UI"/>
          <w:sz w:val="20"/>
          <w:szCs w:val="20"/>
        </w:rPr>
        <w:t xml:space="preserve"> repetitive </w:t>
      </w:r>
      <w:r w:rsidR="004C349A">
        <w:rPr>
          <w:rFonts w:ascii="Cambria" w:hAnsi="Cambria" w:cs="Segoe UI"/>
          <w:sz w:val="20"/>
          <w:szCs w:val="20"/>
        </w:rPr>
        <w:t>in-game</w:t>
      </w:r>
      <w:r w:rsidRPr="00942EBF">
        <w:rPr>
          <w:rFonts w:ascii="Cambria" w:hAnsi="Cambria" w:cs="Segoe UI"/>
          <w:sz w:val="20"/>
          <w:szCs w:val="20"/>
        </w:rPr>
        <w:t xml:space="preserve"> process.</w:t>
      </w:r>
    </w:p>
    <w:p w14:paraId="17AE2BC8" w14:textId="5D4D655E" w:rsidR="00942EBF" w:rsidRPr="00942EBF" w:rsidRDefault="00942EBF" w:rsidP="00AE60CA">
      <w:pPr>
        <w:numPr>
          <w:ilvl w:val="0"/>
          <w:numId w:val="31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sz w:val="20"/>
          <w:szCs w:val="20"/>
        </w:rPr>
        <w:t xml:space="preserve">Engineered a user-friendly </w:t>
      </w:r>
      <w:r w:rsidR="004C349A">
        <w:rPr>
          <w:rFonts w:ascii="Cambria" w:hAnsi="Cambria" w:cs="Segoe UI"/>
          <w:sz w:val="20"/>
          <w:szCs w:val="20"/>
        </w:rPr>
        <w:t>GUI</w:t>
      </w:r>
      <w:r w:rsidRPr="00942EBF">
        <w:rPr>
          <w:rFonts w:ascii="Cambria" w:hAnsi="Cambria" w:cs="Segoe UI"/>
          <w:sz w:val="20"/>
          <w:szCs w:val="20"/>
        </w:rPr>
        <w:t xml:space="preserve"> utilizing AutoHotKey that integrated with Windows API and DirectX systems</w:t>
      </w:r>
      <w:r w:rsidR="004C349A">
        <w:rPr>
          <w:rFonts w:ascii="Cambria" w:hAnsi="Cambria" w:cs="Segoe UI"/>
          <w:sz w:val="20"/>
          <w:szCs w:val="20"/>
        </w:rPr>
        <w:t>.</w:t>
      </w:r>
    </w:p>
    <w:p w14:paraId="1B4C4E43" w14:textId="0D699387" w:rsidR="00942EBF" w:rsidRDefault="00942EBF" w:rsidP="00AE60CA">
      <w:pPr>
        <w:numPr>
          <w:ilvl w:val="0"/>
          <w:numId w:val="31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sz w:val="20"/>
          <w:szCs w:val="20"/>
        </w:rPr>
        <w:t>Released</w:t>
      </w:r>
      <w:r w:rsidR="009D3AD6">
        <w:rPr>
          <w:rFonts w:ascii="Cambria" w:hAnsi="Cambria" w:cs="Segoe UI"/>
          <w:sz w:val="20"/>
          <w:szCs w:val="20"/>
        </w:rPr>
        <w:t xml:space="preserve"> this</w:t>
      </w:r>
      <w:r w:rsidRPr="00942EBF">
        <w:rPr>
          <w:rFonts w:ascii="Cambria" w:hAnsi="Cambria" w:cs="Segoe UI"/>
          <w:sz w:val="20"/>
          <w:szCs w:val="20"/>
        </w:rPr>
        <w:t xml:space="preserve"> quality-of-life modification that </w:t>
      </w:r>
      <w:r w:rsidR="00924A87">
        <w:rPr>
          <w:rFonts w:ascii="Cambria" w:hAnsi="Cambria" w:cs="Segoe UI"/>
          <w:sz w:val="20"/>
          <w:szCs w:val="20"/>
        </w:rPr>
        <w:t>reached</w:t>
      </w:r>
      <w:r w:rsidRPr="00942EBF">
        <w:rPr>
          <w:rFonts w:ascii="Cambria" w:hAnsi="Cambria" w:cs="Segoe UI"/>
          <w:sz w:val="20"/>
          <w:szCs w:val="20"/>
        </w:rPr>
        <w:t xml:space="preserve"> 989 downloads from the No Man's Sky community.</w:t>
      </w:r>
    </w:p>
    <w:p w14:paraId="29171BF3" w14:textId="77777777" w:rsidR="007F5964" w:rsidRDefault="007F5964" w:rsidP="00BD12F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</w:p>
    <w:p w14:paraId="46E69C9A" w14:textId="4AC2E7C4" w:rsidR="007F5964" w:rsidRPr="007F5964" w:rsidRDefault="007F5964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7F5964">
        <w:rPr>
          <w:rFonts w:ascii="Cambria" w:hAnsi="Cambria" w:cs="Segoe UI"/>
          <w:b/>
          <w:bCs/>
          <w:sz w:val="20"/>
          <w:szCs w:val="20"/>
        </w:rPr>
        <w:t xml:space="preserve">Task Management System </w:t>
      </w:r>
    </w:p>
    <w:p w14:paraId="1812AC4B" w14:textId="77777777" w:rsidR="007F5964" w:rsidRPr="007F5964" w:rsidRDefault="007F5964" w:rsidP="00AE60CA">
      <w:pPr>
        <w:numPr>
          <w:ilvl w:val="0"/>
          <w:numId w:val="32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7F5964">
        <w:rPr>
          <w:rFonts w:ascii="Cambria" w:hAnsi="Cambria" w:cs="Segoe UI"/>
          <w:sz w:val="20"/>
          <w:szCs w:val="20"/>
        </w:rPr>
        <w:t>Architected a modular Java-based appointment and task management system featuring distinct controller classes for contacts, scheduling, and task tracking while implementing a maintainable codebase structure.</w:t>
      </w:r>
    </w:p>
    <w:p w14:paraId="1F6885C0" w14:textId="31F5444F" w:rsidR="007F5964" w:rsidRPr="007F5964" w:rsidRDefault="007F5964" w:rsidP="00AE60CA">
      <w:pPr>
        <w:numPr>
          <w:ilvl w:val="0"/>
          <w:numId w:val="32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7F5964">
        <w:rPr>
          <w:rFonts w:ascii="Cambria" w:hAnsi="Cambria" w:cs="Segoe UI"/>
          <w:sz w:val="20"/>
          <w:szCs w:val="20"/>
        </w:rPr>
        <w:t>Developed JUnit test suites for all application modules</w:t>
      </w:r>
      <w:r w:rsidR="006E287A">
        <w:rPr>
          <w:rFonts w:ascii="Cambria" w:hAnsi="Cambria" w:cs="Segoe UI"/>
          <w:sz w:val="20"/>
          <w:szCs w:val="20"/>
        </w:rPr>
        <w:t xml:space="preserve"> and achieved </w:t>
      </w:r>
      <w:r w:rsidRPr="007F5964">
        <w:rPr>
          <w:rFonts w:ascii="Cambria" w:hAnsi="Cambria" w:cs="Segoe UI"/>
          <w:sz w:val="20"/>
          <w:szCs w:val="20"/>
        </w:rPr>
        <w:t>100% code coverage against an 80% requirement through systematic validation of functionality and edge cases.</w:t>
      </w:r>
    </w:p>
    <w:p w14:paraId="427E5EF1" w14:textId="4A3845FA" w:rsidR="007F5964" w:rsidRPr="00D43F4C" w:rsidRDefault="0091512B" w:rsidP="00AE60CA">
      <w:pPr>
        <w:numPr>
          <w:ilvl w:val="0"/>
          <w:numId w:val="32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Created</w:t>
      </w:r>
      <w:r w:rsidR="007F5964" w:rsidRPr="007F5964">
        <w:rPr>
          <w:rFonts w:ascii="Cambria" w:hAnsi="Cambria" w:cs="Segoe UI"/>
          <w:sz w:val="20"/>
          <w:szCs w:val="20"/>
        </w:rPr>
        <w:t xml:space="preserve"> error handling and validation mechanisms across all system components</w:t>
      </w:r>
      <w:r>
        <w:rPr>
          <w:rFonts w:ascii="Cambria" w:hAnsi="Cambria" w:cs="Segoe UI"/>
          <w:sz w:val="20"/>
          <w:szCs w:val="20"/>
        </w:rPr>
        <w:t>.</w:t>
      </w:r>
    </w:p>
    <w:p w14:paraId="044E9491" w14:textId="291169C3" w:rsidR="00210158" w:rsidRPr="00EC6146" w:rsidRDefault="00CA3B14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 xml:space="preserve">WORK </w:t>
      </w:r>
      <w:r w:rsidR="00C67FB1" w:rsidRPr="00EC6146">
        <w:rPr>
          <w:rFonts w:cs="Segoe UI"/>
          <w:lang w:val="en-US"/>
        </w:rPr>
        <w:t>EXPERIENCE</w:t>
      </w:r>
    </w:p>
    <w:p w14:paraId="5945A2D9" w14:textId="1220571F" w:rsidR="00A537EF" w:rsidRPr="00EC6146" w:rsidRDefault="00125B49" w:rsidP="006A36A0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>Self Employed IT Consultant</w:t>
      </w:r>
      <w:r w:rsidR="00882F77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 xml:space="preserve"> </w:t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October 2023 – Present</w:t>
      </w:r>
    </w:p>
    <w:p w14:paraId="47F94562" w14:textId="76C8AA6F" w:rsidR="0082077B" w:rsidRDefault="0082077B" w:rsidP="00AE60CA">
      <w:pPr>
        <w:tabs>
          <w:tab w:val="right" w:pos="11672"/>
        </w:tabs>
        <w:spacing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82077B">
        <w:rPr>
          <w:rFonts w:ascii="Cambria" w:hAnsi="Cambria" w:cs="Segoe UI"/>
          <w:color w:val="000000" w:themeColor="text1"/>
          <w:sz w:val="20"/>
          <w:szCs w:val="20"/>
        </w:rPr>
        <w:t>Provide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s </w:t>
      </w:r>
      <w:r w:rsidRPr="0082077B">
        <w:rPr>
          <w:rFonts w:ascii="Cambria" w:hAnsi="Cambria" w:cs="Segoe UI"/>
          <w:color w:val="000000" w:themeColor="text1"/>
          <w:sz w:val="20"/>
          <w:szCs w:val="20"/>
        </w:rPr>
        <w:t xml:space="preserve">hardware and software solutions including custom PC builds, device repairs, and system optimization services as an independent IT Professional serving individual clients in the Laughlin, NV area. </w:t>
      </w:r>
    </w:p>
    <w:p w14:paraId="2789031C" w14:textId="574DCBFF" w:rsidR="006B6BE6" w:rsidRPr="006B6BE6" w:rsidRDefault="006B6BE6" w:rsidP="006A36A0">
      <w:pPr>
        <w:pStyle w:val="ListParagraph"/>
        <w:numPr>
          <w:ilvl w:val="0"/>
          <w:numId w:val="33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Conducted a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security audit and vulnerability assessment of router firmware for Micronet-Union Technologies, </w:t>
      </w:r>
      <w:r>
        <w:rPr>
          <w:rFonts w:ascii="Cambria" w:hAnsi="Cambria" w:cs="Segoe UI"/>
          <w:color w:val="000000" w:themeColor="text1"/>
          <w:sz w:val="20"/>
          <w:szCs w:val="20"/>
        </w:rPr>
        <w:t>with a focus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on code analysis and security enhancement</w:t>
      </w:r>
      <w:r w:rsidR="007D01D8">
        <w:rPr>
          <w:rFonts w:ascii="Cambria" w:hAnsi="Cambria" w:cs="Segoe UI"/>
          <w:color w:val="000000" w:themeColor="text1"/>
          <w:sz w:val="20"/>
          <w:szCs w:val="20"/>
        </w:rPr>
        <w:t xml:space="preserve"> of their embedded system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. </w:t>
      </w:r>
    </w:p>
    <w:p w14:paraId="4E490125" w14:textId="2D0520C1" w:rsidR="006B6BE6" w:rsidRPr="006B6BE6" w:rsidRDefault="006B6BE6" w:rsidP="006A36A0">
      <w:pPr>
        <w:numPr>
          <w:ilvl w:val="1"/>
          <w:numId w:val="33"/>
        </w:numPr>
        <w:tabs>
          <w:tab w:val="right" w:pos="11672"/>
        </w:tabs>
        <w:spacing w:after="40"/>
        <w:rPr>
          <w:rFonts w:ascii="Cambria" w:hAnsi="Cambria" w:cs="Segoe UI"/>
          <w:color w:val="000000" w:themeColor="text1"/>
          <w:sz w:val="20"/>
          <w:szCs w:val="20"/>
        </w:rPr>
      </w:pPr>
      <w:r w:rsidRPr="006B6BE6">
        <w:rPr>
          <w:rFonts w:ascii="Cambria" w:hAnsi="Cambria" w:cs="Segoe UI"/>
          <w:color w:val="000000" w:themeColor="text1"/>
          <w:sz w:val="20"/>
          <w:szCs w:val="20"/>
        </w:rPr>
        <w:t>Identified 16 critical vulnerabilities through static analysis of C++, JavaScript, and Shell code across multiple system dependencies and libraries</w:t>
      </w:r>
      <w:r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2B079488" w14:textId="461AD0BF" w:rsidR="006B6BE6" w:rsidRPr="004E77F7" w:rsidRDefault="006B6BE6" w:rsidP="00BD12F7">
      <w:pPr>
        <w:numPr>
          <w:ilvl w:val="1"/>
          <w:numId w:val="33"/>
        </w:numPr>
        <w:tabs>
          <w:tab w:val="right" w:pos="11672"/>
        </w:tabs>
        <w:spacing w:after="60"/>
        <w:rPr>
          <w:rFonts w:ascii="Cambria" w:hAnsi="Cambria" w:cs="Segoe UI"/>
          <w:color w:val="000000" w:themeColor="text1"/>
          <w:sz w:val="20"/>
          <w:szCs w:val="20"/>
        </w:rPr>
      </w:pPr>
      <w:r w:rsidRPr="006B6BE6">
        <w:rPr>
          <w:rFonts w:ascii="Cambria" w:hAnsi="Cambria" w:cs="Segoe UI"/>
          <w:color w:val="000000" w:themeColor="text1"/>
          <w:sz w:val="20"/>
          <w:szCs w:val="20"/>
        </w:rPr>
        <w:t>Implemented responsible disclosure protocols using CWE standards while providing remediation strategies</w:t>
      </w:r>
      <w:r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6EDC026B" w14:textId="77777777" w:rsidR="00B9436F" w:rsidRPr="00EC6146" w:rsidRDefault="00B9436F" w:rsidP="00BD12F7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</w:p>
    <w:p w14:paraId="10FA7D51" w14:textId="2E349954" w:rsidR="00EC1D5E" w:rsidRPr="00EC6146" w:rsidRDefault="004211A2" w:rsidP="00BD12F7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Software Developer &amp; 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Tutor at 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>Preply</w:t>
      </w:r>
      <w:r w:rsidR="00CF18E1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>,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 xml:space="preserve"> Inc</w:t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  <w:r w:rsidR="00302AE2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March 2021 – August 2023</w:t>
      </w:r>
    </w:p>
    <w:p w14:paraId="0B168037" w14:textId="5E663F61" w:rsidR="00055EB8" w:rsidRPr="00055EB8" w:rsidRDefault="00055EB8" w:rsidP="00AE60CA">
      <w:pPr>
        <w:tabs>
          <w:tab w:val="right" w:pos="11672"/>
        </w:tabs>
        <w:spacing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055EB8">
        <w:rPr>
          <w:rFonts w:ascii="Cambria" w:hAnsi="Cambria" w:cs="Segoe UI"/>
          <w:color w:val="000000" w:themeColor="text1"/>
          <w:sz w:val="20"/>
          <w:szCs w:val="20"/>
        </w:rPr>
        <w:t>Deliver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>ed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 English as a Second Language (ESL) instruction</w:t>
      </w:r>
      <w:r w:rsidR="001E350E">
        <w:rPr>
          <w:rFonts w:ascii="Cambria" w:hAnsi="Cambria" w:cs="Segoe UI"/>
          <w:color w:val="000000" w:themeColor="text1"/>
          <w:sz w:val="20"/>
          <w:szCs w:val="20"/>
        </w:rPr>
        <w:t xml:space="preserve"> via</w:t>
      </w:r>
      <w:r w:rsidR="00911E7E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one-on-one </w:t>
      </w:r>
      <w:r w:rsidR="00F84FC0">
        <w:rPr>
          <w:rFonts w:ascii="Cambria" w:hAnsi="Cambria" w:cs="Segoe UI"/>
          <w:color w:val="000000" w:themeColor="text1"/>
          <w:sz w:val="20"/>
          <w:szCs w:val="20"/>
        </w:rPr>
        <w:t xml:space="preserve">remote 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lessons to students </w:t>
      </w:r>
      <w:r w:rsidR="00983484">
        <w:rPr>
          <w:rFonts w:ascii="Cambria" w:hAnsi="Cambria" w:cs="Segoe UI"/>
          <w:color w:val="000000" w:themeColor="text1"/>
          <w:sz w:val="20"/>
          <w:szCs w:val="20"/>
        </w:rPr>
        <w:t>across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 15 countries. </w:t>
      </w:r>
    </w:p>
    <w:p w14:paraId="037738F1" w14:textId="1ADFE4A2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Designed and implemented a custom MySQL database and Python analysis system to track student performance metrics and learning patterns </w:t>
      </w:r>
      <w:r w:rsidR="00265C6D">
        <w:rPr>
          <w:rFonts w:ascii="Cambria" w:hAnsi="Cambria" w:cs="Segoe UI"/>
          <w:color w:val="000000" w:themeColor="text1"/>
          <w:sz w:val="20"/>
          <w:szCs w:val="20"/>
        </w:rPr>
        <w:t>– helped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gr</w:t>
      </w:r>
      <w:r w:rsidR="00265C6D">
        <w:rPr>
          <w:rFonts w:ascii="Cambria" w:hAnsi="Cambria" w:cs="Segoe UI"/>
          <w:color w:val="000000" w:themeColor="text1"/>
          <w:sz w:val="20"/>
          <w:szCs w:val="20"/>
        </w:rPr>
        <w:t>o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w long-term student base 6-fold. </w:t>
      </w:r>
    </w:p>
    <w:p w14:paraId="0FD026C8" w14:textId="285DEEB4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>Engineered a secure system</w:t>
      </w:r>
      <w:r w:rsidR="004E77F7">
        <w:rPr>
          <w:rFonts w:ascii="Cambria" w:hAnsi="Cambria" w:cs="Segoe UI"/>
          <w:color w:val="000000" w:themeColor="text1"/>
          <w:sz w:val="20"/>
          <w:szCs w:val="20"/>
        </w:rPr>
        <w:t xml:space="preserve"> in Java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="004E77F7">
        <w:rPr>
          <w:rFonts w:ascii="Cambria" w:hAnsi="Cambria" w:cs="Segoe UI"/>
          <w:color w:val="000000" w:themeColor="text1"/>
          <w:sz w:val="20"/>
          <w:szCs w:val="20"/>
        </w:rPr>
        <w:t>with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Spring REST API and TLS protocols to streamline data collection and analysis. </w:t>
      </w:r>
    </w:p>
    <w:p w14:paraId="418785A6" w14:textId="2DF3B1C8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>Conducted one-on-one virtual tutoring sessions for students from diverse linguistic backgrounds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196E7EB3" w14:textId="77937B3A" w:rsidR="00055EB8" w:rsidRPr="00EC6146" w:rsidRDefault="00055EB8" w:rsidP="00BD12F7">
      <w:pPr>
        <w:pStyle w:val="ListParagraph"/>
        <w:numPr>
          <w:ilvl w:val="0"/>
          <w:numId w:val="26"/>
        </w:num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Created and maintained 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a 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student progress tracking systems 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>using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XML data and 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a 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>MySQL database.</w:t>
      </w:r>
    </w:p>
    <w:sectPr w:rsidR="00055EB8" w:rsidRPr="00EC6146" w:rsidSect="003B085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720" w:right="720" w:bottom="720" w:left="720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2952C9" w14:textId="77777777" w:rsidR="005B27B8" w:rsidRDefault="005B27B8">
      <w:r>
        <w:separator/>
      </w:r>
    </w:p>
  </w:endnote>
  <w:endnote w:type="continuationSeparator" w:id="0">
    <w:p w14:paraId="49A19CA0" w14:textId="77777777" w:rsidR="005B27B8" w:rsidRDefault="005B27B8">
      <w:r>
        <w:continuationSeparator/>
      </w:r>
    </w:p>
  </w:endnote>
  <w:endnote w:type="continuationNotice" w:id="1">
    <w:p w14:paraId="7507C079" w14:textId="77777777" w:rsidR="005B27B8" w:rsidRDefault="005B27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JhengHei UI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280456" w14:textId="77777777" w:rsidR="00A359C1" w:rsidRDefault="00A359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E29ACD" w14:textId="77777777" w:rsidR="00A359C1" w:rsidRDefault="00A359C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F857BB" w14:textId="77777777" w:rsidR="00A359C1" w:rsidRDefault="00A359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B9DCF1" w14:textId="77777777" w:rsidR="005B27B8" w:rsidRDefault="005B27B8">
      <w:r>
        <w:separator/>
      </w:r>
    </w:p>
  </w:footnote>
  <w:footnote w:type="continuationSeparator" w:id="0">
    <w:p w14:paraId="23D1159E" w14:textId="77777777" w:rsidR="005B27B8" w:rsidRDefault="005B27B8">
      <w:r>
        <w:continuationSeparator/>
      </w:r>
    </w:p>
  </w:footnote>
  <w:footnote w:type="continuationNotice" w:id="1">
    <w:p w14:paraId="05F64D0A" w14:textId="77777777" w:rsidR="005B27B8" w:rsidRDefault="005B27B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47286" w14:textId="14F1331A" w:rsidR="00A359C1" w:rsidRDefault="00A359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B88E70" w14:textId="506E201A" w:rsidR="00A359C1" w:rsidRDefault="00A359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1E15BC" w14:textId="2BF6EF8B" w:rsidR="00A359C1" w:rsidRDefault="00A359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915040"/>
    <w:multiLevelType w:val="multilevel"/>
    <w:tmpl w:val="D4123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CE7D91"/>
    <w:multiLevelType w:val="multilevel"/>
    <w:tmpl w:val="08BA0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3968C6"/>
    <w:multiLevelType w:val="multilevel"/>
    <w:tmpl w:val="306CE5E4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6120CC"/>
    <w:multiLevelType w:val="multilevel"/>
    <w:tmpl w:val="CE8A34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754E88"/>
    <w:multiLevelType w:val="multilevel"/>
    <w:tmpl w:val="07EC5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373E49"/>
    <w:multiLevelType w:val="multilevel"/>
    <w:tmpl w:val="4E0A6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690D5C"/>
    <w:multiLevelType w:val="hybridMultilevel"/>
    <w:tmpl w:val="81763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ED06C4"/>
    <w:multiLevelType w:val="hybridMultilevel"/>
    <w:tmpl w:val="5E7E7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423533"/>
    <w:multiLevelType w:val="multilevel"/>
    <w:tmpl w:val="92B6D93E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20A0DAA"/>
    <w:multiLevelType w:val="hybridMultilevel"/>
    <w:tmpl w:val="BC3A8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5D72B8"/>
    <w:multiLevelType w:val="hybridMultilevel"/>
    <w:tmpl w:val="93C8EFFA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73045"/>
    <w:multiLevelType w:val="hybridMultilevel"/>
    <w:tmpl w:val="169EE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D316EE"/>
    <w:multiLevelType w:val="multilevel"/>
    <w:tmpl w:val="A8323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5363AA3"/>
    <w:multiLevelType w:val="hybridMultilevel"/>
    <w:tmpl w:val="80F6C690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893BF8"/>
    <w:multiLevelType w:val="multilevel"/>
    <w:tmpl w:val="92B6D93E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F300312"/>
    <w:multiLevelType w:val="multilevel"/>
    <w:tmpl w:val="E2A42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12C2E27"/>
    <w:multiLevelType w:val="hybridMultilevel"/>
    <w:tmpl w:val="A48E57DE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D657B7"/>
    <w:multiLevelType w:val="hybridMultilevel"/>
    <w:tmpl w:val="1C6CC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A56EFD"/>
    <w:multiLevelType w:val="hybridMultilevel"/>
    <w:tmpl w:val="5FCC9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721942"/>
    <w:multiLevelType w:val="multilevel"/>
    <w:tmpl w:val="4E0CA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4ED503E"/>
    <w:multiLevelType w:val="multilevel"/>
    <w:tmpl w:val="1BAE3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5282354"/>
    <w:multiLevelType w:val="hybridMultilevel"/>
    <w:tmpl w:val="1C8C9B08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561B54"/>
    <w:multiLevelType w:val="multilevel"/>
    <w:tmpl w:val="4490C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5F55D1E"/>
    <w:multiLevelType w:val="hybridMultilevel"/>
    <w:tmpl w:val="923EEC98"/>
    <w:lvl w:ilvl="0" w:tplc="7D6C3932">
      <w:numFmt w:val="bullet"/>
      <w:lvlText w:val=""/>
      <w:lvlJc w:val="left"/>
      <w:pPr>
        <w:ind w:left="720" w:hanging="360"/>
      </w:pPr>
      <w:rPr>
        <w:rFonts w:ascii="Symbol" w:eastAsia="Times New Roman" w:hAnsi="Symbol" w:cs="Segoe U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D0364E"/>
    <w:multiLevelType w:val="hybridMultilevel"/>
    <w:tmpl w:val="14F68A22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B2179B"/>
    <w:multiLevelType w:val="multilevel"/>
    <w:tmpl w:val="8A964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A9B05D3"/>
    <w:multiLevelType w:val="multilevel"/>
    <w:tmpl w:val="4886B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E310BD4"/>
    <w:multiLevelType w:val="multilevel"/>
    <w:tmpl w:val="E648D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3461D45"/>
    <w:multiLevelType w:val="multilevel"/>
    <w:tmpl w:val="36749212"/>
    <w:styleLink w:val="CurrentList1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597C32"/>
    <w:multiLevelType w:val="multilevel"/>
    <w:tmpl w:val="A3C06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9115661"/>
    <w:multiLevelType w:val="multilevel"/>
    <w:tmpl w:val="52F4EA46"/>
    <w:styleLink w:val="CurrentList2"/>
    <w:lvl w:ilvl="0">
      <w:numFmt w:val="bullet"/>
      <w:lvlText w:val=""/>
      <w:lvlJc w:val="left"/>
      <w:pPr>
        <w:ind w:left="425" w:hanging="283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9761FE"/>
    <w:multiLevelType w:val="hybridMultilevel"/>
    <w:tmpl w:val="1BDE7E92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5D705C"/>
    <w:multiLevelType w:val="hybridMultilevel"/>
    <w:tmpl w:val="891A1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5950695">
    <w:abstractNumId w:val="28"/>
  </w:num>
  <w:num w:numId="2" w16cid:durableId="20205465">
    <w:abstractNumId w:val="30"/>
  </w:num>
  <w:num w:numId="3" w16cid:durableId="1482313102">
    <w:abstractNumId w:val="17"/>
  </w:num>
  <w:num w:numId="4" w16cid:durableId="1644653499">
    <w:abstractNumId w:val="11"/>
  </w:num>
  <w:num w:numId="5" w16cid:durableId="1555585110">
    <w:abstractNumId w:val="7"/>
  </w:num>
  <w:num w:numId="6" w16cid:durableId="1499999084">
    <w:abstractNumId w:val="32"/>
  </w:num>
  <w:num w:numId="7" w16cid:durableId="847254717">
    <w:abstractNumId w:val="27"/>
  </w:num>
  <w:num w:numId="8" w16cid:durableId="907039437">
    <w:abstractNumId w:val="0"/>
  </w:num>
  <w:num w:numId="9" w16cid:durableId="335034592">
    <w:abstractNumId w:val="6"/>
  </w:num>
  <w:num w:numId="10" w16cid:durableId="135798445">
    <w:abstractNumId w:val="19"/>
  </w:num>
  <w:num w:numId="11" w16cid:durableId="380058515">
    <w:abstractNumId w:val="18"/>
  </w:num>
  <w:num w:numId="12" w16cid:durableId="114174670">
    <w:abstractNumId w:val="15"/>
  </w:num>
  <w:num w:numId="13" w16cid:durableId="2043164216">
    <w:abstractNumId w:val="4"/>
  </w:num>
  <w:num w:numId="14" w16cid:durableId="1429086006">
    <w:abstractNumId w:val="25"/>
  </w:num>
  <w:num w:numId="15" w16cid:durableId="898634022">
    <w:abstractNumId w:val="9"/>
  </w:num>
  <w:num w:numId="16" w16cid:durableId="1609584947">
    <w:abstractNumId w:val="20"/>
  </w:num>
  <w:num w:numId="17" w16cid:durableId="1902524773">
    <w:abstractNumId w:val="26"/>
  </w:num>
  <w:num w:numId="18" w16cid:durableId="1334720296">
    <w:abstractNumId w:val="3"/>
  </w:num>
  <w:num w:numId="19" w16cid:durableId="1998608405">
    <w:abstractNumId w:val="24"/>
  </w:num>
  <w:num w:numId="20" w16cid:durableId="1472796018">
    <w:abstractNumId w:val="31"/>
  </w:num>
  <w:num w:numId="21" w16cid:durableId="329136379">
    <w:abstractNumId w:val="16"/>
  </w:num>
  <w:num w:numId="22" w16cid:durableId="335767363">
    <w:abstractNumId w:val="21"/>
  </w:num>
  <w:num w:numId="23" w16cid:durableId="877855982">
    <w:abstractNumId w:val="23"/>
  </w:num>
  <w:num w:numId="24" w16cid:durableId="1831483962">
    <w:abstractNumId w:val="29"/>
  </w:num>
  <w:num w:numId="25" w16cid:durableId="176383481">
    <w:abstractNumId w:val="5"/>
  </w:num>
  <w:num w:numId="26" w16cid:durableId="1381125355">
    <w:abstractNumId w:val="10"/>
  </w:num>
  <w:num w:numId="27" w16cid:durableId="325790823">
    <w:abstractNumId w:val="13"/>
  </w:num>
  <w:num w:numId="28" w16cid:durableId="390419560">
    <w:abstractNumId w:val="12"/>
  </w:num>
  <w:num w:numId="29" w16cid:durableId="922837282">
    <w:abstractNumId w:val="2"/>
  </w:num>
  <w:num w:numId="30" w16cid:durableId="2117404719">
    <w:abstractNumId w:val="1"/>
  </w:num>
  <w:num w:numId="31" w16cid:durableId="481775422">
    <w:abstractNumId w:val="8"/>
  </w:num>
  <w:num w:numId="32" w16cid:durableId="361589506">
    <w:abstractNumId w:val="14"/>
  </w:num>
  <w:num w:numId="33" w16cid:durableId="1419329544">
    <w:abstractNumId w:val="2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cumentProtection w:edit="comment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TI3MjUzszS1MDdR0lEKTi0uzszPAykwNa0FABGUOngtAAAA"/>
  </w:docVars>
  <w:rsids>
    <w:rsidRoot w:val="00236F1C"/>
    <w:rsid w:val="00000272"/>
    <w:rsid w:val="000005B6"/>
    <w:rsid w:val="00000721"/>
    <w:rsid w:val="0000077C"/>
    <w:rsid w:val="00000842"/>
    <w:rsid w:val="00000C05"/>
    <w:rsid w:val="00000E4C"/>
    <w:rsid w:val="00000EEC"/>
    <w:rsid w:val="00000F02"/>
    <w:rsid w:val="000011E9"/>
    <w:rsid w:val="000012A2"/>
    <w:rsid w:val="00001372"/>
    <w:rsid w:val="00001496"/>
    <w:rsid w:val="00001650"/>
    <w:rsid w:val="0000190F"/>
    <w:rsid w:val="00001A79"/>
    <w:rsid w:val="00001B7A"/>
    <w:rsid w:val="00001C63"/>
    <w:rsid w:val="00001D17"/>
    <w:rsid w:val="00001D35"/>
    <w:rsid w:val="0000245B"/>
    <w:rsid w:val="000024B4"/>
    <w:rsid w:val="0000255A"/>
    <w:rsid w:val="0000258B"/>
    <w:rsid w:val="000025D1"/>
    <w:rsid w:val="00002E94"/>
    <w:rsid w:val="00002F91"/>
    <w:rsid w:val="00003389"/>
    <w:rsid w:val="000033BB"/>
    <w:rsid w:val="0000353B"/>
    <w:rsid w:val="000035C1"/>
    <w:rsid w:val="00003928"/>
    <w:rsid w:val="000039B6"/>
    <w:rsid w:val="00003BC6"/>
    <w:rsid w:val="00003C44"/>
    <w:rsid w:val="00003DC1"/>
    <w:rsid w:val="00003EDC"/>
    <w:rsid w:val="000044E9"/>
    <w:rsid w:val="0000467A"/>
    <w:rsid w:val="000047B8"/>
    <w:rsid w:val="00004824"/>
    <w:rsid w:val="000048C8"/>
    <w:rsid w:val="00004A46"/>
    <w:rsid w:val="00004EDC"/>
    <w:rsid w:val="000053FA"/>
    <w:rsid w:val="00005731"/>
    <w:rsid w:val="0000577F"/>
    <w:rsid w:val="00005976"/>
    <w:rsid w:val="0000636F"/>
    <w:rsid w:val="000063B8"/>
    <w:rsid w:val="00006736"/>
    <w:rsid w:val="000069C2"/>
    <w:rsid w:val="00006CAE"/>
    <w:rsid w:val="00006D36"/>
    <w:rsid w:val="00006E4F"/>
    <w:rsid w:val="00006EF7"/>
    <w:rsid w:val="00007218"/>
    <w:rsid w:val="000072BE"/>
    <w:rsid w:val="000073B7"/>
    <w:rsid w:val="00007531"/>
    <w:rsid w:val="00007A4D"/>
    <w:rsid w:val="00007B83"/>
    <w:rsid w:val="00007CC5"/>
    <w:rsid w:val="00007D30"/>
    <w:rsid w:val="00007F94"/>
    <w:rsid w:val="00010122"/>
    <w:rsid w:val="0001018A"/>
    <w:rsid w:val="000102F2"/>
    <w:rsid w:val="000104DF"/>
    <w:rsid w:val="00010703"/>
    <w:rsid w:val="00010AB7"/>
    <w:rsid w:val="00010ACE"/>
    <w:rsid w:val="00010B7C"/>
    <w:rsid w:val="00010DCE"/>
    <w:rsid w:val="00010E7E"/>
    <w:rsid w:val="0001146B"/>
    <w:rsid w:val="00011687"/>
    <w:rsid w:val="00011A04"/>
    <w:rsid w:val="00011B1E"/>
    <w:rsid w:val="00011C8F"/>
    <w:rsid w:val="00011E86"/>
    <w:rsid w:val="00012121"/>
    <w:rsid w:val="00012176"/>
    <w:rsid w:val="000125BC"/>
    <w:rsid w:val="00012972"/>
    <w:rsid w:val="00012BBF"/>
    <w:rsid w:val="00012E1B"/>
    <w:rsid w:val="00012FE5"/>
    <w:rsid w:val="00012FFE"/>
    <w:rsid w:val="00013255"/>
    <w:rsid w:val="000136A9"/>
    <w:rsid w:val="00013CF7"/>
    <w:rsid w:val="00013EF9"/>
    <w:rsid w:val="00013F04"/>
    <w:rsid w:val="000140E7"/>
    <w:rsid w:val="0001449F"/>
    <w:rsid w:val="00014609"/>
    <w:rsid w:val="00014831"/>
    <w:rsid w:val="00014882"/>
    <w:rsid w:val="00014BA7"/>
    <w:rsid w:val="00014D57"/>
    <w:rsid w:val="00014E7F"/>
    <w:rsid w:val="00015073"/>
    <w:rsid w:val="00015329"/>
    <w:rsid w:val="000153D2"/>
    <w:rsid w:val="00015635"/>
    <w:rsid w:val="00015AD4"/>
    <w:rsid w:val="00015F89"/>
    <w:rsid w:val="0001635F"/>
    <w:rsid w:val="000164DB"/>
    <w:rsid w:val="000165CF"/>
    <w:rsid w:val="0001666D"/>
    <w:rsid w:val="00016CC9"/>
    <w:rsid w:val="0001705B"/>
    <w:rsid w:val="000170B0"/>
    <w:rsid w:val="00017212"/>
    <w:rsid w:val="000172A6"/>
    <w:rsid w:val="000173D3"/>
    <w:rsid w:val="000175C5"/>
    <w:rsid w:val="0001769A"/>
    <w:rsid w:val="000179BB"/>
    <w:rsid w:val="00017A5D"/>
    <w:rsid w:val="00017A9D"/>
    <w:rsid w:val="00017C4C"/>
    <w:rsid w:val="00017C66"/>
    <w:rsid w:val="00017D34"/>
    <w:rsid w:val="000201A9"/>
    <w:rsid w:val="000201FA"/>
    <w:rsid w:val="00020241"/>
    <w:rsid w:val="00020282"/>
    <w:rsid w:val="000204A0"/>
    <w:rsid w:val="0002062B"/>
    <w:rsid w:val="00020664"/>
    <w:rsid w:val="0002129D"/>
    <w:rsid w:val="00021360"/>
    <w:rsid w:val="00021476"/>
    <w:rsid w:val="00021530"/>
    <w:rsid w:val="0002187E"/>
    <w:rsid w:val="00021CED"/>
    <w:rsid w:val="00021F18"/>
    <w:rsid w:val="000223A0"/>
    <w:rsid w:val="000224AC"/>
    <w:rsid w:val="000224C7"/>
    <w:rsid w:val="0002265C"/>
    <w:rsid w:val="0002266F"/>
    <w:rsid w:val="000229A5"/>
    <w:rsid w:val="00022C54"/>
    <w:rsid w:val="00022E47"/>
    <w:rsid w:val="00022F11"/>
    <w:rsid w:val="00022F83"/>
    <w:rsid w:val="000230A5"/>
    <w:rsid w:val="000231FC"/>
    <w:rsid w:val="000234B8"/>
    <w:rsid w:val="000236DD"/>
    <w:rsid w:val="0002379C"/>
    <w:rsid w:val="00023928"/>
    <w:rsid w:val="00023B19"/>
    <w:rsid w:val="000241AF"/>
    <w:rsid w:val="00024614"/>
    <w:rsid w:val="00024674"/>
    <w:rsid w:val="000249C8"/>
    <w:rsid w:val="00024A33"/>
    <w:rsid w:val="00024B9D"/>
    <w:rsid w:val="00024C26"/>
    <w:rsid w:val="00024FFC"/>
    <w:rsid w:val="00025180"/>
    <w:rsid w:val="00025377"/>
    <w:rsid w:val="00025766"/>
    <w:rsid w:val="0002578F"/>
    <w:rsid w:val="000257EB"/>
    <w:rsid w:val="00025869"/>
    <w:rsid w:val="000258F6"/>
    <w:rsid w:val="0002592B"/>
    <w:rsid w:val="00025990"/>
    <w:rsid w:val="00025A66"/>
    <w:rsid w:val="00025C2D"/>
    <w:rsid w:val="00025EDC"/>
    <w:rsid w:val="00025F63"/>
    <w:rsid w:val="00026317"/>
    <w:rsid w:val="0002653C"/>
    <w:rsid w:val="00026726"/>
    <w:rsid w:val="0002690E"/>
    <w:rsid w:val="00026980"/>
    <w:rsid w:val="0002703C"/>
    <w:rsid w:val="00027313"/>
    <w:rsid w:val="000275A2"/>
    <w:rsid w:val="000277AD"/>
    <w:rsid w:val="00027EFA"/>
    <w:rsid w:val="00030041"/>
    <w:rsid w:val="0003009A"/>
    <w:rsid w:val="00030306"/>
    <w:rsid w:val="000306A7"/>
    <w:rsid w:val="00030E6E"/>
    <w:rsid w:val="00030EFB"/>
    <w:rsid w:val="000310AF"/>
    <w:rsid w:val="00031669"/>
    <w:rsid w:val="000319D1"/>
    <w:rsid w:val="00031A92"/>
    <w:rsid w:val="00031DC7"/>
    <w:rsid w:val="00031FCE"/>
    <w:rsid w:val="0003222B"/>
    <w:rsid w:val="0003224A"/>
    <w:rsid w:val="000322EB"/>
    <w:rsid w:val="00032689"/>
    <w:rsid w:val="00032BF3"/>
    <w:rsid w:val="00032C33"/>
    <w:rsid w:val="00032EC4"/>
    <w:rsid w:val="000330ED"/>
    <w:rsid w:val="0003319E"/>
    <w:rsid w:val="00033AAE"/>
    <w:rsid w:val="00033B1A"/>
    <w:rsid w:val="0003402B"/>
    <w:rsid w:val="000341FE"/>
    <w:rsid w:val="000343AB"/>
    <w:rsid w:val="000343DB"/>
    <w:rsid w:val="000344C7"/>
    <w:rsid w:val="000347D3"/>
    <w:rsid w:val="00034C75"/>
    <w:rsid w:val="000350B0"/>
    <w:rsid w:val="0003528F"/>
    <w:rsid w:val="000352CA"/>
    <w:rsid w:val="00035332"/>
    <w:rsid w:val="00035362"/>
    <w:rsid w:val="0003548C"/>
    <w:rsid w:val="0003549A"/>
    <w:rsid w:val="000356FE"/>
    <w:rsid w:val="00035ED9"/>
    <w:rsid w:val="000360F2"/>
    <w:rsid w:val="000361A9"/>
    <w:rsid w:val="0003630F"/>
    <w:rsid w:val="00036412"/>
    <w:rsid w:val="000364D9"/>
    <w:rsid w:val="00036617"/>
    <w:rsid w:val="00036918"/>
    <w:rsid w:val="0003697E"/>
    <w:rsid w:val="00036C7F"/>
    <w:rsid w:val="00036D7B"/>
    <w:rsid w:val="00036FF2"/>
    <w:rsid w:val="00037063"/>
    <w:rsid w:val="000370C7"/>
    <w:rsid w:val="0003734F"/>
    <w:rsid w:val="000373A9"/>
    <w:rsid w:val="000373BC"/>
    <w:rsid w:val="00037777"/>
    <w:rsid w:val="00037793"/>
    <w:rsid w:val="00037A9A"/>
    <w:rsid w:val="00037B9B"/>
    <w:rsid w:val="00040182"/>
    <w:rsid w:val="000404C3"/>
    <w:rsid w:val="0004074C"/>
    <w:rsid w:val="00040970"/>
    <w:rsid w:val="00040B3B"/>
    <w:rsid w:val="00040DB1"/>
    <w:rsid w:val="000417A7"/>
    <w:rsid w:val="00041B2A"/>
    <w:rsid w:val="00041D62"/>
    <w:rsid w:val="0004233A"/>
    <w:rsid w:val="0004240E"/>
    <w:rsid w:val="000424D8"/>
    <w:rsid w:val="0004284A"/>
    <w:rsid w:val="00042A2E"/>
    <w:rsid w:val="00042CFC"/>
    <w:rsid w:val="0004328D"/>
    <w:rsid w:val="0004338D"/>
    <w:rsid w:val="0004345D"/>
    <w:rsid w:val="000434B5"/>
    <w:rsid w:val="0004358F"/>
    <w:rsid w:val="00043C94"/>
    <w:rsid w:val="00043DA8"/>
    <w:rsid w:val="00043E89"/>
    <w:rsid w:val="00043F07"/>
    <w:rsid w:val="00043F2F"/>
    <w:rsid w:val="00043FEE"/>
    <w:rsid w:val="00044031"/>
    <w:rsid w:val="000443D5"/>
    <w:rsid w:val="00044433"/>
    <w:rsid w:val="000445F2"/>
    <w:rsid w:val="00044633"/>
    <w:rsid w:val="00044718"/>
    <w:rsid w:val="00044776"/>
    <w:rsid w:val="000447C6"/>
    <w:rsid w:val="0004489E"/>
    <w:rsid w:val="000448DF"/>
    <w:rsid w:val="00044A9E"/>
    <w:rsid w:val="00044BD6"/>
    <w:rsid w:val="00044D77"/>
    <w:rsid w:val="00044DB8"/>
    <w:rsid w:val="000450E1"/>
    <w:rsid w:val="0004536B"/>
    <w:rsid w:val="0004544E"/>
    <w:rsid w:val="000458B3"/>
    <w:rsid w:val="00045947"/>
    <w:rsid w:val="00045A67"/>
    <w:rsid w:val="00045C22"/>
    <w:rsid w:val="00045CDA"/>
    <w:rsid w:val="00045D31"/>
    <w:rsid w:val="0004664D"/>
    <w:rsid w:val="0004667A"/>
    <w:rsid w:val="000467C3"/>
    <w:rsid w:val="000469BE"/>
    <w:rsid w:val="00046B34"/>
    <w:rsid w:val="00046BDA"/>
    <w:rsid w:val="00046D49"/>
    <w:rsid w:val="00046E6A"/>
    <w:rsid w:val="00046F9E"/>
    <w:rsid w:val="0004710F"/>
    <w:rsid w:val="000472C1"/>
    <w:rsid w:val="000472FC"/>
    <w:rsid w:val="00047561"/>
    <w:rsid w:val="00047647"/>
    <w:rsid w:val="00047BF7"/>
    <w:rsid w:val="00047CA7"/>
    <w:rsid w:val="000500C1"/>
    <w:rsid w:val="000500F3"/>
    <w:rsid w:val="00050124"/>
    <w:rsid w:val="0005043B"/>
    <w:rsid w:val="0005045D"/>
    <w:rsid w:val="0005064C"/>
    <w:rsid w:val="000507E2"/>
    <w:rsid w:val="00050BC1"/>
    <w:rsid w:val="00050C01"/>
    <w:rsid w:val="00050F05"/>
    <w:rsid w:val="00050FBB"/>
    <w:rsid w:val="00051030"/>
    <w:rsid w:val="000510D4"/>
    <w:rsid w:val="000513BF"/>
    <w:rsid w:val="000514BC"/>
    <w:rsid w:val="00051585"/>
    <w:rsid w:val="000515AE"/>
    <w:rsid w:val="0005169E"/>
    <w:rsid w:val="000522D7"/>
    <w:rsid w:val="000525A1"/>
    <w:rsid w:val="000525E4"/>
    <w:rsid w:val="0005276C"/>
    <w:rsid w:val="00052BA8"/>
    <w:rsid w:val="00052BAF"/>
    <w:rsid w:val="00052BB0"/>
    <w:rsid w:val="00052CD3"/>
    <w:rsid w:val="00052E38"/>
    <w:rsid w:val="00052F88"/>
    <w:rsid w:val="000530C5"/>
    <w:rsid w:val="0005312E"/>
    <w:rsid w:val="000536C9"/>
    <w:rsid w:val="000536E7"/>
    <w:rsid w:val="00053B70"/>
    <w:rsid w:val="00054053"/>
    <w:rsid w:val="000542F4"/>
    <w:rsid w:val="00054412"/>
    <w:rsid w:val="00054746"/>
    <w:rsid w:val="00054809"/>
    <w:rsid w:val="00054B04"/>
    <w:rsid w:val="00054B0C"/>
    <w:rsid w:val="000554B9"/>
    <w:rsid w:val="000555EB"/>
    <w:rsid w:val="00055731"/>
    <w:rsid w:val="000557E2"/>
    <w:rsid w:val="00055820"/>
    <w:rsid w:val="00055A92"/>
    <w:rsid w:val="00055AC0"/>
    <w:rsid w:val="00055E0A"/>
    <w:rsid w:val="00055E69"/>
    <w:rsid w:val="00055EB8"/>
    <w:rsid w:val="0005615E"/>
    <w:rsid w:val="0005643E"/>
    <w:rsid w:val="00056724"/>
    <w:rsid w:val="00056798"/>
    <w:rsid w:val="0005694B"/>
    <w:rsid w:val="0005695A"/>
    <w:rsid w:val="000571B6"/>
    <w:rsid w:val="000574BA"/>
    <w:rsid w:val="00057630"/>
    <w:rsid w:val="000576B7"/>
    <w:rsid w:val="00057BAC"/>
    <w:rsid w:val="00057C9C"/>
    <w:rsid w:val="000604D0"/>
    <w:rsid w:val="00060572"/>
    <w:rsid w:val="000605B7"/>
    <w:rsid w:val="00060727"/>
    <w:rsid w:val="00060B92"/>
    <w:rsid w:val="00060DCE"/>
    <w:rsid w:val="000610B3"/>
    <w:rsid w:val="00061192"/>
    <w:rsid w:val="000612B4"/>
    <w:rsid w:val="00061612"/>
    <w:rsid w:val="00061879"/>
    <w:rsid w:val="000618FC"/>
    <w:rsid w:val="00061BBD"/>
    <w:rsid w:val="00061BCB"/>
    <w:rsid w:val="00061BF3"/>
    <w:rsid w:val="00061D9A"/>
    <w:rsid w:val="00061DD1"/>
    <w:rsid w:val="00061E9C"/>
    <w:rsid w:val="00061F12"/>
    <w:rsid w:val="00062028"/>
    <w:rsid w:val="000622E0"/>
    <w:rsid w:val="000628D6"/>
    <w:rsid w:val="00062924"/>
    <w:rsid w:val="00062B30"/>
    <w:rsid w:val="00062E27"/>
    <w:rsid w:val="000631D3"/>
    <w:rsid w:val="0006338C"/>
    <w:rsid w:val="0006351D"/>
    <w:rsid w:val="00063B6D"/>
    <w:rsid w:val="0006412D"/>
    <w:rsid w:val="00064217"/>
    <w:rsid w:val="00064357"/>
    <w:rsid w:val="00064414"/>
    <w:rsid w:val="00064613"/>
    <w:rsid w:val="000648FD"/>
    <w:rsid w:val="00064B06"/>
    <w:rsid w:val="00064FE4"/>
    <w:rsid w:val="000650F4"/>
    <w:rsid w:val="0006530D"/>
    <w:rsid w:val="0006549C"/>
    <w:rsid w:val="000656F2"/>
    <w:rsid w:val="00065869"/>
    <w:rsid w:val="00065B36"/>
    <w:rsid w:val="00065E9B"/>
    <w:rsid w:val="00065EFE"/>
    <w:rsid w:val="00066013"/>
    <w:rsid w:val="00066653"/>
    <w:rsid w:val="000666A1"/>
    <w:rsid w:val="00066719"/>
    <w:rsid w:val="000667B8"/>
    <w:rsid w:val="00066859"/>
    <w:rsid w:val="00066879"/>
    <w:rsid w:val="000669D4"/>
    <w:rsid w:val="00066A3B"/>
    <w:rsid w:val="00066A8A"/>
    <w:rsid w:val="00066AB2"/>
    <w:rsid w:val="00066CCE"/>
    <w:rsid w:val="00066F3F"/>
    <w:rsid w:val="0006720B"/>
    <w:rsid w:val="000673A7"/>
    <w:rsid w:val="000676E8"/>
    <w:rsid w:val="0007002F"/>
    <w:rsid w:val="00070037"/>
    <w:rsid w:val="0007011A"/>
    <w:rsid w:val="0007014F"/>
    <w:rsid w:val="00070881"/>
    <w:rsid w:val="00070A52"/>
    <w:rsid w:val="00070AF8"/>
    <w:rsid w:val="00070B9A"/>
    <w:rsid w:val="00070BA7"/>
    <w:rsid w:val="00070D06"/>
    <w:rsid w:val="00071048"/>
    <w:rsid w:val="00071988"/>
    <w:rsid w:val="00071BD0"/>
    <w:rsid w:val="00071CF8"/>
    <w:rsid w:val="00072149"/>
    <w:rsid w:val="00072378"/>
    <w:rsid w:val="00072817"/>
    <w:rsid w:val="00072819"/>
    <w:rsid w:val="0007287F"/>
    <w:rsid w:val="00072A50"/>
    <w:rsid w:val="00072E0F"/>
    <w:rsid w:val="00072FDC"/>
    <w:rsid w:val="0007342E"/>
    <w:rsid w:val="00073630"/>
    <w:rsid w:val="000736F4"/>
    <w:rsid w:val="00073B63"/>
    <w:rsid w:val="00073B7A"/>
    <w:rsid w:val="00073C6C"/>
    <w:rsid w:val="00073EF5"/>
    <w:rsid w:val="0007401F"/>
    <w:rsid w:val="00074026"/>
    <w:rsid w:val="00074085"/>
    <w:rsid w:val="0007415A"/>
    <w:rsid w:val="0007449E"/>
    <w:rsid w:val="00074AAB"/>
    <w:rsid w:val="00074CDC"/>
    <w:rsid w:val="00074DE5"/>
    <w:rsid w:val="00075229"/>
    <w:rsid w:val="00075376"/>
    <w:rsid w:val="00075921"/>
    <w:rsid w:val="000759EC"/>
    <w:rsid w:val="00075D70"/>
    <w:rsid w:val="00075F6E"/>
    <w:rsid w:val="000761CB"/>
    <w:rsid w:val="000766ED"/>
    <w:rsid w:val="000768F9"/>
    <w:rsid w:val="00076994"/>
    <w:rsid w:val="00076A74"/>
    <w:rsid w:val="00076A7C"/>
    <w:rsid w:val="00076B3A"/>
    <w:rsid w:val="00076BF1"/>
    <w:rsid w:val="00076CD6"/>
    <w:rsid w:val="0007718B"/>
    <w:rsid w:val="00077874"/>
    <w:rsid w:val="00077F69"/>
    <w:rsid w:val="00080091"/>
    <w:rsid w:val="000800CC"/>
    <w:rsid w:val="000800E2"/>
    <w:rsid w:val="000801E4"/>
    <w:rsid w:val="000804BA"/>
    <w:rsid w:val="000809E8"/>
    <w:rsid w:val="00080A3C"/>
    <w:rsid w:val="00080E45"/>
    <w:rsid w:val="00081041"/>
    <w:rsid w:val="0008109A"/>
    <w:rsid w:val="000817C6"/>
    <w:rsid w:val="0008190C"/>
    <w:rsid w:val="0008198E"/>
    <w:rsid w:val="000819D5"/>
    <w:rsid w:val="000819DF"/>
    <w:rsid w:val="000821A8"/>
    <w:rsid w:val="00082274"/>
    <w:rsid w:val="000823B2"/>
    <w:rsid w:val="000823ED"/>
    <w:rsid w:val="00082767"/>
    <w:rsid w:val="00082899"/>
    <w:rsid w:val="00082AF4"/>
    <w:rsid w:val="00082AF7"/>
    <w:rsid w:val="00082BA1"/>
    <w:rsid w:val="00082BBA"/>
    <w:rsid w:val="00082C8D"/>
    <w:rsid w:val="00082F4D"/>
    <w:rsid w:val="00082FA4"/>
    <w:rsid w:val="00083156"/>
    <w:rsid w:val="000833DE"/>
    <w:rsid w:val="000833E3"/>
    <w:rsid w:val="000833F3"/>
    <w:rsid w:val="00083571"/>
    <w:rsid w:val="00083651"/>
    <w:rsid w:val="000838B0"/>
    <w:rsid w:val="00083C55"/>
    <w:rsid w:val="00083F4D"/>
    <w:rsid w:val="000843C9"/>
    <w:rsid w:val="000844AD"/>
    <w:rsid w:val="00084EB6"/>
    <w:rsid w:val="00085465"/>
    <w:rsid w:val="0008584B"/>
    <w:rsid w:val="00085A45"/>
    <w:rsid w:val="00085BCD"/>
    <w:rsid w:val="00085DE3"/>
    <w:rsid w:val="00085E61"/>
    <w:rsid w:val="00085FB3"/>
    <w:rsid w:val="00085FBE"/>
    <w:rsid w:val="00086136"/>
    <w:rsid w:val="000862C1"/>
    <w:rsid w:val="00086353"/>
    <w:rsid w:val="0008669C"/>
    <w:rsid w:val="000866DB"/>
    <w:rsid w:val="00086756"/>
    <w:rsid w:val="0008678A"/>
    <w:rsid w:val="00086AAC"/>
    <w:rsid w:val="00086D41"/>
    <w:rsid w:val="00086E3D"/>
    <w:rsid w:val="00086F12"/>
    <w:rsid w:val="0008702E"/>
    <w:rsid w:val="0008715E"/>
    <w:rsid w:val="00087512"/>
    <w:rsid w:val="00087688"/>
    <w:rsid w:val="000878AD"/>
    <w:rsid w:val="000878CC"/>
    <w:rsid w:val="00087A2D"/>
    <w:rsid w:val="00087DC7"/>
    <w:rsid w:val="00087DD5"/>
    <w:rsid w:val="00087EB9"/>
    <w:rsid w:val="000901EE"/>
    <w:rsid w:val="00090554"/>
    <w:rsid w:val="000905D3"/>
    <w:rsid w:val="00090759"/>
    <w:rsid w:val="00090924"/>
    <w:rsid w:val="0009096A"/>
    <w:rsid w:val="00090A23"/>
    <w:rsid w:val="00090A5B"/>
    <w:rsid w:val="00090B13"/>
    <w:rsid w:val="00090B66"/>
    <w:rsid w:val="00090C2E"/>
    <w:rsid w:val="00090C61"/>
    <w:rsid w:val="00090CC1"/>
    <w:rsid w:val="00090CCD"/>
    <w:rsid w:val="00090EBA"/>
    <w:rsid w:val="0009140A"/>
    <w:rsid w:val="000914A7"/>
    <w:rsid w:val="000916CE"/>
    <w:rsid w:val="00091B0A"/>
    <w:rsid w:val="00091B6A"/>
    <w:rsid w:val="00091E21"/>
    <w:rsid w:val="00091F53"/>
    <w:rsid w:val="00092040"/>
    <w:rsid w:val="00092175"/>
    <w:rsid w:val="00092666"/>
    <w:rsid w:val="00092D4A"/>
    <w:rsid w:val="00092EA8"/>
    <w:rsid w:val="000930FE"/>
    <w:rsid w:val="00093674"/>
    <w:rsid w:val="000937A4"/>
    <w:rsid w:val="0009392E"/>
    <w:rsid w:val="00093EB1"/>
    <w:rsid w:val="000941FD"/>
    <w:rsid w:val="00094363"/>
    <w:rsid w:val="0009438F"/>
    <w:rsid w:val="00094731"/>
    <w:rsid w:val="0009481A"/>
    <w:rsid w:val="00094BF6"/>
    <w:rsid w:val="00094D39"/>
    <w:rsid w:val="00094F91"/>
    <w:rsid w:val="000952A5"/>
    <w:rsid w:val="0009540B"/>
    <w:rsid w:val="000954DF"/>
    <w:rsid w:val="00095589"/>
    <w:rsid w:val="00095653"/>
    <w:rsid w:val="000956EA"/>
    <w:rsid w:val="0009577C"/>
    <w:rsid w:val="000958A5"/>
    <w:rsid w:val="000958C5"/>
    <w:rsid w:val="000958DC"/>
    <w:rsid w:val="00095937"/>
    <w:rsid w:val="00095999"/>
    <w:rsid w:val="00095EBF"/>
    <w:rsid w:val="000964A3"/>
    <w:rsid w:val="000964BA"/>
    <w:rsid w:val="000965E1"/>
    <w:rsid w:val="0009687C"/>
    <w:rsid w:val="0009691E"/>
    <w:rsid w:val="00096F9D"/>
    <w:rsid w:val="000975FB"/>
    <w:rsid w:val="000978CB"/>
    <w:rsid w:val="00097E2F"/>
    <w:rsid w:val="00097F4A"/>
    <w:rsid w:val="00097FE7"/>
    <w:rsid w:val="000A0009"/>
    <w:rsid w:val="000A0261"/>
    <w:rsid w:val="000A03EF"/>
    <w:rsid w:val="000A04BA"/>
    <w:rsid w:val="000A05A0"/>
    <w:rsid w:val="000A06BC"/>
    <w:rsid w:val="000A0760"/>
    <w:rsid w:val="000A0935"/>
    <w:rsid w:val="000A0B79"/>
    <w:rsid w:val="000A0B84"/>
    <w:rsid w:val="000A112F"/>
    <w:rsid w:val="000A16E3"/>
    <w:rsid w:val="000A1754"/>
    <w:rsid w:val="000A1785"/>
    <w:rsid w:val="000A1961"/>
    <w:rsid w:val="000A1C06"/>
    <w:rsid w:val="000A1CBD"/>
    <w:rsid w:val="000A1D7C"/>
    <w:rsid w:val="000A1E85"/>
    <w:rsid w:val="000A2092"/>
    <w:rsid w:val="000A2416"/>
    <w:rsid w:val="000A259D"/>
    <w:rsid w:val="000A293A"/>
    <w:rsid w:val="000A2A2B"/>
    <w:rsid w:val="000A2C33"/>
    <w:rsid w:val="000A2D14"/>
    <w:rsid w:val="000A334C"/>
    <w:rsid w:val="000A39D0"/>
    <w:rsid w:val="000A407D"/>
    <w:rsid w:val="000A41A4"/>
    <w:rsid w:val="000A4578"/>
    <w:rsid w:val="000A4712"/>
    <w:rsid w:val="000A474F"/>
    <w:rsid w:val="000A49A4"/>
    <w:rsid w:val="000A4C88"/>
    <w:rsid w:val="000A507C"/>
    <w:rsid w:val="000A5110"/>
    <w:rsid w:val="000A566C"/>
    <w:rsid w:val="000A56C4"/>
    <w:rsid w:val="000A590A"/>
    <w:rsid w:val="000A5A02"/>
    <w:rsid w:val="000A5CBB"/>
    <w:rsid w:val="000A5F59"/>
    <w:rsid w:val="000A5FAA"/>
    <w:rsid w:val="000A5FBF"/>
    <w:rsid w:val="000A6072"/>
    <w:rsid w:val="000A6320"/>
    <w:rsid w:val="000A6453"/>
    <w:rsid w:val="000A6AAC"/>
    <w:rsid w:val="000A6AD1"/>
    <w:rsid w:val="000A6CE3"/>
    <w:rsid w:val="000A6DB8"/>
    <w:rsid w:val="000A6FFE"/>
    <w:rsid w:val="000A7086"/>
    <w:rsid w:val="000A7088"/>
    <w:rsid w:val="000A7149"/>
    <w:rsid w:val="000A735D"/>
    <w:rsid w:val="000A756D"/>
    <w:rsid w:val="000A76A6"/>
    <w:rsid w:val="000A7815"/>
    <w:rsid w:val="000A78EF"/>
    <w:rsid w:val="000A7DC9"/>
    <w:rsid w:val="000B0641"/>
    <w:rsid w:val="000B07DF"/>
    <w:rsid w:val="000B089D"/>
    <w:rsid w:val="000B0B3B"/>
    <w:rsid w:val="000B111C"/>
    <w:rsid w:val="000B174F"/>
    <w:rsid w:val="000B17F1"/>
    <w:rsid w:val="000B18F4"/>
    <w:rsid w:val="000B1A02"/>
    <w:rsid w:val="000B1A4E"/>
    <w:rsid w:val="000B1CE6"/>
    <w:rsid w:val="000B1D8B"/>
    <w:rsid w:val="000B1E5C"/>
    <w:rsid w:val="000B1F0D"/>
    <w:rsid w:val="000B1F9E"/>
    <w:rsid w:val="000B2316"/>
    <w:rsid w:val="000B2385"/>
    <w:rsid w:val="000B2550"/>
    <w:rsid w:val="000B282D"/>
    <w:rsid w:val="000B28D0"/>
    <w:rsid w:val="000B29AA"/>
    <w:rsid w:val="000B2AB0"/>
    <w:rsid w:val="000B2BAC"/>
    <w:rsid w:val="000B3117"/>
    <w:rsid w:val="000B32ED"/>
    <w:rsid w:val="000B3337"/>
    <w:rsid w:val="000B335D"/>
    <w:rsid w:val="000B3851"/>
    <w:rsid w:val="000B38CE"/>
    <w:rsid w:val="000B3F11"/>
    <w:rsid w:val="000B4747"/>
    <w:rsid w:val="000B4865"/>
    <w:rsid w:val="000B4EB8"/>
    <w:rsid w:val="000B5067"/>
    <w:rsid w:val="000B51FB"/>
    <w:rsid w:val="000B556E"/>
    <w:rsid w:val="000B557E"/>
    <w:rsid w:val="000B58D3"/>
    <w:rsid w:val="000B5901"/>
    <w:rsid w:val="000B59D1"/>
    <w:rsid w:val="000B5A1F"/>
    <w:rsid w:val="000B5ABF"/>
    <w:rsid w:val="000B5BFA"/>
    <w:rsid w:val="000B613F"/>
    <w:rsid w:val="000B61BA"/>
    <w:rsid w:val="000B637F"/>
    <w:rsid w:val="000B663A"/>
    <w:rsid w:val="000B681F"/>
    <w:rsid w:val="000B6CB1"/>
    <w:rsid w:val="000B6ECC"/>
    <w:rsid w:val="000B6F82"/>
    <w:rsid w:val="000B7080"/>
    <w:rsid w:val="000B71B3"/>
    <w:rsid w:val="000B723A"/>
    <w:rsid w:val="000B7348"/>
    <w:rsid w:val="000B751E"/>
    <w:rsid w:val="000B754A"/>
    <w:rsid w:val="000B783C"/>
    <w:rsid w:val="000B783F"/>
    <w:rsid w:val="000B7B06"/>
    <w:rsid w:val="000B7C5E"/>
    <w:rsid w:val="000B7EFB"/>
    <w:rsid w:val="000C0003"/>
    <w:rsid w:val="000C002E"/>
    <w:rsid w:val="000C004D"/>
    <w:rsid w:val="000C0229"/>
    <w:rsid w:val="000C027F"/>
    <w:rsid w:val="000C0415"/>
    <w:rsid w:val="000C0738"/>
    <w:rsid w:val="000C0A13"/>
    <w:rsid w:val="000C0A2B"/>
    <w:rsid w:val="000C0BF2"/>
    <w:rsid w:val="000C0C41"/>
    <w:rsid w:val="000C0D04"/>
    <w:rsid w:val="000C0F7D"/>
    <w:rsid w:val="000C115E"/>
    <w:rsid w:val="000C120E"/>
    <w:rsid w:val="000C1610"/>
    <w:rsid w:val="000C17D6"/>
    <w:rsid w:val="000C1DF7"/>
    <w:rsid w:val="000C1EDE"/>
    <w:rsid w:val="000C1FA1"/>
    <w:rsid w:val="000C2096"/>
    <w:rsid w:val="000C20B9"/>
    <w:rsid w:val="000C2128"/>
    <w:rsid w:val="000C21CE"/>
    <w:rsid w:val="000C224F"/>
    <w:rsid w:val="000C24E4"/>
    <w:rsid w:val="000C26F4"/>
    <w:rsid w:val="000C27F2"/>
    <w:rsid w:val="000C28BD"/>
    <w:rsid w:val="000C29F4"/>
    <w:rsid w:val="000C29F9"/>
    <w:rsid w:val="000C2ECE"/>
    <w:rsid w:val="000C2F35"/>
    <w:rsid w:val="000C2FE0"/>
    <w:rsid w:val="000C3145"/>
    <w:rsid w:val="000C33FA"/>
    <w:rsid w:val="000C34EA"/>
    <w:rsid w:val="000C3528"/>
    <w:rsid w:val="000C35F3"/>
    <w:rsid w:val="000C3A70"/>
    <w:rsid w:val="000C3D44"/>
    <w:rsid w:val="000C3DBA"/>
    <w:rsid w:val="000C3FD8"/>
    <w:rsid w:val="000C45F6"/>
    <w:rsid w:val="000C467F"/>
    <w:rsid w:val="000C46B7"/>
    <w:rsid w:val="000C46C1"/>
    <w:rsid w:val="000C4747"/>
    <w:rsid w:val="000C4F75"/>
    <w:rsid w:val="000C50B3"/>
    <w:rsid w:val="000C51D3"/>
    <w:rsid w:val="000C53D6"/>
    <w:rsid w:val="000C53E0"/>
    <w:rsid w:val="000C5730"/>
    <w:rsid w:val="000C57CA"/>
    <w:rsid w:val="000C586E"/>
    <w:rsid w:val="000C5A47"/>
    <w:rsid w:val="000C5CEC"/>
    <w:rsid w:val="000C5D85"/>
    <w:rsid w:val="000C6245"/>
    <w:rsid w:val="000C6254"/>
    <w:rsid w:val="000C6330"/>
    <w:rsid w:val="000C66BD"/>
    <w:rsid w:val="000C66C5"/>
    <w:rsid w:val="000C67A3"/>
    <w:rsid w:val="000C68ED"/>
    <w:rsid w:val="000C6E53"/>
    <w:rsid w:val="000C6F61"/>
    <w:rsid w:val="000C728B"/>
    <w:rsid w:val="000C7599"/>
    <w:rsid w:val="000C77BC"/>
    <w:rsid w:val="000C7A4E"/>
    <w:rsid w:val="000C7AC8"/>
    <w:rsid w:val="000C7D5D"/>
    <w:rsid w:val="000C7F56"/>
    <w:rsid w:val="000D012D"/>
    <w:rsid w:val="000D03E2"/>
    <w:rsid w:val="000D0511"/>
    <w:rsid w:val="000D0548"/>
    <w:rsid w:val="000D063E"/>
    <w:rsid w:val="000D0B49"/>
    <w:rsid w:val="000D0DC8"/>
    <w:rsid w:val="000D0FCF"/>
    <w:rsid w:val="000D1102"/>
    <w:rsid w:val="000D15CC"/>
    <w:rsid w:val="000D1611"/>
    <w:rsid w:val="000D1844"/>
    <w:rsid w:val="000D1B03"/>
    <w:rsid w:val="000D1BCE"/>
    <w:rsid w:val="000D1E89"/>
    <w:rsid w:val="000D1F18"/>
    <w:rsid w:val="000D1F39"/>
    <w:rsid w:val="000D1F66"/>
    <w:rsid w:val="000D1FDA"/>
    <w:rsid w:val="000D211B"/>
    <w:rsid w:val="000D239F"/>
    <w:rsid w:val="000D2420"/>
    <w:rsid w:val="000D2470"/>
    <w:rsid w:val="000D2609"/>
    <w:rsid w:val="000D29BA"/>
    <w:rsid w:val="000D2C32"/>
    <w:rsid w:val="000D2D8F"/>
    <w:rsid w:val="000D2EF7"/>
    <w:rsid w:val="000D2F37"/>
    <w:rsid w:val="000D2F72"/>
    <w:rsid w:val="000D2FDC"/>
    <w:rsid w:val="000D307B"/>
    <w:rsid w:val="000D30E7"/>
    <w:rsid w:val="000D322C"/>
    <w:rsid w:val="000D3387"/>
    <w:rsid w:val="000D341A"/>
    <w:rsid w:val="000D3543"/>
    <w:rsid w:val="000D3D45"/>
    <w:rsid w:val="000D3ECE"/>
    <w:rsid w:val="000D4275"/>
    <w:rsid w:val="000D46E1"/>
    <w:rsid w:val="000D47E6"/>
    <w:rsid w:val="000D4832"/>
    <w:rsid w:val="000D483E"/>
    <w:rsid w:val="000D4CAD"/>
    <w:rsid w:val="000D4DA2"/>
    <w:rsid w:val="000D4E48"/>
    <w:rsid w:val="000D4EA5"/>
    <w:rsid w:val="000D533B"/>
    <w:rsid w:val="000D536E"/>
    <w:rsid w:val="000D53AA"/>
    <w:rsid w:val="000D53EE"/>
    <w:rsid w:val="000D5641"/>
    <w:rsid w:val="000D56C2"/>
    <w:rsid w:val="000D56C6"/>
    <w:rsid w:val="000D56D7"/>
    <w:rsid w:val="000D588E"/>
    <w:rsid w:val="000D5B4A"/>
    <w:rsid w:val="000D5DC2"/>
    <w:rsid w:val="000D5EC3"/>
    <w:rsid w:val="000D5F66"/>
    <w:rsid w:val="000D608D"/>
    <w:rsid w:val="000D637F"/>
    <w:rsid w:val="000D6474"/>
    <w:rsid w:val="000D686C"/>
    <w:rsid w:val="000D6970"/>
    <w:rsid w:val="000D6B8C"/>
    <w:rsid w:val="000D6D71"/>
    <w:rsid w:val="000D705F"/>
    <w:rsid w:val="000D72AE"/>
    <w:rsid w:val="000D7695"/>
    <w:rsid w:val="000D7862"/>
    <w:rsid w:val="000D786A"/>
    <w:rsid w:val="000D7A07"/>
    <w:rsid w:val="000D7BEE"/>
    <w:rsid w:val="000D7C35"/>
    <w:rsid w:val="000D7D9E"/>
    <w:rsid w:val="000E02A5"/>
    <w:rsid w:val="000E0497"/>
    <w:rsid w:val="000E059B"/>
    <w:rsid w:val="000E066F"/>
    <w:rsid w:val="000E0916"/>
    <w:rsid w:val="000E0951"/>
    <w:rsid w:val="000E0A49"/>
    <w:rsid w:val="000E0BD1"/>
    <w:rsid w:val="000E0D79"/>
    <w:rsid w:val="000E0E95"/>
    <w:rsid w:val="000E0F63"/>
    <w:rsid w:val="000E131F"/>
    <w:rsid w:val="000E16D2"/>
    <w:rsid w:val="000E1ECB"/>
    <w:rsid w:val="000E2013"/>
    <w:rsid w:val="000E20D1"/>
    <w:rsid w:val="000E21E7"/>
    <w:rsid w:val="000E2284"/>
    <w:rsid w:val="000E26F4"/>
    <w:rsid w:val="000E29DC"/>
    <w:rsid w:val="000E2B02"/>
    <w:rsid w:val="000E2C1E"/>
    <w:rsid w:val="000E2C22"/>
    <w:rsid w:val="000E2EEC"/>
    <w:rsid w:val="000E3220"/>
    <w:rsid w:val="000E323C"/>
    <w:rsid w:val="000E3329"/>
    <w:rsid w:val="000E334D"/>
    <w:rsid w:val="000E3388"/>
    <w:rsid w:val="000E33AC"/>
    <w:rsid w:val="000E33C2"/>
    <w:rsid w:val="000E352A"/>
    <w:rsid w:val="000E3C58"/>
    <w:rsid w:val="000E40BF"/>
    <w:rsid w:val="000E4303"/>
    <w:rsid w:val="000E459A"/>
    <w:rsid w:val="000E465E"/>
    <w:rsid w:val="000E4957"/>
    <w:rsid w:val="000E4AB6"/>
    <w:rsid w:val="000E4B40"/>
    <w:rsid w:val="000E4E5F"/>
    <w:rsid w:val="000E4E8D"/>
    <w:rsid w:val="000E4ECC"/>
    <w:rsid w:val="000E4F9A"/>
    <w:rsid w:val="000E5202"/>
    <w:rsid w:val="000E5379"/>
    <w:rsid w:val="000E59EE"/>
    <w:rsid w:val="000E5B56"/>
    <w:rsid w:val="000E5DDB"/>
    <w:rsid w:val="000E652A"/>
    <w:rsid w:val="000E6992"/>
    <w:rsid w:val="000E6A75"/>
    <w:rsid w:val="000E6B55"/>
    <w:rsid w:val="000E6BF7"/>
    <w:rsid w:val="000E6C18"/>
    <w:rsid w:val="000E6DE0"/>
    <w:rsid w:val="000E7350"/>
    <w:rsid w:val="000E765E"/>
    <w:rsid w:val="000E76AE"/>
    <w:rsid w:val="000E76C3"/>
    <w:rsid w:val="000E770E"/>
    <w:rsid w:val="000E7C0A"/>
    <w:rsid w:val="000E7C22"/>
    <w:rsid w:val="000E7E88"/>
    <w:rsid w:val="000E7FD2"/>
    <w:rsid w:val="000F0078"/>
    <w:rsid w:val="000F01F6"/>
    <w:rsid w:val="000F02A4"/>
    <w:rsid w:val="000F084F"/>
    <w:rsid w:val="000F099B"/>
    <w:rsid w:val="000F0C56"/>
    <w:rsid w:val="000F0CE8"/>
    <w:rsid w:val="000F0D0A"/>
    <w:rsid w:val="000F0E2C"/>
    <w:rsid w:val="000F0F05"/>
    <w:rsid w:val="000F0F6E"/>
    <w:rsid w:val="000F130B"/>
    <w:rsid w:val="000F13AA"/>
    <w:rsid w:val="000F156B"/>
    <w:rsid w:val="000F16E7"/>
    <w:rsid w:val="000F18F9"/>
    <w:rsid w:val="000F1A51"/>
    <w:rsid w:val="000F1B1B"/>
    <w:rsid w:val="000F1D0A"/>
    <w:rsid w:val="000F1DED"/>
    <w:rsid w:val="000F1F85"/>
    <w:rsid w:val="000F2008"/>
    <w:rsid w:val="000F20FA"/>
    <w:rsid w:val="000F2272"/>
    <w:rsid w:val="000F22E0"/>
    <w:rsid w:val="000F268C"/>
    <w:rsid w:val="000F291A"/>
    <w:rsid w:val="000F2949"/>
    <w:rsid w:val="000F2995"/>
    <w:rsid w:val="000F2E27"/>
    <w:rsid w:val="000F31C3"/>
    <w:rsid w:val="000F3212"/>
    <w:rsid w:val="000F3415"/>
    <w:rsid w:val="000F3441"/>
    <w:rsid w:val="000F3A9B"/>
    <w:rsid w:val="000F3BE1"/>
    <w:rsid w:val="000F3E00"/>
    <w:rsid w:val="000F4284"/>
    <w:rsid w:val="000F4694"/>
    <w:rsid w:val="000F476B"/>
    <w:rsid w:val="000F49A6"/>
    <w:rsid w:val="000F4B23"/>
    <w:rsid w:val="000F4EEA"/>
    <w:rsid w:val="000F5089"/>
    <w:rsid w:val="000F534D"/>
    <w:rsid w:val="000F53CD"/>
    <w:rsid w:val="000F53DE"/>
    <w:rsid w:val="000F53EE"/>
    <w:rsid w:val="000F554D"/>
    <w:rsid w:val="000F596B"/>
    <w:rsid w:val="000F5986"/>
    <w:rsid w:val="000F59B5"/>
    <w:rsid w:val="000F59ED"/>
    <w:rsid w:val="000F5ECE"/>
    <w:rsid w:val="000F5F20"/>
    <w:rsid w:val="000F6819"/>
    <w:rsid w:val="000F6897"/>
    <w:rsid w:val="000F6969"/>
    <w:rsid w:val="000F6AA5"/>
    <w:rsid w:val="000F6AEE"/>
    <w:rsid w:val="000F6C3C"/>
    <w:rsid w:val="000F6CEF"/>
    <w:rsid w:val="000F6D38"/>
    <w:rsid w:val="000F6D74"/>
    <w:rsid w:val="000F6D79"/>
    <w:rsid w:val="000F6DCC"/>
    <w:rsid w:val="000F6EC7"/>
    <w:rsid w:val="000F6EF4"/>
    <w:rsid w:val="000F71DD"/>
    <w:rsid w:val="000F7251"/>
    <w:rsid w:val="000F7344"/>
    <w:rsid w:val="000F73E7"/>
    <w:rsid w:val="000F745C"/>
    <w:rsid w:val="000F774E"/>
    <w:rsid w:val="000F7922"/>
    <w:rsid w:val="000F79F5"/>
    <w:rsid w:val="000F7B31"/>
    <w:rsid w:val="000F7BBE"/>
    <w:rsid w:val="000F7BC8"/>
    <w:rsid w:val="000F7C78"/>
    <w:rsid w:val="000F7CA4"/>
    <w:rsid w:val="000F7CB9"/>
    <w:rsid w:val="000F7DB4"/>
    <w:rsid w:val="000F7FCC"/>
    <w:rsid w:val="0010022F"/>
    <w:rsid w:val="00100245"/>
    <w:rsid w:val="00100311"/>
    <w:rsid w:val="0010052D"/>
    <w:rsid w:val="0010052E"/>
    <w:rsid w:val="0010077E"/>
    <w:rsid w:val="00100803"/>
    <w:rsid w:val="001008AD"/>
    <w:rsid w:val="00100A68"/>
    <w:rsid w:val="00100D1C"/>
    <w:rsid w:val="00101152"/>
    <w:rsid w:val="0010140F"/>
    <w:rsid w:val="0010161B"/>
    <w:rsid w:val="00101729"/>
    <w:rsid w:val="00101E44"/>
    <w:rsid w:val="001023E1"/>
    <w:rsid w:val="00102821"/>
    <w:rsid w:val="00102B06"/>
    <w:rsid w:val="00102D31"/>
    <w:rsid w:val="00102E28"/>
    <w:rsid w:val="00102F16"/>
    <w:rsid w:val="0010308A"/>
    <w:rsid w:val="001030D6"/>
    <w:rsid w:val="001030EC"/>
    <w:rsid w:val="00103262"/>
    <w:rsid w:val="0010368A"/>
    <w:rsid w:val="0010374F"/>
    <w:rsid w:val="001037FB"/>
    <w:rsid w:val="0010396F"/>
    <w:rsid w:val="00103AE9"/>
    <w:rsid w:val="00103F46"/>
    <w:rsid w:val="00103F64"/>
    <w:rsid w:val="00104413"/>
    <w:rsid w:val="00104504"/>
    <w:rsid w:val="0010465F"/>
    <w:rsid w:val="00104688"/>
    <w:rsid w:val="00104DF3"/>
    <w:rsid w:val="00104ED4"/>
    <w:rsid w:val="00105026"/>
    <w:rsid w:val="001051FD"/>
    <w:rsid w:val="001053DD"/>
    <w:rsid w:val="00105979"/>
    <w:rsid w:val="00105AF7"/>
    <w:rsid w:val="00106293"/>
    <w:rsid w:val="001068F2"/>
    <w:rsid w:val="00106914"/>
    <w:rsid w:val="001069B6"/>
    <w:rsid w:val="00106B46"/>
    <w:rsid w:val="00106D0F"/>
    <w:rsid w:val="00106F5E"/>
    <w:rsid w:val="0010716D"/>
    <w:rsid w:val="0010733F"/>
    <w:rsid w:val="0010736C"/>
    <w:rsid w:val="001077AE"/>
    <w:rsid w:val="001078CD"/>
    <w:rsid w:val="00107956"/>
    <w:rsid w:val="00107A54"/>
    <w:rsid w:val="00107A8E"/>
    <w:rsid w:val="00107BD7"/>
    <w:rsid w:val="00107D77"/>
    <w:rsid w:val="00107DC0"/>
    <w:rsid w:val="00107E73"/>
    <w:rsid w:val="00107E76"/>
    <w:rsid w:val="001104EF"/>
    <w:rsid w:val="0011086B"/>
    <w:rsid w:val="0011091F"/>
    <w:rsid w:val="00110AB8"/>
    <w:rsid w:val="00110B51"/>
    <w:rsid w:val="00110D0D"/>
    <w:rsid w:val="00110D53"/>
    <w:rsid w:val="00110F26"/>
    <w:rsid w:val="00110FE7"/>
    <w:rsid w:val="001115FF"/>
    <w:rsid w:val="001119FA"/>
    <w:rsid w:val="00111ABD"/>
    <w:rsid w:val="00111D1D"/>
    <w:rsid w:val="001122B5"/>
    <w:rsid w:val="0011286D"/>
    <w:rsid w:val="00112B5D"/>
    <w:rsid w:val="00112ED5"/>
    <w:rsid w:val="00112FEC"/>
    <w:rsid w:val="0011309F"/>
    <w:rsid w:val="0011322B"/>
    <w:rsid w:val="00113564"/>
    <w:rsid w:val="00113832"/>
    <w:rsid w:val="00113BD7"/>
    <w:rsid w:val="00113CBB"/>
    <w:rsid w:val="0011422E"/>
    <w:rsid w:val="001143F1"/>
    <w:rsid w:val="0011497E"/>
    <w:rsid w:val="00114D19"/>
    <w:rsid w:val="00114E8D"/>
    <w:rsid w:val="00114F0D"/>
    <w:rsid w:val="00115A87"/>
    <w:rsid w:val="00115AB7"/>
    <w:rsid w:val="00115C39"/>
    <w:rsid w:val="00115C87"/>
    <w:rsid w:val="00115CF9"/>
    <w:rsid w:val="00115F6D"/>
    <w:rsid w:val="00116181"/>
    <w:rsid w:val="00116230"/>
    <w:rsid w:val="001164BA"/>
    <w:rsid w:val="001167AD"/>
    <w:rsid w:val="00116930"/>
    <w:rsid w:val="00117099"/>
    <w:rsid w:val="00117318"/>
    <w:rsid w:val="0011732D"/>
    <w:rsid w:val="0011740D"/>
    <w:rsid w:val="00117473"/>
    <w:rsid w:val="0011785A"/>
    <w:rsid w:val="001179F0"/>
    <w:rsid w:val="00117AAF"/>
    <w:rsid w:val="00117ABA"/>
    <w:rsid w:val="00120370"/>
    <w:rsid w:val="001203A5"/>
    <w:rsid w:val="001203E7"/>
    <w:rsid w:val="00120609"/>
    <w:rsid w:val="001209F0"/>
    <w:rsid w:val="00120C7A"/>
    <w:rsid w:val="00120DDB"/>
    <w:rsid w:val="00120F5E"/>
    <w:rsid w:val="00120FF8"/>
    <w:rsid w:val="0012107F"/>
    <w:rsid w:val="001211DC"/>
    <w:rsid w:val="001214D5"/>
    <w:rsid w:val="001216D7"/>
    <w:rsid w:val="001217BB"/>
    <w:rsid w:val="00121BFB"/>
    <w:rsid w:val="00121D9B"/>
    <w:rsid w:val="00121E5B"/>
    <w:rsid w:val="00121F03"/>
    <w:rsid w:val="00122163"/>
    <w:rsid w:val="001221DA"/>
    <w:rsid w:val="0012223A"/>
    <w:rsid w:val="0012254D"/>
    <w:rsid w:val="0012257C"/>
    <w:rsid w:val="00122689"/>
    <w:rsid w:val="001229D1"/>
    <w:rsid w:val="00122BD8"/>
    <w:rsid w:val="00122EE7"/>
    <w:rsid w:val="001235A9"/>
    <w:rsid w:val="001236F0"/>
    <w:rsid w:val="00123B4C"/>
    <w:rsid w:val="00123F79"/>
    <w:rsid w:val="00124144"/>
    <w:rsid w:val="0012428E"/>
    <w:rsid w:val="001244E1"/>
    <w:rsid w:val="001248F2"/>
    <w:rsid w:val="00124932"/>
    <w:rsid w:val="00124B01"/>
    <w:rsid w:val="00124B78"/>
    <w:rsid w:val="00124D78"/>
    <w:rsid w:val="00124F90"/>
    <w:rsid w:val="00125072"/>
    <w:rsid w:val="00125638"/>
    <w:rsid w:val="0012572D"/>
    <w:rsid w:val="00125876"/>
    <w:rsid w:val="00125AC4"/>
    <w:rsid w:val="00125AF3"/>
    <w:rsid w:val="00125B49"/>
    <w:rsid w:val="00125B4C"/>
    <w:rsid w:val="00125CFE"/>
    <w:rsid w:val="00125DC3"/>
    <w:rsid w:val="00125DD6"/>
    <w:rsid w:val="00125FE3"/>
    <w:rsid w:val="001263DD"/>
    <w:rsid w:val="001266C4"/>
    <w:rsid w:val="00126717"/>
    <w:rsid w:val="0012680F"/>
    <w:rsid w:val="00126CF0"/>
    <w:rsid w:val="00126E19"/>
    <w:rsid w:val="00126EF0"/>
    <w:rsid w:val="00127209"/>
    <w:rsid w:val="0012764F"/>
    <w:rsid w:val="00127828"/>
    <w:rsid w:val="001278BA"/>
    <w:rsid w:val="00127948"/>
    <w:rsid w:val="00127B79"/>
    <w:rsid w:val="00127B7B"/>
    <w:rsid w:val="00127BA9"/>
    <w:rsid w:val="00127BFF"/>
    <w:rsid w:val="00127E8D"/>
    <w:rsid w:val="0013012C"/>
    <w:rsid w:val="00130ADD"/>
    <w:rsid w:val="00130D2F"/>
    <w:rsid w:val="00130D30"/>
    <w:rsid w:val="00130E59"/>
    <w:rsid w:val="00130FDB"/>
    <w:rsid w:val="0013102F"/>
    <w:rsid w:val="0013154A"/>
    <w:rsid w:val="00131A83"/>
    <w:rsid w:val="00131B5D"/>
    <w:rsid w:val="00131E68"/>
    <w:rsid w:val="00132083"/>
    <w:rsid w:val="00132095"/>
    <w:rsid w:val="00132270"/>
    <w:rsid w:val="00132392"/>
    <w:rsid w:val="0013239B"/>
    <w:rsid w:val="00132572"/>
    <w:rsid w:val="00132B4D"/>
    <w:rsid w:val="00132D36"/>
    <w:rsid w:val="001330CC"/>
    <w:rsid w:val="001332AE"/>
    <w:rsid w:val="00133556"/>
    <w:rsid w:val="001336E7"/>
    <w:rsid w:val="00133A38"/>
    <w:rsid w:val="00133BFE"/>
    <w:rsid w:val="00133EF1"/>
    <w:rsid w:val="001340DA"/>
    <w:rsid w:val="00134928"/>
    <w:rsid w:val="00134CC7"/>
    <w:rsid w:val="00134E40"/>
    <w:rsid w:val="001352A0"/>
    <w:rsid w:val="00135394"/>
    <w:rsid w:val="00135439"/>
    <w:rsid w:val="001355FD"/>
    <w:rsid w:val="00135724"/>
    <w:rsid w:val="00135989"/>
    <w:rsid w:val="001359C3"/>
    <w:rsid w:val="00135C2C"/>
    <w:rsid w:val="00135CAC"/>
    <w:rsid w:val="00135D4A"/>
    <w:rsid w:val="00135D83"/>
    <w:rsid w:val="00136067"/>
    <w:rsid w:val="001363B7"/>
    <w:rsid w:val="001363DD"/>
    <w:rsid w:val="0013664A"/>
    <w:rsid w:val="001369B1"/>
    <w:rsid w:val="00136E48"/>
    <w:rsid w:val="0013727C"/>
    <w:rsid w:val="00137387"/>
    <w:rsid w:val="001373E4"/>
    <w:rsid w:val="001375CD"/>
    <w:rsid w:val="00137741"/>
    <w:rsid w:val="0013791C"/>
    <w:rsid w:val="00137BF2"/>
    <w:rsid w:val="00137ECB"/>
    <w:rsid w:val="00137FE6"/>
    <w:rsid w:val="001400C7"/>
    <w:rsid w:val="00140116"/>
    <w:rsid w:val="001402EA"/>
    <w:rsid w:val="00140395"/>
    <w:rsid w:val="0014041E"/>
    <w:rsid w:val="00140421"/>
    <w:rsid w:val="001404D8"/>
    <w:rsid w:val="0014055E"/>
    <w:rsid w:val="00140876"/>
    <w:rsid w:val="00140EC5"/>
    <w:rsid w:val="00140F15"/>
    <w:rsid w:val="0014107B"/>
    <w:rsid w:val="00141254"/>
    <w:rsid w:val="0014127F"/>
    <w:rsid w:val="00141376"/>
    <w:rsid w:val="001418F0"/>
    <w:rsid w:val="001419CD"/>
    <w:rsid w:val="00141E26"/>
    <w:rsid w:val="00141ED0"/>
    <w:rsid w:val="00142125"/>
    <w:rsid w:val="001421B7"/>
    <w:rsid w:val="00142340"/>
    <w:rsid w:val="001424F4"/>
    <w:rsid w:val="001426CC"/>
    <w:rsid w:val="001428B9"/>
    <w:rsid w:val="00142B5C"/>
    <w:rsid w:val="00142CD4"/>
    <w:rsid w:val="00142DFF"/>
    <w:rsid w:val="00142F07"/>
    <w:rsid w:val="00143263"/>
    <w:rsid w:val="0014334A"/>
    <w:rsid w:val="00143375"/>
    <w:rsid w:val="001435CF"/>
    <w:rsid w:val="00143980"/>
    <w:rsid w:val="00143A7A"/>
    <w:rsid w:val="00143CA7"/>
    <w:rsid w:val="00143E0D"/>
    <w:rsid w:val="0014437A"/>
    <w:rsid w:val="00144693"/>
    <w:rsid w:val="0014470B"/>
    <w:rsid w:val="00144840"/>
    <w:rsid w:val="00144898"/>
    <w:rsid w:val="00144B12"/>
    <w:rsid w:val="00144E3B"/>
    <w:rsid w:val="00144E7F"/>
    <w:rsid w:val="00144EF3"/>
    <w:rsid w:val="00144FF3"/>
    <w:rsid w:val="0014538D"/>
    <w:rsid w:val="00145674"/>
    <w:rsid w:val="00145AB4"/>
    <w:rsid w:val="0014609F"/>
    <w:rsid w:val="001462A8"/>
    <w:rsid w:val="00146370"/>
    <w:rsid w:val="00146687"/>
    <w:rsid w:val="001466AF"/>
    <w:rsid w:val="00146965"/>
    <w:rsid w:val="00146B28"/>
    <w:rsid w:val="00146BA4"/>
    <w:rsid w:val="0014712B"/>
    <w:rsid w:val="001473BD"/>
    <w:rsid w:val="00147483"/>
    <w:rsid w:val="0014755D"/>
    <w:rsid w:val="0014756F"/>
    <w:rsid w:val="001478E1"/>
    <w:rsid w:val="00147975"/>
    <w:rsid w:val="00147AB4"/>
    <w:rsid w:val="00147AC8"/>
    <w:rsid w:val="00147ADA"/>
    <w:rsid w:val="00147B39"/>
    <w:rsid w:val="00147BB7"/>
    <w:rsid w:val="00150168"/>
    <w:rsid w:val="00150205"/>
    <w:rsid w:val="00150213"/>
    <w:rsid w:val="001503FA"/>
    <w:rsid w:val="00150440"/>
    <w:rsid w:val="00150512"/>
    <w:rsid w:val="0015064D"/>
    <w:rsid w:val="00150C6A"/>
    <w:rsid w:val="00150DD4"/>
    <w:rsid w:val="00150E6D"/>
    <w:rsid w:val="00150FF7"/>
    <w:rsid w:val="001512E3"/>
    <w:rsid w:val="00151306"/>
    <w:rsid w:val="001515D1"/>
    <w:rsid w:val="001515DC"/>
    <w:rsid w:val="00151753"/>
    <w:rsid w:val="00151823"/>
    <w:rsid w:val="00151B83"/>
    <w:rsid w:val="00151BE7"/>
    <w:rsid w:val="00151DCF"/>
    <w:rsid w:val="0015205D"/>
    <w:rsid w:val="0015222E"/>
    <w:rsid w:val="001525D0"/>
    <w:rsid w:val="0015288F"/>
    <w:rsid w:val="0015294D"/>
    <w:rsid w:val="00152AB0"/>
    <w:rsid w:val="00152B48"/>
    <w:rsid w:val="00152B98"/>
    <w:rsid w:val="00152D05"/>
    <w:rsid w:val="00152E04"/>
    <w:rsid w:val="00152E52"/>
    <w:rsid w:val="00152ED1"/>
    <w:rsid w:val="00153291"/>
    <w:rsid w:val="001532A8"/>
    <w:rsid w:val="001534D4"/>
    <w:rsid w:val="0015358C"/>
    <w:rsid w:val="0015361D"/>
    <w:rsid w:val="001538AB"/>
    <w:rsid w:val="00153A51"/>
    <w:rsid w:val="00153C40"/>
    <w:rsid w:val="00153E0C"/>
    <w:rsid w:val="001543D3"/>
    <w:rsid w:val="00154454"/>
    <w:rsid w:val="00154516"/>
    <w:rsid w:val="0015481C"/>
    <w:rsid w:val="00154EA8"/>
    <w:rsid w:val="00154F61"/>
    <w:rsid w:val="00155025"/>
    <w:rsid w:val="001550BE"/>
    <w:rsid w:val="001552D1"/>
    <w:rsid w:val="00155435"/>
    <w:rsid w:val="00155CE8"/>
    <w:rsid w:val="001560D4"/>
    <w:rsid w:val="00156504"/>
    <w:rsid w:val="0015652C"/>
    <w:rsid w:val="001565C4"/>
    <w:rsid w:val="00156A0E"/>
    <w:rsid w:val="00156BE8"/>
    <w:rsid w:val="00156C5E"/>
    <w:rsid w:val="00156DA5"/>
    <w:rsid w:val="00156DB1"/>
    <w:rsid w:val="00156F72"/>
    <w:rsid w:val="001571DC"/>
    <w:rsid w:val="001572D7"/>
    <w:rsid w:val="00157B22"/>
    <w:rsid w:val="00157B9D"/>
    <w:rsid w:val="00157CFF"/>
    <w:rsid w:val="00157D71"/>
    <w:rsid w:val="001603D8"/>
    <w:rsid w:val="001603F7"/>
    <w:rsid w:val="00160432"/>
    <w:rsid w:val="00160922"/>
    <w:rsid w:val="00160AA3"/>
    <w:rsid w:val="00160C0E"/>
    <w:rsid w:val="00161402"/>
    <w:rsid w:val="00161693"/>
    <w:rsid w:val="0016181F"/>
    <w:rsid w:val="00161904"/>
    <w:rsid w:val="00161A5D"/>
    <w:rsid w:val="00161CE0"/>
    <w:rsid w:val="00161F16"/>
    <w:rsid w:val="001621FA"/>
    <w:rsid w:val="001622F4"/>
    <w:rsid w:val="001622FF"/>
    <w:rsid w:val="00162352"/>
    <w:rsid w:val="0016288D"/>
    <w:rsid w:val="001629A5"/>
    <w:rsid w:val="00162B06"/>
    <w:rsid w:val="00162C60"/>
    <w:rsid w:val="00162D7E"/>
    <w:rsid w:val="00163001"/>
    <w:rsid w:val="001630B6"/>
    <w:rsid w:val="0016326B"/>
    <w:rsid w:val="00163330"/>
    <w:rsid w:val="001635F0"/>
    <w:rsid w:val="0016360E"/>
    <w:rsid w:val="001638ED"/>
    <w:rsid w:val="001639C7"/>
    <w:rsid w:val="00163B5E"/>
    <w:rsid w:val="00163BC2"/>
    <w:rsid w:val="00163C62"/>
    <w:rsid w:val="00163E94"/>
    <w:rsid w:val="00163FC5"/>
    <w:rsid w:val="00164458"/>
    <w:rsid w:val="001644D8"/>
    <w:rsid w:val="001645BA"/>
    <w:rsid w:val="00164904"/>
    <w:rsid w:val="0016499E"/>
    <w:rsid w:val="00164BA6"/>
    <w:rsid w:val="00164DD7"/>
    <w:rsid w:val="00164FEF"/>
    <w:rsid w:val="001651B0"/>
    <w:rsid w:val="001653E2"/>
    <w:rsid w:val="001654AD"/>
    <w:rsid w:val="00165764"/>
    <w:rsid w:val="00165910"/>
    <w:rsid w:val="001659B8"/>
    <w:rsid w:val="00165A2F"/>
    <w:rsid w:val="00165A3F"/>
    <w:rsid w:val="00165DFB"/>
    <w:rsid w:val="00165F3F"/>
    <w:rsid w:val="00165F76"/>
    <w:rsid w:val="0016647B"/>
    <w:rsid w:val="0016671B"/>
    <w:rsid w:val="00166C40"/>
    <w:rsid w:val="00166DFE"/>
    <w:rsid w:val="00167162"/>
    <w:rsid w:val="0016725D"/>
    <w:rsid w:val="001675CE"/>
    <w:rsid w:val="001676DE"/>
    <w:rsid w:val="00167748"/>
    <w:rsid w:val="0016777E"/>
    <w:rsid w:val="001678F9"/>
    <w:rsid w:val="00167A32"/>
    <w:rsid w:val="00167DB4"/>
    <w:rsid w:val="001703F6"/>
    <w:rsid w:val="001703FB"/>
    <w:rsid w:val="00170424"/>
    <w:rsid w:val="0017067D"/>
    <w:rsid w:val="00170821"/>
    <w:rsid w:val="00170979"/>
    <w:rsid w:val="00170A31"/>
    <w:rsid w:val="00170A5A"/>
    <w:rsid w:val="00170C67"/>
    <w:rsid w:val="0017124F"/>
    <w:rsid w:val="0017169E"/>
    <w:rsid w:val="001717A1"/>
    <w:rsid w:val="00171AC6"/>
    <w:rsid w:val="00171B20"/>
    <w:rsid w:val="00171B7A"/>
    <w:rsid w:val="00171C7A"/>
    <w:rsid w:val="00171C7F"/>
    <w:rsid w:val="00171DAC"/>
    <w:rsid w:val="00171E9C"/>
    <w:rsid w:val="00171FCC"/>
    <w:rsid w:val="001721B0"/>
    <w:rsid w:val="001722D0"/>
    <w:rsid w:val="001723E4"/>
    <w:rsid w:val="0017254B"/>
    <w:rsid w:val="00172559"/>
    <w:rsid w:val="00172639"/>
    <w:rsid w:val="001726BE"/>
    <w:rsid w:val="00172879"/>
    <w:rsid w:val="00172A40"/>
    <w:rsid w:val="00173110"/>
    <w:rsid w:val="00173287"/>
    <w:rsid w:val="00173708"/>
    <w:rsid w:val="0017384C"/>
    <w:rsid w:val="00173AC2"/>
    <w:rsid w:val="00173E00"/>
    <w:rsid w:val="00173F14"/>
    <w:rsid w:val="00174012"/>
    <w:rsid w:val="00174185"/>
    <w:rsid w:val="00174242"/>
    <w:rsid w:val="001743DA"/>
    <w:rsid w:val="0017449F"/>
    <w:rsid w:val="0017457C"/>
    <w:rsid w:val="0017470A"/>
    <w:rsid w:val="00174BEB"/>
    <w:rsid w:val="00174E69"/>
    <w:rsid w:val="00174E6B"/>
    <w:rsid w:val="0017504E"/>
    <w:rsid w:val="00175483"/>
    <w:rsid w:val="0017563A"/>
    <w:rsid w:val="001757CC"/>
    <w:rsid w:val="00175B14"/>
    <w:rsid w:val="00175F47"/>
    <w:rsid w:val="0017605F"/>
    <w:rsid w:val="001760EA"/>
    <w:rsid w:val="001762AA"/>
    <w:rsid w:val="00176327"/>
    <w:rsid w:val="0017643E"/>
    <w:rsid w:val="00176631"/>
    <w:rsid w:val="0017670D"/>
    <w:rsid w:val="001768FE"/>
    <w:rsid w:val="00176929"/>
    <w:rsid w:val="00176930"/>
    <w:rsid w:val="00176966"/>
    <w:rsid w:val="00176D3E"/>
    <w:rsid w:val="00176DB3"/>
    <w:rsid w:val="00176EAF"/>
    <w:rsid w:val="00177208"/>
    <w:rsid w:val="001773CD"/>
    <w:rsid w:val="00177434"/>
    <w:rsid w:val="0017755F"/>
    <w:rsid w:val="0017770F"/>
    <w:rsid w:val="00177777"/>
    <w:rsid w:val="00177794"/>
    <w:rsid w:val="001779E8"/>
    <w:rsid w:val="00177A45"/>
    <w:rsid w:val="00177EF2"/>
    <w:rsid w:val="00180068"/>
    <w:rsid w:val="001805FB"/>
    <w:rsid w:val="0018093A"/>
    <w:rsid w:val="00180F19"/>
    <w:rsid w:val="00180F39"/>
    <w:rsid w:val="00180F54"/>
    <w:rsid w:val="00181175"/>
    <w:rsid w:val="00181347"/>
    <w:rsid w:val="001813E5"/>
    <w:rsid w:val="001815CD"/>
    <w:rsid w:val="00181A84"/>
    <w:rsid w:val="00181D76"/>
    <w:rsid w:val="00181E55"/>
    <w:rsid w:val="00181F3C"/>
    <w:rsid w:val="00182282"/>
    <w:rsid w:val="001823AA"/>
    <w:rsid w:val="00182530"/>
    <w:rsid w:val="001827F2"/>
    <w:rsid w:val="00182889"/>
    <w:rsid w:val="00182E04"/>
    <w:rsid w:val="00183053"/>
    <w:rsid w:val="001830E5"/>
    <w:rsid w:val="00183226"/>
    <w:rsid w:val="001832F2"/>
    <w:rsid w:val="0018331F"/>
    <w:rsid w:val="00183878"/>
    <w:rsid w:val="001838E3"/>
    <w:rsid w:val="0018392F"/>
    <w:rsid w:val="001839EC"/>
    <w:rsid w:val="00183AA5"/>
    <w:rsid w:val="00183B4D"/>
    <w:rsid w:val="00183F77"/>
    <w:rsid w:val="00184065"/>
    <w:rsid w:val="001840D9"/>
    <w:rsid w:val="001843B0"/>
    <w:rsid w:val="0018446E"/>
    <w:rsid w:val="0018458A"/>
    <w:rsid w:val="00184632"/>
    <w:rsid w:val="0018470F"/>
    <w:rsid w:val="0018483F"/>
    <w:rsid w:val="001848C3"/>
    <w:rsid w:val="00184C2F"/>
    <w:rsid w:val="00184D5F"/>
    <w:rsid w:val="00184E1F"/>
    <w:rsid w:val="00184E44"/>
    <w:rsid w:val="00184F71"/>
    <w:rsid w:val="001854E4"/>
    <w:rsid w:val="00185624"/>
    <w:rsid w:val="00185690"/>
    <w:rsid w:val="00185868"/>
    <w:rsid w:val="00185B79"/>
    <w:rsid w:val="00185C87"/>
    <w:rsid w:val="00185CAC"/>
    <w:rsid w:val="00185FC9"/>
    <w:rsid w:val="00186195"/>
    <w:rsid w:val="001861F3"/>
    <w:rsid w:val="001864B9"/>
    <w:rsid w:val="0018698E"/>
    <w:rsid w:val="00186CAE"/>
    <w:rsid w:val="00186ECA"/>
    <w:rsid w:val="00187013"/>
    <w:rsid w:val="00187115"/>
    <w:rsid w:val="001873F4"/>
    <w:rsid w:val="0018746D"/>
    <w:rsid w:val="001876FB"/>
    <w:rsid w:val="00187800"/>
    <w:rsid w:val="00187C31"/>
    <w:rsid w:val="00187ECD"/>
    <w:rsid w:val="0019011B"/>
    <w:rsid w:val="00190140"/>
    <w:rsid w:val="00190461"/>
    <w:rsid w:val="00190546"/>
    <w:rsid w:val="001907CF"/>
    <w:rsid w:val="00190A9C"/>
    <w:rsid w:val="001910F1"/>
    <w:rsid w:val="001911B7"/>
    <w:rsid w:val="001912C5"/>
    <w:rsid w:val="001912E0"/>
    <w:rsid w:val="00191578"/>
    <w:rsid w:val="0019175B"/>
    <w:rsid w:val="00191A96"/>
    <w:rsid w:val="00191AEF"/>
    <w:rsid w:val="00192151"/>
    <w:rsid w:val="0019236C"/>
    <w:rsid w:val="00192AA2"/>
    <w:rsid w:val="00192CBA"/>
    <w:rsid w:val="00192CC4"/>
    <w:rsid w:val="00192EF2"/>
    <w:rsid w:val="00193174"/>
    <w:rsid w:val="001931EB"/>
    <w:rsid w:val="00193532"/>
    <w:rsid w:val="00193676"/>
    <w:rsid w:val="00193A28"/>
    <w:rsid w:val="00193DA0"/>
    <w:rsid w:val="00193E6D"/>
    <w:rsid w:val="00193FAD"/>
    <w:rsid w:val="00194132"/>
    <w:rsid w:val="00194279"/>
    <w:rsid w:val="0019449C"/>
    <w:rsid w:val="00194660"/>
    <w:rsid w:val="0019488A"/>
    <w:rsid w:val="001948D4"/>
    <w:rsid w:val="00194A69"/>
    <w:rsid w:val="00194C1C"/>
    <w:rsid w:val="00194EDE"/>
    <w:rsid w:val="00194FA6"/>
    <w:rsid w:val="00195017"/>
    <w:rsid w:val="001951FE"/>
    <w:rsid w:val="00195305"/>
    <w:rsid w:val="001957B5"/>
    <w:rsid w:val="001958BF"/>
    <w:rsid w:val="001958C8"/>
    <w:rsid w:val="00195B2B"/>
    <w:rsid w:val="00195D14"/>
    <w:rsid w:val="00195D5C"/>
    <w:rsid w:val="001960C5"/>
    <w:rsid w:val="001961BF"/>
    <w:rsid w:val="00196522"/>
    <w:rsid w:val="00196B6B"/>
    <w:rsid w:val="00196CD3"/>
    <w:rsid w:val="00196D00"/>
    <w:rsid w:val="00196D7D"/>
    <w:rsid w:val="00196F3F"/>
    <w:rsid w:val="0019724A"/>
    <w:rsid w:val="0019738B"/>
    <w:rsid w:val="001973F1"/>
    <w:rsid w:val="0019756C"/>
    <w:rsid w:val="00197664"/>
    <w:rsid w:val="00197983"/>
    <w:rsid w:val="00197A3F"/>
    <w:rsid w:val="00197B63"/>
    <w:rsid w:val="00197C1E"/>
    <w:rsid w:val="00197DF0"/>
    <w:rsid w:val="00197FEF"/>
    <w:rsid w:val="001A005F"/>
    <w:rsid w:val="001A030E"/>
    <w:rsid w:val="001A037B"/>
    <w:rsid w:val="001A0522"/>
    <w:rsid w:val="001A0895"/>
    <w:rsid w:val="001A0B7E"/>
    <w:rsid w:val="001A0C57"/>
    <w:rsid w:val="001A1050"/>
    <w:rsid w:val="001A10BE"/>
    <w:rsid w:val="001A1274"/>
    <w:rsid w:val="001A13C4"/>
    <w:rsid w:val="001A1C11"/>
    <w:rsid w:val="001A2409"/>
    <w:rsid w:val="001A25F2"/>
    <w:rsid w:val="001A2916"/>
    <w:rsid w:val="001A29B0"/>
    <w:rsid w:val="001A2C45"/>
    <w:rsid w:val="001A2CEB"/>
    <w:rsid w:val="001A2E6F"/>
    <w:rsid w:val="001A2EA3"/>
    <w:rsid w:val="001A2F9F"/>
    <w:rsid w:val="001A31CD"/>
    <w:rsid w:val="001A3962"/>
    <w:rsid w:val="001A3BE8"/>
    <w:rsid w:val="001A3CA2"/>
    <w:rsid w:val="001A3CE6"/>
    <w:rsid w:val="001A3D8B"/>
    <w:rsid w:val="001A3FEC"/>
    <w:rsid w:val="001A4045"/>
    <w:rsid w:val="001A406A"/>
    <w:rsid w:val="001A42AD"/>
    <w:rsid w:val="001A4387"/>
    <w:rsid w:val="001A46AF"/>
    <w:rsid w:val="001A4868"/>
    <w:rsid w:val="001A4B5A"/>
    <w:rsid w:val="001A50E2"/>
    <w:rsid w:val="001A5199"/>
    <w:rsid w:val="001A51EF"/>
    <w:rsid w:val="001A5467"/>
    <w:rsid w:val="001A5741"/>
    <w:rsid w:val="001A5963"/>
    <w:rsid w:val="001A5B0B"/>
    <w:rsid w:val="001A5B87"/>
    <w:rsid w:val="001A5D37"/>
    <w:rsid w:val="001A5E95"/>
    <w:rsid w:val="001A600E"/>
    <w:rsid w:val="001A640A"/>
    <w:rsid w:val="001A6565"/>
    <w:rsid w:val="001A6685"/>
    <w:rsid w:val="001A6865"/>
    <w:rsid w:val="001A693F"/>
    <w:rsid w:val="001A6F91"/>
    <w:rsid w:val="001A7070"/>
    <w:rsid w:val="001A71A0"/>
    <w:rsid w:val="001A7295"/>
    <w:rsid w:val="001A7525"/>
    <w:rsid w:val="001A77AE"/>
    <w:rsid w:val="001A79CC"/>
    <w:rsid w:val="001A7DED"/>
    <w:rsid w:val="001A7E5E"/>
    <w:rsid w:val="001B0131"/>
    <w:rsid w:val="001B0340"/>
    <w:rsid w:val="001B0899"/>
    <w:rsid w:val="001B0949"/>
    <w:rsid w:val="001B0A41"/>
    <w:rsid w:val="001B0A9E"/>
    <w:rsid w:val="001B0BDE"/>
    <w:rsid w:val="001B0C29"/>
    <w:rsid w:val="001B0D19"/>
    <w:rsid w:val="001B0E1A"/>
    <w:rsid w:val="001B1095"/>
    <w:rsid w:val="001B1210"/>
    <w:rsid w:val="001B1271"/>
    <w:rsid w:val="001B14EA"/>
    <w:rsid w:val="001B1583"/>
    <w:rsid w:val="001B19AA"/>
    <w:rsid w:val="001B1B57"/>
    <w:rsid w:val="001B1CE2"/>
    <w:rsid w:val="001B1E14"/>
    <w:rsid w:val="001B2033"/>
    <w:rsid w:val="001B2927"/>
    <w:rsid w:val="001B2A17"/>
    <w:rsid w:val="001B2DA0"/>
    <w:rsid w:val="001B2FE8"/>
    <w:rsid w:val="001B34CC"/>
    <w:rsid w:val="001B35CC"/>
    <w:rsid w:val="001B36A2"/>
    <w:rsid w:val="001B3719"/>
    <w:rsid w:val="001B3BD5"/>
    <w:rsid w:val="001B3CC9"/>
    <w:rsid w:val="001B3D1A"/>
    <w:rsid w:val="001B3F6E"/>
    <w:rsid w:val="001B41F8"/>
    <w:rsid w:val="001B42C6"/>
    <w:rsid w:val="001B4526"/>
    <w:rsid w:val="001B46DE"/>
    <w:rsid w:val="001B47D1"/>
    <w:rsid w:val="001B4A21"/>
    <w:rsid w:val="001B4CAA"/>
    <w:rsid w:val="001B4D2B"/>
    <w:rsid w:val="001B4DE8"/>
    <w:rsid w:val="001B57DD"/>
    <w:rsid w:val="001B5927"/>
    <w:rsid w:val="001B5AF9"/>
    <w:rsid w:val="001B5B1C"/>
    <w:rsid w:val="001B5F69"/>
    <w:rsid w:val="001B6109"/>
    <w:rsid w:val="001B612B"/>
    <w:rsid w:val="001B64C0"/>
    <w:rsid w:val="001B64C1"/>
    <w:rsid w:val="001B6565"/>
    <w:rsid w:val="001B6648"/>
    <w:rsid w:val="001B6954"/>
    <w:rsid w:val="001B6A10"/>
    <w:rsid w:val="001B6D75"/>
    <w:rsid w:val="001B6E7E"/>
    <w:rsid w:val="001B6E8D"/>
    <w:rsid w:val="001B6E98"/>
    <w:rsid w:val="001B6E9C"/>
    <w:rsid w:val="001B705E"/>
    <w:rsid w:val="001B71C3"/>
    <w:rsid w:val="001B753F"/>
    <w:rsid w:val="001B76A7"/>
    <w:rsid w:val="001B78FE"/>
    <w:rsid w:val="001B7ED1"/>
    <w:rsid w:val="001B7FF8"/>
    <w:rsid w:val="001C00D5"/>
    <w:rsid w:val="001C0212"/>
    <w:rsid w:val="001C024A"/>
    <w:rsid w:val="001C04B2"/>
    <w:rsid w:val="001C05A7"/>
    <w:rsid w:val="001C0922"/>
    <w:rsid w:val="001C09C1"/>
    <w:rsid w:val="001C09F4"/>
    <w:rsid w:val="001C0B9B"/>
    <w:rsid w:val="001C117C"/>
    <w:rsid w:val="001C1334"/>
    <w:rsid w:val="001C151E"/>
    <w:rsid w:val="001C193D"/>
    <w:rsid w:val="001C1B42"/>
    <w:rsid w:val="001C1C17"/>
    <w:rsid w:val="001C2249"/>
    <w:rsid w:val="001C2596"/>
    <w:rsid w:val="001C2707"/>
    <w:rsid w:val="001C276E"/>
    <w:rsid w:val="001C2C18"/>
    <w:rsid w:val="001C300A"/>
    <w:rsid w:val="001C3122"/>
    <w:rsid w:val="001C34CA"/>
    <w:rsid w:val="001C364D"/>
    <w:rsid w:val="001C36F5"/>
    <w:rsid w:val="001C389F"/>
    <w:rsid w:val="001C39B7"/>
    <w:rsid w:val="001C3A8A"/>
    <w:rsid w:val="001C3E8A"/>
    <w:rsid w:val="001C3F39"/>
    <w:rsid w:val="001C3FA2"/>
    <w:rsid w:val="001C4117"/>
    <w:rsid w:val="001C42D2"/>
    <w:rsid w:val="001C4478"/>
    <w:rsid w:val="001C44EF"/>
    <w:rsid w:val="001C459B"/>
    <w:rsid w:val="001C4656"/>
    <w:rsid w:val="001C4887"/>
    <w:rsid w:val="001C488E"/>
    <w:rsid w:val="001C48E4"/>
    <w:rsid w:val="001C4A88"/>
    <w:rsid w:val="001C4BE1"/>
    <w:rsid w:val="001C4DB8"/>
    <w:rsid w:val="001C5399"/>
    <w:rsid w:val="001C5624"/>
    <w:rsid w:val="001C5742"/>
    <w:rsid w:val="001C5A3A"/>
    <w:rsid w:val="001C5C1F"/>
    <w:rsid w:val="001C65E8"/>
    <w:rsid w:val="001C6796"/>
    <w:rsid w:val="001C67A3"/>
    <w:rsid w:val="001C69DD"/>
    <w:rsid w:val="001C6D20"/>
    <w:rsid w:val="001C6E8D"/>
    <w:rsid w:val="001C6EDC"/>
    <w:rsid w:val="001C704E"/>
    <w:rsid w:val="001C711A"/>
    <w:rsid w:val="001C71CB"/>
    <w:rsid w:val="001C7253"/>
    <w:rsid w:val="001C7269"/>
    <w:rsid w:val="001C7605"/>
    <w:rsid w:val="001C765D"/>
    <w:rsid w:val="001C796B"/>
    <w:rsid w:val="001C7B86"/>
    <w:rsid w:val="001C7BB2"/>
    <w:rsid w:val="001C7F2C"/>
    <w:rsid w:val="001C7F30"/>
    <w:rsid w:val="001C7F78"/>
    <w:rsid w:val="001D0083"/>
    <w:rsid w:val="001D00B5"/>
    <w:rsid w:val="001D0102"/>
    <w:rsid w:val="001D04CC"/>
    <w:rsid w:val="001D07D7"/>
    <w:rsid w:val="001D08AC"/>
    <w:rsid w:val="001D08CB"/>
    <w:rsid w:val="001D0A1C"/>
    <w:rsid w:val="001D0D27"/>
    <w:rsid w:val="001D0F1F"/>
    <w:rsid w:val="001D0F6C"/>
    <w:rsid w:val="001D1280"/>
    <w:rsid w:val="001D128A"/>
    <w:rsid w:val="001D1724"/>
    <w:rsid w:val="001D17F7"/>
    <w:rsid w:val="001D17FD"/>
    <w:rsid w:val="001D1CBE"/>
    <w:rsid w:val="001D1F08"/>
    <w:rsid w:val="001D2107"/>
    <w:rsid w:val="001D223D"/>
    <w:rsid w:val="001D2667"/>
    <w:rsid w:val="001D27BB"/>
    <w:rsid w:val="001D2A28"/>
    <w:rsid w:val="001D3065"/>
    <w:rsid w:val="001D306C"/>
    <w:rsid w:val="001D3168"/>
    <w:rsid w:val="001D31CD"/>
    <w:rsid w:val="001D3216"/>
    <w:rsid w:val="001D3E11"/>
    <w:rsid w:val="001D3ECB"/>
    <w:rsid w:val="001D4073"/>
    <w:rsid w:val="001D4080"/>
    <w:rsid w:val="001D417A"/>
    <w:rsid w:val="001D43F2"/>
    <w:rsid w:val="001D4681"/>
    <w:rsid w:val="001D4C94"/>
    <w:rsid w:val="001D4E1D"/>
    <w:rsid w:val="001D4F1A"/>
    <w:rsid w:val="001D4F3D"/>
    <w:rsid w:val="001D520B"/>
    <w:rsid w:val="001D52E3"/>
    <w:rsid w:val="001D5567"/>
    <w:rsid w:val="001D55B2"/>
    <w:rsid w:val="001D55B9"/>
    <w:rsid w:val="001D5837"/>
    <w:rsid w:val="001D5C88"/>
    <w:rsid w:val="001D5CD5"/>
    <w:rsid w:val="001D6341"/>
    <w:rsid w:val="001D6378"/>
    <w:rsid w:val="001D63BD"/>
    <w:rsid w:val="001D63DF"/>
    <w:rsid w:val="001D6433"/>
    <w:rsid w:val="001D6443"/>
    <w:rsid w:val="001D65C0"/>
    <w:rsid w:val="001D68B7"/>
    <w:rsid w:val="001D6A08"/>
    <w:rsid w:val="001D6A71"/>
    <w:rsid w:val="001D6CEA"/>
    <w:rsid w:val="001D7195"/>
    <w:rsid w:val="001D7914"/>
    <w:rsid w:val="001D7A91"/>
    <w:rsid w:val="001D7AFF"/>
    <w:rsid w:val="001E0130"/>
    <w:rsid w:val="001E0262"/>
    <w:rsid w:val="001E07D6"/>
    <w:rsid w:val="001E0954"/>
    <w:rsid w:val="001E0A72"/>
    <w:rsid w:val="001E0AD1"/>
    <w:rsid w:val="001E0C29"/>
    <w:rsid w:val="001E0CB8"/>
    <w:rsid w:val="001E11F2"/>
    <w:rsid w:val="001E13B0"/>
    <w:rsid w:val="001E144C"/>
    <w:rsid w:val="001E1895"/>
    <w:rsid w:val="001E19D2"/>
    <w:rsid w:val="001E1B6D"/>
    <w:rsid w:val="001E1BA3"/>
    <w:rsid w:val="001E1C76"/>
    <w:rsid w:val="001E213A"/>
    <w:rsid w:val="001E2415"/>
    <w:rsid w:val="001E25D6"/>
    <w:rsid w:val="001E269B"/>
    <w:rsid w:val="001E271B"/>
    <w:rsid w:val="001E2C0D"/>
    <w:rsid w:val="001E2E95"/>
    <w:rsid w:val="001E30B3"/>
    <w:rsid w:val="001E3177"/>
    <w:rsid w:val="001E3272"/>
    <w:rsid w:val="001E3313"/>
    <w:rsid w:val="001E333E"/>
    <w:rsid w:val="001E3363"/>
    <w:rsid w:val="001E350E"/>
    <w:rsid w:val="001E3527"/>
    <w:rsid w:val="001E36BE"/>
    <w:rsid w:val="001E37B3"/>
    <w:rsid w:val="001E3878"/>
    <w:rsid w:val="001E389C"/>
    <w:rsid w:val="001E3CE1"/>
    <w:rsid w:val="001E3FED"/>
    <w:rsid w:val="001E41AC"/>
    <w:rsid w:val="001E4223"/>
    <w:rsid w:val="001E4264"/>
    <w:rsid w:val="001E4300"/>
    <w:rsid w:val="001E4325"/>
    <w:rsid w:val="001E468A"/>
    <w:rsid w:val="001E4701"/>
    <w:rsid w:val="001E4CD9"/>
    <w:rsid w:val="001E4DE0"/>
    <w:rsid w:val="001E4EE9"/>
    <w:rsid w:val="001E4FC0"/>
    <w:rsid w:val="001E569F"/>
    <w:rsid w:val="001E59B0"/>
    <w:rsid w:val="001E5E47"/>
    <w:rsid w:val="001E61E3"/>
    <w:rsid w:val="001E62FC"/>
    <w:rsid w:val="001E649A"/>
    <w:rsid w:val="001E6502"/>
    <w:rsid w:val="001E674E"/>
    <w:rsid w:val="001E6A09"/>
    <w:rsid w:val="001E6F5F"/>
    <w:rsid w:val="001E72D9"/>
    <w:rsid w:val="001E75DA"/>
    <w:rsid w:val="001E76B7"/>
    <w:rsid w:val="001E7B58"/>
    <w:rsid w:val="001E7BAA"/>
    <w:rsid w:val="001E7C6C"/>
    <w:rsid w:val="001E7D5C"/>
    <w:rsid w:val="001E7D74"/>
    <w:rsid w:val="001E7D90"/>
    <w:rsid w:val="001E7DC6"/>
    <w:rsid w:val="001E7F31"/>
    <w:rsid w:val="001E7F67"/>
    <w:rsid w:val="001E7FD0"/>
    <w:rsid w:val="001F0100"/>
    <w:rsid w:val="001F02B5"/>
    <w:rsid w:val="001F094A"/>
    <w:rsid w:val="001F0B8C"/>
    <w:rsid w:val="001F0BDC"/>
    <w:rsid w:val="001F1286"/>
    <w:rsid w:val="001F1C78"/>
    <w:rsid w:val="001F1CF3"/>
    <w:rsid w:val="001F1E3D"/>
    <w:rsid w:val="001F1ED0"/>
    <w:rsid w:val="001F1F3E"/>
    <w:rsid w:val="001F202E"/>
    <w:rsid w:val="001F23B5"/>
    <w:rsid w:val="001F2498"/>
    <w:rsid w:val="001F2514"/>
    <w:rsid w:val="001F2606"/>
    <w:rsid w:val="001F283C"/>
    <w:rsid w:val="001F2923"/>
    <w:rsid w:val="001F2C44"/>
    <w:rsid w:val="001F2E84"/>
    <w:rsid w:val="001F2EC0"/>
    <w:rsid w:val="001F2FD7"/>
    <w:rsid w:val="001F32B5"/>
    <w:rsid w:val="001F3403"/>
    <w:rsid w:val="001F3440"/>
    <w:rsid w:val="001F3619"/>
    <w:rsid w:val="001F3628"/>
    <w:rsid w:val="001F38B6"/>
    <w:rsid w:val="001F3CDE"/>
    <w:rsid w:val="001F3D2F"/>
    <w:rsid w:val="001F3D4B"/>
    <w:rsid w:val="001F3D61"/>
    <w:rsid w:val="001F3F73"/>
    <w:rsid w:val="001F4273"/>
    <w:rsid w:val="001F42C8"/>
    <w:rsid w:val="001F42F3"/>
    <w:rsid w:val="001F43C5"/>
    <w:rsid w:val="001F4450"/>
    <w:rsid w:val="001F4632"/>
    <w:rsid w:val="001F4D91"/>
    <w:rsid w:val="001F51D2"/>
    <w:rsid w:val="001F524B"/>
    <w:rsid w:val="001F54D0"/>
    <w:rsid w:val="001F5958"/>
    <w:rsid w:val="001F59BC"/>
    <w:rsid w:val="001F5A12"/>
    <w:rsid w:val="001F5B09"/>
    <w:rsid w:val="001F5B58"/>
    <w:rsid w:val="001F5C67"/>
    <w:rsid w:val="001F5EDF"/>
    <w:rsid w:val="001F60AA"/>
    <w:rsid w:val="001F6296"/>
    <w:rsid w:val="001F6633"/>
    <w:rsid w:val="001F6B40"/>
    <w:rsid w:val="001F7481"/>
    <w:rsid w:val="001F7546"/>
    <w:rsid w:val="001F7707"/>
    <w:rsid w:val="001F7C83"/>
    <w:rsid w:val="001F7E79"/>
    <w:rsid w:val="001F7E92"/>
    <w:rsid w:val="001F7EB0"/>
    <w:rsid w:val="00200098"/>
    <w:rsid w:val="0020021D"/>
    <w:rsid w:val="002003D9"/>
    <w:rsid w:val="0020047F"/>
    <w:rsid w:val="00200B4A"/>
    <w:rsid w:val="0020108E"/>
    <w:rsid w:val="0020130B"/>
    <w:rsid w:val="00201355"/>
    <w:rsid w:val="002014C3"/>
    <w:rsid w:val="0020153E"/>
    <w:rsid w:val="0020174B"/>
    <w:rsid w:val="00201819"/>
    <w:rsid w:val="00201884"/>
    <w:rsid w:val="00201A18"/>
    <w:rsid w:val="00201A57"/>
    <w:rsid w:val="00201C24"/>
    <w:rsid w:val="00201C58"/>
    <w:rsid w:val="00201E16"/>
    <w:rsid w:val="00202062"/>
    <w:rsid w:val="00202145"/>
    <w:rsid w:val="00202211"/>
    <w:rsid w:val="002022F0"/>
    <w:rsid w:val="00202979"/>
    <w:rsid w:val="002030E1"/>
    <w:rsid w:val="00203186"/>
    <w:rsid w:val="0020340E"/>
    <w:rsid w:val="00203517"/>
    <w:rsid w:val="002035DF"/>
    <w:rsid w:val="00203670"/>
    <w:rsid w:val="00203AB3"/>
    <w:rsid w:val="00203D67"/>
    <w:rsid w:val="00203ED4"/>
    <w:rsid w:val="0020468E"/>
    <w:rsid w:val="0020471D"/>
    <w:rsid w:val="00204B40"/>
    <w:rsid w:val="00204CF6"/>
    <w:rsid w:val="00204F13"/>
    <w:rsid w:val="00205007"/>
    <w:rsid w:val="00205229"/>
    <w:rsid w:val="002052B7"/>
    <w:rsid w:val="002054B1"/>
    <w:rsid w:val="00205A11"/>
    <w:rsid w:val="00205B6E"/>
    <w:rsid w:val="0020634A"/>
    <w:rsid w:val="00206380"/>
    <w:rsid w:val="002066A9"/>
    <w:rsid w:val="00206867"/>
    <w:rsid w:val="00206874"/>
    <w:rsid w:val="0020690F"/>
    <w:rsid w:val="00206D07"/>
    <w:rsid w:val="00207013"/>
    <w:rsid w:val="00207135"/>
    <w:rsid w:val="002072CD"/>
    <w:rsid w:val="0020752C"/>
    <w:rsid w:val="002076B4"/>
    <w:rsid w:val="00207715"/>
    <w:rsid w:val="002077AE"/>
    <w:rsid w:val="002077CE"/>
    <w:rsid w:val="00207AE2"/>
    <w:rsid w:val="00207B85"/>
    <w:rsid w:val="00207BDA"/>
    <w:rsid w:val="00207BDE"/>
    <w:rsid w:val="00207C22"/>
    <w:rsid w:val="00207C2D"/>
    <w:rsid w:val="00207D3B"/>
    <w:rsid w:val="00207FE8"/>
    <w:rsid w:val="00210158"/>
    <w:rsid w:val="0021040F"/>
    <w:rsid w:val="002105CD"/>
    <w:rsid w:val="00210628"/>
    <w:rsid w:val="00210680"/>
    <w:rsid w:val="002107D7"/>
    <w:rsid w:val="00210863"/>
    <w:rsid w:val="002109ED"/>
    <w:rsid w:val="00210AC4"/>
    <w:rsid w:val="00210D90"/>
    <w:rsid w:val="00210E60"/>
    <w:rsid w:val="00211774"/>
    <w:rsid w:val="00211948"/>
    <w:rsid w:val="00211A1A"/>
    <w:rsid w:val="00211CB9"/>
    <w:rsid w:val="00211D31"/>
    <w:rsid w:val="00211EC9"/>
    <w:rsid w:val="00211F81"/>
    <w:rsid w:val="002121C0"/>
    <w:rsid w:val="00212452"/>
    <w:rsid w:val="002125C1"/>
    <w:rsid w:val="002126DE"/>
    <w:rsid w:val="0021275F"/>
    <w:rsid w:val="00212861"/>
    <w:rsid w:val="00212A24"/>
    <w:rsid w:val="00212BC0"/>
    <w:rsid w:val="00212FB1"/>
    <w:rsid w:val="002134C8"/>
    <w:rsid w:val="002137C8"/>
    <w:rsid w:val="00213884"/>
    <w:rsid w:val="002138E3"/>
    <w:rsid w:val="00213C1E"/>
    <w:rsid w:val="00213C52"/>
    <w:rsid w:val="00213C90"/>
    <w:rsid w:val="00213D2E"/>
    <w:rsid w:val="002140DA"/>
    <w:rsid w:val="00214198"/>
    <w:rsid w:val="00214248"/>
    <w:rsid w:val="002142DC"/>
    <w:rsid w:val="00214415"/>
    <w:rsid w:val="002145D9"/>
    <w:rsid w:val="002148BC"/>
    <w:rsid w:val="0021499D"/>
    <w:rsid w:val="00214AC4"/>
    <w:rsid w:val="00214B83"/>
    <w:rsid w:val="00214DE5"/>
    <w:rsid w:val="00214E38"/>
    <w:rsid w:val="00215285"/>
    <w:rsid w:val="00215407"/>
    <w:rsid w:val="0021541F"/>
    <w:rsid w:val="0021567F"/>
    <w:rsid w:val="002156E2"/>
    <w:rsid w:val="0021583B"/>
    <w:rsid w:val="00215886"/>
    <w:rsid w:val="002158A9"/>
    <w:rsid w:val="00215B24"/>
    <w:rsid w:val="00215BE9"/>
    <w:rsid w:val="00215BF4"/>
    <w:rsid w:val="00215C94"/>
    <w:rsid w:val="00215FA4"/>
    <w:rsid w:val="0021603D"/>
    <w:rsid w:val="002162A4"/>
    <w:rsid w:val="00216C8B"/>
    <w:rsid w:val="00216FFE"/>
    <w:rsid w:val="00217075"/>
    <w:rsid w:val="002173DB"/>
    <w:rsid w:val="00217417"/>
    <w:rsid w:val="00217995"/>
    <w:rsid w:val="002179A2"/>
    <w:rsid w:val="00217DC5"/>
    <w:rsid w:val="002200C8"/>
    <w:rsid w:val="002206F6"/>
    <w:rsid w:val="00220765"/>
    <w:rsid w:val="00220975"/>
    <w:rsid w:val="002209C7"/>
    <w:rsid w:val="00220AD4"/>
    <w:rsid w:val="00220B0E"/>
    <w:rsid w:val="00220B68"/>
    <w:rsid w:val="00220E6A"/>
    <w:rsid w:val="00221422"/>
    <w:rsid w:val="00221733"/>
    <w:rsid w:val="00221D67"/>
    <w:rsid w:val="00221FA0"/>
    <w:rsid w:val="0022216F"/>
    <w:rsid w:val="002221BB"/>
    <w:rsid w:val="00222287"/>
    <w:rsid w:val="002222F3"/>
    <w:rsid w:val="0022239A"/>
    <w:rsid w:val="002224F9"/>
    <w:rsid w:val="002225AD"/>
    <w:rsid w:val="0022275A"/>
    <w:rsid w:val="00222828"/>
    <w:rsid w:val="0022312D"/>
    <w:rsid w:val="0022390F"/>
    <w:rsid w:val="00223B9A"/>
    <w:rsid w:val="00223BA6"/>
    <w:rsid w:val="002240F6"/>
    <w:rsid w:val="0022430F"/>
    <w:rsid w:val="00224982"/>
    <w:rsid w:val="00224BBD"/>
    <w:rsid w:val="00224C15"/>
    <w:rsid w:val="00224C57"/>
    <w:rsid w:val="00224D06"/>
    <w:rsid w:val="00224E74"/>
    <w:rsid w:val="00225028"/>
    <w:rsid w:val="002252DB"/>
    <w:rsid w:val="00225445"/>
    <w:rsid w:val="002254D7"/>
    <w:rsid w:val="00225B83"/>
    <w:rsid w:val="00225CCE"/>
    <w:rsid w:val="00226353"/>
    <w:rsid w:val="0022672F"/>
    <w:rsid w:val="0022695A"/>
    <w:rsid w:val="002269F7"/>
    <w:rsid w:val="00226C14"/>
    <w:rsid w:val="00226C67"/>
    <w:rsid w:val="00226EFD"/>
    <w:rsid w:val="00226F86"/>
    <w:rsid w:val="0022705B"/>
    <w:rsid w:val="00227090"/>
    <w:rsid w:val="00227168"/>
    <w:rsid w:val="002272B5"/>
    <w:rsid w:val="00227415"/>
    <w:rsid w:val="00227470"/>
    <w:rsid w:val="002274F3"/>
    <w:rsid w:val="00227540"/>
    <w:rsid w:val="002275F4"/>
    <w:rsid w:val="002276DE"/>
    <w:rsid w:val="0023009F"/>
    <w:rsid w:val="00230130"/>
    <w:rsid w:val="0023021F"/>
    <w:rsid w:val="0023032B"/>
    <w:rsid w:val="002305AE"/>
    <w:rsid w:val="0023062F"/>
    <w:rsid w:val="00230663"/>
    <w:rsid w:val="002308AF"/>
    <w:rsid w:val="00230AF5"/>
    <w:rsid w:val="00230BC3"/>
    <w:rsid w:val="00230CF3"/>
    <w:rsid w:val="00231287"/>
    <w:rsid w:val="002316A8"/>
    <w:rsid w:val="002319E4"/>
    <w:rsid w:val="00231B8B"/>
    <w:rsid w:val="00231E92"/>
    <w:rsid w:val="00231EA3"/>
    <w:rsid w:val="002321CF"/>
    <w:rsid w:val="0023221F"/>
    <w:rsid w:val="0023261D"/>
    <w:rsid w:val="002327BF"/>
    <w:rsid w:val="00232910"/>
    <w:rsid w:val="002329C5"/>
    <w:rsid w:val="00232B1F"/>
    <w:rsid w:val="00232CE0"/>
    <w:rsid w:val="00232CFA"/>
    <w:rsid w:val="00232E06"/>
    <w:rsid w:val="00232FE8"/>
    <w:rsid w:val="00233480"/>
    <w:rsid w:val="0023377F"/>
    <w:rsid w:val="002337B7"/>
    <w:rsid w:val="002337DF"/>
    <w:rsid w:val="00233A16"/>
    <w:rsid w:val="00233ABB"/>
    <w:rsid w:val="00233C78"/>
    <w:rsid w:val="00234005"/>
    <w:rsid w:val="00234304"/>
    <w:rsid w:val="00234341"/>
    <w:rsid w:val="002343C0"/>
    <w:rsid w:val="00234464"/>
    <w:rsid w:val="002344F0"/>
    <w:rsid w:val="00234628"/>
    <w:rsid w:val="00234649"/>
    <w:rsid w:val="002346D9"/>
    <w:rsid w:val="00234922"/>
    <w:rsid w:val="0023499C"/>
    <w:rsid w:val="00235411"/>
    <w:rsid w:val="00235711"/>
    <w:rsid w:val="00235A52"/>
    <w:rsid w:val="0023614B"/>
    <w:rsid w:val="00236349"/>
    <w:rsid w:val="0023653B"/>
    <w:rsid w:val="0023683E"/>
    <w:rsid w:val="00236B0F"/>
    <w:rsid w:val="00236D0A"/>
    <w:rsid w:val="00236DF4"/>
    <w:rsid w:val="00236F1C"/>
    <w:rsid w:val="00236F70"/>
    <w:rsid w:val="002374B0"/>
    <w:rsid w:val="002374C5"/>
    <w:rsid w:val="00237634"/>
    <w:rsid w:val="00237660"/>
    <w:rsid w:val="0023775C"/>
    <w:rsid w:val="0023776A"/>
    <w:rsid w:val="00237D2F"/>
    <w:rsid w:val="00240195"/>
    <w:rsid w:val="00240255"/>
    <w:rsid w:val="00240344"/>
    <w:rsid w:val="0024036B"/>
    <w:rsid w:val="0024061B"/>
    <w:rsid w:val="0024072D"/>
    <w:rsid w:val="002407B6"/>
    <w:rsid w:val="002409C3"/>
    <w:rsid w:val="00240B5A"/>
    <w:rsid w:val="00240D6F"/>
    <w:rsid w:val="00240E23"/>
    <w:rsid w:val="0024110B"/>
    <w:rsid w:val="00241151"/>
    <w:rsid w:val="002411FE"/>
    <w:rsid w:val="002413A7"/>
    <w:rsid w:val="002413DB"/>
    <w:rsid w:val="0024170D"/>
    <w:rsid w:val="002417F8"/>
    <w:rsid w:val="00241907"/>
    <w:rsid w:val="00241922"/>
    <w:rsid w:val="00241B74"/>
    <w:rsid w:val="002426A3"/>
    <w:rsid w:val="00242A62"/>
    <w:rsid w:val="00242A7A"/>
    <w:rsid w:val="00242D9E"/>
    <w:rsid w:val="00242F83"/>
    <w:rsid w:val="00243064"/>
    <w:rsid w:val="0024327F"/>
    <w:rsid w:val="00243300"/>
    <w:rsid w:val="002433ED"/>
    <w:rsid w:val="00243633"/>
    <w:rsid w:val="00243667"/>
    <w:rsid w:val="00243966"/>
    <w:rsid w:val="00243A0B"/>
    <w:rsid w:val="00243A29"/>
    <w:rsid w:val="00243B40"/>
    <w:rsid w:val="00243B9F"/>
    <w:rsid w:val="00243D5B"/>
    <w:rsid w:val="00243DAD"/>
    <w:rsid w:val="00243FAA"/>
    <w:rsid w:val="0024425C"/>
    <w:rsid w:val="00244488"/>
    <w:rsid w:val="002445BE"/>
    <w:rsid w:val="002446D8"/>
    <w:rsid w:val="0024477C"/>
    <w:rsid w:val="00244919"/>
    <w:rsid w:val="002449D7"/>
    <w:rsid w:val="00244BFC"/>
    <w:rsid w:val="00244CF3"/>
    <w:rsid w:val="00244D09"/>
    <w:rsid w:val="00244DAD"/>
    <w:rsid w:val="00244FD5"/>
    <w:rsid w:val="002450C1"/>
    <w:rsid w:val="002454D5"/>
    <w:rsid w:val="00245601"/>
    <w:rsid w:val="00245620"/>
    <w:rsid w:val="0024586B"/>
    <w:rsid w:val="00245985"/>
    <w:rsid w:val="00246059"/>
    <w:rsid w:val="00246096"/>
    <w:rsid w:val="00246202"/>
    <w:rsid w:val="00246271"/>
    <w:rsid w:val="00246357"/>
    <w:rsid w:val="00246A9E"/>
    <w:rsid w:val="00246AA6"/>
    <w:rsid w:val="00246BB6"/>
    <w:rsid w:val="00246C44"/>
    <w:rsid w:val="00246C8C"/>
    <w:rsid w:val="00246CCB"/>
    <w:rsid w:val="00246F48"/>
    <w:rsid w:val="0024717D"/>
    <w:rsid w:val="00247208"/>
    <w:rsid w:val="002475B8"/>
    <w:rsid w:val="002475CB"/>
    <w:rsid w:val="002477B5"/>
    <w:rsid w:val="002478C0"/>
    <w:rsid w:val="002478D4"/>
    <w:rsid w:val="00247AB4"/>
    <w:rsid w:val="00247DD2"/>
    <w:rsid w:val="00247E23"/>
    <w:rsid w:val="00247F59"/>
    <w:rsid w:val="00250260"/>
    <w:rsid w:val="002505F0"/>
    <w:rsid w:val="0025061D"/>
    <w:rsid w:val="002507AB"/>
    <w:rsid w:val="00250963"/>
    <w:rsid w:val="00250C0F"/>
    <w:rsid w:val="0025102C"/>
    <w:rsid w:val="00251185"/>
    <w:rsid w:val="00251387"/>
    <w:rsid w:val="002513BE"/>
    <w:rsid w:val="002513DB"/>
    <w:rsid w:val="002513ED"/>
    <w:rsid w:val="00251786"/>
    <w:rsid w:val="0025191C"/>
    <w:rsid w:val="00251957"/>
    <w:rsid w:val="00251AF1"/>
    <w:rsid w:val="00251AF5"/>
    <w:rsid w:val="00252174"/>
    <w:rsid w:val="00252307"/>
    <w:rsid w:val="0025234B"/>
    <w:rsid w:val="0025241B"/>
    <w:rsid w:val="0025281F"/>
    <w:rsid w:val="00252A83"/>
    <w:rsid w:val="00252B07"/>
    <w:rsid w:val="00252DBC"/>
    <w:rsid w:val="002533B6"/>
    <w:rsid w:val="0025351B"/>
    <w:rsid w:val="00253B9A"/>
    <w:rsid w:val="00253B9E"/>
    <w:rsid w:val="00253C25"/>
    <w:rsid w:val="00253C5D"/>
    <w:rsid w:val="00253D98"/>
    <w:rsid w:val="00254193"/>
    <w:rsid w:val="002541FB"/>
    <w:rsid w:val="002542E7"/>
    <w:rsid w:val="00254369"/>
    <w:rsid w:val="002543BD"/>
    <w:rsid w:val="002546A7"/>
    <w:rsid w:val="00254727"/>
    <w:rsid w:val="002547B0"/>
    <w:rsid w:val="00254825"/>
    <w:rsid w:val="00254B6D"/>
    <w:rsid w:val="00254BBF"/>
    <w:rsid w:val="00254D12"/>
    <w:rsid w:val="002550F8"/>
    <w:rsid w:val="00255154"/>
    <w:rsid w:val="0025555F"/>
    <w:rsid w:val="00255893"/>
    <w:rsid w:val="002558AF"/>
    <w:rsid w:val="00255973"/>
    <w:rsid w:val="00255C06"/>
    <w:rsid w:val="00255C74"/>
    <w:rsid w:val="00255CC3"/>
    <w:rsid w:val="00255F22"/>
    <w:rsid w:val="00256083"/>
    <w:rsid w:val="00256130"/>
    <w:rsid w:val="002561D3"/>
    <w:rsid w:val="00256203"/>
    <w:rsid w:val="0025635B"/>
    <w:rsid w:val="0025647B"/>
    <w:rsid w:val="00256592"/>
    <w:rsid w:val="002566B1"/>
    <w:rsid w:val="00256AAE"/>
    <w:rsid w:val="00256CEC"/>
    <w:rsid w:val="00256E14"/>
    <w:rsid w:val="00256EF5"/>
    <w:rsid w:val="00257192"/>
    <w:rsid w:val="0025729B"/>
    <w:rsid w:val="00257473"/>
    <w:rsid w:val="00257602"/>
    <w:rsid w:val="002578C7"/>
    <w:rsid w:val="00257AE7"/>
    <w:rsid w:val="00257B4C"/>
    <w:rsid w:val="00257B58"/>
    <w:rsid w:val="00257E27"/>
    <w:rsid w:val="00257F7F"/>
    <w:rsid w:val="0026004C"/>
    <w:rsid w:val="00260239"/>
    <w:rsid w:val="0026024B"/>
    <w:rsid w:val="00260383"/>
    <w:rsid w:val="002603A7"/>
    <w:rsid w:val="00260502"/>
    <w:rsid w:val="00260576"/>
    <w:rsid w:val="002608D9"/>
    <w:rsid w:val="002608FF"/>
    <w:rsid w:val="00260925"/>
    <w:rsid w:val="002609BC"/>
    <w:rsid w:val="00260C2D"/>
    <w:rsid w:val="00260CE9"/>
    <w:rsid w:val="00260E90"/>
    <w:rsid w:val="00261046"/>
    <w:rsid w:val="002611C2"/>
    <w:rsid w:val="00261216"/>
    <w:rsid w:val="00261609"/>
    <w:rsid w:val="002616EA"/>
    <w:rsid w:val="00261C10"/>
    <w:rsid w:val="00261CD5"/>
    <w:rsid w:val="00261EFB"/>
    <w:rsid w:val="00261F42"/>
    <w:rsid w:val="002621C5"/>
    <w:rsid w:val="002623F9"/>
    <w:rsid w:val="002628AA"/>
    <w:rsid w:val="00262A1A"/>
    <w:rsid w:val="00262A75"/>
    <w:rsid w:val="00262D0B"/>
    <w:rsid w:val="00262D2E"/>
    <w:rsid w:val="002634AC"/>
    <w:rsid w:val="002634B0"/>
    <w:rsid w:val="0026377A"/>
    <w:rsid w:val="00264056"/>
    <w:rsid w:val="00264199"/>
    <w:rsid w:val="002641BD"/>
    <w:rsid w:val="0026436F"/>
    <w:rsid w:val="002643D4"/>
    <w:rsid w:val="00264772"/>
    <w:rsid w:val="00264883"/>
    <w:rsid w:val="00264972"/>
    <w:rsid w:val="00264C85"/>
    <w:rsid w:val="00265126"/>
    <w:rsid w:val="002653A4"/>
    <w:rsid w:val="002654C2"/>
    <w:rsid w:val="00265574"/>
    <w:rsid w:val="002655F8"/>
    <w:rsid w:val="00265C6D"/>
    <w:rsid w:val="00266179"/>
    <w:rsid w:val="00266344"/>
    <w:rsid w:val="002667E7"/>
    <w:rsid w:val="002668A6"/>
    <w:rsid w:val="00266CE9"/>
    <w:rsid w:val="002672B0"/>
    <w:rsid w:val="0026766C"/>
    <w:rsid w:val="002678CB"/>
    <w:rsid w:val="00267A8F"/>
    <w:rsid w:val="00267F44"/>
    <w:rsid w:val="00267F52"/>
    <w:rsid w:val="0027060F"/>
    <w:rsid w:val="002706A9"/>
    <w:rsid w:val="00270736"/>
    <w:rsid w:val="002709C5"/>
    <w:rsid w:val="00270A88"/>
    <w:rsid w:val="00271010"/>
    <w:rsid w:val="002710EE"/>
    <w:rsid w:val="00271378"/>
    <w:rsid w:val="0027142E"/>
    <w:rsid w:val="00271553"/>
    <w:rsid w:val="00271572"/>
    <w:rsid w:val="002716AA"/>
    <w:rsid w:val="0027195C"/>
    <w:rsid w:val="00271983"/>
    <w:rsid w:val="00271A03"/>
    <w:rsid w:val="00271D67"/>
    <w:rsid w:val="00271E92"/>
    <w:rsid w:val="00272179"/>
    <w:rsid w:val="002722FB"/>
    <w:rsid w:val="0027278B"/>
    <w:rsid w:val="00272796"/>
    <w:rsid w:val="002729D3"/>
    <w:rsid w:val="00272D62"/>
    <w:rsid w:val="00272E7A"/>
    <w:rsid w:val="00272F70"/>
    <w:rsid w:val="00273012"/>
    <w:rsid w:val="0027311C"/>
    <w:rsid w:val="002733BA"/>
    <w:rsid w:val="002735C0"/>
    <w:rsid w:val="00273632"/>
    <w:rsid w:val="00273A06"/>
    <w:rsid w:val="00273B0B"/>
    <w:rsid w:val="00273B74"/>
    <w:rsid w:val="00273E78"/>
    <w:rsid w:val="00273FFC"/>
    <w:rsid w:val="00274017"/>
    <w:rsid w:val="00274059"/>
    <w:rsid w:val="0027437E"/>
    <w:rsid w:val="00274952"/>
    <w:rsid w:val="00274B67"/>
    <w:rsid w:val="00274C41"/>
    <w:rsid w:val="0027503B"/>
    <w:rsid w:val="002753E2"/>
    <w:rsid w:val="00275725"/>
    <w:rsid w:val="00275936"/>
    <w:rsid w:val="00275E5D"/>
    <w:rsid w:val="00275FF1"/>
    <w:rsid w:val="00276590"/>
    <w:rsid w:val="0027666C"/>
    <w:rsid w:val="00276904"/>
    <w:rsid w:val="00276927"/>
    <w:rsid w:val="00276AC9"/>
    <w:rsid w:val="00276AEC"/>
    <w:rsid w:val="00276B73"/>
    <w:rsid w:val="00276C05"/>
    <w:rsid w:val="00276C3C"/>
    <w:rsid w:val="00276D0C"/>
    <w:rsid w:val="00277506"/>
    <w:rsid w:val="00280471"/>
    <w:rsid w:val="00280752"/>
    <w:rsid w:val="00280933"/>
    <w:rsid w:val="00280A6D"/>
    <w:rsid w:val="00281480"/>
    <w:rsid w:val="00281566"/>
    <w:rsid w:val="002816B3"/>
    <w:rsid w:val="002816E0"/>
    <w:rsid w:val="00281D7C"/>
    <w:rsid w:val="00281DD2"/>
    <w:rsid w:val="00281F91"/>
    <w:rsid w:val="00282097"/>
    <w:rsid w:val="002820A3"/>
    <w:rsid w:val="002820E0"/>
    <w:rsid w:val="0028222B"/>
    <w:rsid w:val="00282452"/>
    <w:rsid w:val="002824C1"/>
    <w:rsid w:val="0028290C"/>
    <w:rsid w:val="00282A8D"/>
    <w:rsid w:val="00282CF7"/>
    <w:rsid w:val="00282DA0"/>
    <w:rsid w:val="00282E4D"/>
    <w:rsid w:val="00283203"/>
    <w:rsid w:val="00283370"/>
    <w:rsid w:val="002834BB"/>
    <w:rsid w:val="0028351C"/>
    <w:rsid w:val="0028376F"/>
    <w:rsid w:val="002837C0"/>
    <w:rsid w:val="00283890"/>
    <w:rsid w:val="00283B78"/>
    <w:rsid w:val="00283BC5"/>
    <w:rsid w:val="00283C81"/>
    <w:rsid w:val="00283D0B"/>
    <w:rsid w:val="00283E0A"/>
    <w:rsid w:val="00283F9D"/>
    <w:rsid w:val="00284211"/>
    <w:rsid w:val="002842CA"/>
    <w:rsid w:val="002843BB"/>
    <w:rsid w:val="00284560"/>
    <w:rsid w:val="00284E3E"/>
    <w:rsid w:val="00284E49"/>
    <w:rsid w:val="00284ED8"/>
    <w:rsid w:val="002850CA"/>
    <w:rsid w:val="0028523B"/>
    <w:rsid w:val="002853EF"/>
    <w:rsid w:val="002855A7"/>
    <w:rsid w:val="002856CF"/>
    <w:rsid w:val="00285831"/>
    <w:rsid w:val="002858F1"/>
    <w:rsid w:val="00285CE8"/>
    <w:rsid w:val="00286264"/>
    <w:rsid w:val="00286298"/>
    <w:rsid w:val="002862E9"/>
    <w:rsid w:val="0028648C"/>
    <w:rsid w:val="00286A4C"/>
    <w:rsid w:val="00286CD0"/>
    <w:rsid w:val="00286FE6"/>
    <w:rsid w:val="0028752A"/>
    <w:rsid w:val="00287652"/>
    <w:rsid w:val="00287C34"/>
    <w:rsid w:val="00287FAA"/>
    <w:rsid w:val="0029011E"/>
    <w:rsid w:val="00290161"/>
    <w:rsid w:val="00290289"/>
    <w:rsid w:val="00290413"/>
    <w:rsid w:val="002904D2"/>
    <w:rsid w:val="002907B5"/>
    <w:rsid w:val="00290DCB"/>
    <w:rsid w:val="00290E48"/>
    <w:rsid w:val="00290FE6"/>
    <w:rsid w:val="00291528"/>
    <w:rsid w:val="0029152D"/>
    <w:rsid w:val="002915C7"/>
    <w:rsid w:val="002917D3"/>
    <w:rsid w:val="00291C1B"/>
    <w:rsid w:val="00291C1F"/>
    <w:rsid w:val="00291E0A"/>
    <w:rsid w:val="00292070"/>
    <w:rsid w:val="00292071"/>
    <w:rsid w:val="00292095"/>
    <w:rsid w:val="0029210C"/>
    <w:rsid w:val="00292184"/>
    <w:rsid w:val="002925DC"/>
    <w:rsid w:val="00292D33"/>
    <w:rsid w:val="00292D36"/>
    <w:rsid w:val="00292F4F"/>
    <w:rsid w:val="002930A9"/>
    <w:rsid w:val="0029327E"/>
    <w:rsid w:val="00293645"/>
    <w:rsid w:val="00293A48"/>
    <w:rsid w:val="00293A7E"/>
    <w:rsid w:val="00293C52"/>
    <w:rsid w:val="00293EEF"/>
    <w:rsid w:val="002941B5"/>
    <w:rsid w:val="00294236"/>
    <w:rsid w:val="0029435A"/>
    <w:rsid w:val="00294383"/>
    <w:rsid w:val="0029478C"/>
    <w:rsid w:val="00294801"/>
    <w:rsid w:val="00294842"/>
    <w:rsid w:val="00294DDB"/>
    <w:rsid w:val="00294E14"/>
    <w:rsid w:val="00295017"/>
    <w:rsid w:val="00295412"/>
    <w:rsid w:val="002955E8"/>
    <w:rsid w:val="0029563D"/>
    <w:rsid w:val="00295799"/>
    <w:rsid w:val="002958D6"/>
    <w:rsid w:val="00295973"/>
    <w:rsid w:val="00295A56"/>
    <w:rsid w:val="00295AF6"/>
    <w:rsid w:val="00295B5E"/>
    <w:rsid w:val="00295B77"/>
    <w:rsid w:val="00295C84"/>
    <w:rsid w:val="00295D49"/>
    <w:rsid w:val="00295E11"/>
    <w:rsid w:val="00295F24"/>
    <w:rsid w:val="00295FEF"/>
    <w:rsid w:val="002960F7"/>
    <w:rsid w:val="0029618B"/>
    <w:rsid w:val="0029621C"/>
    <w:rsid w:val="00296604"/>
    <w:rsid w:val="002967C0"/>
    <w:rsid w:val="00296AA9"/>
    <w:rsid w:val="00296B61"/>
    <w:rsid w:val="00296BE3"/>
    <w:rsid w:val="00296D7F"/>
    <w:rsid w:val="002971E1"/>
    <w:rsid w:val="002971E4"/>
    <w:rsid w:val="0029727C"/>
    <w:rsid w:val="00297394"/>
    <w:rsid w:val="00297679"/>
    <w:rsid w:val="00297F2D"/>
    <w:rsid w:val="002A0163"/>
    <w:rsid w:val="002A022D"/>
    <w:rsid w:val="002A08BD"/>
    <w:rsid w:val="002A0A52"/>
    <w:rsid w:val="002A0B2C"/>
    <w:rsid w:val="002A0B37"/>
    <w:rsid w:val="002A0B76"/>
    <w:rsid w:val="002A0B81"/>
    <w:rsid w:val="002A0C79"/>
    <w:rsid w:val="002A0E0C"/>
    <w:rsid w:val="002A10ED"/>
    <w:rsid w:val="002A1429"/>
    <w:rsid w:val="002A19A8"/>
    <w:rsid w:val="002A1B87"/>
    <w:rsid w:val="002A1FEF"/>
    <w:rsid w:val="002A2021"/>
    <w:rsid w:val="002A2034"/>
    <w:rsid w:val="002A21EF"/>
    <w:rsid w:val="002A2272"/>
    <w:rsid w:val="002A22AC"/>
    <w:rsid w:val="002A2305"/>
    <w:rsid w:val="002A2545"/>
    <w:rsid w:val="002A296F"/>
    <w:rsid w:val="002A29B6"/>
    <w:rsid w:val="002A2D74"/>
    <w:rsid w:val="002A3177"/>
    <w:rsid w:val="002A31C0"/>
    <w:rsid w:val="002A31D3"/>
    <w:rsid w:val="002A3555"/>
    <w:rsid w:val="002A377F"/>
    <w:rsid w:val="002A384B"/>
    <w:rsid w:val="002A3948"/>
    <w:rsid w:val="002A3A2C"/>
    <w:rsid w:val="002A3A63"/>
    <w:rsid w:val="002A3C48"/>
    <w:rsid w:val="002A3C50"/>
    <w:rsid w:val="002A3FB7"/>
    <w:rsid w:val="002A4212"/>
    <w:rsid w:val="002A42F5"/>
    <w:rsid w:val="002A450E"/>
    <w:rsid w:val="002A472F"/>
    <w:rsid w:val="002A4B51"/>
    <w:rsid w:val="002A4B5E"/>
    <w:rsid w:val="002A4CB7"/>
    <w:rsid w:val="002A4F26"/>
    <w:rsid w:val="002A528A"/>
    <w:rsid w:val="002A54E2"/>
    <w:rsid w:val="002A5696"/>
    <w:rsid w:val="002A5B99"/>
    <w:rsid w:val="002A5BE3"/>
    <w:rsid w:val="002A5C0E"/>
    <w:rsid w:val="002A5E79"/>
    <w:rsid w:val="002A5F03"/>
    <w:rsid w:val="002A5F0F"/>
    <w:rsid w:val="002A5F73"/>
    <w:rsid w:val="002A6141"/>
    <w:rsid w:val="002A641E"/>
    <w:rsid w:val="002A645F"/>
    <w:rsid w:val="002A66ED"/>
    <w:rsid w:val="002A6882"/>
    <w:rsid w:val="002A6895"/>
    <w:rsid w:val="002A6A33"/>
    <w:rsid w:val="002A6BF0"/>
    <w:rsid w:val="002A6D4B"/>
    <w:rsid w:val="002A6DAF"/>
    <w:rsid w:val="002A6DE7"/>
    <w:rsid w:val="002A6EC6"/>
    <w:rsid w:val="002A7133"/>
    <w:rsid w:val="002A7400"/>
    <w:rsid w:val="002A7471"/>
    <w:rsid w:val="002A7802"/>
    <w:rsid w:val="002A7819"/>
    <w:rsid w:val="002A78F6"/>
    <w:rsid w:val="002A792B"/>
    <w:rsid w:val="002A7950"/>
    <w:rsid w:val="002A7D89"/>
    <w:rsid w:val="002B00FD"/>
    <w:rsid w:val="002B0106"/>
    <w:rsid w:val="002B03FF"/>
    <w:rsid w:val="002B1012"/>
    <w:rsid w:val="002B1039"/>
    <w:rsid w:val="002B10FD"/>
    <w:rsid w:val="002B1640"/>
    <w:rsid w:val="002B1A94"/>
    <w:rsid w:val="002B1FC4"/>
    <w:rsid w:val="002B1FCC"/>
    <w:rsid w:val="002B2254"/>
    <w:rsid w:val="002B2258"/>
    <w:rsid w:val="002B236A"/>
    <w:rsid w:val="002B25FB"/>
    <w:rsid w:val="002B2728"/>
    <w:rsid w:val="002B2B95"/>
    <w:rsid w:val="002B2C0F"/>
    <w:rsid w:val="002B2CE8"/>
    <w:rsid w:val="002B324B"/>
    <w:rsid w:val="002B3358"/>
    <w:rsid w:val="002B3568"/>
    <w:rsid w:val="002B3980"/>
    <w:rsid w:val="002B3B0A"/>
    <w:rsid w:val="002B3D40"/>
    <w:rsid w:val="002B3E58"/>
    <w:rsid w:val="002B44B0"/>
    <w:rsid w:val="002B46FC"/>
    <w:rsid w:val="002B47A3"/>
    <w:rsid w:val="002B486B"/>
    <w:rsid w:val="002B4A5D"/>
    <w:rsid w:val="002B4AF8"/>
    <w:rsid w:val="002B4C76"/>
    <w:rsid w:val="002B4DDB"/>
    <w:rsid w:val="002B4ED1"/>
    <w:rsid w:val="002B5B8B"/>
    <w:rsid w:val="002B5C28"/>
    <w:rsid w:val="002B5C4B"/>
    <w:rsid w:val="002B5EAA"/>
    <w:rsid w:val="002B6270"/>
    <w:rsid w:val="002B6409"/>
    <w:rsid w:val="002B64A5"/>
    <w:rsid w:val="002B6580"/>
    <w:rsid w:val="002B65BB"/>
    <w:rsid w:val="002B6771"/>
    <w:rsid w:val="002B6988"/>
    <w:rsid w:val="002B6D66"/>
    <w:rsid w:val="002B6E4E"/>
    <w:rsid w:val="002B712E"/>
    <w:rsid w:val="002B7318"/>
    <w:rsid w:val="002B734F"/>
    <w:rsid w:val="002B739F"/>
    <w:rsid w:val="002B757B"/>
    <w:rsid w:val="002B7820"/>
    <w:rsid w:val="002B78F4"/>
    <w:rsid w:val="002B7C37"/>
    <w:rsid w:val="002B7D42"/>
    <w:rsid w:val="002C03B6"/>
    <w:rsid w:val="002C0429"/>
    <w:rsid w:val="002C0430"/>
    <w:rsid w:val="002C0615"/>
    <w:rsid w:val="002C0904"/>
    <w:rsid w:val="002C0953"/>
    <w:rsid w:val="002C09A3"/>
    <w:rsid w:val="002C0B23"/>
    <w:rsid w:val="002C0B44"/>
    <w:rsid w:val="002C0B88"/>
    <w:rsid w:val="002C0B91"/>
    <w:rsid w:val="002C0D98"/>
    <w:rsid w:val="002C0F66"/>
    <w:rsid w:val="002C0F76"/>
    <w:rsid w:val="002C0F79"/>
    <w:rsid w:val="002C112C"/>
    <w:rsid w:val="002C1764"/>
    <w:rsid w:val="002C19FE"/>
    <w:rsid w:val="002C1C07"/>
    <w:rsid w:val="002C1C42"/>
    <w:rsid w:val="002C1D43"/>
    <w:rsid w:val="002C2430"/>
    <w:rsid w:val="002C24F4"/>
    <w:rsid w:val="002C2637"/>
    <w:rsid w:val="002C2655"/>
    <w:rsid w:val="002C26F8"/>
    <w:rsid w:val="002C27C9"/>
    <w:rsid w:val="002C287C"/>
    <w:rsid w:val="002C2CCA"/>
    <w:rsid w:val="002C2FDA"/>
    <w:rsid w:val="002C31E4"/>
    <w:rsid w:val="002C359B"/>
    <w:rsid w:val="002C3622"/>
    <w:rsid w:val="002C363E"/>
    <w:rsid w:val="002C3735"/>
    <w:rsid w:val="002C39F6"/>
    <w:rsid w:val="002C3D3F"/>
    <w:rsid w:val="002C3E5B"/>
    <w:rsid w:val="002C3EA7"/>
    <w:rsid w:val="002C40D7"/>
    <w:rsid w:val="002C4158"/>
    <w:rsid w:val="002C4294"/>
    <w:rsid w:val="002C42B6"/>
    <w:rsid w:val="002C43CC"/>
    <w:rsid w:val="002C46F0"/>
    <w:rsid w:val="002C4B09"/>
    <w:rsid w:val="002C4BE0"/>
    <w:rsid w:val="002C4E28"/>
    <w:rsid w:val="002C5095"/>
    <w:rsid w:val="002C51E7"/>
    <w:rsid w:val="002C56AF"/>
    <w:rsid w:val="002C5E15"/>
    <w:rsid w:val="002C60B3"/>
    <w:rsid w:val="002C6444"/>
    <w:rsid w:val="002C656F"/>
    <w:rsid w:val="002C6789"/>
    <w:rsid w:val="002C6903"/>
    <w:rsid w:val="002C6A6C"/>
    <w:rsid w:val="002C6EF4"/>
    <w:rsid w:val="002C701E"/>
    <w:rsid w:val="002C7073"/>
    <w:rsid w:val="002C710C"/>
    <w:rsid w:val="002C71DE"/>
    <w:rsid w:val="002C730B"/>
    <w:rsid w:val="002C74DA"/>
    <w:rsid w:val="002C750A"/>
    <w:rsid w:val="002C77F6"/>
    <w:rsid w:val="002C7A58"/>
    <w:rsid w:val="002C7CF3"/>
    <w:rsid w:val="002D00E7"/>
    <w:rsid w:val="002D0AD6"/>
    <w:rsid w:val="002D0BD9"/>
    <w:rsid w:val="002D0F9C"/>
    <w:rsid w:val="002D1185"/>
    <w:rsid w:val="002D1504"/>
    <w:rsid w:val="002D199C"/>
    <w:rsid w:val="002D1BC7"/>
    <w:rsid w:val="002D1BF0"/>
    <w:rsid w:val="002D1CAB"/>
    <w:rsid w:val="002D1DB6"/>
    <w:rsid w:val="002D2131"/>
    <w:rsid w:val="002D21A6"/>
    <w:rsid w:val="002D21F5"/>
    <w:rsid w:val="002D228F"/>
    <w:rsid w:val="002D2412"/>
    <w:rsid w:val="002D283D"/>
    <w:rsid w:val="002D2920"/>
    <w:rsid w:val="002D2A78"/>
    <w:rsid w:val="002D2ACD"/>
    <w:rsid w:val="002D2DF2"/>
    <w:rsid w:val="002D2FB5"/>
    <w:rsid w:val="002D3016"/>
    <w:rsid w:val="002D3307"/>
    <w:rsid w:val="002D3514"/>
    <w:rsid w:val="002D388C"/>
    <w:rsid w:val="002D38C5"/>
    <w:rsid w:val="002D39DE"/>
    <w:rsid w:val="002D3A12"/>
    <w:rsid w:val="002D3A45"/>
    <w:rsid w:val="002D3A7E"/>
    <w:rsid w:val="002D3E2B"/>
    <w:rsid w:val="002D41A8"/>
    <w:rsid w:val="002D434F"/>
    <w:rsid w:val="002D4497"/>
    <w:rsid w:val="002D455F"/>
    <w:rsid w:val="002D4721"/>
    <w:rsid w:val="002D4A1C"/>
    <w:rsid w:val="002D4A83"/>
    <w:rsid w:val="002D4B8F"/>
    <w:rsid w:val="002D4BE7"/>
    <w:rsid w:val="002D4D83"/>
    <w:rsid w:val="002D4EAA"/>
    <w:rsid w:val="002D4F38"/>
    <w:rsid w:val="002D4F58"/>
    <w:rsid w:val="002D5329"/>
    <w:rsid w:val="002D534E"/>
    <w:rsid w:val="002D553C"/>
    <w:rsid w:val="002D5AA8"/>
    <w:rsid w:val="002D5EA8"/>
    <w:rsid w:val="002D615B"/>
    <w:rsid w:val="002D65D2"/>
    <w:rsid w:val="002D6817"/>
    <w:rsid w:val="002D684A"/>
    <w:rsid w:val="002D68D1"/>
    <w:rsid w:val="002D6903"/>
    <w:rsid w:val="002D6927"/>
    <w:rsid w:val="002D692E"/>
    <w:rsid w:val="002D6BF8"/>
    <w:rsid w:val="002D6F9D"/>
    <w:rsid w:val="002D7199"/>
    <w:rsid w:val="002D778C"/>
    <w:rsid w:val="002D7F4F"/>
    <w:rsid w:val="002E02D9"/>
    <w:rsid w:val="002E04DF"/>
    <w:rsid w:val="002E0555"/>
    <w:rsid w:val="002E05A7"/>
    <w:rsid w:val="002E0767"/>
    <w:rsid w:val="002E0A12"/>
    <w:rsid w:val="002E0E0F"/>
    <w:rsid w:val="002E107E"/>
    <w:rsid w:val="002E1294"/>
    <w:rsid w:val="002E12BB"/>
    <w:rsid w:val="002E139E"/>
    <w:rsid w:val="002E19F2"/>
    <w:rsid w:val="002E1B0B"/>
    <w:rsid w:val="002E1F39"/>
    <w:rsid w:val="002E1FD8"/>
    <w:rsid w:val="002E2097"/>
    <w:rsid w:val="002E21D2"/>
    <w:rsid w:val="002E25D7"/>
    <w:rsid w:val="002E2A53"/>
    <w:rsid w:val="002E2AF4"/>
    <w:rsid w:val="002E2B10"/>
    <w:rsid w:val="002E2C37"/>
    <w:rsid w:val="002E2D04"/>
    <w:rsid w:val="002E2D70"/>
    <w:rsid w:val="002E3010"/>
    <w:rsid w:val="002E3217"/>
    <w:rsid w:val="002E347E"/>
    <w:rsid w:val="002E37AF"/>
    <w:rsid w:val="002E3940"/>
    <w:rsid w:val="002E3DAC"/>
    <w:rsid w:val="002E3E35"/>
    <w:rsid w:val="002E3FA7"/>
    <w:rsid w:val="002E3FC4"/>
    <w:rsid w:val="002E4563"/>
    <w:rsid w:val="002E4B14"/>
    <w:rsid w:val="002E5301"/>
    <w:rsid w:val="002E5484"/>
    <w:rsid w:val="002E54E3"/>
    <w:rsid w:val="002E5885"/>
    <w:rsid w:val="002E5D74"/>
    <w:rsid w:val="002E5F99"/>
    <w:rsid w:val="002E6331"/>
    <w:rsid w:val="002E64D7"/>
    <w:rsid w:val="002E65FB"/>
    <w:rsid w:val="002E677F"/>
    <w:rsid w:val="002E6BDE"/>
    <w:rsid w:val="002E6C39"/>
    <w:rsid w:val="002E6F34"/>
    <w:rsid w:val="002E7091"/>
    <w:rsid w:val="002E7275"/>
    <w:rsid w:val="002E78A8"/>
    <w:rsid w:val="002E7935"/>
    <w:rsid w:val="002E7A09"/>
    <w:rsid w:val="002E7B63"/>
    <w:rsid w:val="002E7D86"/>
    <w:rsid w:val="002E7E3A"/>
    <w:rsid w:val="002E7EAC"/>
    <w:rsid w:val="002E7FA6"/>
    <w:rsid w:val="002F01CD"/>
    <w:rsid w:val="002F0247"/>
    <w:rsid w:val="002F036B"/>
    <w:rsid w:val="002F0531"/>
    <w:rsid w:val="002F05E2"/>
    <w:rsid w:val="002F060D"/>
    <w:rsid w:val="002F0702"/>
    <w:rsid w:val="002F0756"/>
    <w:rsid w:val="002F0785"/>
    <w:rsid w:val="002F095C"/>
    <w:rsid w:val="002F0A29"/>
    <w:rsid w:val="002F0C74"/>
    <w:rsid w:val="002F0CD9"/>
    <w:rsid w:val="002F0DF6"/>
    <w:rsid w:val="002F1018"/>
    <w:rsid w:val="002F12AF"/>
    <w:rsid w:val="002F139E"/>
    <w:rsid w:val="002F13EA"/>
    <w:rsid w:val="002F169E"/>
    <w:rsid w:val="002F173F"/>
    <w:rsid w:val="002F1839"/>
    <w:rsid w:val="002F1A67"/>
    <w:rsid w:val="002F1D4F"/>
    <w:rsid w:val="002F1E28"/>
    <w:rsid w:val="002F2121"/>
    <w:rsid w:val="002F2235"/>
    <w:rsid w:val="002F224D"/>
    <w:rsid w:val="002F2478"/>
    <w:rsid w:val="002F2680"/>
    <w:rsid w:val="002F276C"/>
    <w:rsid w:val="002F2CA8"/>
    <w:rsid w:val="002F2E54"/>
    <w:rsid w:val="002F2F78"/>
    <w:rsid w:val="002F3972"/>
    <w:rsid w:val="002F397B"/>
    <w:rsid w:val="002F3B16"/>
    <w:rsid w:val="002F3D43"/>
    <w:rsid w:val="002F3FF5"/>
    <w:rsid w:val="002F414D"/>
    <w:rsid w:val="002F4223"/>
    <w:rsid w:val="002F4938"/>
    <w:rsid w:val="002F4C37"/>
    <w:rsid w:val="002F4E95"/>
    <w:rsid w:val="002F4F95"/>
    <w:rsid w:val="002F5091"/>
    <w:rsid w:val="002F5344"/>
    <w:rsid w:val="002F5814"/>
    <w:rsid w:val="002F5A01"/>
    <w:rsid w:val="002F5A66"/>
    <w:rsid w:val="002F5F34"/>
    <w:rsid w:val="002F60F4"/>
    <w:rsid w:val="002F61B9"/>
    <w:rsid w:val="002F635B"/>
    <w:rsid w:val="002F65C1"/>
    <w:rsid w:val="002F6977"/>
    <w:rsid w:val="002F6B67"/>
    <w:rsid w:val="002F6C4C"/>
    <w:rsid w:val="002F6D44"/>
    <w:rsid w:val="002F6FFE"/>
    <w:rsid w:val="002F722F"/>
    <w:rsid w:val="002F740B"/>
    <w:rsid w:val="002F74F5"/>
    <w:rsid w:val="002F75C6"/>
    <w:rsid w:val="002F7788"/>
    <w:rsid w:val="002F7D4A"/>
    <w:rsid w:val="002F7E05"/>
    <w:rsid w:val="002F7E6D"/>
    <w:rsid w:val="002F7EDF"/>
    <w:rsid w:val="003000A2"/>
    <w:rsid w:val="003004CC"/>
    <w:rsid w:val="003004F9"/>
    <w:rsid w:val="0030055A"/>
    <w:rsid w:val="0030055D"/>
    <w:rsid w:val="003005C2"/>
    <w:rsid w:val="0030092F"/>
    <w:rsid w:val="00300A51"/>
    <w:rsid w:val="00300B31"/>
    <w:rsid w:val="00300F99"/>
    <w:rsid w:val="00300F9C"/>
    <w:rsid w:val="003010DD"/>
    <w:rsid w:val="00301249"/>
    <w:rsid w:val="00301261"/>
    <w:rsid w:val="0030131F"/>
    <w:rsid w:val="00301337"/>
    <w:rsid w:val="00301389"/>
    <w:rsid w:val="00301653"/>
    <w:rsid w:val="00301706"/>
    <w:rsid w:val="00301A39"/>
    <w:rsid w:val="00301DF8"/>
    <w:rsid w:val="00302381"/>
    <w:rsid w:val="00302667"/>
    <w:rsid w:val="0030272F"/>
    <w:rsid w:val="0030280D"/>
    <w:rsid w:val="0030284C"/>
    <w:rsid w:val="00302903"/>
    <w:rsid w:val="00302AE2"/>
    <w:rsid w:val="00302B3F"/>
    <w:rsid w:val="00302C95"/>
    <w:rsid w:val="00302CD0"/>
    <w:rsid w:val="00302E89"/>
    <w:rsid w:val="00302F12"/>
    <w:rsid w:val="00302FE2"/>
    <w:rsid w:val="00303128"/>
    <w:rsid w:val="003031AD"/>
    <w:rsid w:val="00303207"/>
    <w:rsid w:val="00303287"/>
    <w:rsid w:val="00303483"/>
    <w:rsid w:val="0030369E"/>
    <w:rsid w:val="0030399A"/>
    <w:rsid w:val="00303CFB"/>
    <w:rsid w:val="0030417E"/>
    <w:rsid w:val="003042D5"/>
    <w:rsid w:val="0030450C"/>
    <w:rsid w:val="003046DB"/>
    <w:rsid w:val="003047BA"/>
    <w:rsid w:val="003047E4"/>
    <w:rsid w:val="00304833"/>
    <w:rsid w:val="003048F4"/>
    <w:rsid w:val="003049C6"/>
    <w:rsid w:val="00304BA2"/>
    <w:rsid w:val="00304BD7"/>
    <w:rsid w:val="00304C5C"/>
    <w:rsid w:val="00304CE7"/>
    <w:rsid w:val="00304EB7"/>
    <w:rsid w:val="00305036"/>
    <w:rsid w:val="003052B1"/>
    <w:rsid w:val="003053E6"/>
    <w:rsid w:val="0030559E"/>
    <w:rsid w:val="0030577E"/>
    <w:rsid w:val="00305A04"/>
    <w:rsid w:val="00305A9C"/>
    <w:rsid w:val="00305AFE"/>
    <w:rsid w:val="00305B54"/>
    <w:rsid w:val="00305BBB"/>
    <w:rsid w:val="00305C4C"/>
    <w:rsid w:val="00305DF5"/>
    <w:rsid w:val="003060A2"/>
    <w:rsid w:val="003060F8"/>
    <w:rsid w:val="00306455"/>
    <w:rsid w:val="003064B3"/>
    <w:rsid w:val="003068E7"/>
    <w:rsid w:val="00306DA8"/>
    <w:rsid w:val="00306DF7"/>
    <w:rsid w:val="00306F77"/>
    <w:rsid w:val="00307172"/>
    <w:rsid w:val="003071A8"/>
    <w:rsid w:val="003078E0"/>
    <w:rsid w:val="00307B36"/>
    <w:rsid w:val="00307E05"/>
    <w:rsid w:val="003100E5"/>
    <w:rsid w:val="0031033D"/>
    <w:rsid w:val="003103C6"/>
    <w:rsid w:val="00310519"/>
    <w:rsid w:val="0031066D"/>
    <w:rsid w:val="0031072A"/>
    <w:rsid w:val="00310A8F"/>
    <w:rsid w:val="00310B5A"/>
    <w:rsid w:val="00310BC9"/>
    <w:rsid w:val="00310DD3"/>
    <w:rsid w:val="003111CD"/>
    <w:rsid w:val="0031146D"/>
    <w:rsid w:val="0031154A"/>
    <w:rsid w:val="003116EA"/>
    <w:rsid w:val="00311900"/>
    <w:rsid w:val="0031200D"/>
    <w:rsid w:val="003120A3"/>
    <w:rsid w:val="00312387"/>
    <w:rsid w:val="00312763"/>
    <w:rsid w:val="0031280D"/>
    <w:rsid w:val="003128B7"/>
    <w:rsid w:val="003129E9"/>
    <w:rsid w:val="00312B1F"/>
    <w:rsid w:val="00312B5F"/>
    <w:rsid w:val="00312B94"/>
    <w:rsid w:val="00312C47"/>
    <w:rsid w:val="0031337E"/>
    <w:rsid w:val="0031385F"/>
    <w:rsid w:val="00313903"/>
    <w:rsid w:val="00313B1D"/>
    <w:rsid w:val="00313BFF"/>
    <w:rsid w:val="00313EC0"/>
    <w:rsid w:val="0031408F"/>
    <w:rsid w:val="00314290"/>
    <w:rsid w:val="003143A9"/>
    <w:rsid w:val="00314854"/>
    <w:rsid w:val="00314947"/>
    <w:rsid w:val="00314B1F"/>
    <w:rsid w:val="00314C1F"/>
    <w:rsid w:val="00314DED"/>
    <w:rsid w:val="00315170"/>
    <w:rsid w:val="0031533E"/>
    <w:rsid w:val="0031562A"/>
    <w:rsid w:val="003157C4"/>
    <w:rsid w:val="0031585B"/>
    <w:rsid w:val="00315A83"/>
    <w:rsid w:val="00315DAC"/>
    <w:rsid w:val="00315DB1"/>
    <w:rsid w:val="00315E73"/>
    <w:rsid w:val="003167BB"/>
    <w:rsid w:val="003169E0"/>
    <w:rsid w:val="00316B62"/>
    <w:rsid w:val="0031705C"/>
    <w:rsid w:val="0031715B"/>
    <w:rsid w:val="00317172"/>
    <w:rsid w:val="00317BC6"/>
    <w:rsid w:val="00317CA7"/>
    <w:rsid w:val="00317E6B"/>
    <w:rsid w:val="00320112"/>
    <w:rsid w:val="00320383"/>
    <w:rsid w:val="0032048E"/>
    <w:rsid w:val="00320555"/>
    <w:rsid w:val="0032077F"/>
    <w:rsid w:val="003207FE"/>
    <w:rsid w:val="00320994"/>
    <w:rsid w:val="00320B0F"/>
    <w:rsid w:val="00320B11"/>
    <w:rsid w:val="00320C5F"/>
    <w:rsid w:val="00320C9F"/>
    <w:rsid w:val="003210CC"/>
    <w:rsid w:val="0032119F"/>
    <w:rsid w:val="0032135F"/>
    <w:rsid w:val="003214F8"/>
    <w:rsid w:val="0032155D"/>
    <w:rsid w:val="003215DA"/>
    <w:rsid w:val="00321675"/>
    <w:rsid w:val="0032190A"/>
    <w:rsid w:val="00321A13"/>
    <w:rsid w:val="00321A69"/>
    <w:rsid w:val="00321BC4"/>
    <w:rsid w:val="00321DBF"/>
    <w:rsid w:val="0032210B"/>
    <w:rsid w:val="00322182"/>
    <w:rsid w:val="003222C4"/>
    <w:rsid w:val="00322479"/>
    <w:rsid w:val="00322A09"/>
    <w:rsid w:val="00322CF2"/>
    <w:rsid w:val="00322E53"/>
    <w:rsid w:val="00322EA2"/>
    <w:rsid w:val="00323279"/>
    <w:rsid w:val="00323556"/>
    <w:rsid w:val="0032356F"/>
    <w:rsid w:val="003236CB"/>
    <w:rsid w:val="00323C12"/>
    <w:rsid w:val="00323CD4"/>
    <w:rsid w:val="00323DD1"/>
    <w:rsid w:val="00323DF7"/>
    <w:rsid w:val="00323E8B"/>
    <w:rsid w:val="00323F88"/>
    <w:rsid w:val="0032438A"/>
    <w:rsid w:val="0032461C"/>
    <w:rsid w:val="00324699"/>
    <w:rsid w:val="003247E5"/>
    <w:rsid w:val="00324C2A"/>
    <w:rsid w:val="00324CBF"/>
    <w:rsid w:val="00324F09"/>
    <w:rsid w:val="003250D2"/>
    <w:rsid w:val="00325243"/>
    <w:rsid w:val="0032539E"/>
    <w:rsid w:val="00325854"/>
    <w:rsid w:val="003258A3"/>
    <w:rsid w:val="00325D85"/>
    <w:rsid w:val="00325EC6"/>
    <w:rsid w:val="00325FFF"/>
    <w:rsid w:val="003262B2"/>
    <w:rsid w:val="003268A7"/>
    <w:rsid w:val="00326A52"/>
    <w:rsid w:val="00326C40"/>
    <w:rsid w:val="00326D22"/>
    <w:rsid w:val="00326D40"/>
    <w:rsid w:val="0032706C"/>
    <w:rsid w:val="00327320"/>
    <w:rsid w:val="0032744C"/>
    <w:rsid w:val="00327453"/>
    <w:rsid w:val="00327516"/>
    <w:rsid w:val="00327A9C"/>
    <w:rsid w:val="00327B79"/>
    <w:rsid w:val="00327CB7"/>
    <w:rsid w:val="00327D6B"/>
    <w:rsid w:val="00330054"/>
    <w:rsid w:val="0033006C"/>
    <w:rsid w:val="00330146"/>
    <w:rsid w:val="00330646"/>
    <w:rsid w:val="00330C19"/>
    <w:rsid w:val="00330C44"/>
    <w:rsid w:val="00330C58"/>
    <w:rsid w:val="00330FD7"/>
    <w:rsid w:val="00331248"/>
    <w:rsid w:val="003313E5"/>
    <w:rsid w:val="00331536"/>
    <w:rsid w:val="003317DF"/>
    <w:rsid w:val="00331920"/>
    <w:rsid w:val="003319F8"/>
    <w:rsid w:val="00331A49"/>
    <w:rsid w:val="00331BA9"/>
    <w:rsid w:val="0033254E"/>
    <w:rsid w:val="00332592"/>
    <w:rsid w:val="00332871"/>
    <w:rsid w:val="00332A2F"/>
    <w:rsid w:val="00332A69"/>
    <w:rsid w:val="00332B09"/>
    <w:rsid w:val="00332D41"/>
    <w:rsid w:val="00332F44"/>
    <w:rsid w:val="00332FD0"/>
    <w:rsid w:val="0033304A"/>
    <w:rsid w:val="00333503"/>
    <w:rsid w:val="0033362F"/>
    <w:rsid w:val="003336A2"/>
    <w:rsid w:val="003338AB"/>
    <w:rsid w:val="00333C7C"/>
    <w:rsid w:val="0033400C"/>
    <w:rsid w:val="003341F7"/>
    <w:rsid w:val="003344D6"/>
    <w:rsid w:val="00334B43"/>
    <w:rsid w:val="00334D52"/>
    <w:rsid w:val="00334DBC"/>
    <w:rsid w:val="00334DEB"/>
    <w:rsid w:val="00334E85"/>
    <w:rsid w:val="00335002"/>
    <w:rsid w:val="00335028"/>
    <w:rsid w:val="00335740"/>
    <w:rsid w:val="003357A7"/>
    <w:rsid w:val="0033588E"/>
    <w:rsid w:val="00335CC1"/>
    <w:rsid w:val="00335D5A"/>
    <w:rsid w:val="00336195"/>
    <w:rsid w:val="0033636C"/>
    <w:rsid w:val="0033668B"/>
    <w:rsid w:val="003369BD"/>
    <w:rsid w:val="00337186"/>
    <w:rsid w:val="00337265"/>
    <w:rsid w:val="003372E6"/>
    <w:rsid w:val="00337477"/>
    <w:rsid w:val="0033748E"/>
    <w:rsid w:val="003376CA"/>
    <w:rsid w:val="003379B9"/>
    <w:rsid w:val="00337C28"/>
    <w:rsid w:val="00337E78"/>
    <w:rsid w:val="00337FCA"/>
    <w:rsid w:val="00340141"/>
    <w:rsid w:val="003402B2"/>
    <w:rsid w:val="0034061E"/>
    <w:rsid w:val="00340691"/>
    <w:rsid w:val="00340768"/>
    <w:rsid w:val="00340A61"/>
    <w:rsid w:val="00340C49"/>
    <w:rsid w:val="00340D35"/>
    <w:rsid w:val="00340F5E"/>
    <w:rsid w:val="00341390"/>
    <w:rsid w:val="003413F4"/>
    <w:rsid w:val="00341736"/>
    <w:rsid w:val="00341897"/>
    <w:rsid w:val="00341CD7"/>
    <w:rsid w:val="00341F79"/>
    <w:rsid w:val="00341FFD"/>
    <w:rsid w:val="0034236B"/>
    <w:rsid w:val="00342400"/>
    <w:rsid w:val="00342538"/>
    <w:rsid w:val="0034292C"/>
    <w:rsid w:val="00342B01"/>
    <w:rsid w:val="00342C89"/>
    <w:rsid w:val="00342D0E"/>
    <w:rsid w:val="00343207"/>
    <w:rsid w:val="00343227"/>
    <w:rsid w:val="00343481"/>
    <w:rsid w:val="003434C1"/>
    <w:rsid w:val="00343526"/>
    <w:rsid w:val="00343591"/>
    <w:rsid w:val="003435AC"/>
    <w:rsid w:val="003435C5"/>
    <w:rsid w:val="003436D8"/>
    <w:rsid w:val="00343740"/>
    <w:rsid w:val="0034386E"/>
    <w:rsid w:val="00343877"/>
    <w:rsid w:val="00343B99"/>
    <w:rsid w:val="00343D3B"/>
    <w:rsid w:val="00343DC0"/>
    <w:rsid w:val="00343FDF"/>
    <w:rsid w:val="00344088"/>
    <w:rsid w:val="003440C3"/>
    <w:rsid w:val="0034410C"/>
    <w:rsid w:val="0034419A"/>
    <w:rsid w:val="003442FE"/>
    <w:rsid w:val="0034441E"/>
    <w:rsid w:val="003445A3"/>
    <w:rsid w:val="003446AF"/>
    <w:rsid w:val="00344983"/>
    <w:rsid w:val="003449D7"/>
    <w:rsid w:val="00344A86"/>
    <w:rsid w:val="00344B3D"/>
    <w:rsid w:val="00344D10"/>
    <w:rsid w:val="0034534F"/>
    <w:rsid w:val="003453F3"/>
    <w:rsid w:val="00345931"/>
    <w:rsid w:val="00345A7E"/>
    <w:rsid w:val="00345B88"/>
    <w:rsid w:val="00345BC8"/>
    <w:rsid w:val="00345D7F"/>
    <w:rsid w:val="0034615A"/>
    <w:rsid w:val="0034694F"/>
    <w:rsid w:val="00346987"/>
    <w:rsid w:val="00346BAD"/>
    <w:rsid w:val="00347039"/>
    <w:rsid w:val="003472AE"/>
    <w:rsid w:val="00347354"/>
    <w:rsid w:val="00347862"/>
    <w:rsid w:val="00347BAB"/>
    <w:rsid w:val="00347D44"/>
    <w:rsid w:val="00347E28"/>
    <w:rsid w:val="00347E2E"/>
    <w:rsid w:val="00347E87"/>
    <w:rsid w:val="00347F96"/>
    <w:rsid w:val="00347FB5"/>
    <w:rsid w:val="003501E4"/>
    <w:rsid w:val="0035037B"/>
    <w:rsid w:val="0035048B"/>
    <w:rsid w:val="003505AC"/>
    <w:rsid w:val="003505B0"/>
    <w:rsid w:val="00350678"/>
    <w:rsid w:val="003506E1"/>
    <w:rsid w:val="0035087D"/>
    <w:rsid w:val="003508E9"/>
    <w:rsid w:val="00350DE4"/>
    <w:rsid w:val="00351088"/>
    <w:rsid w:val="003510C3"/>
    <w:rsid w:val="0035119B"/>
    <w:rsid w:val="0035120C"/>
    <w:rsid w:val="003513E0"/>
    <w:rsid w:val="00351652"/>
    <w:rsid w:val="00351730"/>
    <w:rsid w:val="0035189B"/>
    <w:rsid w:val="00351BAC"/>
    <w:rsid w:val="00351C5D"/>
    <w:rsid w:val="00351EE8"/>
    <w:rsid w:val="00351F95"/>
    <w:rsid w:val="00352113"/>
    <w:rsid w:val="003521C4"/>
    <w:rsid w:val="0035244D"/>
    <w:rsid w:val="00352671"/>
    <w:rsid w:val="003527F3"/>
    <w:rsid w:val="00352B94"/>
    <w:rsid w:val="00353080"/>
    <w:rsid w:val="0035324F"/>
    <w:rsid w:val="0035349B"/>
    <w:rsid w:val="003534EC"/>
    <w:rsid w:val="00353563"/>
    <w:rsid w:val="00353602"/>
    <w:rsid w:val="00353670"/>
    <w:rsid w:val="003536F1"/>
    <w:rsid w:val="0035371C"/>
    <w:rsid w:val="003537B9"/>
    <w:rsid w:val="0035388B"/>
    <w:rsid w:val="00353B69"/>
    <w:rsid w:val="00353D01"/>
    <w:rsid w:val="00353D68"/>
    <w:rsid w:val="00353D9E"/>
    <w:rsid w:val="00353DB3"/>
    <w:rsid w:val="00354073"/>
    <w:rsid w:val="003542B0"/>
    <w:rsid w:val="0035435D"/>
    <w:rsid w:val="00354458"/>
    <w:rsid w:val="00354B9F"/>
    <w:rsid w:val="00354E6E"/>
    <w:rsid w:val="003552B8"/>
    <w:rsid w:val="0035552B"/>
    <w:rsid w:val="00355588"/>
    <w:rsid w:val="0035599C"/>
    <w:rsid w:val="00355BE4"/>
    <w:rsid w:val="00355C94"/>
    <w:rsid w:val="00355DF6"/>
    <w:rsid w:val="00355FAE"/>
    <w:rsid w:val="00356026"/>
    <w:rsid w:val="003562C4"/>
    <w:rsid w:val="003562CF"/>
    <w:rsid w:val="003562FB"/>
    <w:rsid w:val="003567A9"/>
    <w:rsid w:val="00356C65"/>
    <w:rsid w:val="00356D7C"/>
    <w:rsid w:val="00357751"/>
    <w:rsid w:val="003578A7"/>
    <w:rsid w:val="003579DE"/>
    <w:rsid w:val="00357A51"/>
    <w:rsid w:val="00357ADB"/>
    <w:rsid w:val="00357BC5"/>
    <w:rsid w:val="00357C96"/>
    <w:rsid w:val="00357D90"/>
    <w:rsid w:val="00357E5F"/>
    <w:rsid w:val="00357FD2"/>
    <w:rsid w:val="0036009C"/>
    <w:rsid w:val="003602DD"/>
    <w:rsid w:val="00360636"/>
    <w:rsid w:val="0036093F"/>
    <w:rsid w:val="00360950"/>
    <w:rsid w:val="00360951"/>
    <w:rsid w:val="00360B10"/>
    <w:rsid w:val="00360B74"/>
    <w:rsid w:val="00360E5D"/>
    <w:rsid w:val="00361016"/>
    <w:rsid w:val="00361379"/>
    <w:rsid w:val="00361589"/>
    <w:rsid w:val="003619AA"/>
    <w:rsid w:val="00361A70"/>
    <w:rsid w:val="00361D61"/>
    <w:rsid w:val="00361DC5"/>
    <w:rsid w:val="0036204F"/>
    <w:rsid w:val="00362225"/>
    <w:rsid w:val="003628AA"/>
    <w:rsid w:val="00362A5B"/>
    <w:rsid w:val="00362B04"/>
    <w:rsid w:val="00362BAF"/>
    <w:rsid w:val="00362C2D"/>
    <w:rsid w:val="00362CF7"/>
    <w:rsid w:val="0036305B"/>
    <w:rsid w:val="00363324"/>
    <w:rsid w:val="00363327"/>
    <w:rsid w:val="00363356"/>
    <w:rsid w:val="003634F8"/>
    <w:rsid w:val="003638F7"/>
    <w:rsid w:val="00363F87"/>
    <w:rsid w:val="00364019"/>
    <w:rsid w:val="0036407C"/>
    <w:rsid w:val="00364431"/>
    <w:rsid w:val="00364744"/>
    <w:rsid w:val="003647A8"/>
    <w:rsid w:val="00364A0C"/>
    <w:rsid w:val="00364B48"/>
    <w:rsid w:val="00364B4F"/>
    <w:rsid w:val="00364D1D"/>
    <w:rsid w:val="00364DD7"/>
    <w:rsid w:val="003650C3"/>
    <w:rsid w:val="003653D1"/>
    <w:rsid w:val="00365CE2"/>
    <w:rsid w:val="00365FC3"/>
    <w:rsid w:val="00365FDD"/>
    <w:rsid w:val="003660E9"/>
    <w:rsid w:val="003661A4"/>
    <w:rsid w:val="003664D3"/>
    <w:rsid w:val="00366674"/>
    <w:rsid w:val="003666FB"/>
    <w:rsid w:val="0036687D"/>
    <w:rsid w:val="00366935"/>
    <w:rsid w:val="003669AD"/>
    <w:rsid w:val="00366D32"/>
    <w:rsid w:val="00366D34"/>
    <w:rsid w:val="00367089"/>
    <w:rsid w:val="00367166"/>
    <w:rsid w:val="00367446"/>
    <w:rsid w:val="003678BE"/>
    <w:rsid w:val="00367B23"/>
    <w:rsid w:val="00367F35"/>
    <w:rsid w:val="00367FD1"/>
    <w:rsid w:val="00370155"/>
    <w:rsid w:val="003702B8"/>
    <w:rsid w:val="00370525"/>
    <w:rsid w:val="00370612"/>
    <w:rsid w:val="00370B93"/>
    <w:rsid w:val="00370D55"/>
    <w:rsid w:val="00370D5F"/>
    <w:rsid w:val="00371121"/>
    <w:rsid w:val="003712AA"/>
    <w:rsid w:val="003716F4"/>
    <w:rsid w:val="003717FD"/>
    <w:rsid w:val="00371BF0"/>
    <w:rsid w:val="00371CD4"/>
    <w:rsid w:val="00371E42"/>
    <w:rsid w:val="00372540"/>
    <w:rsid w:val="003725CD"/>
    <w:rsid w:val="00372967"/>
    <w:rsid w:val="00372AD3"/>
    <w:rsid w:val="00372AE9"/>
    <w:rsid w:val="00372E16"/>
    <w:rsid w:val="00372F03"/>
    <w:rsid w:val="003730D0"/>
    <w:rsid w:val="00373265"/>
    <w:rsid w:val="00373464"/>
    <w:rsid w:val="00373633"/>
    <w:rsid w:val="0037363A"/>
    <w:rsid w:val="0037374E"/>
    <w:rsid w:val="00373AEA"/>
    <w:rsid w:val="00373D1D"/>
    <w:rsid w:val="00374676"/>
    <w:rsid w:val="0037471D"/>
    <w:rsid w:val="0037473A"/>
    <w:rsid w:val="003747F7"/>
    <w:rsid w:val="00374BBA"/>
    <w:rsid w:val="00374BE8"/>
    <w:rsid w:val="00374FA4"/>
    <w:rsid w:val="003752B3"/>
    <w:rsid w:val="0037558E"/>
    <w:rsid w:val="00375D91"/>
    <w:rsid w:val="00375FE2"/>
    <w:rsid w:val="0037620A"/>
    <w:rsid w:val="0037636A"/>
    <w:rsid w:val="003764A9"/>
    <w:rsid w:val="00376AF1"/>
    <w:rsid w:val="00376B73"/>
    <w:rsid w:val="00376D42"/>
    <w:rsid w:val="00376DAD"/>
    <w:rsid w:val="00376DBC"/>
    <w:rsid w:val="0037706F"/>
    <w:rsid w:val="00377217"/>
    <w:rsid w:val="00377365"/>
    <w:rsid w:val="003773B9"/>
    <w:rsid w:val="0037794F"/>
    <w:rsid w:val="00377B4E"/>
    <w:rsid w:val="00377FE8"/>
    <w:rsid w:val="00380060"/>
    <w:rsid w:val="003800BA"/>
    <w:rsid w:val="003801B1"/>
    <w:rsid w:val="00380220"/>
    <w:rsid w:val="0038044F"/>
    <w:rsid w:val="00380661"/>
    <w:rsid w:val="00380B5D"/>
    <w:rsid w:val="00380CBF"/>
    <w:rsid w:val="00381054"/>
    <w:rsid w:val="003810C6"/>
    <w:rsid w:val="003815BC"/>
    <w:rsid w:val="00381658"/>
    <w:rsid w:val="00381667"/>
    <w:rsid w:val="003818DE"/>
    <w:rsid w:val="0038195E"/>
    <w:rsid w:val="003819E0"/>
    <w:rsid w:val="00381CC3"/>
    <w:rsid w:val="00381EAA"/>
    <w:rsid w:val="00381EB5"/>
    <w:rsid w:val="0038204C"/>
    <w:rsid w:val="0038214E"/>
    <w:rsid w:val="0038216D"/>
    <w:rsid w:val="003827C1"/>
    <w:rsid w:val="00382D12"/>
    <w:rsid w:val="00382F85"/>
    <w:rsid w:val="0038317E"/>
    <w:rsid w:val="0038353D"/>
    <w:rsid w:val="0038367A"/>
    <w:rsid w:val="0038377C"/>
    <w:rsid w:val="0038386A"/>
    <w:rsid w:val="00383A82"/>
    <w:rsid w:val="00383A88"/>
    <w:rsid w:val="00383B78"/>
    <w:rsid w:val="00383BD9"/>
    <w:rsid w:val="0038443A"/>
    <w:rsid w:val="0038461B"/>
    <w:rsid w:val="00384CDB"/>
    <w:rsid w:val="00384DCE"/>
    <w:rsid w:val="00384DD1"/>
    <w:rsid w:val="003851C4"/>
    <w:rsid w:val="00385558"/>
    <w:rsid w:val="00385652"/>
    <w:rsid w:val="003856B7"/>
    <w:rsid w:val="003858ED"/>
    <w:rsid w:val="0038608B"/>
    <w:rsid w:val="003861F3"/>
    <w:rsid w:val="00386396"/>
    <w:rsid w:val="00386413"/>
    <w:rsid w:val="003864A7"/>
    <w:rsid w:val="00386620"/>
    <w:rsid w:val="0038690D"/>
    <w:rsid w:val="0038695B"/>
    <w:rsid w:val="003869A6"/>
    <w:rsid w:val="00386D1C"/>
    <w:rsid w:val="00386DD1"/>
    <w:rsid w:val="00386E07"/>
    <w:rsid w:val="003871BC"/>
    <w:rsid w:val="00387929"/>
    <w:rsid w:val="00387A76"/>
    <w:rsid w:val="00387B57"/>
    <w:rsid w:val="00387B5F"/>
    <w:rsid w:val="00387BD8"/>
    <w:rsid w:val="003902A5"/>
    <w:rsid w:val="003902B2"/>
    <w:rsid w:val="0039042F"/>
    <w:rsid w:val="003904CF"/>
    <w:rsid w:val="00390BFA"/>
    <w:rsid w:val="00390C87"/>
    <w:rsid w:val="00390CF2"/>
    <w:rsid w:val="00390D43"/>
    <w:rsid w:val="0039173C"/>
    <w:rsid w:val="003918FB"/>
    <w:rsid w:val="003918FD"/>
    <w:rsid w:val="00391B7E"/>
    <w:rsid w:val="00391D8A"/>
    <w:rsid w:val="00391E1E"/>
    <w:rsid w:val="00391E27"/>
    <w:rsid w:val="00391F00"/>
    <w:rsid w:val="00391FAF"/>
    <w:rsid w:val="00392058"/>
    <w:rsid w:val="003920BB"/>
    <w:rsid w:val="00392133"/>
    <w:rsid w:val="00392409"/>
    <w:rsid w:val="003924B7"/>
    <w:rsid w:val="0039278E"/>
    <w:rsid w:val="003928EA"/>
    <w:rsid w:val="00392950"/>
    <w:rsid w:val="00392D54"/>
    <w:rsid w:val="00392FC2"/>
    <w:rsid w:val="0039301D"/>
    <w:rsid w:val="00393190"/>
    <w:rsid w:val="0039364A"/>
    <w:rsid w:val="00393876"/>
    <w:rsid w:val="00393A20"/>
    <w:rsid w:val="00393B4F"/>
    <w:rsid w:val="00393C46"/>
    <w:rsid w:val="00393D71"/>
    <w:rsid w:val="00393D9D"/>
    <w:rsid w:val="00393DB6"/>
    <w:rsid w:val="00393EB8"/>
    <w:rsid w:val="00394041"/>
    <w:rsid w:val="003943E1"/>
    <w:rsid w:val="00394622"/>
    <w:rsid w:val="00394634"/>
    <w:rsid w:val="003946E1"/>
    <w:rsid w:val="003949FE"/>
    <w:rsid w:val="00394E89"/>
    <w:rsid w:val="00394EB8"/>
    <w:rsid w:val="0039533E"/>
    <w:rsid w:val="0039535E"/>
    <w:rsid w:val="003953A2"/>
    <w:rsid w:val="003959A6"/>
    <w:rsid w:val="003962A4"/>
    <w:rsid w:val="003964D7"/>
    <w:rsid w:val="00396572"/>
    <w:rsid w:val="003965D7"/>
    <w:rsid w:val="003968C8"/>
    <w:rsid w:val="003968FB"/>
    <w:rsid w:val="00396993"/>
    <w:rsid w:val="00396C6D"/>
    <w:rsid w:val="00396F86"/>
    <w:rsid w:val="00396F98"/>
    <w:rsid w:val="00396FB8"/>
    <w:rsid w:val="0039710A"/>
    <w:rsid w:val="00397332"/>
    <w:rsid w:val="00397752"/>
    <w:rsid w:val="0039789B"/>
    <w:rsid w:val="003979F2"/>
    <w:rsid w:val="00397C6C"/>
    <w:rsid w:val="00397D68"/>
    <w:rsid w:val="00397F0E"/>
    <w:rsid w:val="003A00E0"/>
    <w:rsid w:val="003A0350"/>
    <w:rsid w:val="003A0463"/>
    <w:rsid w:val="003A0502"/>
    <w:rsid w:val="003A0677"/>
    <w:rsid w:val="003A0746"/>
    <w:rsid w:val="003A0DCC"/>
    <w:rsid w:val="003A1257"/>
    <w:rsid w:val="003A14BF"/>
    <w:rsid w:val="003A16FC"/>
    <w:rsid w:val="003A1799"/>
    <w:rsid w:val="003A1A3A"/>
    <w:rsid w:val="003A1FC6"/>
    <w:rsid w:val="003A21A7"/>
    <w:rsid w:val="003A2604"/>
    <w:rsid w:val="003A278F"/>
    <w:rsid w:val="003A28D8"/>
    <w:rsid w:val="003A2A13"/>
    <w:rsid w:val="003A2F2F"/>
    <w:rsid w:val="003A33F9"/>
    <w:rsid w:val="003A35AA"/>
    <w:rsid w:val="003A36B8"/>
    <w:rsid w:val="003A3761"/>
    <w:rsid w:val="003A3790"/>
    <w:rsid w:val="003A3914"/>
    <w:rsid w:val="003A3AD8"/>
    <w:rsid w:val="003A3B23"/>
    <w:rsid w:val="003A3C3F"/>
    <w:rsid w:val="003A3C57"/>
    <w:rsid w:val="003A3FF4"/>
    <w:rsid w:val="003A4658"/>
    <w:rsid w:val="003A47ED"/>
    <w:rsid w:val="003A480C"/>
    <w:rsid w:val="003A4942"/>
    <w:rsid w:val="003A4AEB"/>
    <w:rsid w:val="003A4B26"/>
    <w:rsid w:val="003A52D8"/>
    <w:rsid w:val="003A52FD"/>
    <w:rsid w:val="003A560B"/>
    <w:rsid w:val="003A56D6"/>
    <w:rsid w:val="003A57BB"/>
    <w:rsid w:val="003A5912"/>
    <w:rsid w:val="003A594F"/>
    <w:rsid w:val="003A59A2"/>
    <w:rsid w:val="003A5C75"/>
    <w:rsid w:val="003A5F7C"/>
    <w:rsid w:val="003A645E"/>
    <w:rsid w:val="003A6646"/>
    <w:rsid w:val="003A6786"/>
    <w:rsid w:val="003A6928"/>
    <w:rsid w:val="003A6954"/>
    <w:rsid w:val="003A6CAF"/>
    <w:rsid w:val="003A6F07"/>
    <w:rsid w:val="003A71F0"/>
    <w:rsid w:val="003A72D9"/>
    <w:rsid w:val="003A743F"/>
    <w:rsid w:val="003A7472"/>
    <w:rsid w:val="003A75C7"/>
    <w:rsid w:val="003A7689"/>
    <w:rsid w:val="003A76FF"/>
    <w:rsid w:val="003A7768"/>
    <w:rsid w:val="003A7B8E"/>
    <w:rsid w:val="003A7C0A"/>
    <w:rsid w:val="003B0183"/>
    <w:rsid w:val="003B04E5"/>
    <w:rsid w:val="003B0793"/>
    <w:rsid w:val="003B0856"/>
    <w:rsid w:val="003B0C48"/>
    <w:rsid w:val="003B0C6D"/>
    <w:rsid w:val="003B0CE2"/>
    <w:rsid w:val="003B0E96"/>
    <w:rsid w:val="003B1491"/>
    <w:rsid w:val="003B1590"/>
    <w:rsid w:val="003B1729"/>
    <w:rsid w:val="003B17ED"/>
    <w:rsid w:val="003B1962"/>
    <w:rsid w:val="003B1B45"/>
    <w:rsid w:val="003B1F45"/>
    <w:rsid w:val="003B225F"/>
    <w:rsid w:val="003B2358"/>
    <w:rsid w:val="003B2512"/>
    <w:rsid w:val="003B251C"/>
    <w:rsid w:val="003B2870"/>
    <w:rsid w:val="003B2883"/>
    <w:rsid w:val="003B2E59"/>
    <w:rsid w:val="003B3707"/>
    <w:rsid w:val="003B37D5"/>
    <w:rsid w:val="003B38A4"/>
    <w:rsid w:val="003B3E1B"/>
    <w:rsid w:val="003B3F51"/>
    <w:rsid w:val="003B3FBA"/>
    <w:rsid w:val="003B4248"/>
    <w:rsid w:val="003B4464"/>
    <w:rsid w:val="003B4518"/>
    <w:rsid w:val="003B473D"/>
    <w:rsid w:val="003B4B4F"/>
    <w:rsid w:val="003B4D6C"/>
    <w:rsid w:val="003B52A4"/>
    <w:rsid w:val="003B53A9"/>
    <w:rsid w:val="003B5525"/>
    <w:rsid w:val="003B57A4"/>
    <w:rsid w:val="003B57C1"/>
    <w:rsid w:val="003B5B45"/>
    <w:rsid w:val="003B5C0D"/>
    <w:rsid w:val="003B5C93"/>
    <w:rsid w:val="003B5DE7"/>
    <w:rsid w:val="003B5FF2"/>
    <w:rsid w:val="003B6B2D"/>
    <w:rsid w:val="003B6BCA"/>
    <w:rsid w:val="003B6EA1"/>
    <w:rsid w:val="003B6EB6"/>
    <w:rsid w:val="003B6F66"/>
    <w:rsid w:val="003B706C"/>
    <w:rsid w:val="003B7204"/>
    <w:rsid w:val="003B747C"/>
    <w:rsid w:val="003B74C8"/>
    <w:rsid w:val="003B763C"/>
    <w:rsid w:val="003B766B"/>
    <w:rsid w:val="003B7A9B"/>
    <w:rsid w:val="003B7D27"/>
    <w:rsid w:val="003B7F1F"/>
    <w:rsid w:val="003C00AD"/>
    <w:rsid w:val="003C02F4"/>
    <w:rsid w:val="003C0530"/>
    <w:rsid w:val="003C05CD"/>
    <w:rsid w:val="003C0795"/>
    <w:rsid w:val="003C08CB"/>
    <w:rsid w:val="003C09C8"/>
    <w:rsid w:val="003C0A8E"/>
    <w:rsid w:val="003C0B04"/>
    <w:rsid w:val="003C0B1E"/>
    <w:rsid w:val="003C0B78"/>
    <w:rsid w:val="003C0E96"/>
    <w:rsid w:val="003C1054"/>
    <w:rsid w:val="003C1321"/>
    <w:rsid w:val="003C15C2"/>
    <w:rsid w:val="003C1978"/>
    <w:rsid w:val="003C1C69"/>
    <w:rsid w:val="003C1C96"/>
    <w:rsid w:val="003C1D11"/>
    <w:rsid w:val="003C1E5F"/>
    <w:rsid w:val="003C1EDE"/>
    <w:rsid w:val="003C2022"/>
    <w:rsid w:val="003C216A"/>
    <w:rsid w:val="003C2308"/>
    <w:rsid w:val="003C25F0"/>
    <w:rsid w:val="003C2B08"/>
    <w:rsid w:val="003C2C4C"/>
    <w:rsid w:val="003C314D"/>
    <w:rsid w:val="003C3439"/>
    <w:rsid w:val="003C35A9"/>
    <w:rsid w:val="003C3832"/>
    <w:rsid w:val="003C39C9"/>
    <w:rsid w:val="003C3C9B"/>
    <w:rsid w:val="003C3F26"/>
    <w:rsid w:val="003C453F"/>
    <w:rsid w:val="003C4622"/>
    <w:rsid w:val="003C47E4"/>
    <w:rsid w:val="003C4C1D"/>
    <w:rsid w:val="003C4C55"/>
    <w:rsid w:val="003C4D01"/>
    <w:rsid w:val="003C4E13"/>
    <w:rsid w:val="003C4EA2"/>
    <w:rsid w:val="003C4F99"/>
    <w:rsid w:val="003C52EE"/>
    <w:rsid w:val="003C52FA"/>
    <w:rsid w:val="003C54D4"/>
    <w:rsid w:val="003C55C8"/>
    <w:rsid w:val="003C5696"/>
    <w:rsid w:val="003C56E5"/>
    <w:rsid w:val="003C5789"/>
    <w:rsid w:val="003C5A67"/>
    <w:rsid w:val="003C5C50"/>
    <w:rsid w:val="003C5C8B"/>
    <w:rsid w:val="003C5EE6"/>
    <w:rsid w:val="003C5EEE"/>
    <w:rsid w:val="003C671D"/>
    <w:rsid w:val="003C6A8C"/>
    <w:rsid w:val="003C6B4F"/>
    <w:rsid w:val="003C6BBA"/>
    <w:rsid w:val="003C6D0E"/>
    <w:rsid w:val="003C6ED8"/>
    <w:rsid w:val="003C6F47"/>
    <w:rsid w:val="003C70A5"/>
    <w:rsid w:val="003C7516"/>
    <w:rsid w:val="003C75BC"/>
    <w:rsid w:val="003C7686"/>
    <w:rsid w:val="003C7867"/>
    <w:rsid w:val="003C7D10"/>
    <w:rsid w:val="003C7E21"/>
    <w:rsid w:val="003C7E9B"/>
    <w:rsid w:val="003C7FBD"/>
    <w:rsid w:val="003D00B6"/>
    <w:rsid w:val="003D0346"/>
    <w:rsid w:val="003D06E2"/>
    <w:rsid w:val="003D08EE"/>
    <w:rsid w:val="003D09A1"/>
    <w:rsid w:val="003D09A8"/>
    <w:rsid w:val="003D0BFC"/>
    <w:rsid w:val="003D1341"/>
    <w:rsid w:val="003D1349"/>
    <w:rsid w:val="003D1555"/>
    <w:rsid w:val="003D155F"/>
    <w:rsid w:val="003D166C"/>
    <w:rsid w:val="003D16F0"/>
    <w:rsid w:val="003D17A5"/>
    <w:rsid w:val="003D180D"/>
    <w:rsid w:val="003D1825"/>
    <w:rsid w:val="003D187D"/>
    <w:rsid w:val="003D18CE"/>
    <w:rsid w:val="003D18FF"/>
    <w:rsid w:val="003D1C2B"/>
    <w:rsid w:val="003D1F16"/>
    <w:rsid w:val="003D1FD8"/>
    <w:rsid w:val="003D1FF0"/>
    <w:rsid w:val="003D2347"/>
    <w:rsid w:val="003D27E5"/>
    <w:rsid w:val="003D297D"/>
    <w:rsid w:val="003D2A44"/>
    <w:rsid w:val="003D2AC5"/>
    <w:rsid w:val="003D2B4E"/>
    <w:rsid w:val="003D2DB2"/>
    <w:rsid w:val="003D347B"/>
    <w:rsid w:val="003D34FA"/>
    <w:rsid w:val="003D3582"/>
    <w:rsid w:val="003D371E"/>
    <w:rsid w:val="003D374B"/>
    <w:rsid w:val="003D37B7"/>
    <w:rsid w:val="003D37FB"/>
    <w:rsid w:val="003D3DB5"/>
    <w:rsid w:val="003D3EEC"/>
    <w:rsid w:val="003D400E"/>
    <w:rsid w:val="003D427D"/>
    <w:rsid w:val="003D452C"/>
    <w:rsid w:val="003D45E1"/>
    <w:rsid w:val="003D45FB"/>
    <w:rsid w:val="003D4609"/>
    <w:rsid w:val="003D4610"/>
    <w:rsid w:val="003D465A"/>
    <w:rsid w:val="003D46F6"/>
    <w:rsid w:val="003D4C0C"/>
    <w:rsid w:val="003D4D92"/>
    <w:rsid w:val="003D4E88"/>
    <w:rsid w:val="003D507E"/>
    <w:rsid w:val="003D5626"/>
    <w:rsid w:val="003D581B"/>
    <w:rsid w:val="003D588E"/>
    <w:rsid w:val="003D59E6"/>
    <w:rsid w:val="003D5AA0"/>
    <w:rsid w:val="003D5E0A"/>
    <w:rsid w:val="003D5FBA"/>
    <w:rsid w:val="003D60CB"/>
    <w:rsid w:val="003D616B"/>
    <w:rsid w:val="003D6311"/>
    <w:rsid w:val="003D64E2"/>
    <w:rsid w:val="003D65CE"/>
    <w:rsid w:val="003D66CB"/>
    <w:rsid w:val="003D66EB"/>
    <w:rsid w:val="003D67B1"/>
    <w:rsid w:val="003D6914"/>
    <w:rsid w:val="003D694A"/>
    <w:rsid w:val="003D6A60"/>
    <w:rsid w:val="003D6AC5"/>
    <w:rsid w:val="003D6C0F"/>
    <w:rsid w:val="003D72EE"/>
    <w:rsid w:val="003D744A"/>
    <w:rsid w:val="003D74A4"/>
    <w:rsid w:val="003D74EF"/>
    <w:rsid w:val="003D7809"/>
    <w:rsid w:val="003D7813"/>
    <w:rsid w:val="003D7ADB"/>
    <w:rsid w:val="003D7E2B"/>
    <w:rsid w:val="003D7EB6"/>
    <w:rsid w:val="003D7FF8"/>
    <w:rsid w:val="003E0061"/>
    <w:rsid w:val="003E009C"/>
    <w:rsid w:val="003E0153"/>
    <w:rsid w:val="003E01E1"/>
    <w:rsid w:val="003E0944"/>
    <w:rsid w:val="003E0CAC"/>
    <w:rsid w:val="003E1080"/>
    <w:rsid w:val="003E160F"/>
    <w:rsid w:val="003E1670"/>
    <w:rsid w:val="003E186D"/>
    <w:rsid w:val="003E193E"/>
    <w:rsid w:val="003E1982"/>
    <w:rsid w:val="003E1ABE"/>
    <w:rsid w:val="003E1D4C"/>
    <w:rsid w:val="003E238A"/>
    <w:rsid w:val="003E2596"/>
    <w:rsid w:val="003E2628"/>
    <w:rsid w:val="003E27C6"/>
    <w:rsid w:val="003E2B02"/>
    <w:rsid w:val="003E2BAE"/>
    <w:rsid w:val="003E2F5B"/>
    <w:rsid w:val="003E30CA"/>
    <w:rsid w:val="003E31A0"/>
    <w:rsid w:val="003E31E6"/>
    <w:rsid w:val="003E31E7"/>
    <w:rsid w:val="003E39B3"/>
    <w:rsid w:val="003E3A86"/>
    <w:rsid w:val="003E3CE9"/>
    <w:rsid w:val="003E3ED6"/>
    <w:rsid w:val="003E3EE4"/>
    <w:rsid w:val="003E3FAE"/>
    <w:rsid w:val="003E40EC"/>
    <w:rsid w:val="003E4509"/>
    <w:rsid w:val="003E453C"/>
    <w:rsid w:val="003E45D3"/>
    <w:rsid w:val="003E45F7"/>
    <w:rsid w:val="003E4619"/>
    <w:rsid w:val="003E463D"/>
    <w:rsid w:val="003E47EB"/>
    <w:rsid w:val="003E4B36"/>
    <w:rsid w:val="003E4D4D"/>
    <w:rsid w:val="003E4F6C"/>
    <w:rsid w:val="003E5282"/>
    <w:rsid w:val="003E547F"/>
    <w:rsid w:val="003E5517"/>
    <w:rsid w:val="003E5656"/>
    <w:rsid w:val="003E5875"/>
    <w:rsid w:val="003E596A"/>
    <w:rsid w:val="003E5BEF"/>
    <w:rsid w:val="003E5C1B"/>
    <w:rsid w:val="003E5E24"/>
    <w:rsid w:val="003E6016"/>
    <w:rsid w:val="003E6707"/>
    <w:rsid w:val="003E6927"/>
    <w:rsid w:val="003E6A2C"/>
    <w:rsid w:val="003E6A3D"/>
    <w:rsid w:val="003E6A81"/>
    <w:rsid w:val="003E6AB6"/>
    <w:rsid w:val="003E6BA1"/>
    <w:rsid w:val="003E712D"/>
    <w:rsid w:val="003E71E9"/>
    <w:rsid w:val="003E7354"/>
    <w:rsid w:val="003E737F"/>
    <w:rsid w:val="003E76C1"/>
    <w:rsid w:val="003E7846"/>
    <w:rsid w:val="003E7DE9"/>
    <w:rsid w:val="003E7F12"/>
    <w:rsid w:val="003F01B4"/>
    <w:rsid w:val="003F02E0"/>
    <w:rsid w:val="003F09E8"/>
    <w:rsid w:val="003F0AAA"/>
    <w:rsid w:val="003F13F9"/>
    <w:rsid w:val="003F13FA"/>
    <w:rsid w:val="003F1809"/>
    <w:rsid w:val="003F194C"/>
    <w:rsid w:val="003F19A8"/>
    <w:rsid w:val="003F1C6B"/>
    <w:rsid w:val="003F1CC0"/>
    <w:rsid w:val="003F1F47"/>
    <w:rsid w:val="003F2053"/>
    <w:rsid w:val="003F21C6"/>
    <w:rsid w:val="003F21F2"/>
    <w:rsid w:val="003F2223"/>
    <w:rsid w:val="003F236A"/>
    <w:rsid w:val="003F29F9"/>
    <w:rsid w:val="003F2A97"/>
    <w:rsid w:val="003F3121"/>
    <w:rsid w:val="003F3353"/>
    <w:rsid w:val="003F34EB"/>
    <w:rsid w:val="003F36D4"/>
    <w:rsid w:val="003F3A7B"/>
    <w:rsid w:val="003F3AA9"/>
    <w:rsid w:val="003F3B13"/>
    <w:rsid w:val="003F3FE7"/>
    <w:rsid w:val="003F40F3"/>
    <w:rsid w:val="003F4370"/>
    <w:rsid w:val="003F4592"/>
    <w:rsid w:val="003F45C3"/>
    <w:rsid w:val="003F45C5"/>
    <w:rsid w:val="003F45FA"/>
    <w:rsid w:val="003F47E8"/>
    <w:rsid w:val="003F4947"/>
    <w:rsid w:val="003F499C"/>
    <w:rsid w:val="003F4B1E"/>
    <w:rsid w:val="003F4C6C"/>
    <w:rsid w:val="003F4EA8"/>
    <w:rsid w:val="003F50DD"/>
    <w:rsid w:val="003F5382"/>
    <w:rsid w:val="003F56E0"/>
    <w:rsid w:val="003F5908"/>
    <w:rsid w:val="003F6097"/>
    <w:rsid w:val="003F6108"/>
    <w:rsid w:val="003F6261"/>
    <w:rsid w:val="003F68D5"/>
    <w:rsid w:val="003F6902"/>
    <w:rsid w:val="003F6921"/>
    <w:rsid w:val="003F6BA7"/>
    <w:rsid w:val="003F6E15"/>
    <w:rsid w:val="003F7058"/>
    <w:rsid w:val="003F71F9"/>
    <w:rsid w:val="003F72DD"/>
    <w:rsid w:val="003F73EA"/>
    <w:rsid w:val="003F78FB"/>
    <w:rsid w:val="003F7AC9"/>
    <w:rsid w:val="003F7CAC"/>
    <w:rsid w:val="003F7CE1"/>
    <w:rsid w:val="00400177"/>
    <w:rsid w:val="00400359"/>
    <w:rsid w:val="004005A1"/>
    <w:rsid w:val="004005A9"/>
    <w:rsid w:val="004009AD"/>
    <w:rsid w:val="00400C7A"/>
    <w:rsid w:val="00400E0F"/>
    <w:rsid w:val="004011CD"/>
    <w:rsid w:val="00401361"/>
    <w:rsid w:val="0040163C"/>
    <w:rsid w:val="004016A1"/>
    <w:rsid w:val="00401832"/>
    <w:rsid w:val="00401E6F"/>
    <w:rsid w:val="00402078"/>
    <w:rsid w:val="004020D4"/>
    <w:rsid w:val="00402182"/>
    <w:rsid w:val="004022F7"/>
    <w:rsid w:val="004026F3"/>
    <w:rsid w:val="00402866"/>
    <w:rsid w:val="00402B9A"/>
    <w:rsid w:val="00402F07"/>
    <w:rsid w:val="004030F1"/>
    <w:rsid w:val="0040372D"/>
    <w:rsid w:val="00403AA0"/>
    <w:rsid w:val="00403B59"/>
    <w:rsid w:val="00403BDA"/>
    <w:rsid w:val="00403D82"/>
    <w:rsid w:val="00403E97"/>
    <w:rsid w:val="00403ECF"/>
    <w:rsid w:val="00403EEC"/>
    <w:rsid w:val="00403F68"/>
    <w:rsid w:val="00403FD2"/>
    <w:rsid w:val="00404152"/>
    <w:rsid w:val="004043E3"/>
    <w:rsid w:val="0040446C"/>
    <w:rsid w:val="00404612"/>
    <w:rsid w:val="0040462D"/>
    <w:rsid w:val="00404BB5"/>
    <w:rsid w:val="00404C03"/>
    <w:rsid w:val="00404C07"/>
    <w:rsid w:val="00404CB2"/>
    <w:rsid w:val="00404CEA"/>
    <w:rsid w:val="00404E9B"/>
    <w:rsid w:val="00404EF0"/>
    <w:rsid w:val="0040523E"/>
    <w:rsid w:val="00405448"/>
    <w:rsid w:val="0040557A"/>
    <w:rsid w:val="004056B5"/>
    <w:rsid w:val="004057C2"/>
    <w:rsid w:val="00405A00"/>
    <w:rsid w:val="00405C0A"/>
    <w:rsid w:val="00405FE9"/>
    <w:rsid w:val="004061DB"/>
    <w:rsid w:val="004062DE"/>
    <w:rsid w:val="004064CC"/>
    <w:rsid w:val="004065BC"/>
    <w:rsid w:val="00406AC2"/>
    <w:rsid w:val="00406B52"/>
    <w:rsid w:val="00406BEE"/>
    <w:rsid w:val="00406C90"/>
    <w:rsid w:val="00406D7E"/>
    <w:rsid w:val="004070BA"/>
    <w:rsid w:val="004070C4"/>
    <w:rsid w:val="00407161"/>
    <w:rsid w:val="004074BA"/>
    <w:rsid w:val="00407759"/>
    <w:rsid w:val="00407766"/>
    <w:rsid w:val="004079A5"/>
    <w:rsid w:val="00407A01"/>
    <w:rsid w:val="00407AE7"/>
    <w:rsid w:val="00407CEB"/>
    <w:rsid w:val="0041052C"/>
    <w:rsid w:val="00410775"/>
    <w:rsid w:val="00410B15"/>
    <w:rsid w:val="00410C1D"/>
    <w:rsid w:val="00410E65"/>
    <w:rsid w:val="00410F27"/>
    <w:rsid w:val="0041138E"/>
    <w:rsid w:val="00411488"/>
    <w:rsid w:val="004114B1"/>
    <w:rsid w:val="00411774"/>
    <w:rsid w:val="004117AE"/>
    <w:rsid w:val="0041193E"/>
    <w:rsid w:val="00411A41"/>
    <w:rsid w:val="00411D55"/>
    <w:rsid w:val="0041212D"/>
    <w:rsid w:val="0041230F"/>
    <w:rsid w:val="00412597"/>
    <w:rsid w:val="0041259E"/>
    <w:rsid w:val="00412660"/>
    <w:rsid w:val="00412758"/>
    <w:rsid w:val="00412D55"/>
    <w:rsid w:val="00412D56"/>
    <w:rsid w:val="00412E4A"/>
    <w:rsid w:val="0041316E"/>
    <w:rsid w:val="004131D6"/>
    <w:rsid w:val="00413407"/>
    <w:rsid w:val="00413971"/>
    <w:rsid w:val="00413B61"/>
    <w:rsid w:val="00413CB8"/>
    <w:rsid w:val="00413D21"/>
    <w:rsid w:val="0041420C"/>
    <w:rsid w:val="004142E6"/>
    <w:rsid w:val="004144BD"/>
    <w:rsid w:val="004146DB"/>
    <w:rsid w:val="00414B2B"/>
    <w:rsid w:val="00414C25"/>
    <w:rsid w:val="004152C6"/>
    <w:rsid w:val="004152E4"/>
    <w:rsid w:val="0041534F"/>
    <w:rsid w:val="004157A1"/>
    <w:rsid w:val="00415C40"/>
    <w:rsid w:val="00415C9C"/>
    <w:rsid w:val="00415DA1"/>
    <w:rsid w:val="00415E5E"/>
    <w:rsid w:val="004162A5"/>
    <w:rsid w:val="00416372"/>
    <w:rsid w:val="00416390"/>
    <w:rsid w:val="00416457"/>
    <w:rsid w:val="004165F7"/>
    <w:rsid w:val="004167E9"/>
    <w:rsid w:val="00416832"/>
    <w:rsid w:val="00416BC4"/>
    <w:rsid w:val="00416E39"/>
    <w:rsid w:val="00417018"/>
    <w:rsid w:val="004173ED"/>
    <w:rsid w:val="00417512"/>
    <w:rsid w:val="0041752E"/>
    <w:rsid w:val="004175CF"/>
    <w:rsid w:val="004175EB"/>
    <w:rsid w:val="00417AFA"/>
    <w:rsid w:val="00417CD9"/>
    <w:rsid w:val="00417D2C"/>
    <w:rsid w:val="00417F2A"/>
    <w:rsid w:val="004200C8"/>
    <w:rsid w:val="00420419"/>
    <w:rsid w:val="00420523"/>
    <w:rsid w:val="00420809"/>
    <w:rsid w:val="0042099C"/>
    <w:rsid w:val="00420C6A"/>
    <w:rsid w:val="00420D53"/>
    <w:rsid w:val="00420EC7"/>
    <w:rsid w:val="00420ED7"/>
    <w:rsid w:val="00420F10"/>
    <w:rsid w:val="0042107D"/>
    <w:rsid w:val="004210DA"/>
    <w:rsid w:val="00421169"/>
    <w:rsid w:val="004211A2"/>
    <w:rsid w:val="004211C1"/>
    <w:rsid w:val="0042134F"/>
    <w:rsid w:val="00421388"/>
    <w:rsid w:val="004213C1"/>
    <w:rsid w:val="004213FA"/>
    <w:rsid w:val="00421500"/>
    <w:rsid w:val="00421876"/>
    <w:rsid w:val="0042188B"/>
    <w:rsid w:val="00421945"/>
    <w:rsid w:val="0042196C"/>
    <w:rsid w:val="00421A10"/>
    <w:rsid w:val="00421A50"/>
    <w:rsid w:val="00421A85"/>
    <w:rsid w:val="00421A8B"/>
    <w:rsid w:val="00421D11"/>
    <w:rsid w:val="00421D9D"/>
    <w:rsid w:val="00421FEA"/>
    <w:rsid w:val="00422114"/>
    <w:rsid w:val="0042216B"/>
    <w:rsid w:val="0042228E"/>
    <w:rsid w:val="004222F6"/>
    <w:rsid w:val="00422400"/>
    <w:rsid w:val="0042270B"/>
    <w:rsid w:val="00422997"/>
    <w:rsid w:val="00422B06"/>
    <w:rsid w:val="00422C00"/>
    <w:rsid w:val="00423075"/>
    <w:rsid w:val="00423439"/>
    <w:rsid w:val="004235F7"/>
    <w:rsid w:val="00423847"/>
    <w:rsid w:val="00423A4F"/>
    <w:rsid w:val="00423C2E"/>
    <w:rsid w:val="00423CE1"/>
    <w:rsid w:val="00423D3E"/>
    <w:rsid w:val="00423DEC"/>
    <w:rsid w:val="00423F4C"/>
    <w:rsid w:val="00423F6D"/>
    <w:rsid w:val="00424022"/>
    <w:rsid w:val="0042417A"/>
    <w:rsid w:val="0042454B"/>
    <w:rsid w:val="00424849"/>
    <w:rsid w:val="00424895"/>
    <w:rsid w:val="00424971"/>
    <w:rsid w:val="00424BA9"/>
    <w:rsid w:val="00424C28"/>
    <w:rsid w:val="00424C96"/>
    <w:rsid w:val="00424E58"/>
    <w:rsid w:val="00424F4E"/>
    <w:rsid w:val="00425327"/>
    <w:rsid w:val="004255C1"/>
    <w:rsid w:val="00425A45"/>
    <w:rsid w:val="00425B2B"/>
    <w:rsid w:val="00425BA5"/>
    <w:rsid w:val="00426270"/>
    <w:rsid w:val="00426621"/>
    <w:rsid w:val="004268D1"/>
    <w:rsid w:val="00426904"/>
    <w:rsid w:val="004269DD"/>
    <w:rsid w:val="00426AC0"/>
    <w:rsid w:val="00426BD6"/>
    <w:rsid w:val="00426C47"/>
    <w:rsid w:val="00426C56"/>
    <w:rsid w:val="00426E33"/>
    <w:rsid w:val="00426E40"/>
    <w:rsid w:val="00426FBE"/>
    <w:rsid w:val="0042705A"/>
    <w:rsid w:val="004271AB"/>
    <w:rsid w:val="00427235"/>
    <w:rsid w:val="00427254"/>
    <w:rsid w:val="00427386"/>
    <w:rsid w:val="004273F0"/>
    <w:rsid w:val="004274C4"/>
    <w:rsid w:val="0042775E"/>
    <w:rsid w:val="00427B07"/>
    <w:rsid w:val="00427B17"/>
    <w:rsid w:val="00427C01"/>
    <w:rsid w:val="00427FC4"/>
    <w:rsid w:val="0043003C"/>
    <w:rsid w:val="004300E5"/>
    <w:rsid w:val="00430278"/>
    <w:rsid w:val="0043069F"/>
    <w:rsid w:val="00430729"/>
    <w:rsid w:val="00430B41"/>
    <w:rsid w:val="00430DDD"/>
    <w:rsid w:val="00430F3D"/>
    <w:rsid w:val="00430F59"/>
    <w:rsid w:val="00430FC0"/>
    <w:rsid w:val="004311FB"/>
    <w:rsid w:val="004311FC"/>
    <w:rsid w:val="00431330"/>
    <w:rsid w:val="004319BA"/>
    <w:rsid w:val="004319FD"/>
    <w:rsid w:val="00431ADB"/>
    <w:rsid w:val="00431D75"/>
    <w:rsid w:val="00431D89"/>
    <w:rsid w:val="00431E1A"/>
    <w:rsid w:val="00431FBB"/>
    <w:rsid w:val="0043220E"/>
    <w:rsid w:val="0043223F"/>
    <w:rsid w:val="004322A2"/>
    <w:rsid w:val="00432787"/>
    <w:rsid w:val="00432899"/>
    <w:rsid w:val="00432936"/>
    <w:rsid w:val="00432A66"/>
    <w:rsid w:val="00432B5C"/>
    <w:rsid w:val="00432D73"/>
    <w:rsid w:val="00432DF1"/>
    <w:rsid w:val="00432E2B"/>
    <w:rsid w:val="00432F7D"/>
    <w:rsid w:val="00433209"/>
    <w:rsid w:val="0043364F"/>
    <w:rsid w:val="00433869"/>
    <w:rsid w:val="0043390B"/>
    <w:rsid w:val="00433A05"/>
    <w:rsid w:val="00433B6D"/>
    <w:rsid w:val="00433C60"/>
    <w:rsid w:val="00433EDB"/>
    <w:rsid w:val="00433FBF"/>
    <w:rsid w:val="0043433E"/>
    <w:rsid w:val="004343C9"/>
    <w:rsid w:val="0043446C"/>
    <w:rsid w:val="00434523"/>
    <w:rsid w:val="00434561"/>
    <w:rsid w:val="004347AC"/>
    <w:rsid w:val="00434993"/>
    <w:rsid w:val="004349C5"/>
    <w:rsid w:val="00434A20"/>
    <w:rsid w:val="00434BD3"/>
    <w:rsid w:val="00434DAF"/>
    <w:rsid w:val="00434F85"/>
    <w:rsid w:val="00434F8F"/>
    <w:rsid w:val="0043504A"/>
    <w:rsid w:val="00435080"/>
    <w:rsid w:val="004355CE"/>
    <w:rsid w:val="00435629"/>
    <w:rsid w:val="004356FA"/>
    <w:rsid w:val="004358EE"/>
    <w:rsid w:val="00435989"/>
    <w:rsid w:val="00435A30"/>
    <w:rsid w:val="00435ADD"/>
    <w:rsid w:val="00435D90"/>
    <w:rsid w:val="0043600E"/>
    <w:rsid w:val="0043612B"/>
    <w:rsid w:val="004363DD"/>
    <w:rsid w:val="0043686A"/>
    <w:rsid w:val="0043691A"/>
    <w:rsid w:val="0043697D"/>
    <w:rsid w:val="00436C6E"/>
    <w:rsid w:val="00436CCB"/>
    <w:rsid w:val="00436F29"/>
    <w:rsid w:val="00437351"/>
    <w:rsid w:val="00437519"/>
    <w:rsid w:val="0043751C"/>
    <w:rsid w:val="004375CC"/>
    <w:rsid w:val="004376B6"/>
    <w:rsid w:val="004377F3"/>
    <w:rsid w:val="00437869"/>
    <w:rsid w:val="00437A0A"/>
    <w:rsid w:val="00437AD7"/>
    <w:rsid w:val="00437B73"/>
    <w:rsid w:val="00437C4B"/>
    <w:rsid w:val="004403B1"/>
    <w:rsid w:val="00440409"/>
    <w:rsid w:val="004404EF"/>
    <w:rsid w:val="004406EA"/>
    <w:rsid w:val="004408C1"/>
    <w:rsid w:val="004408D8"/>
    <w:rsid w:val="00440B66"/>
    <w:rsid w:val="00440C27"/>
    <w:rsid w:val="00440C59"/>
    <w:rsid w:val="00440D30"/>
    <w:rsid w:val="00440DEE"/>
    <w:rsid w:val="00440EF2"/>
    <w:rsid w:val="0044109A"/>
    <w:rsid w:val="004412C4"/>
    <w:rsid w:val="0044139A"/>
    <w:rsid w:val="004415CE"/>
    <w:rsid w:val="0044169C"/>
    <w:rsid w:val="00441B41"/>
    <w:rsid w:val="00441C6D"/>
    <w:rsid w:val="00441E1D"/>
    <w:rsid w:val="00441F85"/>
    <w:rsid w:val="0044208E"/>
    <w:rsid w:val="00442311"/>
    <w:rsid w:val="0044282E"/>
    <w:rsid w:val="0044297A"/>
    <w:rsid w:val="00442C76"/>
    <w:rsid w:val="004430A4"/>
    <w:rsid w:val="004433B8"/>
    <w:rsid w:val="00443405"/>
    <w:rsid w:val="00443603"/>
    <w:rsid w:val="0044383A"/>
    <w:rsid w:val="00443AD8"/>
    <w:rsid w:val="00443E68"/>
    <w:rsid w:val="00443F11"/>
    <w:rsid w:val="00444032"/>
    <w:rsid w:val="004441C6"/>
    <w:rsid w:val="00444434"/>
    <w:rsid w:val="00444444"/>
    <w:rsid w:val="0044461E"/>
    <w:rsid w:val="00444806"/>
    <w:rsid w:val="00444857"/>
    <w:rsid w:val="00444947"/>
    <w:rsid w:val="00444A18"/>
    <w:rsid w:val="00444A5A"/>
    <w:rsid w:val="0044543D"/>
    <w:rsid w:val="00445534"/>
    <w:rsid w:val="00445827"/>
    <w:rsid w:val="00445F98"/>
    <w:rsid w:val="004460E3"/>
    <w:rsid w:val="004460F8"/>
    <w:rsid w:val="00446143"/>
    <w:rsid w:val="00446424"/>
    <w:rsid w:val="004468A2"/>
    <w:rsid w:val="00446BEE"/>
    <w:rsid w:val="00446CD5"/>
    <w:rsid w:val="00446DDF"/>
    <w:rsid w:val="00446E4E"/>
    <w:rsid w:val="004472D6"/>
    <w:rsid w:val="0044768C"/>
    <w:rsid w:val="0044774B"/>
    <w:rsid w:val="00447973"/>
    <w:rsid w:val="00447DEF"/>
    <w:rsid w:val="00447EBA"/>
    <w:rsid w:val="004504AF"/>
    <w:rsid w:val="004506BE"/>
    <w:rsid w:val="004507E0"/>
    <w:rsid w:val="00450A61"/>
    <w:rsid w:val="00450AB0"/>
    <w:rsid w:val="00450D14"/>
    <w:rsid w:val="00450E38"/>
    <w:rsid w:val="004511E5"/>
    <w:rsid w:val="0045128F"/>
    <w:rsid w:val="0045183C"/>
    <w:rsid w:val="004518B9"/>
    <w:rsid w:val="00451C36"/>
    <w:rsid w:val="00451C3B"/>
    <w:rsid w:val="00451CBA"/>
    <w:rsid w:val="00451CD2"/>
    <w:rsid w:val="00451D30"/>
    <w:rsid w:val="00451DA4"/>
    <w:rsid w:val="00451EDC"/>
    <w:rsid w:val="00451FCB"/>
    <w:rsid w:val="00451FE5"/>
    <w:rsid w:val="00452130"/>
    <w:rsid w:val="00452192"/>
    <w:rsid w:val="004521EA"/>
    <w:rsid w:val="00452225"/>
    <w:rsid w:val="00452541"/>
    <w:rsid w:val="004527F9"/>
    <w:rsid w:val="0045297E"/>
    <w:rsid w:val="00452DE9"/>
    <w:rsid w:val="00452EDA"/>
    <w:rsid w:val="00452F75"/>
    <w:rsid w:val="00452FFB"/>
    <w:rsid w:val="004531E4"/>
    <w:rsid w:val="0045320F"/>
    <w:rsid w:val="00453595"/>
    <w:rsid w:val="004536E0"/>
    <w:rsid w:val="00453A13"/>
    <w:rsid w:val="00453EFE"/>
    <w:rsid w:val="004543F5"/>
    <w:rsid w:val="00454772"/>
    <w:rsid w:val="004547C9"/>
    <w:rsid w:val="004547E5"/>
    <w:rsid w:val="00454984"/>
    <w:rsid w:val="004549BC"/>
    <w:rsid w:val="00454AA2"/>
    <w:rsid w:val="00454CD8"/>
    <w:rsid w:val="00454DB6"/>
    <w:rsid w:val="00454E86"/>
    <w:rsid w:val="00455084"/>
    <w:rsid w:val="004553A5"/>
    <w:rsid w:val="00455462"/>
    <w:rsid w:val="00455467"/>
    <w:rsid w:val="0045546D"/>
    <w:rsid w:val="004557E6"/>
    <w:rsid w:val="00455B05"/>
    <w:rsid w:val="00455C5F"/>
    <w:rsid w:val="00455DF7"/>
    <w:rsid w:val="00455ED4"/>
    <w:rsid w:val="00455F45"/>
    <w:rsid w:val="00455F90"/>
    <w:rsid w:val="0045602D"/>
    <w:rsid w:val="0045606C"/>
    <w:rsid w:val="00456CF5"/>
    <w:rsid w:val="00456FB1"/>
    <w:rsid w:val="004571BE"/>
    <w:rsid w:val="00457277"/>
    <w:rsid w:val="0045739C"/>
    <w:rsid w:val="004575B3"/>
    <w:rsid w:val="00457810"/>
    <w:rsid w:val="00457BDC"/>
    <w:rsid w:val="00457D16"/>
    <w:rsid w:val="00457F06"/>
    <w:rsid w:val="00460173"/>
    <w:rsid w:val="004604CB"/>
    <w:rsid w:val="004604E2"/>
    <w:rsid w:val="0046093B"/>
    <w:rsid w:val="00460B85"/>
    <w:rsid w:val="00460C85"/>
    <w:rsid w:val="00460D07"/>
    <w:rsid w:val="00460D42"/>
    <w:rsid w:val="00460E2D"/>
    <w:rsid w:val="00460F2B"/>
    <w:rsid w:val="00460FB8"/>
    <w:rsid w:val="004616AC"/>
    <w:rsid w:val="004616DA"/>
    <w:rsid w:val="0046194D"/>
    <w:rsid w:val="00461A49"/>
    <w:rsid w:val="00461A62"/>
    <w:rsid w:val="00461B15"/>
    <w:rsid w:val="00461C32"/>
    <w:rsid w:val="00461FEA"/>
    <w:rsid w:val="004620D1"/>
    <w:rsid w:val="00462383"/>
    <w:rsid w:val="004623D0"/>
    <w:rsid w:val="004624E1"/>
    <w:rsid w:val="00462513"/>
    <w:rsid w:val="0046263A"/>
    <w:rsid w:val="004626C6"/>
    <w:rsid w:val="00462775"/>
    <w:rsid w:val="00462792"/>
    <w:rsid w:val="00462BA7"/>
    <w:rsid w:val="00462C90"/>
    <w:rsid w:val="00462D90"/>
    <w:rsid w:val="00462E4C"/>
    <w:rsid w:val="00463613"/>
    <w:rsid w:val="004636AE"/>
    <w:rsid w:val="0046384B"/>
    <w:rsid w:val="00463A40"/>
    <w:rsid w:val="00463B15"/>
    <w:rsid w:val="00463BD4"/>
    <w:rsid w:val="00463C73"/>
    <w:rsid w:val="00463F20"/>
    <w:rsid w:val="004641BC"/>
    <w:rsid w:val="004642AA"/>
    <w:rsid w:val="00464352"/>
    <w:rsid w:val="0046466A"/>
    <w:rsid w:val="0046475B"/>
    <w:rsid w:val="00464A79"/>
    <w:rsid w:val="00464B92"/>
    <w:rsid w:val="00464CBD"/>
    <w:rsid w:val="00464CD7"/>
    <w:rsid w:val="00464D2B"/>
    <w:rsid w:val="00464DE1"/>
    <w:rsid w:val="004650C5"/>
    <w:rsid w:val="0046521A"/>
    <w:rsid w:val="004652C6"/>
    <w:rsid w:val="0046538A"/>
    <w:rsid w:val="0046544A"/>
    <w:rsid w:val="0046549A"/>
    <w:rsid w:val="004656D5"/>
    <w:rsid w:val="004656E4"/>
    <w:rsid w:val="004657EB"/>
    <w:rsid w:val="0046588C"/>
    <w:rsid w:val="004659DF"/>
    <w:rsid w:val="00465BE0"/>
    <w:rsid w:val="0046607C"/>
    <w:rsid w:val="004661BF"/>
    <w:rsid w:val="00466395"/>
    <w:rsid w:val="004665CB"/>
    <w:rsid w:val="00466706"/>
    <w:rsid w:val="0046681A"/>
    <w:rsid w:val="00466876"/>
    <w:rsid w:val="00466C1F"/>
    <w:rsid w:val="00466ECA"/>
    <w:rsid w:val="00466F5B"/>
    <w:rsid w:val="004671E9"/>
    <w:rsid w:val="004672C5"/>
    <w:rsid w:val="00467455"/>
    <w:rsid w:val="0046745B"/>
    <w:rsid w:val="00467C28"/>
    <w:rsid w:val="0047042D"/>
    <w:rsid w:val="004704E9"/>
    <w:rsid w:val="00470583"/>
    <w:rsid w:val="00470636"/>
    <w:rsid w:val="0047066F"/>
    <w:rsid w:val="00470C7E"/>
    <w:rsid w:val="0047100F"/>
    <w:rsid w:val="00471099"/>
    <w:rsid w:val="00471309"/>
    <w:rsid w:val="00471592"/>
    <w:rsid w:val="004716AB"/>
    <w:rsid w:val="00471AC0"/>
    <w:rsid w:val="00471B7C"/>
    <w:rsid w:val="00471FCB"/>
    <w:rsid w:val="004720D1"/>
    <w:rsid w:val="0047243A"/>
    <w:rsid w:val="004724A7"/>
    <w:rsid w:val="00472648"/>
    <w:rsid w:val="0047294E"/>
    <w:rsid w:val="00472A6A"/>
    <w:rsid w:val="00472BE0"/>
    <w:rsid w:val="00473362"/>
    <w:rsid w:val="004733A4"/>
    <w:rsid w:val="004735D9"/>
    <w:rsid w:val="004735F7"/>
    <w:rsid w:val="00473A9D"/>
    <w:rsid w:val="00473C40"/>
    <w:rsid w:val="0047405B"/>
    <w:rsid w:val="0047423F"/>
    <w:rsid w:val="004743C6"/>
    <w:rsid w:val="0047458A"/>
    <w:rsid w:val="0047477E"/>
    <w:rsid w:val="00474786"/>
    <w:rsid w:val="00474859"/>
    <w:rsid w:val="00474BA1"/>
    <w:rsid w:val="004751A9"/>
    <w:rsid w:val="00475334"/>
    <w:rsid w:val="004754CA"/>
    <w:rsid w:val="004754ED"/>
    <w:rsid w:val="0047557D"/>
    <w:rsid w:val="004755CD"/>
    <w:rsid w:val="00475910"/>
    <w:rsid w:val="004759B1"/>
    <w:rsid w:val="00475B0C"/>
    <w:rsid w:val="00475CB6"/>
    <w:rsid w:val="00475D5A"/>
    <w:rsid w:val="00475FBA"/>
    <w:rsid w:val="004760A5"/>
    <w:rsid w:val="004760DD"/>
    <w:rsid w:val="00476153"/>
    <w:rsid w:val="00476229"/>
    <w:rsid w:val="004763C3"/>
    <w:rsid w:val="0047645E"/>
    <w:rsid w:val="0047667B"/>
    <w:rsid w:val="00476705"/>
    <w:rsid w:val="00476903"/>
    <w:rsid w:val="0047691A"/>
    <w:rsid w:val="00476987"/>
    <w:rsid w:val="00476A99"/>
    <w:rsid w:val="00476AC3"/>
    <w:rsid w:val="00476B6B"/>
    <w:rsid w:val="00476BD4"/>
    <w:rsid w:val="00476E62"/>
    <w:rsid w:val="0047701A"/>
    <w:rsid w:val="004776F9"/>
    <w:rsid w:val="00477885"/>
    <w:rsid w:val="00477C7B"/>
    <w:rsid w:val="0048008A"/>
    <w:rsid w:val="004800AA"/>
    <w:rsid w:val="00480139"/>
    <w:rsid w:val="00480259"/>
    <w:rsid w:val="0048027B"/>
    <w:rsid w:val="0048038E"/>
    <w:rsid w:val="004809FB"/>
    <w:rsid w:val="00480AEC"/>
    <w:rsid w:val="00481282"/>
    <w:rsid w:val="0048130A"/>
    <w:rsid w:val="004813B9"/>
    <w:rsid w:val="004814EE"/>
    <w:rsid w:val="00481650"/>
    <w:rsid w:val="00481663"/>
    <w:rsid w:val="00481B72"/>
    <w:rsid w:val="00481B9B"/>
    <w:rsid w:val="00481F8F"/>
    <w:rsid w:val="00482043"/>
    <w:rsid w:val="004820E5"/>
    <w:rsid w:val="00482788"/>
    <w:rsid w:val="004828CF"/>
    <w:rsid w:val="004828E9"/>
    <w:rsid w:val="00482A78"/>
    <w:rsid w:val="00482D65"/>
    <w:rsid w:val="00482FBE"/>
    <w:rsid w:val="0048361D"/>
    <w:rsid w:val="0048389E"/>
    <w:rsid w:val="00483A97"/>
    <w:rsid w:val="00484091"/>
    <w:rsid w:val="00484249"/>
    <w:rsid w:val="0048424B"/>
    <w:rsid w:val="0048426F"/>
    <w:rsid w:val="004843A9"/>
    <w:rsid w:val="004845C2"/>
    <w:rsid w:val="00484654"/>
    <w:rsid w:val="00484B17"/>
    <w:rsid w:val="00484C60"/>
    <w:rsid w:val="00484C62"/>
    <w:rsid w:val="00484DC0"/>
    <w:rsid w:val="00484E02"/>
    <w:rsid w:val="00485010"/>
    <w:rsid w:val="0048510B"/>
    <w:rsid w:val="004853DD"/>
    <w:rsid w:val="004853E0"/>
    <w:rsid w:val="004854FC"/>
    <w:rsid w:val="0048572F"/>
    <w:rsid w:val="004857CC"/>
    <w:rsid w:val="004857DC"/>
    <w:rsid w:val="00485A58"/>
    <w:rsid w:val="00485BEC"/>
    <w:rsid w:val="00485C0D"/>
    <w:rsid w:val="00485C7B"/>
    <w:rsid w:val="00485EDB"/>
    <w:rsid w:val="00486311"/>
    <w:rsid w:val="00486558"/>
    <w:rsid w:val="00486837"/>
    <w:rsid w:val="00486894"/>
    <w:rsid w:val="00486D5E"/>
    <w:rsid w:val="0048749A"/>
    <w:rsid w:val="0048759F"/>
    <w:rsid w:val="004875FB"/>
    <w:rsid w:val="00487861"/>
    <w:rsid w:val="00487885"/>
    <w:rsid w:val="0048789D"/>
    <w:rsid w:val="00487AA3"/>
    <w:rsid w:val="00487D85"/>
    <w:rsid w:val="00487DFA"/>
    <w:rsid w:val="004900BC"/>
    <w:rsid w:val="00490208"/>
    <w:rsid w:val="00490265"/>
    <w:rsid w:val="004902BE"/>
    <w:rsid w:val="0049080E"/>
    <w:rsid w:val="0049094A"/>
    <w:rsid w:val="004909F0"/>
    <w:rsid w:val="004909F8"/>
    <w:rsid w:val="004909F9"/>
    <w:rsid w:val="00490A5F"/>
    <w:rsid w:val="00490CDE"/>
    <w:rsid w:val="00490F2B"/>
    <w:rsid w:val="00490F34"/>
    <w:rsid w:val="00490FBE"/>
    <w:rsid w:val="00491172"/>
    <w:rsid w:val="00491314"/>
    <w:rsid w:val="0049151E"/>
    <w:rsid w:val="00491769"/>
    <w:rsid w:val="004917E7"/>
    <w:rsid w:val="00491A7E"/>
    <w:rsid w:val="00491A8E"/>
    <w:rsid w:val="00491AD7"/>
    <w:rsid w:val="00491E51"/>
    <w:rsid w:val="00491EF2"/>
    <w:rsid w:val="004920F1"/>
    <w:rsid w:val="00492225"/>
    <w:rsid w:val="004927B5"/>
    <w:rsid w:val="00492C38"/>
    <w:rsid w:val="00492CD4"/>
    <w:rsid w:val="00492E5F"/>
    <w:rsid w:val="00492E78"/>
    <w:rsid w:val="00493034"/>
    <w:rsid w:val="00493184"/>
    <w:rsid w:val="00493433"/>
    <w:rsid w:val="004935EE"/>
    <w:rsid w:val="0049363D"/>
    <w:rsid w:val="00493669"/>
    <w:rsid w:val="0049375B"/>
    <w:rsid w:val="004937CD"/>
    <w:rsid w:val="00493A92"/>
    <w:rsid w:val="00493B9B"/>
    <w:rsid w:val="00493BDF"/>
    <w:rsid w:val="00493C13"/>
    <w:rsid w:val="00493D34"/>
    <w:rsid w:val="00493E52"/>
    <w:rsid w:val="00493EB5"/>
    <w:rsid w:val="00493F31"/>
    <w:rsid w:val="00493F72"/>
    <w:rsid w:val="004941A9"/>
    <w:rsid w:val="004941CC"/>
    <w:rsid w:val="00494215"/>
    <w:rsid w:val="00494368"/>
    <w:rsid w:val="004944D6"/>
    <w:rsid w:val="0049455B"/>
    <w:rsid w:val="004945D8"/>
    <w:rsid w:val="0049488C"/>
    <w:rsid w:val="004949EF"/>
    <w:rsid w:val="00494D47"/>
    <w:rsid w:val="00495260"/>
    <w:rsid w:val="00495359"/>
    <w:rsid w:val="004954AC"/>
    <w:rsid w:val="0049577A"/>
    <w:rsid w:val="004957D1"/>
    <w:rsid w:val="004958BF"/>
    <w:rsid w:val="00495CB6"/>
    <w:rsid w:val="00495DA6"/>
    <w:rsid w:val="0049604A"/>
    <w:rsid w:val="004965FE"/>
    <w:rsid w:val="004966D2"/>
    <w:rsid w:val="00496B44"/>
    <w:rsid w:val="00496D83"/>
    <w:rsid w:val="00496E62"/>
    <w:rsid w:val="00496EA5"/>
    <w:rsid w:val="00496FC7"/>
    <w:rsid w:val="00496FF5"/>
    <w:rsid w:val="0049701B"/>
    <w:rsid w:val="0049702B"/>
    <w:rsid w:val="004970BC"/>
    <w:rsid w:val="004973D2"/>
    <w:rsid w:val="00497C56"/>
    <w:rsid w:val="00497CD6"/>
    <w:rsid w:val="00497ECF"/>
    <w:rsid w:val="004A004B"/>
    <w:rsid w:val="004A00A3"/>
    <w:rsid w:val="004A045D"/>
    <w:rsid w:val="004A0541"/>
    <w:rsid w:val="004A0543"/>
    <w:rsid w:val="004A09BF"/>
    <w:rsid w:val="004A0B36"/>
    <w:rsid w:val="004A0B73"/>
    <w:rsid w:val="004A0D36"/>
    <w:rsid w:val="004A1139"/>
    <w:rsid w:val="004A12E1"/>
    <w:rsid w:val="004A1AB0"/>
    <w:rsid w:val="004A1D59"/>
    <w:rsid w:val="004A1F7F"/>
    <w:rsid w:val="004A255F"/>
    <w:rsid w:val="004A2593"/>
    <w:rsid w:val="004A264A"/>
    <w:rsid w:val="004A264E"/>
    <w:rsid w:val="004A2962"/>
    <w:rsid w:val="004A29A2"/>
    <w:rsid w:val="004A2DDD"/>
    <w:rsid w:val="004A3069"/>
    <w:rsid w:val="004A32C2"/>
    <w:rsid w:val="004A3324"/>
    <w:rsid w:val="004A358C"/>
    <w:rsid w:val="004A36D3"/>
    <w:rsid w:val="004A37AC"/>
    <w:rsid w:val="004A3A98"/>
    <w:rsid w:val="004A3C2E"/>
    <w:rsid w:val="004A3ED2"/>
    <w:rsid w:val="004A3FD9"/>
    <w:rsid w:val="004A409D"/>
    <w:rsid w:val="004A4202"/>
    <w:rsid w:val="004A43C3"/>
    <w:rsid w:val="004A4469"/>
    <w:rsid w:val="004A45B9"/>
    <w:rsid w:val="004A4629"/>
    <w:rsid w:val="004A48BC"/>
    <w:rsid w:val="004A498D"/>
    <w:rsid w:val="004A49E9"/>
    <w:rsid w:val="004A4A63"/>
    <w:rsid w:val="004A4AAC"/>
    <w:rsid w:val="004A4CBA"/>
    <w:rsid w:val="004A50CB"/>
    <w:rsid w:val="004A565D"/>
    <w:rsid w:val="004A5679"/>
    <w:rsid w:val="004A57D5"/>
    <w:rsid w:val="004A58EA"/>
    <w:rsid w:val="004A5A2A"/>
    <w:rsid w:val="004A5C8F"/>
    <w:rsid w:val="004A5D0E"/>
    <w:rsid w:val="004A5DF2"/>
    <w:rsid w:val="004A6564"/>
    <w:rsid w:val="004A6F75"/>
    <w:rsid w:val="004A6FF2"/>
    <w:rsid w:val="004A707B"/>
    <w:rsid w:val="004A70E1"/>
    <w:rsid w:val="004A71D5"/>
    <w:rsid w:val="004A726E"/>
    <w:rsid w:val="004A74B0"/>
    <w:rsid w:val="004A7B21"/>
    <w:rsid w:val="004A7C08"/>
    <w:rsid w:val="004A7CB8"/>
    <w:rsid w:val="004B0059"/>
    <w:rsid w:val="004B0091"/>
    <w:rsid w:val="004B029D"/>
    <w:rsid w:val="004B02DB"/>
    <w:rsid w:val="004B05A7"/>
    <w:rsid w:val="004B09A8"/>
    <w:rsid w:val="004B09EE"/>
    <w:rsid w:val="004B0A0A"/>
    <w:rsid w:val="004B1117"/>
    <w:rsid w:val="004B1293"/>
    <w:rsid w:val="004B14F7"/>
    <w:rsid w:val="004B1806"/>
    <w:rsid w:val="004B186A"/>
    <w:rsid w:val="004B18CA"/>
    <w:rsid w:val="004B195D"/>
    <w:rsid w:val="004B19F0"/>
    <w:rsid w:val="004B1BF4"/>
    <w:rsid w:val="004B1E85"/>
    <w:rsid w:val="004B2042"/>
    <w:rsid w:val="004B2052"/>
    <w:rsid w:val="004B21B3"/>
    <w:rsid w:val="004B2219"/>
    <w:rsid w:val="004B239E"/>
    <w:rsid w:val="004B29CB"/>
    <w:rsid w:val="004B2AE6"/>
    <w:rsid w:val="004B2B98"/>
    <w:rsid w:val="004B2BF2"/>
    <w:rsid w:val="004B2DE6"/>
    <w:rsid w:val="004B3030"/>
    <w:rsid w:val="004B3098"/>
    <w:rsid w:val="004B30F7"/>
    <w:rsid w:val="004B3C82"/>
    <w:rsid w:val="004B3F5D"/>
    <w:rsid w:val="004B406B"/>
    <w:rsid w:val="004B46EE"/>
    <w:rsid w:val="004B47AC"/>
    <w:rsid w:val="004B48DE"/>
    <w:rsid w:val="004B4A4E"/>
    <w:rsid w:val="004B4B24"/>
    <w:rsid w:val="004B4B35"/>
    <w:rsid w:val="004B4CB5"/>
    <w:rsid w:val="004B4F76"/>
    <w:rsid w:val="004B4FBA"/>
    <w:rsid w:val="004B4FD6"/>
    <w:rsid w:val="004B5291"/>
    <w:rsid w:val="004B5348"/>
    <w:rsid w:val="004B57E6"/>
    <w:rsid w:val="004B589D"/>
    <w:rsid w:val="004B5B0B"/>
    <w:rsid w:val="004B5BA9"/>
    <w:rsid w:val="004B5BCD"/>
    <w:rsid w:val="004B5C9C"/>
    <w:rsid w:val="004B5DCA"/>
    <w:rsid w:val="004B5ED7"/>
    <w:rsid w:val="004B6028"/>
    <w:rsid w:val="004B638A"/>
    <w:rsid w:val="004B640E"/>
    <w:rsid w:val="004B64A9"/>
    <w:rsid w:val="004B6926"/>
    <w:rsid w:val="004B6B68"/>
    <w:rsid w:val="004B6C03"/>
    <w:rsid w:val="004B6DD1"/>
    <w:rsid w:val="004B7144"/>
    <w:rsid w:val="004B722E"/>
    <w:rsid w:val="004B7367"/>
    <w:rsid w:val="004B7415"/>
    <w:rsid w:val="004B74DF"/>
    <w:rsid w:val="004B7667"/>
    <w:rsid w:val="004B7AC4"/>
    <w:rsid w:val="004B7FD4"/>
    <w:rsid w:val="004B7FE1"/>
    <w:rsid w:val="004C01D9"/>
    <w:rsid w:val="004C038D"/>
    <w:rsid w:val="004C074F"/>
    <w:rsid w:val="004C0ACC"/>
    <w:rsid w:val="004C0D59"/>
    <w:rsid w:val="004C0E8C"/>
    <w:rsid w:val="004C0F88"/>
    <w:rsid w:val="004C0FE7"/>
    <w:rsid w:val="004C116E"/>
    <w:rsid w:val="004C11BE"/>
    <w:rsid w:val="004C150F"/>
    <w:rsid w:val="004C156A"/>
    <w:rsid w:val="004C1AA5"/>
    <w:rsid w:val="004C1BE5"/>
    <w:rsid w:val="004C1DF8"/>
    <w:rsid w:val="004C1F5F"/>
    <w:rsid w:val="004C1FFB"/>
    <w:rsid w:val="004C229E"/>
    <w:rsid w:val="004C249B"/>
    <w:rsid w:val="004C2580"/>
    <w:rsid w:val="004C2605"/>
    <w:rsid w:val="004C2816"/>
    <w:rsid w:val="004C2990"/>
    <w:rsid w:val="004C2D0A"/>
    <w:rsid w:val="004C2D43"/>
    <w:rsid w:val="004C2F5C"/>
    <w:rsid w:val="004C33B9"/>
    <w:rsid w:val="004C3469"/>
    <w:rsid w:val="004C349A"/>
    <w:rsid w:val="004C3933"/>
    <w:rsid w:val="004C3B35"/>
    <w:rsid w:val="004C3F0D"/>
    <w:rsid w:val="004C4031"/>
    <w:rsid w:val="004C42A4"/>
    <w:rsid w:val="004C4784"/>
    <w:rsid w:val="004C4BCE"/>
    <w:rsid w:val="004C4C5F"/>
    <w:rsid w:val="004C4E22"/>
    <w:rsid w:val="004C4FC9"/>
    <w:rsid w:val="004C4FCF"/>
    <w:rsid w:val="004C5121"/>
    <w:rsid w:val="004C52DC"/>
    <w:rsid w:val="004C5455"/>
    <w:rsid w:val="004C548E"/>
    <w:rsid w:val="004C5B1B"/>
    <w:rsid w:val="004C61DA"/>
    <w:rsid w:val="004C6550"/>
    <w:rsid w:val="004C65C0"/>
    <w:rsid w:val="004C6D51"/>
    <w:rsid w:val="004C70E0"/>
    <w:rsid w:val="004C72AB"/>
    <w:rsid w:val="004C7308"/>
    <w:rsid w:val="004C7447"/>
    <w:rsid w:val="004C74E8"/>
    <w:rsid w:val="004C7583"/>
    <w:rsid w:val="004C7757"/>
    <w:rsid w:val="004C7823"/>
    <w:rsid w:val="004C7855"/>
    <w:rsid w:val="004C78D7"/>
    <w:rsid w:val="004C7A00"/>
    <w:rsid w:val="004C7EDE"/>
    <w:rsid w:val="004C7F22"/>
    <w:rsid w:val="004C7F92"/>
    <w:rsid w:val="004D01B9"/>
    <w:rsid w:val="004D0239"/>
    <w:rsid w:val="004D0356"/>
    <w:rsid w:val="004D0376"/>
    <w:rsid w:val="004D0440"/>
    <w:rsid w:val="004D0548"/>
    <w:rsid w:val="004D0692"/>
    <w:rsid w:val="004D070D"/>
    <w:rsid w:val="004D0804"/>
    <w:rsid w:val="004D0864"/>
    <w:rsid w:val="004D0ACE"/>
    <w:rsid w:val="004D108A"/>
    <w:rsid w:val="004D1282"/>
    <w:rsid w:val="004D15BD"/>
    <w:rsid w:val="004D167B"/>
    <w:rsid w:val="004D1781"/>
    <w:rsid w:val="004D18BC"/>
    <w:rsid w:val="004D1903"/>
    <w:rsid w:val="004D1EF2"/>
    <w:rsid w:val="004D203C"/>
    <w:rsid w:val="004D20CC"/>
    <w:rsid w:val="004D2348"/>
    <w:rsid w:val="004D2355"/>
    <w:rsid w:val="004D266F"/>
    <w:rsid w:val="004D2ADE"/>
    <w:rsid w:val="004D2B3D"/>
    <w:rsid w:val="004D2C88"/>
    <w:rsid w:val="004D2D65"/>
    <w:rsid w:val="004D2E29"/>
    <w:rsid w:val="004D2F32"/>
    <w:rsid w:val="004D31D3"/>
    <w:rsid w:val="004D3225"/>
    <w:rsid w:val="004D3374"/>
    <w:rsid w:val="004D33BC"/>
    <w:rsid w:val="004D3413"/>
    <w:rsid w:val="004D341A"/>
    <w:rsid w:val="004D36B9"/>
    <w:rsid w:val="004D374A"/>
    <w:rsid w:val="004D387C"/>
    <w:rsid w:val="004D399E"/>
    <w:rsid w:val="004D3A99"/>
    <w:rsid w:val="004D3EF8"/>
    <w:rsid w:val="004D3F76"/>
    <w:rsid w:val="004D40D0"/>
    <w:rsid w:val="004D471F"/>
    <w:rsid w:val="004D48F4"/>
    <w:rsid w:val="004D4A36"/>
    <w:rsid w:val="004D4B35"/>
    <w:rsid w:val="004D4F4A"/>
    <w:rsid w:val="004D4F69"/>
    <w:rsid w:val="004D5030"/>
    <w:rsid w:val="004D51A6"/>
    <w:rsid w:val="004D56C8"/>
    <w:rsid w:val="004D5704"/>
    <w:rsid w:val="004D5AA5"/>
    <w:rsid w:val="004D5ED7"/>
    <w:rsid w:val="004D607E"/>
    <w:rsid w:val="004D6799"/>
    <w:rsid w:val="004D67A4"/>
    <w:rsid w:val="004D7344"/>
    <w:rsid w:val="004D74A9"/>
    <w:rsid w:val="004D779A"/>
    <w:rsid w:val="004D7845"/>
    <w:rsid w:val="004D7A05"/>
    <w:rsid w:val="004D7A7D"/>
    <w:rsid w:val="004D7BBC"/>
    <w:rsid w:val="004D7D2E"/>
    <w:rsid w:val="004E00B4"/>
    <w:rsid w:val="004E0143"/>
    <w:rsid w:val="004E0699"/>
    <w:rsid w:val="004E07EC"/>
    <w:rsid w:val="004E08CB"/>
    <w:rsid w:val="004E09B0"/>
    <w:rsid w:val="004E0DD1"/>
    <w:rsid w:val="004E0EDB"/>
    <w:rsid w:val="004E0F71"/>
    <w:rsid w:val="004E1285"/>
    <w:rsid w:val="004E1872"/>
    <w:rsid w:val="004E1B0B"/>
    <w:rsid w:val="004E1D08"/>
    <w:rsid w:val="004E2302"/>
    <w:rsid w:val="004E23DF"/>
    <w:rsid w:val="004E2E8E"/>
    <w:rsid w:val="004E329A"/>
    <w:rsid w:val="004E357C"/>
    <w:rsid w:val="004E3632"/>
    <w:rsid w:val="004E3837"/>
    <w:rsid w:val="004E388E"/>
    <w:rsid w:val="004E3A86"/>
    <w:rsid w:val="004E3D14"/>
    <w:rsid w:val="004E3DF1"/>
    <w:rsid w:val="004E3F1E"/>
    <w:rsid w:val="004E3F20"/>
    <w:rsid w:val="004E40AC"/>
    <w:rsid w:val="004E40EA"/>
    <w:rsid w:val="004E4297"/>
    <w:rsid w:val="004E42BE"/>
    <w:rsid w:val="004E4487"/>
    <w:rsid w:val="004E45B0"/>
    <w:rsid w:val="004E45D2"/>
    <w:rsid w:val="004E4606"/>
    <w:rsid w:val="004E4A48"/>
    <w:rsid w:val="004E4B36"/>
    <w:rsid w:val="004E4B92"/>
    <w:rsid w:val="004E4DF2"/>
    <w:rsid w:val="004E4F7E"/>
    <w:rsid w:val="004E504F"/>
    <w:rsid w:val="004E52A6"/>
    <w:rsid w:val="004E55ED"/>
    <w:rsid w:val="004E587F"/>
    <w:rsid w:val="004E5AC2"/>
    <w:rsid w:val="004E5BF8"/>
    <w:rsid w:val="004E5C30"/>
    <w:rsid w:val="004E5CFB"/>
    <w:rsid w:val="004E5FB9"/>
    <w:rsid w:val="004E6027"/>
    <w:rsid w:val="004E603E"/>
    <w:rsid w:val="004E64CA"/>
    <w:rsid w:val="004E6541"/>
    <w:rsid w:val="004E68DC"/>
    <w:rsid w:val="004E6A9B"/>
    <w:rsid w:val="004E6AC6"/>
    <w:rsid w:val="004E6EBF"/>
    <w:rsid w:val="004E73A0"/>
    <w:rsid w:val="004E77F7"/>
    <w:rsid w:val="004E7CAB"/>
    <w:rsid w:val="004E7CD7"/>
    <w:rsid w:val="004E7E20"/>
    <w:rsid w:val="004E7E3D"/>
    <w:rsid w:val="004E7E9B"/>
    <w:rsid w:val="004F01AA"/>
    <w:rsid w:val="004F01CB"/>
    <w:rsid w:val="004F0402"/>
    <w:rsid w:val="004F07D7"/>
    <w:rsid w:val="004F0AA2"/>
    <w:rsid w:val="004F0BCA"/>
    <w:rsid w:val="004F0DC7"/>
    <w:rsid w:val="004F0E9D"/>
    <w:rsid w:val="004F1209"/>
    <w:rsid w:val="004F13E4"/>
    <w:rsid w:val="004F148B"/>
    <w:rsid w:val="004F15C9"/>
    <w:rsid w:val="004F18E0"/>
    <w:rsid w:val="004F1B56"/>
    <w:rsid w:val="004F1BA9"/>
    <w:rsid w:val="004F2028"/>
    <w:rsid w:val="004F202E"/>
    <w:rsid w:val="004F208B"/>
    <w:rsid w:val="004F234F"/>
    <w:rsid w:val="004F23DD"/>
    <w:rsid w:val="004F2577"/>
    <w:rsid w:val="004F261C"/>
    <w:rsid w:val="004F2745"/>
    <w:rsid w:val="004F300A"/>
    <w:rsid w:val="004F3186"/>
    <w:rsid w:val="004F32FA"/>
    <w:rsid w:val="004F35CD"/>
    <w:rsid w:val="004F386A"/>
    <w:rsid w:val="004F38F2"/>
    <w:rsid w:val="004F3DA8"/>
    <w:rsid w:val="004F3E37"/>
    <w:rsid w:val="004F3E8C"/>
    <w:rsid w:val="004F40E6"/>
    <w:rsid w:val="004F4135"/>
    <w:rsid w:val="004F41D0"/>
    <w:rsid w:val="004F42FF"/>
    <w:rsid w:val="004F4396"/>
    <w:rsid w:val="004F4448"/>
    <w:rsid w:val="004F4645"/>
    <w:rsid w:val="004F4CC2"/>
    <w:rsid w:val="004F4F3D"/>
    <w:rsid w:val="004F4F86"/>
    <w:rsid w:val="004F5197"/>
    <w:rsid w:val="004F52B2"/>
    <w:rsid w:val="004F5331"/>
    <w:rsid w:val="004F5419"/>
    <w:rsid w:val="004F56EC"/>
    <w:rsid w:val="004F592C"/>
    <w:rsid w:val="004F59A2"/>
    <w:rsid w:val="004F5B9E"/>
    <w:rsid w:val="004F5C84"/>
    <w:rsid w:val="004F5CC5"/>
    <w:rsid w:val="004F5D82"/>
    <w:rsid w:val="004F5E0F"/>
    <w:rsid w:val="004F613F"/>
    <w:rsid w:val="004F6223"/>
    <w:rsid w:val="004F646E"/>
    <w:rsid w:val="004F655E"/>
    <w:rsid w:val="004F6635"/>
    <w:rsid w:val="004F6648"/>
    <w:rsid w:val="004F6674"/>
    <w:rsid w:val="004F6752"/>
    <w:rsid w:val="004F67CF"/>
    <w:rsid w:val="004F695F"/>
    <w:rsid w:val="004F6C52"/>
    <w:rsid w:val="004F6CAC"/>
    <w:rsid w:val="004F6D5B"/>
    <w:rsid w:val="004F6E9F"/>
    <w:rsid w:val="004F7296"/>
    <w:rsid w:val="004F7343"/>
    <w:rsid w:val="004F7460"/>
    <w:rsid w:val="004F7B19"/>
    <w:rsid w:val="004F7D54"/>
    <w:rsid w:val="004F7DF5"/>
    <w:rsid w:val="004F7E87"/>
    <w:rsid w:val="004F7E89"/>
    <w:rsid w:val="004F7FA6"/>
    <w:rsid w:val="0050029B"/>
    <w:rsid w:val="00500574"/>
    <w:rsid w:val="005006AB"/>
    <w:rsid w:val="00500932"/>
    <w:rsid w:val="00500D65"/>
    <w:rsid w:val="00500EC5"/>
    <w:rsid w:val="00500EE9"/>
    <w:rsid w:val="00500F58"/>
    <w:rsid w:val="0050122B"/>
    <w:rsid w:val="005012A1"/>
    <w:rsid w:val="0050140C"/>
    <w:rsid w:val="00501477"/>
    <w:rsid w:val="00501620"/>
    <w:rsid w:val="005016A8"/>
    <w:rsid w:val="005018D5"/>
    <w:rsid w:val="0050197F"/>
    <w:rsid w:val="005019E5"/>
    <w:rsid w:val="00501B7B"/>
    <w:rsid w:val="00501BE1"/>
    <w:rsid w:val="00501C6F"/>
    <w:rsid w:val="00501CC1"/>
    <w:rsid w:val="00501F67"/>
    <w:rsid w:val="00502230"/>
    <w:rsid w:val="005024E0"/>
    <w:rsid w:val="00502A1F"/>
    <w:rsid w:val="00502CE4"/>
    <w:rsid w:val="00502EC2"/>
    <w:rsid w:val="00502FAC"/>
    <w:rsid w:val="005031A7"/>
    <w:rsid w:val="00503210"/>
    <w:rsid w:val="00503428"/>
    <w:rsid w:val="00503687"/>
    <w:rsid w:val="005038A8"/>
    <w:rsid w:val="005038F4"/>
    <w:rsid w:val="00503F9E"/>
    <w:rsid w:val="00503FA0"/>
    <w:rsid w:val="00504132"/>
    <w:rsid w:val="005041D6"/>
    <w:rsid w:val="0050490B"/>
    <w:rsid w:val="005049F7"/>
    <w:rsid w:val="005050C1"/>
    <w:rsid w:val="005055C5"/>
    <w:rsid w:val="00505731"/>
    <w:rsid w:val="00505B0E"/>
    <w:rsid w:val="00505B95"/>
    <w:rsid w:val="00505C38"/>
    <w:rsid w:val="00505C96"/>
    <w:rsid w:val="00505C9F"/>
    <w:rsid w:val="00506006"/>
    <w:rsid w:val="005066E5"/>
    <w:rsid w:val="00506898"/>
    <w:rsid w:val="005069FA"/>
    <w:rsid w:val="00506B44"/>
    <w:rsid w:val="00506EA4"/>
    <w:rsid w:val="00507063"/>
    <w:rsid w:val="005072DA"/>
    <w:rsid w:val="0050731B"/>
    <w:rsid w:val="005078EA"/>
    <w:rsid w:val="0050798A"/>
    <w:rsid w:val="00507F6A"/>
    <w:rsid w:val="00510040"/>
    <w:rsid w:val="005103B9"/>
    <w:rsid w:val="00510403"/>
    <w:rsid w:val="0051053F"/>
    <w:rsid w:val="005106C6"/>
    <w:rsid w:val="00510A11"/>
    <w:rsid w:val="00510A54"/>
    <w:rsid w:val="00510AB1"/>
    <w:rsid w:val="00510C00"/>
    <w:rsid w:val="00510D93"/>
    <w:rsid w:val="00510F0B"/>
    <w:rsid w:val="00511046"/>
    <w:rsid w:val="005115B0"/>
    <w:rsid w:val="00511704"/>
    <w:rsid w:val="00511787"/>
    <w:rsid w:val="00511EF6"/>
    <w:rsid w:val="00512043"/>
    <w:rsid w:val="00512062"/>
    <w:rsid w:val="0051212D"/>
    <w:rsid w:val="005124CF"/>
    <w:rsid w:val="00512555"/>
    <w:rsid w:val="005125D8"/>
    <w:rsid w:val="005126F8"/>
    <w:rsid w:val="005127D8"/>
    <w:rsid w:val="0051294A"/>
    <w:rsid w:val="00512A1E"/>
    <w:rsid w:val="005134D3"/>
    <w:rsid w:val="005135A0"/>
    <w:rsid w:val="005135C8"/>
    <w:rsid w:val="00513824"/>
    <w:rsid w:val="00513919"/>
    <w:rsid w:val="00513E97"/>
    <w:rsid w:val="005140F5"/>
    <w:rsid w:val="00514199"/>
    <w:rsid w:val="00514477"/>
    <w:rsid w:val="0051463E"/>
    <w:rsid w:val="005147B1"/>
    <w:rsid w:val="00514968"/>
    <w:rsid w:val="00515288"/>
    <w:rsid w:val="0051539E"/>
    <w:rsid w:val="00515407"/>
    <w:rsid w:val="005157E8"/>
    <w:rsid w:val="00515AF0"/>
    <w:rsid w:val="00515B5D"/>
    <w:rsid w:val="00515DBC"/>
    <w:rsid w:val="00515E6B"/>
    <w:rsid w:val="0051613E"/>
    <w:rsid w:val="0051619D"/>
    <w:rsid w:val="005161CE"/>
    <w:rsid w:val="00516294"/>
    <w:rsid w:val="00516385"/>
    <w:rsid w:val="005163E7"/>
    <w:rsid w:val="00516612"/>
    <w:rsid w:val="00516620"/>
    <w:rsid w:val="00516CF3"/>
    <w:rsid w:val="00516E4A"/>
    <w:rsid w:val="00516E95"/>
    <w:rsid w:val="00517272"/>
    <w:rsid w:val="00517296"/>
    <w:rsid w:val="00517540"/>
    <w:rsid w:val="0051759B"/>
    <w:rsid w:val="00517BD7"/>
    <w:rsid w:val="00517C77"/>
    <w:rsid w:val="00517CF0"/>
    <w:rsid w:val="00520126"/>
    <w:rsid w:val="00520301"/>
    <w:rsid w:val="005203F7"/>
    <w:rsid w:val="00520FD2"/>
    <w:rsid w:val="005211FA"/>
    <w:rsid w:val="00521498"/>
    <w:rsid w:val="00521508"/>
    <w:rsid w:val="0052151D"/>
    <w:rsid w:val="0052165E"/>
    <w:rsid w:val="00521938"/>
    <w:rsid w:val="00521D92"/>
    <w:rsid w:val="0052207C"/>
    <w:rsid w:val="00522192"/>
    <w:rsid w:val="0052234C"/>
    <w:rsid w:val="00522440"/>
    <w:rsid w:val="005224E2"/>
    <w:rsid w:val="00522547"/>
    <w:rsid w:val="0052262B"/>
    <w:rsid w:val="005227C9"/>
    <w:rsid w:val="00522A7A"/>
    <w:rsid w:val="00522C2E"/>
    <w:rsid w:val="00523005"/>
    <w:rsid w:val="0052302C"/>
    <w:rsid w:val="00523049"/>
    <w:rsid w:val="0052324B"/>
    <w:rsid w:val="00523497"/>
    <w:rsid w:val="00523679"/>
    <w:rsid w:val="005239D0"/>
    <w:rsid w:val="00523C3E"/>
    <w:rsid w:val="00523D55"/>
    <w:rsid w:val="005243E0"/>
    <w:rsid w:val="00524442"/>
    <w:rsid w:val="00524637"/>
    <w:rsid w:val="0052466B"/>
    <w:rsid w:val="00524ABB"/>
    <w:rsid w:val="00524EA6"/>
    <w:rsid w:val="00524F91"/>
    <w:rsid w:val="00525088"/>
    <w:rsid w:val="005251C6"/>
    <w:rsid w:val="005252CD"/>
    <w:rsid w:val="00525330"/>
    <w:rsid w:val="0052552E"/>
    <w:rsid w:val="00525595"/>
    <w:rsid w:val="00525664"/>
    <w:rsid w:val="0052577F"/>
    <w:rsid w:val="00525965"/>
    <w:rsid w:val="005266F4"/>
    <w:rsid w:val="005267A7"/>
    <w:rsid w:val="00526D2E"/>
    <w:rsid w:val="00526FC6"/>
    <w:rsid w:val="005273A0"/>
    <w:rsid w:val="00527475"/>
    <w:rsid w:val="00527866"/>
    <w:rsid w:val="00527B43"/>
    <w:rsid w:val="00527C07"/>
    <w:rsid w:val="00527C5C"/>
    <w:rsid w:val="00527D28"/>
    <w:rsid w:val="00527D4F"/>
    <w:rsid w:val="00527D9B"/>
    <w:rsid w:val="005301B1"/>
    <w:rsid w:val="005304E0"/>
    <w:rsid w:val="00530628"/>
    <w:rsid w:val="005308A1"/>
    <w:rsid w:val="00530A6B"/>
    <w:rsid w:val="00530B4D"/>
    <w:rsid w:val="00530D8D"/>
    <w:rsid w:val="00530E1F"/>
    <w:rsid w:val="0053101C"/>
    <w:rsid w:val="005311B4"/>
    <w:rsid w:val="00531279"/>
    <w:rsid w:val="005313FB"/>
    <w:rsid w:val="0053147F"/>
    <w:rsid w:val="005314EA"/>
    <w:rsid w:val="0053168E"/>
    <w:rsid w:val="0053169B"/>
    <w:rsid w:val="00531813"/>
    <w:rsid w:val="0053249F"/>
    <w:rsid w:val="00532592"/>
    <w:rsid w:val="00532923"/>
    <w:rsid w:val="00532A04"/>
    <w:rsid w:val="00532A0F"/>
    <w:rsid w:val="00532A10"/>
    <w:rsid w:val="00532A89"/>
    <w:rsid w:val="00532B57"/>
    <w:rsid w:val="00532BEE"/>
    <w:rsid w:val="00532C5E"/>
    <w:rsid w:val="00532CEA"/>
    <w:rsid w:val="005335BA"/>
    <w:rsid w:val="00533601"/>
    <w:rsid w:val="005336A9"/>
    <w:rsid w:val="00533BAD"/>
    <w:rsid w:val="00533C39"/>
    <w:rsid w:val="00533C75"/>
    <w:rsid w:val="005340F5"/>
    <w:rsid w:val="00534145"/>
    <w:rsid w:val="00534325"/>
    <w:rsid w:val="005343A5"/>
    <w:rsid w:val="00534580"/>
    <w:rsid w:val="0053486F"/>
    <w:rsid w:val="00534C8B"/>
    <w:rsid w:val="00534E36"/>
    <w:rsid w:val="00534E9A"/>
    <w:rsid w:val="005351CA"/>
    <w:rsid w:val="005351F2"/>
    <w:rsid w:val="005354BF"/>
    <w:rsid w:val="00535817"/>
    <w:rsid w:val="0053588A"/>
    <w:rsid w:val="00535939"/>
    <w:rsid w:val="00535970"/>
    <w:rsid w:val="00535AAB"/>
    <w:rsid w:val="00535D71"/>
    <w:rsid w:val="00535E70"/>
    <w:rsid w:val="005366AA"/>
    <w:rsid w:val="00536855"/>
    <w:rsid w:val="00536897"/>
    <w:rsid w:val="0053693A"/>
    <w:rsid w:val="0053694B"/>
    <w:rsid w:val="00536C01"/>
    <w:rsid w:val="00536DEA"/>
    <w:rsid w:val="00536E9E"/>
    <w:rsid w:val="005371C5"/>
    <w:rsid w:val="00537398"/>
    <w:rsid w:val="0053744D"/>
    <w:rsid w:val="00537824"/>
    <w:rsid w:val="0053795C"/>
    <w:rsid w:val="00537CBE"/>
    <w:rsid w:val="00537CD0"/>
    <w:rsid w:val="00537E46"/>
    <w:rsid w:val="005400FE"/>
    <w:rsid w:val="0054020C"/>
    <w:rsid w:val="005402E4"/>
    <w:rsid w:val="00540570"/>
    <w:rsid w:val="00540E23"/>
    <w:rsid w:val="00540FA7"/>
    <w:rsid w:val="0054104D"/>
    <w:rsid w:val="0054110A"/>
    <w:rsid w:val="005412CF"/>
    <w:rsid w:val="00541327"/>
    <w:rsid w:val="0054137F"/>
    <w:rsid w:val="0054160B"/>
    <w:rsid w:val="0054174C"/>
    <w:rsid w:val="00541ED8"/>
    <w:rsid w:val="005420E5"/>
    <w:rsid w:val="00542273"/>
    <w:rsid w:val="00542363"/>
    <w:rsid w:val="005425B2"/>
    <w:rsid w:val="005427B9"/>
    <w:rsid w:val="005428AE"/>
    <w:rsid w:val="00542BDA"/>
    <w:rsid w:val="00542DC0"/>
    <w:rsid w:val="00543301"/>
    <w:rsid w:val="0054340D"/>
    <w:rsid w:val="005437D1"/>
    <w:rsid w:val="00543BFD"/>
    <w:rsid w:val="00543C64"/>
    <w:rsid w:val="00543D1E"/>
    <w:rsid w:val="00543D50"/>
    <w:rsid w:val="00544624"/>
    <w:rsid w:val="00544873"/>
    <w:rsid w:val="00544A4B"/>
    <w:rsid w:val="00544A72"/>
    <w:rsid w:val="00544AB5"/>
    <w:rsid w:val="00544BFC"/>
    <w:rsid w:val="00544CEE"/>
    <w:rsid w:val="00544DBD"/>
    <w:rsid w:val="0054535B"/>
    <w:rsid w:val="00545432"/>
    <w:rsid w:val="00545794"/>
    <w:rsid w:val="0054580B"/>
    <w:rsid w:val="0054582F"/>
    <w:rsid w:val="0054597D"/>
    <w:rsid w:val="00545A5D"/>
    <w:rsid w:val="00545D27"/>
    <w:rsid w:val="00545E63"/>
    <w:rsid w:val="00546240"/>
    <w:rsid w:val="005467C9"/>
    <w:rsid w:val="0054680F"/>
    <w:rsid w:val="0054686E"/>
    <w:rsid w:val="00546A66"/>
    <w:rsid w:val="00546B2E"/>
    <w:rsid w:val="00546B9B"/>
    <w:rsid w:val="00546ED8"/>
    <w:rsid w:val="00547168"/>
    <w:rsid w:val="00547368"/>
    <w:rsid w:val="00547597"/>
    <w:rsid w:val="005478A9"/>
    <w:rsid w:val="00547A4A"/>
    <w:rsid w:val="00547A84"/>
    <w:rsid w:val="00547CFC"/>
    <w:rsid w:val="00547EB6"/>
    <w:rsid w:val="00547F71"/>
    <w:rsid w:val="00547FA3"/>
    <w:rsid w:val="00550137"/>
    <w:rsid w:val="0055025E"/>
    <w:rsid w:val="00550492"/>
    <w:rsid w:val="0055054F"/>
    <w:rsid w:val="00550571"/>
    <w:rsid w:val="00550C74"/>
    <w:rsid w:val="00550FE8"/>
    <w:rsid w:val="005510E2"/>
    <w:rsid w:val="005513EF"/>
    <w:rsid w:val="00551725"/>
    <w:rsid w:val="00551934"/>
    <w:rsid w:val="00551BCE"/>
    <w:rsid w:val="00551DFB"/>
    <w:rsid w:val="00551E24"/>
    <w:rsid w:val="0055207B"/>
    <w:rsid w:val="00552520"/>
    <w:rsid w:val="00552562"/>
    <w:rsid w:val="0055273D"/>
    <w:rsid w:val="00552A36"/>
    <w:rsid w:val="00552AD4"/>
    <w:rsid w:val="00552C7D"/>
    <w:rsid w:val="00552D7A"/>
    <w:rsid w:val="00552E7C"/>
    <w:rsid w:val="005531BE"/>
    <w:rsid w:val="00553392"/>
    <w:rsid w:val="005537D8"/>
    <w:rsid w:val="00553A8F"/>
    <w:rsid w:val="00553C0C"/>
    <w:rsid w:val="00553C76"/>
    <w:rsid w:val="00553D01"/>
    <w:rsid w:val="00553F89"/>
    <w:rsid w:val="00554106"/>
    <w:rsid w:val="0055421D"/>
    <w:rsid w:val="00554701"/>
    <w:rsid w:val="00554941"/>
    <w:rsid w:val="00554CFE"/>
    <w:rsid w:val="00554DEC"/>
    <w:rsid w:val="00554F90"/>
    <w:rsid w:val="005555E1"/>
    <w:rsid w:val="005556B6"/>
    <w:rsid w:val="0055583C"/>
    <w:rsid w:val="00555AF8"/>
    <w:rsid w:val="00555BE5"/>
    <w:rsid w:val="00555C27"/>
    <w:rsid w:val="00555D04"/>
    <w:rsid w:val="00555DE2"/>
    <w:rsid w:val="00556116"/>
    <w:rsid w:val="005562FD"/>
    <w:rsid w:val="00556544"/>
    <w:rsid w:val="0055664D"/>
    <w:rsid w:val="0055666B"/>
    <w:rsid w:val="00556783"/>
    <w:rsid w:val="005567CA"/>
    <w:rsid w:val="00556861"/>
    <w:rsid w:val="005568D5"/>
    <w:rsid w:val="00556920"/>
    <w:rsid w:val="005569B9"/>
    <w:rsid w:val="00556B5D"/>
    <w:rsid w:val="00556F2A"/>
    <w:rsid w:val="005571F6"/>
    <w:rsid w:val="0055720F"/>
    <w:rsid w:val="005573BA"/>
    <w:rsid w:val="00557435"/>
    <w:rsid w:val="00557498"/>
    <w:rsid w:val="005577FF"/>
    <w:rsid w:val="00557ACF"/>
    <w:rsid w:val="00557B56"/>
    <w:rsid w:val="00557C06"/>
    <w:rsid w:val="00557D87"/>
    <w:rsid w:val="00557F83"/>
    <w:rsid w:val="005601FD"/>
    <w:rsid w:val="0056038B"/>
    <w:rsid w:val="0056048E"/>
    <w:rsid w:val="005605B2"/>
    <w:rsid w:val="005608E1"/>
    <w:rsid w:val="00560BB2"/>
    <w:rsid w:val="00560C09"/>
    <w:rsid w:val="00560C74"/>
    <w:rsid w:val="00560E10"/>
    <w:rsid w:val="00560EE4"/>
    <w:rsid w:val="00560FCE"/>
    <w:rsid w:val="005615AE"/>
    <w:rsid w:val="005615ED"/>
    <w:rsid w:val="00561930"/>
    <w:rsid w:val="00561F4C"/>
    <w:rsid w:val="00562015"/>
    <w:rsid w:val="00562295"/>
    <w:rsid w:val="00562454"/>
    <w:rsid w:val="0056247D"/>
    <w:rsid w:val="005624F5"/>
    <w:rsid w:val="0056256B"/>
    <w:rsid w:val="00562587"/>
    <w:rsid w:val="005627A4"/>
    <w:rsid w:val="005627A7"/>
    <w:rsid w:val="00562EBD"/>
    <w:rsid w:val="00562ED8"/>
    <w:rsid w:val="00562F6A"/>
    <w:rsid w:val="005630E7"/>
    <w:rsid w:val="005631D2"/>
    <w:rsid w:val="005632EC"/>
    <w:rsid w:val="0056334B"/>
    <w:rsid w:val="005635F5"/>
    <w:rsid w:val="005638ED"/>
    <w:rsid w:val="00563B49"/>
    <w:rsid w:val="00563C93"/>
    <w:rsid w:val="00564000"/>
    <w:rsid w:val="00564522"/>
    <w:rsid w:val="00564536"/>
    <w:rsid w:val="00564555"/>
    <w:rsid w:val="00564674"/>
    <w:rsid w:val="00564854"/>
    <w:rsid w:val="005649B2"/>
    <w:rsid w:val="00564B3C"/>
    <w:rsid w:val="00564E74"/>
    <w:rsid w:val="00564EA5"/>
    <w:rsid w:val="005651BA"/>
    <w:rsid w:val="005657AD"/>
    <w:rsid w:val="00565D28"/>
    <w:rsid w:val="00565E68"/>
    <w:rsid w:val="00566217"/>
    <w:rsid w:val="005662E2"/>
    <w:rsid w:val="0056630A"/>
    <w:rsid w:val="00566326"/>
    <w:rsid w:val="00566569"/>
    <w:rsid w:val="005666FF"/>
    <w:rsid w:val="00566729"/>
    <w:rsid w:val="005667FB"/>
    <w:rsid w:val="005668F3"/>
    <w:rsid w:val="00566A36"/>
    <w:rsid w:val="00566B6D"/>
    <w:rsid w:val="00566BD1"/>
    <w:rsid w:val="00566E1A"/>
    <w:rsid w:val="00566E9D"/>
    <w:rsid w:val="005671D3"/>
    <w:rsid w:val="005673D8"/>
    <w:rsid w:val="005675A4"/>
    <w:rsid w:val="00567B4B"/>
    <w:rsid w:val="00567C53"/>
    <w:rsid w:val="00567F7C"/>
    <w:rsid w:val="00570147"/>
    <w:rsid w:val="005701E3"/>
    <w:rsid w:val="005703A2"/>
    <w:rsid w:val="00570630"/>
    <w:rsid w:val="0057067D"/>
    <w:rsid w:val="005707EA"/>
    <w:rsid w:val="00570F41"/>
    <w:rsid w:val="00570F6F"/>
    <w:rsid w:val="0057134C"/>
    <w:rsid w:val="0057142F"/>
    <w:rsid w:val="00571569"/>
    <w:rsid w:val="005715A9"/>
    <w:rsid w:val="00571620"/>
    <w:rsid w:val="005719E2"/>
    <w:rsid w:val="00571BEA"/>
    <w:rsid w:val="00571E60"/>
    <w:rsid w:val="00572211"/>
    <w:rsid w:val="00572932"/>
    <w:rsid w:val="0057298B"/>
    <w:rsid w:val="0057307F"/>
    <w:rsid w:val="00573197"/>
    <w:rsid w:val="005732B7"/>
    <w:rsid w:val="0057347C"/>
    <w:rsid w:val="005736E6"/>
    <w:rsid w:val="0057380B"/>
    <w:rsid w:val="00573846"/>
    <w:rsid w:val="005739BF"/>
    <w:rsid w:val="005743E5"/>
    <w:rsid w:val="00574B15"/>
    <w:rsid w:val="00574C24"/>
    <w:rsid w:val="00574C96"/>
    <w:rsid w:val="00574E4A"/>
    <w:rsid w:val="00574F21"/>
    <w:rsid w:val="00574F2B"/>
    <w:rsid w:val="00574F7F"/>
    <w:rsid w:val="005751F9"/>
    <w:rsid w:val="005752B9"/>
    <w:rsid w:val="0057569A"/>
    <w:rsid w:val="005758E4"/>
    <w:rsid w:val="00575B5B"/>
    <w:rsid w:val="00575D10"/>
    <w:rsid w:val="00575F6D"/>
    <w:rsid w:val="0057613B"/>
    <w:rsid w:val="0057646B"/>
    <w:rsid w:val="0057657F"/>
    <w:rsid w:val="0057658D"/>
    <w:rsid w:val="00576781"/>
    <w:rsid w:val="00576785"/>
    <w:rsid w:val="005768D0"/>
    <w:rsid w:val="00576A7A"/>
    <w:rsid w:val="00576B30"/>
    <w:rsid w:val="00576B95"/>
    <w:rsid w:val="00576C16"/>
    <w:rsid w:val="00576C37"/>
    <w:rsid w:val="00576D24"/>
    <w:rsid w:val="00576D49"/>
    <w:rsid w:val="00576F47"/>
    <w:rsid w:val="0057700B"/>
    <w:rsid w:val="0057701D"/>
    <w:rsid w:val="0057714B"/>
    <w:rsid w:val="00577246"/>
    <w:rsid w:val="00577374"/>
    <w:rsid w:val="005773B8"/>
    <w:rsid w:val="005775E3"/>
    <w:rsid w:val="00577682"/>
    <w:rsid w:val="005778B9"/>
    <w:rsid w:val="00577BE1"/>
    <w:rsid w:val="00577CCA"/>
    <w:rsid w:val="00577DE1"/>
    <w:rsid w:val="00577F0E"/>
    <w:rsid w:val="0058006D"/>
    <w:rsid w:val="005800D5"/>
    <w:rsid w:val="005801E2"/>
    <w:rsid w:val="005804B3"/>
    <w:rsid w:val="005804D6"/>
    <w:rsid w:val="00580511"/>
    <w:rsid w:val="005806F4"/>
    <w:rsid w:val="0058079C"/>
    <w:rsid w:val="00580C67"/>
    <w:rsid w:val="00581185"/>
    <w:rsid w:val="005811AD"/>
    <w:rsid w:val="00581430"/>
    <w:rsid w:val="0058151E"/>
    <w:rsid w:val="00581664"/>
    <w:rsid w:val="005816F9"/>
    <w:rsid w:val="00581778"/>
    <w:rsid w:val="005817B3"/>
    <w:rsid w:val="005817B4"/>
    <w:rsid w:val="005818A9"/>
    <w:rsid w:val="00581AD8"/>
    <w:rsid w:val="00581C68"/>
    <w:rsid w:val="00581D7B"/>
    <w:rsid w:val="00581DAA"/>
    <w:rsid w:val="005820AB"/>
    <w:rsid w:val="005822B2"/>
    <w:rsid w:val="00582485"/>
    <w:rsid w:val="0058257E"/>
    <w:rsid w:val="00582625"/>
    <w:rsid w:val="0058299D"/>
    <w:rsid w:val="005829D4"/>
    <w:rsid w:val="005829ED"/>
    <w:rsid w:val="00582A96"/>
    <w:rsid w:val="00582C21"/>
    <w:rsid w:val="00582C48"/>
    <w:rsid w:val="00582E2B"/>
    <w:rsid w:val="00582FE9"/>
    <w:rsid w:val="0058383A"/>
    <w:rsid w:val="00583947"/>
    <w:rsid w:val="00583A2D"/>
    <w:rsid w:val="00583EA3"/>
    <w:rsid w:val="00583F28"/>
    <w:rsid w:val="0058404E"/>
    <w:rsid w:val="00584CE1"/>
    <w:rsid w:val="005854E0"/>
    <w:rsid w:val="0058568F"/>
    <w:rsid w:val="00585A51"/>
    <w:rsid w:val="0058615F"/>
    <w:rsid w:val="005861BD"/>
    <w:rsid w:val="005863E3"/>
    <w:rsid w:val="005863EC"/>
    <w:rsid w:val="00586581"/>
    <w:rsid w:val="00586900"/>
    <w:rsid w:val="00586A4C"/>
    <w:rsid w:val="00586B0F"/>
    <w:rsid w:val="00586B4C"/>
    <w:rsid w:val="00586C2E"/>
    <w:rsid w:val="00586CFF"/>
    <w:rsid w:val="00586D49"/>
    <w:rsid w:val="00586DB9"/>
    <w:rsid w:val="005871F3"/>
    <w:rsid w:val="00587390"/>
    <w:rsid w:val="005873AD"/>
    <w:rsid w:val="00587ADF"/>
    <w:rsid w:val="00587FFC"/>
    <w:rsid w:val="0059015C"/>
    <w:rsid w:val="0059028D"/>
    <w:rsid w:val="00590416"/>
    <w:rsid w:val="0059057B"/>
    <w:rsid w:val="005908A0"/>
    <w:rsid w:val="00590BA1"/>
    <w:rsid w:val="00590BA5"/>
    <w:rsid w:val="00590BE8"/>
    <w:rsid w:val="00590D5E"/>
    <w:rsid w:val="00590E0A"/>
    <w:rsid w:val="00590E49"/>
    <w:rsid w:val="00590E52"/>
    <w:rsid w:val="00591518"/>
    <w:rsid w:val="00591570"/>
    <w:rsid w:val="00591CE9"/>
    <w:rsid w:val="00591D84"/>
    <w:rsid w:val="00591E7D"/>
    <w:rsid w:val="00591EF5"/>
    <w:rsid w:val="00591FF2"/>
    <w:rsid w:val="0059229E"/>
    <w:rsid w:val="00592412"/>
    <w:rsid w:val="00592772"/>
    <w:rsid w:val="00592809"/>
    <w:rsid w:val="00592983"/>
    <w:rsid w:val="00592B71"/>
    <w:rsid w:val="005931EE"/>
    <w:rsid w:val="0059378B"/>
    <w:rsid w:val="005938C7"/>
    <w:rsid w:val="005938CB"/>
    <w:rsid w:val="00593EAE"/>
    <w:rsid w:val="00593F4D"/>
    <w:rsid w:val="00594032"/>
    <w:rsid w:val="0059403C"/>
    <w:rsid w:val="0059430A"/>
    <w:rsid w:val="005946CA"/>
    <w:rsid w:val="00594740"/>
    <w:rsid w:val="005948E3"/>
    <w:rsid w:val="00594BA4"/>
    <w:rsid w:val="00594C1F"/>
    <w:rsid w:val="005951D2"/>
    <w:rsid w:val="0059528D"/>
    <w:rsid w:val="005952D2"/>
    <w:rsid w:val="0059536A"/>
    <w:rsid w:val="00595423"/>
    <w:rsid w:val="005954F9"/>
    <w:rsid w:val="005956E0"/>
    <w:rsid w:val="005956FD"/>
    <w:rsid w:val="005957A3"/>
    <w:rsid w:val="005957AE"/>
    <w:rsid w:val="0059580D"/>
    <w:rsid w:val="00595821"/>
    <w:rsid w:val="00595870"/>
    <w:rsid w:val="005959DF"/>
    <w:rsid w:val="00595A22"/>
    <w:rsid w:val="00595A38"/>
    <w:rsid w:val="00595ADC"/>
    <w:rsid w:val="00595B4D"/>
    <w:rsid w:val="00595BF6"/>
    <w:rsid w:val="00595DA1"/>
    <w:rsid w:val="00595DB3"/>
    <w:rsid w:val="00595FA9"/>
    <w:rsid w:val="0059631F"/>
    <w:rsid w:val="0059639C"/>
    <w:rsid w:val="00596964"/>
    <w:rsid w:val="00596E55"/>
    <w:rsid w:val="005971BE"/>
    <w:rsid w:val="005971C4"/>
    <w:rsid w:val="0059738F"/>
    <w:rsid w:val="005973C2"/>
    <w:rsid w:val="00597548"/>
    <w:rsid w:val="00597587"/>
    <w:rsid w:val="005977D5"/>
    <w:rsid w:val="00597A7D"/>
    <w:rsid w:val="00597AAA"/>
    <w:rsid w:val="00597B82"/>
    <w:rsid w:val="00597B8D"/>
    <w:rsid w:val="00597C95"/>
    <w:rsid w:val="005A0018"/>
    <w:rsid w:val="005A016F"/>
    <w:rsid w:val="005A0273"/>
    <w:rsid w:val="005A02C4"/>
    <w:rsid w:val="005A0368"/>
    <w:rsid w:val="005A0494"/>
    <w:rsid w:val="005A091E"/>
    <w:rsid w:val="005A09C6"/>
    <w:rsid w:val="005A0B03"/>
    <w:rsid w:val="005A0D73"/>
    <w:rsid w:val="005A0E61"/>
    <w:rsid w:val="005A0F18"/>
    <w:rsid w:val="005A0F6C"/>
    <w:rsid w:val="005A1121"/>
    <w:rsid w:val="005A1160"/>
    <w:rsid w:val="005A1299"/>
    <w:rsid w:val="005A137E"/>
    <w:rsid w:val="005A139B"/>
    <w:rsid w:val="005A13A0"/>
    <w:rsid w:val="005A18F2"/>
    <w:rsid w:val="005A19EA"/>
    <w:rsid w:val="005A1D65"/>
    <w:rsid w:val="005A1D97"/>
    <w:rsid w:val="005A1EAD"/>
    <w:rsid w:val="005A1F84"/>
    <w:rsid w:val="005A1F90"/>
    <w:rsid w:val="005A2BA2"/>
    <w:rsid w:val="005A2BD7"/>
    <w:rsid w:val="005A2C29"/>
    <w:rsid w:val="005A2D92"/>
    <w:rsid w:val="005A3478"/>
    <w:rsid w:val="005A34A0"/>
    <w:rsid w:val="005A35CE"/>
    <w:rsid w:val="005A3786"/>
    <w:rsid w:val="005A3EA7"/>
    <w:rsid w:val="005A3F52"/>
    <w:rsid w:val="005A407A"/>
    <w:rsid w:val="005A41FC"/>
    <w:rsid w:val="005A459C"/>
    <w:rsid w:val="005A4791"/>
    <w:rsid w:val="005A4A56"/>
    <w:rsid w:val="005A4AD2"/>
    <w:rsid w:val="005A4AEE"/>
    <w:rsid w:val="005A4BF1"/>
    <w:rsid w:val="005A4F18"/>
    <w:rsid w:val="005A4FEB"/>
    <w:rsid w:val="005A505E"/>
    <w:rsid w:val="005A517C"/>
    <w:rsid w:val="005A536A"/>
    <w:rsid w:val="005A560D"/>
    <w:rsid w:val="005A567B"/>
    <w:rsid w:val="005A56B1"/>
    <w:rsid w:val="005A5A01"/>
    <w:rsid w:val="005A5D64"/>
    <w:rsid w:val="005A5EEA"/>
    <w:rsid w:val="005A63CF"/>
    <w:rsid w:val="005A6475"/>
    <w:rsid w:val="005A6642"/>
    <w:rsid w:val="005A6853"/>
    <w:rsid w:val="005A6C9D"/>
    <w:rsid w:val="005A6CA6"/>
    <w:rsid w:val="005A6CCA"/>
    <w:rsid w:val="005A6EAD"/>
    <w:rsid w:val="005A70E0"/>
    <w:rsid w:val="005A77F0"/>
    <w:rsid w:val="005A794C"/>
    <w:rsid w:val="005A7950"/>
    <w:rsid w:val="005A796A"/>
    <w:rsid w:val="005A7A53"/>
    <w:rsid w:val="005A7B35"/>
    <w:rsid w:val="005A7B79"/>
    <w:rsid w:val="005A7D58"/>
    <w:rsid w:val="005B0289"/>
    <w:rsid w:val="005B0320"/>
    <w:rsid w:val="005B085F"/>
    <w:rsid w:val="005B0B5A"/>
    <w:rsid w:val="005B0E6B"/>
    <w:rsid w:val="005B1095"/>
    <w:rsid w:val="005B11EE"/>
    <w:rsid w:val="005B12AE"/>
    <w:rsid w:val="005B13B1"/>
    <w:rsid w:val="005B1415"/>
    <w:rsid w:val="005B1D19"/>
    <w:rsid w:val="005B20D1"/>
    <w:rsid w:val="005B27B8"/>
    <w:rsid w:val="005B29B1"/>
    <w:rsid w:val="005B2B2F"/>
    <w:rsid w:val="005B2B76"/>
    <w:rsid w:val="005B2E7A"/>
    <w:rsid w:val="005B2E9D"/>
    <w:rsid w:val="005B2F26"/>
    <w:rsid w:val="005B3169"/>
    <w:rsid w:val="005B32DE"/>
    <w:rsid w:val="005B3348"/>
    <w:rsid w:val="005B3439"/>
    <w:rsid w:val="005B3840"/>
    <w:rsid w:val="005B3AB9"/>
    <w:rsid w:val="005B3C14"/>
    <w:rsid w:val="005B3CF6"/>
    <w:rsid w:val="005B3F9C"/>
    <w:rsid w:val="005B4399"/>
    <w:rsid w:val="005B4487"/>
    <w:rsid w:val="005B4A61"/>
    <w:rsid w:val="005B4C73"/>
    <w:rsid w:val="005B4ECD"/>
    <w:rsid w:val="005B5448"/>
    <w:rsid w:val="005B55B2"/>
    <w:rsid w:val="005B5935"/>
    <w:rsid w:val="005B59EB"/>
    <w:rsid w:val="005B601E"/>
    <w:rsid w:val="005B6649"/>
    <w:rsid w:val="005B695F"/>
    <w:rsid w:val="005B6B3B"/>
    <w:rsid w:val="005B6C22"/>
    <w:rsid w:val="005B6D75"/>
    <w:rsid w:val="005B7080"/>
    <w:rsid w:val="005B712C"/>
    <w:rsid w:val="005B72E6"/>
    <w:rsid w:val="005B72FA"/>
    <w:rsid w:val="005B7358"/>
    <w:rsid w:val="005B7474"/>
    <w:rsid w:val="005B7B00"/>
    <w:rsid w:val="005C01C6"/>
    <w:rsid w:val="005C030B"/>
    <w:rsid w:val="005C04CB"/>
    <w:rsid w:val="005C062C"/>
    <w:rsid w:val="005C0AD2"/>
    <w:rsid w:val="005C0B52"/>
    <w:rsid w:val="005C0B8B"/>
    <w:rsid w:val="005C0CB6"/>
    <w:rsid w:val="005C0D6E"/>
    <w:rsid w:val="005C0E40"/>
    <w:rsid w:val="005C1127"/>
    <w:rsid w:val="005C12C8"/>
    <w:rsid w:val="005C12D9"/>
    <w:rsid w:val="005C14BD"/>
    <w:rsid w:val="005C1B74"/>
    <w:rsid w:val="005C25C1"/>
    <w:rsid w:val="005C2B0C"/>
    <w:rsid w:val="005C2F68"/>
    <w:rsid w:val="005C2F72"/>
    <w:rsid w:val="005C31EA"/>
    <w:rsid w:val="005C33F0"/>
    <w:rsid w:val="005C3727"/>
    <w:rsid w:val="005C3975"/>
    <w:rsid w:val="005C3AF3"/>
    <w:rsid w:val="005C3DB2"/>
    <w:rsid w:val="005C3E31"/>
    <w:rsid w:val="005C3E6D"/>
    <w:rsid w:val="005C3FEC"/>
    <w:rsid w:val="005C411B"/>
    <w:rsid w:val="005C4122"/>
    <w:rsid w:val="005C416E"/>
    <w:rsid w:val="005C4193"/>
    <w:rsid w:val="005C4291"/>
    <w:rsid w:val="005C42CD"/>
    <w:rsid w:val="005C44D9"/>
    <w:rsid w:val="005C45A7"/>
    <w:rsid w:val="005C4763"/>
    <w:rsid w:val="005C509D"/>
    <w:rsid w:val="005C51CF"/>
    <w:rsid w:val="005C51DF"/>
    <w:rsid w:val="005C51FB"/>
    <w:rsid w:val="005C5603"/>
    <w:rsid w:val="005C5662"/>
    <w:rsid w:val="005C5733"/>
    <w:rsid w:val="005C58A8"/>
    <w:rsid w:val="005C5930"/>
    <w:rsid w:val="005C596C"/>
    <w:rsid w:val="005C5A0B"/>
    <w:rsid w:val="005C5B8E"/>
    <w:rsid w:val="005C5C3B"/>
    <w:rsid w:val="005C60CB"/>
    <w:rsid w:val="005C631C"/>
    <w:rsid w:val="005C671D"/>
    <w:rsid w:val="005C6860"/>
    <w:rsid w:val="005C6B9C"/>
    <w:rsid w:val="005C6BA9"/>
    <w:rsid w:val="005C6CBC"/>
    <w:rsid w:val="005C6D45"/>
    <w:rsid w:val="005C70EF"/>
    <w:rsid w:val="005C738F"/>
    <w:rsid w:val="005C7487"/>
    <w:rsid w:val="005C762C"/>
    <w:rsid w:val="005C7782"/>
    <w:rsid w:val="005C79BD"/>
    <w:rsid w:val="005C7A76"/>
    <w:rsid w:val="005C7B89"/>
    <w:rsid w:val="005C7BBE"/>
    <w:rsid w:val="005C7C99"/>
    <w:rsid w:val="005C7FA1"/>
    <w:rsid w:val="005C7FAE"/>
    <w:rsid w:val="005D00A7"/>
    <w:rsid w:val="005D030A"/>
    <w:rsid w:val="005D04B3"/>
    <w:rsid w:val="005D06D9"/>
    <w:rsid w:val="005D0760"/>
    <w:rsid w:val="005D078D"/>
    <w:rsid w:val="005D0A8E"/>
    <w:rsid w:val="005D0C89"/>
    <w:rsid w:val="005D0CFB"/>
    <w:rsid w:val="005D0DCE"/>
    <w:rsid w:val="005D0E2C"/>
    <w:rsid w:val="005D102E"/>
    <w:rsid w:val="005D108E"/>
    <w:rsid w:val="005D10BD"/>
    <w:rsid w:val="005D1107"/>
    <w:rsid w:val="005D1220"/>
    <w:rsid w:val="005D12E8"/>
    <w:rsid w:val="005D1350"/>
    <w:rsid w:val="005D1853"/>
    <w:rsid w:val="005D18A4"/>
    <w:rsid w:val="005D19EC"/>
    <w:rsid w:val="005D1CDA"/>
    <w:rsid w:val="005D1DF5"/>
    <w:rsid w:val="005D1FF3"/>
    <w:rsid w:val="005D2451"/>
    <w:rsid w:val="005D27E3"/>
    <w:rsid w:val="005D2AD5"/>
    <w:rsid w:val="005D2AE7"/>
    <w:rsid w:val="005D2BE3"/>
    <w:rsid w:val="005D2C92"/>
    <w:rsid w:val="005D2DD0"/>
    <w:rsid w:val="005D2EE0"/>
    <w:rsid w:val="005D2F08"/>
    <w:rsid w:val="005D2F3F"/>
    <w:rsid w:val="005D2FCE"/>
    <w:rsid w:val="005D312B"/>
    <w:rsid w:val="005D3717"/>
    <w:rsid w:val="005D38A4"/>
    <w:rsid w:val="005D3984"/>
    <w:rsid w:val="005D3AE1"/>
    <w:rsid w:val="005D3CD9"/>
    <w:rsid w:val="005D3D58"/>
    <w:rsid w:val="005D3E31"/>
    <w:rsid w:val="005D405D"/>
    <w:rsid w:val="005D40A0"/>
    <w:rsid w:val="005D4359"/>
    <w:rsid w:val="005D48B6"/>
    <w:rsid w:val="005D4919"/>
    <w:rsid w:val="005D4CA9"/>
    <w:rsid w:val="005D4D86"/>
    <w:rsid w:val="005D4DF1"/>
    <w:rsid w:val="005D50B8"/>
    <w:rsid w:val="005D50CC"/>
    <w:rsid w:val="005D5394"/>
    <w:rsid w:val="005D582E"/>
    <w:rsid w:val="005D5C93"/>
    <w:rsid w:val="005D5EE3"/>
    <w:rsid w:val="005D5FE3"/>
    <w:rsid w:val="005D60CF"/>
    <w:rsid w:val="005D65C4"/>
    <w:rsid w:val="005D69B3"/>
    <w:rsid w:val="005D6D52"/>
    <w:rsid w:val="005D6DCC"/>
    <w:rsid w:val="005D6EBE"/>
    <w:rsid w:val="005D73F1"/>
    <w:rsid w:val="005D763B"/>
    <w:rsid w:val="005D76D3"/>
    <w:rsid w:val="005D772F"/>
    <w:rsid w:val="005D774D"/>
    <w:rsid w:val="005D7792"/>
    <w:rsid w:val="005D7900"/>
    <w:rsid w:val="005D79B9"/>
    <w:rsid w:val="005D7B11"/>
    <w:rsid w:val="005D7B15"/>
    <w:rsid w:val="005D7D82"/>
    <w:rsid w:val="005E00E7"/>
    <w:rsid w:val="005E07DF"/>
    <w:rsid w:val="005E09E6"/>
    <w:rsid w:val="005E128C"/>
    <w:rsid w:val="005E1461"/>
    <w:rsid w:val="005E15E9"/>
    <w:rsid w:val="005E16F6"/>
    <w:rsid w:val="005E17DB"/>
    <w:rsid w:val="005E180F"/>
    <w:rsid w:val="005E1A4D"/>
    <w:rsid w:val="005E1E21"/>
    <w:rsid w:val="005E2150"/>
    <w:rsid w:val="005E2439"/>
    <w:rsid w:val="005E27AA"/>
    <w:rsid w:val="005E2834"/>
    <w:rsid w:val="005E2835"/>
    <w:rsid w:val="005E2908"/>
    <w:rsid w:val="005E2951"/>
    <w:rsid w:val="005E29EB"/>
    <w:rsid w:val="005E2BFA"/>
    <w:rsid w:val="005E2FC8"/>
    <w:rsid w:val="005E3035"/>
    <w:rsid w:val="005E3094"/>
    <w:rsid w:val="005E344E"/>
    <w:rsid w:val="005E3521"/>
    <w:rsid w:val="005E35DA"/>
    <w:rsid w:val="005E3712"/>
    <w:rsid w:val="005E3831"/>
    <w:rsid w:val="005E383D"/>
    <w:rsid w:val="005E3865"/>
    <w:rsid w:val="005E3B0E"/>
    <w:rsid w:val="005E3B78"/>
    <w:rsid w:val="005E3DDB"/>
    <w:rsid w:val="005E3E52"/>
    <w:rsid w:val="005E400B"/>
    <w:rsid w:val="005E4167"/>
    <w:rsid w:val="005E4341"/>
    <w:rsid w:val="005E4417"/>
    <w:rsid w:val="005E4978"/>
    <w:rsid w:val="005E4A1B"/>
    <w:rsid w:val="005E4B15"/>
    <w:rsid w:val="005E4BB8"/>
    <w:rsid w:val="005E4BD1"/>
    <w:rsid w:val="005E4D41"/>
    <w:rsid w:val="005E4D89"/>
    <w:rsid w:val="005E52CC"/>
    <w:rsid w:val="005E55C6"/>
    <w:rsid w:val="005E5629"/>
    <w:rsid w:val="005E5844"/>
    <w:rsid w:val="005E58C1"/>
    <w:rsid w:val="005E5DA7"/>
    <w:rsid w:val="005E5E09"/>
    <w:rsid w:val="005E5E77"/>
    <w:rsid w:val="005E5F02"/>
    <w:rsid w:val="005E5F68"/>
    <w:rsid w:val="005E601F"/>
    <w:rsid w:val="005E6110"/>
    <w:rsid w:val="005E6301"/>
    <w:rsid w:val="005E63A5"/>
    <w:rsid w:val="005E686A"/>
    <w:rsid w:val="005E6B62"/>
    <w:rsid w:val="005E6CE4"/>
    <w:rsid w:val="005E6EDC"/>
    <w:rsid w:val="005E6EDD"/>
    <w:rsid w:val="005E6F2C"/>
    <w:rsid w:val="005E727D"/>
    <w:rsid w:val="005E72D2"/>
    <w:rsid w:val="005E7361"/>
    <w:rsid w:val="005E743C"/>
    <w:rsid w:val="005E758C"/>
    <w:rsid w:val="005E7A70"/>
    <w:rsid w:val="005E7BB3"/>
    <w:rsid w:val="005E7BDD"/>
    <w:rsid w:val="005E7C88"/>
    <w:rsid w:val="005F0208"/>
    <w:rsid w:val="005F027F"/>
    <w:rsid w:val="005F034E"/>
    <w:rsid w:val="005F0474"/>
    <w:rsid w:val="005F0533"/>
    <w:rsid w:val="005F07D3"/>
    <w:rsid w:val="005F0B31"/>
    <w:rsid w:val="005F0D66"/>
    <w:rsid w:val="005F0E2D"/>
    <w:rsid w:val="005F0F50"/>
    <w:rsid w:val="005F1818"/>
    <w:rsid w:val="005F18DB"/>
    <w:rsid w:val="005F1962"/>
    <w:rsid w:val="005F1A40"/>
    <w:rsid w:val="005F1B17"/>
    <w:rsid w:val="005F1D2B"/>
    <w:rsid w:val="005F2032"/>
    <w:rsid w:val="005F2218"/>
    <w:rsid w:val="005F2427"/>
    <w:rsid w:val="005F24AB"/>
    <w:rsid w:val="005F262B"/>
    <w:rsid w:val="005F27BA"/>
    <w:rsid w:val="005F29A1"/>
    <w:rsid w:val="005F2A6D"/>
    <w:rsid w:val="005F2BC1"/>
    <w:rsid w:val="005F2E27"/>
    <w:rsid w:val="005F3117"/>
    <w:rsid w:val="005F34A1"/>
    <w:rsid w:val="005F3627"/>
    <w:rsid w:val="005F36C5"/>
    <w:rsid w:val="005F3DCE"/>
    <w:rsid w:val="005F3DE8"/>
    <w:rsid w:val="005F3F3C"/>
    <w:rsid w:val="005F410D"/>
    <w:rsid w:val="005F4439"/>
    <w:rsid w:val="005F479D"/>
    <w:rsid w:val="005F47A6"/>
    <w:rsid w:val="005F4995"/>
    <w:rsid w:val="005F5110"/>
    <w:rsid w:val="005F51B8"/>
    <w:rsid w:val="005F54E7"/>
    <w:rsid w:val="005F5740"/>
    <w:rsid w:val="005F5821"/>
    <w:rsid w:val="005F582C"/>
    <w:rsid w:val="005F5B8F"/>
    <w:rsid w:val="005F6162"/>
    <w:rsid w:val="005F61C4"/>
    <w:rsid w:val="005F6440"/>
    <w:rsid w:val="005F647F"/>
    <w:rsid w:val="005F668A"/>
    <w:rsid w:val="005F6798"/>
    <w:rsid w:val="005F69CE"/>
    <w:rsid w:val="005F6CA4"/>
    <w:rsid w:val="005F6D79"/>
    <w:rsid w:val="005F6E1F"/>
    <w:rsid w:val="005F7204"/>
    <w:rsid w:val="005F750B"/>
    <w:rsid w:val="005F7668"/>
    <w:rsid w:val="005F7EAF"/>
    <w:rsid w:val="00600092"/>
    <w:rsid w:val="006004D8"/>
    <w:rsid w:val="00600505"/>
    <w:rsid w:val="0060071C"/>
    <w:rsid w:val="0060074F"/>
    <w:rsid w:val="006007A2"/>
    <w:rsid w:val="00600809"/>
    <w:rsid w:val="0060086B"/>
    <w:rsid w:val="00600B37"/>
    <w:rsid w:val="00600B4D"/>
    <w:rsid w:val="00600DC1"/>
    <w:rsid w:val="00600E44"/>
    <w:rsid w:val="00600EAC"/>
    <w:rsid w:val="00600F8A"/>
    <w:rsid w:val="00601014"/>
    <w:rsid w:val="00601176"/>
    <w:rsid w:val="00601215"/>
    <w:rsid w:val="0060128E"/>
    <w:rsid w:val="006013D4"/>
    <w:rsid w:val="00601504"/>
    <w:rsid w:val="006015FD"/>
    <w:rsid w:val="00601608"/>
    <w:rsid w:val="00601716"/>
    <w:rsid w:val="006018D6"/>
    <w:rsid w:val="006018E7"/>
    <w:rsid w:val="00601FD8"/>
    <w:rsid w:val="00602257"/>
    <w:rsid w:val="00602769"/>
    <w:rsid w:val="00602E36"/>
    <w:rsid w:val="00602E9F"/>
    <w:rsid w:val="0060324D"/>
    <w:rsid w:val="00603309"/>
    <w:rsid w:val="00603385"/>
    <w:rsid w:val="006036A9"/>
    <w:rsid w:val="006039A8"/>
    <w:rsid w:val="006039D6"/>
    <w:rsid w:val="00603C35"/>
    <w:rsid w:val="00603CB9"/>
    <w:rsid w:val="00603CDB"/>
    <w:rsid w:val="00603CE2"/>
    <w:rsid w:val="00603E10"/>
    <w:rsid w:val="00603F5A"/>
    <w:rsid w:val="00603F9E"/>
    <w:rsid w:val="006041FA"/>
    <w:rsid w:val="00604289"/>
    <w:rsid w:val="006043E3"/>
    <w:rsid w:val="00604508"/>
    <w:rsid w:val="006045D4"/>
    <w:rsid w:val="006046EA"/>
    <w:rsid w:val="006047F4"/>
    <w:rsid w:val="0060489A"/>
    <w:rsid w:val="00604958"/>
    <w:rsid w:val="006049C5"/>
    <w:rsid w:val="00604BD3"/>
    <w:rsid w:val="00604D48"/>
    <w:rsid w:val="00604D52"/>
    <w:rsid w:val="00604DC7"/>
    <w:rsid w:val="00604DCE"/>
    <w:rsid w:val="00605054"/>
    <w:rsid w:val="006053F6"/>
    <w:rsid w:val="0060553A"/>
    <w:rsid w:val="0060561B"/>
    <w:rsid w:val="00605728"/>
    <w:rsid w:val="00605AE5"/>
    <w:rsid w:val="00605D44"/>
    <w:rsid w:val="006062B7"/>
    <w:rsid w:val="00606347"/>
    <w:rsid w:val="0060637E"/>
    <w:rsid w:val="0060647B"/>
    <w:rsid w:val="00606531"/>
    <w:rsid w:val="00606816"/>
    <w:rsid w:val="0060692D"/>
    <w:rsid w:val="00606C00"/>
    <w:rsid w:val="00607457"/>
    <w:rsid w:val="006074DC"/>
    <w:rsid w:val="0060754D"/>
    <w:rsid w:val="00607590"/>
    <w:rsid w:val="0060769F"/>
    <w:rsid w:val="00607763"/>
    <w:rsid w:val="006078AD"/>
    <w:rsid w:val="006079AF"/>
    <w:rsid w:val="00607AEA"/>
    <w:rsid w:val="00607C31"/>
    <w:rsid w:val="006101A6"/>
    <w:rsid w:val="006104C3"/>
    <w:rsid w:val="00610615"/>
    <w:rsid w:val="0061098A"/>
    <w:rsid w:val="00610C1A"/>
    <w:rsid w:val="00610CC0"/>
    <w:rsid w:val="00610CEC"/>
    <w:rsid w:val="00610DBC"/>
    <w:rsid w:val="00610F01"/>
    <w:rsid w:val="00611142"/>
    <w:rsid w:val="00611183"/>
    <w:rsid w:val="006111BC"/>
    <w:rsid w:val="00611229"/>
    <w:rsid w:val="006113B6"/>
    <w:rsid w:val="00611466"/>
    <w:rsid w:val="0061152B"/>
    <w:rsid w:val="00611739"/>
    <w:rsid w:val="00611768"/>
    <w:rsid w:val="00611A9E"/>
    <w:rsid w:val="00611D6C"/>
    <w:rsid w:val="00611DB3"/>
    <w:rsid w:val="00611FA9"/>
    <w:rsid w:val="00612187"/>
    <w:rsid w:val="006121DD"/>
    <w:rsid w:val="00612209"/>
    <w:rsid w:val="0061256E"/>
    <w:rsid w:val="00612671"/>
    <w:rsid w:val="0061289A"/>
    <w:rsid w:val="00612D75"/>
    <w:rsid w:val="00612FB1"/>
    <w:rsid w:val="006130C8"/>
    <w:rsid w:val="0061310A"/>
    <w:rsid w:val="006133FF"/>
    <w:rsid w:val="00613531"/>
    <w:rsid w:val="00613785"/>
    <w:rsid w:val="00613C72"/>
    <w:rsid w:val="00613EA2"/>
    <w:rsid w:val="00613FEF"/>
    <w:rsid w:val="00614162"/>
    <w:rsid w:val="006144B6"/>
    <w:rsid w:val="006146A0"/>
    <w:rsid w:val="00614704"/>
    <w:rsid w:val="0061473F"/>
    <w:rsid w:val="00614A01"/>
    <w:rsid w:val="00614C53"/>
    <w:rsid w:val="00614F8B"/>
    <w:rsid w:val="0061514C"/>
    <w:rsid w:val="0061591A"/>
    <w:rsid w:val="00615E98"/>
    <w:rsid w:val="006160E9"/>
    <w:rsid w:val="006161D5"/>
    <w:rsid w:val="006161FD"/>
    <w:rsid w:val="00616632"/>
    <w:rsid w:val="00616888"/>
    <w:rsid w:val="00616A73"/>
    <w:rsid w:val="00616D8A"/>
    <w:rsid w:val="00616DA5"/>
    <w:rsid w:val="00616E0A"/>
    <w:rsid w:val="006172EA"/>
    <w:rsid w:val="00617705"/>
    <w:rsid w:val="00617724"/>
    <w:rsid w:val="00617B4B"/>
    <w:rsid w:val="006201A3"/>
    <w:rsid w:val="00620252"/>
    <w:rsid w:val="00620A1C"/>
    <w:rsid w:val="00620A72"/>
    <w:rsid w:val="00620DE8"/>
    <w:rsid w:val="00620E1D"/>
    <w:rsid w:val="006211FE"/>
    <w:rsid w:val="00621211"/>
    <w:rsid w:val="00621279"/>
    <w:rsid w:val="006212CD"/>
    <w:rsid w:val="00621487"/>
    <w:rsid w:val="00622045"/>
    <w:rsid w:val="006224BB"/>
    <w:rsid w:val="006227E4"/>
    <w:rsid w:val="00622CAD"/>
    <w:rsid w:val="00622D30"/>
    <w:rsid w:val="00622D75"/>
    <w:rsid w:val="00622FD6"/>
    <w:rsid w:val="00623D41"/>
    <w:rsid w:val="0062400F"/>
    <w:rsid w:val="00624053"/>
    <w:rsid w:val="006240EF"/>
    <w:rsid w:val="006244CA"/>
    <w:rsid w:val="006246D1"/>
    <w:rsid w:val="0062496B"/>
    <w:rsid w:val="006249DE"/>
    <w:rsid w:val="00624A68"/>
    <w:rsid w:val="00624BA9"/>
    <w:rsid w:val="0062504A"/>
    <w:rsid w:val="006250B3"/>
    <w:rsid w:val="0062522B"/>
    <w:rsid w:val="00625A2E"/>
    <w:rsid w:val="00625AA0"/>
    <w:rsid w:val="00625AF1"/>
    <w:rsid w:val="00625E90"/>
    <w:rsid w:val="0062631C"/>
    <w:rsid w:val="006263C7"/>
    <w:rsid w:val="006263E0"/>
    <w:rsid w:val="00626468"/>
    <w:rsid w:val="00626C5B"/>
    <w:rsid w:val="00626DCF"/>
    <w:rsid w:val="00626EC0"/>
    <w:rsid w:val="006270E4"/>
    <w:rsid w:val="006272B7"/>
    <w:rsid w:val="00627368"/>
    <w:rsid w:val="0062742C"/>
    <w:rsid w:val="006274FA"/>
    <w:rsid w:val="00627789"/>
    <w:rsid w:val="00627855"/>
    <w:rsid w:val="0062793D"/>
    <w:rsid w:val="00627AEF"/>
    <w:rsid w:val="00627FDF"/>
    <w:rsid w:val="006303A4"/>
    <w:rsid w:val="0063060F"/>
    <w:rsid w:val="00630844"/>
    <w:rsid w:val="0063095A"/>
    <w:rsid w:val="00630989"/>
    <w:rsid w:val="006309CF"/>
    <w:rsid w:val="00630A35"/>
    <w:rsid w:val="00630AD5"/>
    <w:rsid w:val="00630E0E"/>
    <w:rsid w:val="00630EA6"/>
    <w:rsid w:val="00630F6C"/>
    <w:rsid w:val="0063104D"/>
    <w:rsid w:val="0063136C"/>
    <w:rsid w:val="006314E9"/>
    <w:rsid w:val="00631817"/>
    <w:rsid w:val="00631A26"/>
    <w:rsid w:val="00632066"/>
    <w:rsid w:val="0063216B"/>
    <w:rsid w:val="006321BC"/>
    <w:rsid w:val="006321EF"/>
    <w:rsid w:val="00632220"/>
    <w:rsid w:val="006325DF"/>
    <w:rsid w:val="00632772"/>
    <w:rsid w:val="00632A3F"/>
    <w:rsid w:val="00632E82"/>
    <w:rsid w:val="00632F70"/>
    <w:rsid w:val="00633036"/>
    <w:rsid w:val="0063352B"/>
    <w:rsid w:val="006335F4"/>
    <w:rsid w:val="00633668"/>
    <w:rsid w:val="0063393A"/>
    <w:rsid w:val="00633D8C"/>
    <w:rsid w:val="00633EFA"/>
    <w:rsid w:val="00633F4A"/>
    <w:rsid w:val="006340C8"/>
    <w:rsid w:val="006342F1"/>
    <w:rsid w:val="00634878"/>
    <w:rsid w:val="006348CE"/>
    <w:rsid w:val="00634BE8"/>
    <w:rsid w:val="00634C80"/>
    <w:rsid w:val="00634C93"/>
    <w:rsid w:val="00634E00"/>
    <w:rsid w:val="00634E2C"/>
    <w:rsid w:val="00634E51"/>
    <w:rsid w:val="00634F6B"/>
    <w:rsid w:val="00635075"/>
    <w:rsid w:val="006351A2"/>
    <w:rsid w:val="006353DC"/>
    <w:rsid w:val="00635463"/>
    <w:rsid w:val="0063548B"/>
    <w:rsid w:val="006354C9"/>
    <w:rsid w:val="006356FF"/>
    <w:rsid w:val="0063585D"/>
    <w:rsid w:val="0063586C"/>
    <w:rsid w:val="00635D10"/>
    <w:rsid w:val="00635F92"/>
    <w:rsid w:val="00636183"/>
    <w:rsid w:val="00636277"/>
    <w:rsid w:val="006362D7"/>
    <w:rsid w:val="006366A1"/>
    <w:rsid w:val="00636A96"/>
    <w:rsid w:val="00636CF7"/>
    <w:rsid w:val="00636D74"/>
    <w:rsid w:val="006370BA"/>
    <w:rsid w:val="006373DC"/>
    <w:rsid w:val="00637680"/>
    <w:rsid w:val="006379F6"/>
    <w:rsid w:val="00637C35"/>
    <w:rsid w:val="00637D69"/>
    <w:rsid w:val="00637F56"/>
    <w:rsid w:val="00640334"/>
    <w:rsid w:val="00640464"/>
    <w:rsid w:val="006409E4"/>
    <w:rsid w:val="00640E1A"/>
    <w:rsid w:val="00640EB1"/>
    <w:rsid w:val="00641188"/>
    <w:rsid w:val="006412CD"/>
    <w:rsid w:val="006413EF"/>
    <w:rsid w:val="006415E6"/>
    <w:rsid w:val="00641648"/>
    <w:rsid w:val="006416B9"/>
    <w:rsid w:val="00641719"/>
    <w:rsid w:val="00641A01"/>
    <w:rsid w:val="00641DF6"/>
    <w:rsid w:val="00641E24"/>
    <w:rsid w:val="006420E2"/>
    <w:rsid w:val="0064210A"/>
    <w:rsid w:val="00642220"/>
    <w:rsid w:val="006425CB"/>
    <w:rsid w:val="00642B63"/>
    <w:rsid w:val="00642C7E"/>
    <w:rsid w:val="00642D72"/>
    <w:rsid w:val="00642D84"/>
    <w:rsid w:val="00642F2B"/>
    <w:rsid w:val="00642F61"/>
    <w:rsid w:val="00642FB6"/>
    <w:rsid w:val="006433F8"/>
    <w:rsid w:val="006433F9"/>
    <w:rsid w:val="0064354F"/>
    <w:rsid w:val="00643862"/>
    <w:rsid w:val="00643C0C"/>
    <w:rsid w:val="00643FF2"/>
    <w:rsid w:val="0064405B"/>
    <w:rsid w:val="0064458C"/>
    <w:rsid w:val="006445BB"/>
    <w:rsid w:val="00644608"/>
    <w:rsid w:val="006449F6"/>
    <w:rsid w:val="00644A6E"/>
    <w:rsid w:val="00644B4A"/>
    <w:rsid w:val="00644C35"/>
    <w:rsid w:val="006450D3"/>
    <w:rsid w:val="006451A7"/>
    <w:rsid w:val="0064589A"/>
    <w:rsid w:val="00645F7E"/>
    <w:rsid w:val="00645FEA"/>
    <w:rsid w:val="006461A1"/>
    <w:rsid w:val="00646598"/>
    <w:rsid w:val="006465D4"/>
    <w:rsid w:val="00646745"/>
    <w:rsid w:val="00646787"/>
    <w:rsid w:val="00646A48"/>
    <w:rsid w:val="00646C99"/>
    <w:rsid w:val="00646D30"/>
    <w:rsid w:val="006471C0"/>
    <w:rsid w:val="00647490"/>
    <w:rsid w:val="0064765B"/>
    <w:rsid w:val="00647773"/>
    <w:rsid w:val="0064779F"/>
    <w:rsid w:val="0064783F"/>
    <w:rsid w:val="00647873"/>
    <w:rsid w:val="006479F9"/>
    <w:rsid w:val="00647A1B"/>
    <w:rsid w:val="00647F48"/>
    <w:rsid w:val="006506BF"/>
    <w:rsid w:val="00650758"/>
    <w:rsid w:val="006507CC"/>
    <w:rsid w:val="00650A21"/>
    <w:rsid w:val="00650B4B"/>
    <w:rsid w:val="00651079"/>
    <w:rsid w:val="00651152"/>
    <w:rsid w:val="006514FC"/>
    <w:rsid w:val="006516FC"/>
    <w:rsid w:val="00651940"/>
    <w:rsid w:val="00651993"/>
    <w:rsid w:val="00651A84"/>
    <w:rsid w:val="00651AC8"/>
    <w:rsid w:val="00651BBB"/>
    <w:rsid w:val="00651CDC"/>
    <w:rsid w:val="00651E49"/>
    <w:rsid w:val="0065243E"/>
    <w:rsid w:val="006524F6"/>
    <w:rsid w:val="006525B6"/>
    <w:rsid w:val="006526E3"/>
    <w:rsid w:val="00652983"/>
    <w:rsid w:val="006529DD"/>
    <w:rsid w:val="00652E91"/>
    <w:rsid w:val="00652FD2"/>
    <w:rsid w:val="00653218"/>
    <w:rsid w:val="006532D0"/>
    <w:rsid w:val="006533C8"/>
    <w:rsid w:val="00653449"/>
    <w:rsid w:val="00653750"/>
    <w:rsid w:val="00653940"/>
    <w:rsid w:val="006539D1"/>
    <w:rsid w:val="00653A68"/>
    <w:rsid w:val="00653C3B"/>
    <w:rsid w:val="00653D08"/>
    <w:rsid w:val="00653D4D"/>
    <w:rsid w:val="00653ED4"/>
    <w:rsid w:val="00653FA7"/>
    <w:rsid w:val="00653FC6"/>
    <w:rsid w:val="00654067"/>
    <w:rsid w:val="0065422E"/>
    <w:rsid w:val="00654312"/>
    <w:rsid w:val="0065468F"/>
    <w:rsid w:val="0065479C"/>
    <w:rsid w:val="006547C1"/>
    <w:rsid w:val="00654924"/>
    <w:rsid w:val="00654AD3"/>
    <w:rsid w:val="00654BF8"/>
    <w:rsid w:val="00655256"/>
    <w:rsid w:val="00655600"/>
    <w:rsid w:val="00655698"/>
    <w:rsid w:val="00655704"/>
    <w:rsid w:val="00655AC3"/>
    <w:rsid w:val="00655D12"/>
    <w:rsid w:val="00655F43"/>
    <w:rsid w:val="0065658D"/>
    <w:rsid w:val="0065669A"/>
    <w:rsid w:val="006566BB"/>
    <w:rsid w:val="006567F2"/>
    <w:rsid w:val="00656A96"/>
    <w:rsid w:val="00656B09"/>
    <w:rsid w:val="00656E0E"/>
    <w:rsid w:val="0065708F"/>
    <w:rsid w:val="0065726F"/>
    <w:rsid w:val="00657288"/>
    <w:rsid w:val="00657289"/>
    <w:rsid w:val="006573CD"/>
    <w:rsid w:val="00657471"/>
    <w:rsid w:val="0065755F"/>
    <w:rsid w:val="006575A0"/>
    <w:rsid w:val="0065765D"/>
    <w:rsid w:val="00657A4F"/>
    <w:rsid w:val="00657B92"/>
    <w:rsid w:val="00660099"/>
    <w:rsid w:val="00660216"/>
    <w:rsid w:val="006607DA"/>
    <w:rsid w:val="006608BE"/>
    <w:rsid w:val="00660B1A"/>
    <w:rsid w:val="00660C98"/>
    <w:rsid w:val="00660EEC"/>
    <w:rsid w:val="006610F5"/>
    <w:rsid w:val="00661196"/>
    <w:rsid w:val="0066149D"/>
    <w:rsid w:val="0066173D"/>
    <w:rsid w:val="00661FE7"/>
    <w:rsid w:val="006620AA"/>
    <w:rsid w:val="006621F8"/>
    <w:rsid w:val="0066228F"/>
    <w:rsid w:val="006628FD"/>
    <w:rsid w:val="00662BA0"/>
    <w:rsid w:val="00662CE6"/>
    <w:rsid w:val="00662EAC"/>
    <w:rsid w:val="00662EF7"/>
    <w:rsid w:val="00662F96"/>
    <w:rsid w:val="006630D2"/>
    <w:rsid w:val="0066338C"/>
    <w:rsid w:val="0066376C"/>
    <w:rsid w:val="00663B12"/>
    <w:rsid w:val="00663BBB"/>
    <w:rsid w:val="00663C3B"/>
    <w:rsid w:val="00664430"/>
    <w:rsid w:val="006644AA"/>
    <w:rsid w:val="006644F7"/>
    <w:rsid w:val="0066455D"/>
    <w:rsid w:val="00664684"/>
    <w:rsid w:val="00664E87"/>
    <w:rsid w:val="006656DA"/>
    <w:rsid w:val="00665797"/>
    <w:rsid w:val="00665A69"/>
    <w:rsid w:val="00665B63"/>
    <w:rsid w:val="00665BDE"/>
    <w:rsid w:val="00665C8B"/>
    <w:rsid w:val="00665EDA"/>
    <w:rsid w:val="00666057"/>
    <w:rsid w:val="006661EF"/>
    <w:rsid w:val="00666316"/>
    <w:rsid w:val="00666406"/>
    <w:rsid w:val="0066641E"/>
    <w:rsid w:val="0066651D"/>
    <w:rsid w:val="0066661D"/>
    <w:rsid w:val="00666884"/>
    <w:rsid w:val="0066692D"/>
    <w:rsid w:val="00666AD9"/>
    <w:rsid w:val="00666B39"/>
    <w:rsid w:val="00666CB2"/>
    <w:rsid w:val="00666EC2"/>
    <w:rsid w:val="0066709A"/>
    <w:rsid w:val="006670C7"/>
    <w:rsid w:val="00667248"/>
    <w:rsid w:val="00667657"/>
    <w:rsid w:val="006677F1"/>
    <w:rsid w:val="006678C8"/>
    <w:rsid w:val="006679ED"/>
    <w:rsid w:val="00667E9F"/>
    <w:rsid w:val="006702D8"/>
    <w:rsid w:val="00670362"/>
    <w:rsid w:val="0067078B"/>
    <w:rsid w:val="006708B7"/>
    <w:rsid w:val="00670B7E"/>
    <w:rsid w:val="00670B9A"/>
    <w:rsid w:val="00670EEB"/>
    <w:rsid w:val="00670FBA"/>
    <w:rsid w:val="00671170"/>
    <w:rsid w:val="0067144D"/>
    <w:rsid w:val="006715E5"/>
    <w:rsid w:val="0067164A"/>
    <w:rsid w:val="00671945"/>
    <w:rsid w:val="00671986"/>
    <w:rsid w:val="00672234"/>
    <w:rsid w:val="00672316"/>
    <w:rsid w:val="0067240C"/>
    <w:rsid w:val="006724C5"/>
    <w:rsid w:val="0067263A"/>
    <w:rsid w:val="006726E5"/>
    <w:rsid w:val="00672799"/>
    <w:rsid w:val="006729A3"/>
    <w:rsid w:val="00672C41"/>
    <w:rsid w:val="00672DC2"/>
    <w:rsid w:val="00672E58"/>
    <w:rsid w:val="00672E88"/>
    <w:rsid w:val="00672EC2"/>
    <w:rsid w:val="00673049"/>
    <w:rsid w:val="0067318F"/>
    <w:rsid w:val="00673425"/>
    <w:rsid w:val="006735E8"/>
    <w:rsid w:val="00673BCD"/>
    <w:rsid w:val="00673BDE"/>
    <w:rsid w:val="00673D12"/>
    <w:rsid w:val="00673DC2"/>
    <w:rsid w:val="0067408C"/>
    <w:rsid w:val="0067430B"/>
    <w:rsid w:val="00674796"/>
    <w:rsid w:val="006748BE"/>
    <w:rsid w:val="00674A6B"/>
    <w:rsid w:val="00674B92"/>
    <w:rsid w:val="00674C90"/>
    <w:rsid w:val="00675046"/>
    <w:rsid w:val="00675211"/>
    <w:rsid w:val="00675606"/>
    <w:rsid w:val="00675622"/>
    <w:rsid w:val="0067574E"/>
    <w:rsid w:val="00675C71"/>
    <w:rsid w:val="00676124"/>
    <w:rsid w:val="006761A9"/>
    <w:rsid w:val="006766ED"/>
    <w:rsid w:val="006767AE"/>
    <w:rsid w:val="00676A26"/>
    <w:rsid w:val="006770B0"/>
    <w:rsid w:val="00677297"/>
    <w:rsid w:val="006773BD"/>
    <w:rsid w:val="006778E8"/>
    <w:rsid w:val="00677B04"/>
    <w:rsid w:val="00677B2E"/>
    <w:rsid w:val="00677C24"/>
    <w:rsid w:val="00680138"/>
    <w:rsid w:val="00680245"/>
    <w:rsid w:val="00680308"/>
    <w:rsid w:val="00680880"/>
    <w:rsid w:val="00680958"/>
    <w:rsid w:val="00680AAC"/>
    <w:rsid w:val="00680C34"/>
    <w:rsid w:val="00680CA2"/>
    <w:rsid w:val="00680EB0"/>
    <w:rsid w:val="00680FEB"/>
    <w:rsid w:val="0068105E"/>
    <w:rsid w:val="00681214"/>
    <w:rsid w:val="0068156C"/>
    <w:rsid w:val="006815AF"/>
    <w:rsid w:val="00681BAC"/>
    <w:rsid w:val="00681E84"/>
    <w:rsid w:val="00681F55"/>
    <w:rsid w:val="006821EE"/>
    <w:rsid w:val="0068230D"/>
    <w:rsid w:val="00682325"/>
    <w:rsid w:val="006823EA"/>
    <w:rsid w:val="006824B0"/>
    <w:rsid w:val="0068261F"/>
    <w:rsid w:val="006828AF"/>
    <w:rsid w:val="0068295A"/>
    <w:rsid w:val="0068297F"/>
    <w:rsid w:val="00682A4F"/>
    <w:rsid w:val="00682C49"/>
    <w:rsid w:val="00682CF9"/>
    <w:rsid w:val="00682E1F"/>
    <w:rsid w:val="00682F72"/>
    <w:rsid w:val="0068336C"/>
    <w:rsid w:val="006834C4"/>
    <w:rsid w:val="00683C3A"/>
    <w:rsid w:val="00683C55"/>
    <w:rsid w:val="00683CFD"/>
    <w:rsid w:val="0068432C"/>
    <w:rsid w:val="006843C9"/>
    <w:rsid w:val="0068447C"/>
    <w:rsid w:val="0068493F"/>
    <w:rsid w:val="00684951"/>
    <w:rsid w:val="00684B3A"/>
    <w:rsid w:val="00684C8A"/>
    <w:rsid w:val="00684DAD"/>
    <w:rsid w:val="00684EBA"/>
    <w:rsid w:val="0068518E"/>
    <w:rsid w:val="006851D5"/>
    <w:rsid w:val="00685288"/>
    <w:rsid w:val="006852D8"/>
    <w:rsid w:val="0068549C"/>
    <w:rsid w:val="00685678"/>
    <w:rsid w:val="00685866"/>
    <w:rsid w:val="00685E58"/>
    <w:rsid w:val="00685E6C"/>
    <w:rsid w:val="006861A0"/>
    <w:rsid w:val="00686336"/>
    <w:rsid w:val="006865DE"/>
    <w:rsid w:val="0068693E"/>
    <w:rsid w:val="006869F3"/>
    <w:rsid w:val="00686B2C"/>
    <w:rsid w:val="00686BC7"/>
    <w:rsid w:val="00686F6E"/>
    <w:rsid w:val="0068775F"/>
    <w:rsid w:val="006879C6"/>
    <w:rsid w:val="00687A4E"/>
    <w:rsid w:val="00687E07"/>
    <w:rsid w:val="00687EC6"/>
    <w:rsid w:val="00690051"/>
    <w:rsid w:val="00690075"/>
    <w:rsid w:val="00690384"/>
    <w:rsid w:val="006905F3"/>
    <w:rsid w:val="00690697"/>
    <w:rsid w:val="0069091D"/>
    <w:rsid w:val="00690A8F"/>
    <w:rsid w:val="00690B0C"/>
    <w:rsid w:val="00690F10"/>
    <w:rsid w:val="00691247"/>
    <w:rsid w:val="006916FF"/>
    <w:rsid w:val="00691732"/>
    <w:rsid w:val="006917EA"/>
    <w:rsid w:val="00691B1E"/>
    <w:rsid w:val="00691CCE"/>
    <w:rsid w:val="00691E4D"/>
    <w:rsid w:val="00692142"/>
    <w:rsid w:val="00692312"/>
    <w:rsid w:val="00692669"/>
    <w:rsid w:val="00692C73"/>
    <w:rsid w:val="00693073"/>
    <w:rsid w:val="00693319"/>
    <w:rsid w:val="0069361E"/>
    <w:rsid w:val="006937F1"/>
    <w:rsid w:val="00693993"/>
    <w:rsid w:val="00693A78"/>
    <w:rsid w:val="00693DE0"/>
    <w:rsid w:val="00693E9D"/>
    <w:rsid w:val="00693EC1"/>
    <w:rsid w:val="006944BE"/>
    <w:rsid w:val="006948EE"/>
    <w:rsid w:val="00694E03"/>
    <w:rsid w:val="00694F0F"/>
    <w:rsid w:val="006951C9"/>
    <w:rsid w:val="006953AA"/>
    <w:rsid w:val="006954BC"/>
    <w:rsid w:val="00695A80"/>
    <w:rsid w:val="00695DCF"/>
    <w:rsid w:val="00696058"/>
    <w:rsid w:val="0069671D"/>
    <w:rsid w:val="00696AC7"/>
    <w:rsid w:val="00696B61"/>
    <w:rsid w:val="00696B7C"/>
    <w:rsid w:val="00696B83"/>
    <w:rsid w:val="00696D60"/>
    <w:rsid w:val="00696D79"/>
    <w:rsid w:val="00696F51"/>
    <w:rsid w:val="006970EF"/>
    <w:rsid w:val="00697125"/>
    <w:rsid w:val="006973DB"/>
    <w:rsid w:val="006975D0"/>
    <w:rsid w:val="006975FE"/>
    <w:rsid w:val="0069778A"/>
    <w:rsid w:val="00697804"/>
    <w:rsid w:val="006978DE"/>
    <w:rsid w:val="006979B4"/>
    <w:rsid w:val="006A0017"/>
    <w:rsid w:val="006A07A2"/>
    <w:rsid w:val="006A0957"/>
    <w:rsid w:val="006A0AB5"/>
    <w:rsid w:val="006A0C81"/>
    <w:rsid w:val="006A128C"/>
    <w:rsid w:val="006A16DE"/>
    <w:rsid w:val="006A16F2"/>
    <w:rsid w:val="006A1850"/>
    <w:rsid w:val="006A19A1"/>
    <w:rsid w:val="006A1C1E"/>
    <w:rsid w:val="006A1C80"/>
    <w:rsid w:val="006A1DEB"/>
    <w:rsid w:val="006A1EA1"/>
    <w:rsid w:val="006A202D"/>
    <w:rsid w:val="006A21C6"/>
    <w:rsid w:val="006A23D2"/>
    <w:rsid w:val="006A255F"/>
    <w:rsid w:val="006A2590"/>
    <w:rsid w:val="006A2652"/>
    <w:rsid w:val="006A2666"/>
    <w:rsid w:val="006A2968"/>
    <w:rsid w:val="006A29F0"/>
    <w:rsid w:val="006A2A42"/>
    <w:rsid w:val="006A2C36"/>
    <w:rsid w:val="006A2C8F"/>
    <w:rsid w:val="006A2D3D"/>
    <w:rsid w:val="006A320A"/>
    <w:rsid w:val="006A326F"/>
    <w:rsid w:val="006A3430"/>
    <w:rsid w:val="006A34B7"/>
    <w:rsid w:val="006A368C"/>
    <w:rsid w:val="006A36A0"/>
    <w:rsid w:val="006A3768"/>
    <w:rsid w:val="006A3891"/>
    <w:rsid w:val="006A38A1"/>
    <w:rsid w:val="006A3929"/>
    <w:rsid w:val="006A3A72"/>
    <w:rsid w:val="006A3C1F"/>
    <w:rsid w:val="006A3C6A"/>
    <w:rsid w:val="006A3E1C"/>
    <w:rsid w:val="006A3E44"/>
    <w:rsid w:val="006A41F7"/>
    <w:rsid w:val="006A4241"/>
    <w:rsid w:val="006A425D"/>
    <w:rsid w:val="006A4495"/>
    <w:rsid w:val="006A4594"/>
    <w:rsid w:val="006A45DB"/>
    <w:rsid w:val="006A4934"/>
    <w:rsid w:val="006A498D"/>
    <w:rsid w:val="006A4BC2"/>
    <w:rsid w:val="006A4CA9"/>
    <w:rsid w:val="006A4DCD"/>
    <w:rsid w:val="006A4DF9"/>
    <w:rsid w:val="006A50AB"/>
    <w:rsid w:val="006A5193"/>
    <w:rsid w:val="006A524A"/>
    <w:rsid w:val="006A541D"/>
    <w:rsid w:val="006A546C"/>
    <w:rsid w:val="006A5884"/>
    <w:rsid w:val="006A5996"/>
    <w:rsid w:val="006A5B40"/>
    <w:rsid w:val="006A5D5F"/>
    <w:rsid w:val="006A5E44"/>
    <w:rsid w:val="006A5FB8"/>
    <w:rsid w:val="006A6419"/>
    <w:rsid w:val="006A6511"/>
    <w:rsid w:val="006A6721"/>
    <w:rsid w:val="006A69D0"/>
    <w:rsid w:val="006A6D32"/>
    <w:rsid w:val="006A70DE"/>
    <w:rsid w:val="006A721B"/>
    <w:rsid w:val="006A745E"/>
    <w:rsid w:val="006A795F"/>
    <w:rsid w:val="006A7B10"/>
    <w:rsid w:val="006A7D0B"/>
    <w:rsid w:val="006A7D92"/>
    <w:rsid w:val="006A7DF0"/>
    <w:rsid w:val="006B005E"/>
    <w:rsid w:val="006B0065"/>
    <w:rsid w:val="006B0158"/>
    <w:rsid w:val="006B04BF"/>
    <w:rsid w:val="006B089D"/>
    <w:rsid w:val="006B0930"/>
    <w:rsid w:val="006B0952"/>
    <w:rsid w:val="006B0AD8"/>
    <w:rsid w:val="006B0D86"/>
    <w:rsid w:val="006B0E37"/>
    <w:rsid w:val="006B0F08"/>
    <w:rsid w:val="006B10CA"/>
    <w:rsid w:val="006B1198"/>
    <w:rsid w:val="006B13CA"/>
    <w:rsid w:val="006B1465"/>
    <w:rsid w:val="006B1780"/>
    <w:rsid w:val="006B208B"/>
    <w:rsid w:val="006B2105"/>
    <w:rsid w:val="006B219A"/>
    <w:rsid w:val="006B21D5"/>
    <w:rsid w:val="006B2569"/>
    <w:rsid w:val="006B25E8"/>
    <w:rsid w:val="006B27C8"/>
    <w:rsid w:val="006B283E"/>
    <w:rsid w:val="006B2ACF"/>
    <w:rsid w:val="006B2B0E"/>
    <w:rsid w:val="006B2BFB"/>
    <w:rsid w:val="006B2C78"/>
    <w:rsid w:val="006B2ED2"/>
    <w:rsid w:val="006B3078"/>
    <w:rsid w:val="006B33CF"/>
    <w:rsid w:val="006B346B"/>
    <w:rsid w:val="006B3B69"/>
    <w:rsid w:val="006B3B8D"/>
    <w:rsid w:val="006B3E3F"/>
    <w:rsid w:val="006B3EC1"/>
    <w:rsid w:val="006B3F51"/>
    <w:rsid w:val="006B404B"/>
    <w:rsid w:val="006B475E"/>
    <w:rsid w:val="006B4809"/>
    <w:rsid w:val="006B4A78"/>
    <w:rsid w:val="006B4B25"/>
    <w:rsid w:val="006B4C90"/>
    <w:rsid w:val="006B4D25"/>
    <w:rsid w:val="006B5050"/>
    <w:rsid w:val="006B536E"/>
    <w:rsid w:val="006B53FB"/>
    <w:rsid w:val="006B54EF"/>
    <w:rsid w:val="006B5523"/>
    <w:rsid w:val="006B5572"/>
    <w:rsid w:val="006B58DC"/>
    <w:rsid w:val="006B596C"/>
    <w:rsid w:val="006B5C5D"/>
    <w:rsid w:val="006B5E50"/>
    <w:rsid w:val="006B5E77"/>
    <w:rsid w:val="006B5FE4"/>
    <w:rsid w:val="006B6235"/>
    <w:rsid w:val="006B62F7"/>
    <w:rsid w:val="006B6321"/>
    <w:rsid w:val="006B6602"/>
    <w:rsid w:val="006B67C5"/>
    <w:rsid w:val="006B68A2"/>
    <w:rsid w:val="006B6AAA"/>
    <w:rsid w:val="006B6B1E"/>
    <w:rsid w:val="006B6BC1"/>
    <w:rsid w:val="006B6BE6"/>
    <w:rsid w:val="006B6C72"/>
    <w:rsid w:val="006B6C78"/>
    <w:rsid w:val="006B6FC9"/>
    <w:rsid w:val="006B6FD2"/>
    <w:rsid w:val="006B7121"/>
    <w:rsid w:val="006B7130"/>
    <w:rsid w:val="006B71F6"/>
    <w:rsid w:val="006B7575"/>
    <w:rsid w:val="006B75A1"/>
    <w:rsid w:val="006B7628"/>
    <w:rsid w:val="006B7670"/>
    <w:rsid w:val="006B788E"/>
    <w:rsid w:val="006B7896"/>
    <w:rsid w:val="006B7905"/>
    <w:rsid w:val="006B795A"/>
    <w:rsid w:val="006B7F0F"/>
    <w:rsid w:val="006C0052"/>
    <w:rsid w:val="006C0093"/>
    <w:rsid w:val="006C018C"/>
    <w:rsid w:val="006C01E4"/>
    <w:rsid w:val="006C02B3"/>
    <w:rsid w:val="006C075B"/>
    <w:rsid w:val="006C084A"/>
    <w:rsid w:val="006C0A63"/>
    <w:rsid w:val="006C0F0A"/>
    <w:rsid w:val="006C104A"/>
    <w:rsid w:val="006C164E"/>
    <w:rsid w:val="006C195C"/>
    <w:rsid w:val="006C1BD6"/>
    <w:rsid w:val="006C1DF7"/>
    <w:rsid w:val="006C1F8E"/>
    <w:rsid w:val="006C205A"/>
    <w:rsid w:val="006C244B"/>
    <w:rsid w:val="006C2702"/>
    <w:rsid w:val="006C2A46"/>
    <w:rsid w:val="006C2C15"/>
    <w:rsid w:val="006C2D4B"/>
    <w:rsid w:val="006C2E1A"/>
    <w:rsid w:val="006C2F11"/>
    <w:rsid w:val="006C3076"/>
    <w:rsid w:val="006C33D0"/>
    <w:rsid w:val="006C3447"/>
    <w:rsid w:val="006C3564"/>
    <w:rsid w:val="006C36B8"/>
    <w:rsid w:val="006C36FE"/>
    <w:rsid w:val="006C37B4"/>
    <w:rsid w:val="006C3A68"/>
    <w:rsid w:val="006C3BDF"/>
    <w:rsid w:val="006C3EA6"/>
    <w:rsid w:val="006C3EC1"/>
    <w:rsid w:val="006C3F37"/>
    <w:rsid w:val="006C4157"/>
    <w:rsid w:val="006C4904"/>
    <w:rsid w:val="006C49EB"/>
    <w:rsid w:val="006C4D00"/>
    <w:rsid w:val="006C4F1A"/>
    <w:rsid w:val="006C5222"/>
    <w:rsid w:val="006C5506"/>
    <w:rsid w:val="006C567F"/>
    <w:rsid w:val="006C5983"/>
    <w:rsid w:val="006C5B98"/>
    <w:rsid w:val="006C5D19"/>
    <w:rsid w:val="006C5F5F"/>
    <w:rsid w:val="006C63E5"/>
    <w:rsid w:val="006C63F0"/>
    <w:rsid w:val="006C6A45"/>
    <w:rsid w:val="006C6C38"/>
    <w:rsid w:val="006C6C8E"/>
    <w:rsid w:val="006C6F0D"/>
    <w:rsid w:val="006C6F75"/>
    <w:rsid w:val="006C735C"/>
    <w:rsid w:val="006C750A"/>
    <w:rsid w:val="006C75FF"/>
    <w:rsid w:val="006C7613"/>
    <w:rsid w:val="006C7787"/>
    <w:rsid w:val="006C78E2"/>
    <w:rsid w:val="006C7A64"/>
    <w:rsid w:val="006C7B32"/>
    <w:rsid w:val="006C7B86"/>
    <w:rsid w:val="006C7E34"/>
    <w:rsid w:val="006C7FCE"/>
    <w:rsid w:val="006D009A"/>
    <w:rsid w:val="006D0315"/>
    <w:rsid w:val="006D04CD"/>
    <w:rsid w:val="006D0715"/>
    <w:rsid w:val="006D0A4A"/>
    <w:rsid w:val="006D0C61"/>
    <w:rsid w:val="006D0E38"/>
    <w:rsid w:val="006D0FFB"/>
    <w:rsid w:val="006D11CB"/>
    <w:rsid w:val="006D1229"/>
    <w:rsid w:val="006D1429"/>
    <w:rsid w:val="006D1434"/>
    <w:rsid w:val="006D18E2"/>
    <w:rsid w:val="006D19AC"/>
    <w:rsid w:val="006D1C03"/>
    <w:rsid w:val="006D1D7D"/>
    <w:rsid w:val="006D1D7E"/>
    <w:rsid w:val="006D1E8E"/>
    <w:rsid w:val="006D2042"/>
    <w:rsid w:val="006D20A5"/>
    <w:rsid w:val="006D241E"/>
    <w:rsid w:val="006D27CC"/>
    <w:rsid w:val="006D2996"/>
    <w:rsid w:val="006D2F26"/>
    <w:rsid w:val="006D2F89"/>
    <w:rsid w:val="006D32E5"/>
    <w:rsid w:val="006D3387"/>
    <w:rsid w:val="006D3609"/>
    <w:rsid w:val="006D374E"/>
    <w:rsid w:val="006D380D"/>
    <w:rsid w:val="006D388C"/>
    <w:rsid w:val="006D3CF4"/>
    <w:rsid w:val="006D432F"/>
    <w:rsid w:val="006D438A"/>
    <w:rsid w:val="006D4413"/>
    <w:rsid w:val="006D46C3"/>
    <w:rsid w:val="006D4838"/>
    <w:rsid w:val="006D495F"/>
    <w:rsid w:val="006D49FB"/>
    <w:rsid w:val="006D4DDC"/>
    <w:rsid w:val="006D52B7"/>
    <w:rsid w:val="006D548B"/>
    <w:rsid w:val="006D5519"/>
    <w:rsid w:val="006D5627"/>
    <w:rsid w:val="006D5E0F"/>
    <w:rsid w:val="006D60D2"/>
    <w:rsid w:val="006D60FC"/>
    <w:rsid w:val="006D68EA"/>
    <w:rsid w:val="006D6908"/>
    <w:rsid w:val="006D6A47"/>
    <w:rsid w:val="006D6A99"/>
    <w:rsid w:val="006D6BD2"/>
    <w:rsid w:val="006D7065"/>
    <w:rsid w:val="006D71FA"/>
    <w:rsid w:val="006D7C8E"/>
    <w:rsid w:val="006D7D28"/>
    <w:rsid w:val="006D7DB5"/>
    <w:rsid w:val="006D7F2B"/>
    <w:rsid w:val="006E02A6"/>
    <w:rsid w:val="006E053C"/>
    <w:rsid w:val="006E0AB7"/>
    <w:rsid w:val="006E0E65"/>
    <w:rsid w:val="006E0F42"/>
    <w:rsid w:val="006E100C"/>
    <w:rsid w:val="006E104E"/>
    <w:rsid w:val="006E1093"/>
    <w:rsid w:val="006E120A"/>
    <w:rsid w:val="006E1227"/>
    <w:rsid w:val="006E1412"/>
    <w:rsid w:val="006E1760"/>
    <w:rsid w:val="006E1A5E"/>
    <w:rsid w:val="006E1AC9"/>
    <w:rsid w:val="006E1D4B"/>
    <w:rsid w:val="006E2100"/>
    <w:rsid w:val="006E252F"/>
    <w:rsid w:val="006E287A"/>
    <w:rsid w:val="006E2A3B"/>
    <w:rsid w:val="006E2B3A"/>
    <w:rsid w:val="006E2D76"/>
    <w:rsid w:val="006E2DBE"/>
    <w:rsid w:val="006E2EF6"/>
    <w:rsid w:val="006E31B3"/>
    <w:rsid w:val="006E32C9"/>
    <w:rsid w:val="006E33CF"/>
    <w:rsid w:val="006E353F"/>
    <w:rsid w:val="006E395E"/>
    <w:rsid w:val="006E3D2F"/>
    <w:rsid w:val="006E3EE3"/>
    <w:rsid w:val="006E40F4"/>
    <w:rsid w:val="006E4A84"/>
    <w:rsid w:val="006E4B4A"/>
    <w:rsid w:val="006E4DBC"/>
    <w:rsid w:val="006E50C2"/>
    <w:rsid w:val="006E58F5"/>
    <w:rsid w:val="006E59AA"/>
    <w:rsid w:val="006E5A2F"/>
    <w:rsid w:val="006E5A4D"/>
    <w:rsid w:val="006E5ABD"/>
    <w:rsid w:val="006E5E21"/>
    <w:rsid w:val="006E6222"/>
    <w:rsid w:val="006E6491"/>
    <w:rsid w:val="006E6501"/>
    <w:rsid w:val="006E65AE"/>
    <w:rsid w:val="006E65E3"/>
    <w:rsid w:val="006E671D"/>
    <w:rsid w:val="006E6B18"/>
    <w:rsid w:val="006E6B4D"/>
    <w:rsid w:val="006E6BF4"/>
    <w:rsid w:val="006E6CF0"/>
    <w:rsid w:val="006E6E45"/>
    <w:rsid w:val="006E70CD"/>
    <w:rsid w:val="006E72B6"/>
    <w:rsid w:val="006E73D1"/>
    <w:rsid w:val="006E754E"/>
    <w:rsid w:val="006E75A3"/>
    <w:rsid w:val="006E75B3"/>
    <w:rsid w:val="006E76C1"/>
    <w:rsid w:val="006E76CB"/>
    <w:rsid w:val="006E7701"/>
    <w:rsid w:val="006E7A9F"/>
    <w:rsid w:val="006E7C4B"/>
    <w:rsid w:val="006E7D09"/>
    <w:rsid w:val="006E7E24"/>
    <w:rsid w:val="006E7E2A"/>
    <w:rsid w:val="006F017E"/>
    <w:rsid w:val="006F01A5"/>
    <w:rsid w:val="006F01A7"/>
    <w:rsid w:val="006F0278"/>
    <w:rsid w:val="006F0459"/>
    <w:rsid w:val="006F0AC5"/>
    <w:rsid w:val="006F0CB1"/>
    <w:rsid w:val="006F0F07"/>
    <w:rsid w:val="006F121E"/>
    <w:rsid w:val="006F12CF"/>
    <w:rsid w:val="006F1406"/>
    <w:rsid w:val="006F1719"/>
    <w:rsid w:val="006F17C1"/>
    <w:rsid w:val="006F17FA"/>
    <w:rsid w:val="006F1AF4"/>
    <w:rsid w:val="006F1B77"/>
    <w:rsid w:val="006F1BCD"/>
    <w:rsid w:val="006F1E23"/>
    <w:rsid w:val="006F20C2"/>
    <w:rsid w:val="006F21B3"/>
    <w:rsid w:val="006F2209"/>
    <w:rsid w:val="006F2358"/>
    <w:rsid w:val="006F23CB"/>
    <w:rsid w:val="006F2599"/>
    <w:rsid w:val="006F286B"/>
    <w:rsid w:val="006F2B3E"/>
    <w:rsid w:val="006F2B62"/>
    <w:rsid w:val="006F2D3B"/>
    <w:rsid w:val="006F2F00"/>
    <w:rsid w:val="006F3765"/>
    <w:rsid w:val="006F3A68"/>
    <w:rsid w:val="006F3D1A"/>
    <w:rsid w:val="006F3D8E"/>
    <w:rsid w:val="006F3F59"/>
    <w:rsid w:val="006F4354"/>
    <w:rsid w:val="006F467B"/>
    <w:rsid w:val="006F4968"/>
    <w:rsid w:val="006F4BDA"/>
    <w:rsid w:val="006F4C83"/>
    <w:rsid w:val="006F4D6D"/>
    <w:rsid w:val="006F4F66"/>
    <w:rsid w:val="006F519D"/>
    <w:rsid w:val="006F5281"/>
    <w:rsid w:val="006F54EF"/>
    <w:rsid w:val="006F5864"/>
    <w:rsid w:val="006F5880"/>
    <w:rsid w:val="006F58F1"/>
    <w:rsid w:val="006F59F0"/>
    <w:rsid w:val="006F5A37"/>
    <w:rsid w:val="006F5DC5"/>
    <w:rsid w:val="006F5DE0"/>
    <w:rsid w:val="006F5E68"/>
    <w:rsid w:val="006F6126"/>
    <w:rsid w:val="006F616B"/>
    <w:rsid w:val="006F617E"/>
    <w:rsid w:val="006F651A"/>
    <w:rsid w:val="006F65F3"/>
    <w:rsid w:val="006F6720"/>
    <w:rsid w:val="006F6725"/>
    <w:rsid w:val="006F67A2"/>
    <w:rsid w:val="006F67A5"/>
    <w:rsid w:val="006F687B"/>
    <w:rsid w:val="006F6881"/>
    <w:rsid w:val="006F68A7"/>
    <w:rsid w:val="006F69F1"/>
    <w:rsid w:val="006F6BF3"/>
    <w:rsid w:val="006F6CA2"/>
    <w:rsid w:val="006F6E09"/>
    <w:rsid w:val="006F70AC"/>
    <w:rsid w:val="006F70B7"/>
    <w:rsid w:val="006F720A"/>
    <w:rsid w:val="006F7250"/>
    <w:rsid w:val="006F7518"/>
    <w:rsid w:val="006F7BC6"/>
    <w:rsid w:val="006F7F4E"/>
    <w:rsid w:val="007003D8"/>
    <w:rsid w:val="0070077D"/>
    <w:rsid w:val="007007F5"/>
    <w:rsid w:val="00700895"/>
    <w:rsid w:val="00700931"/>
    <w:rsid w:val="00700B23"/>
    <w:rsid w:val="00700B6C"/>
    <w:rsid w:val="00700C48"/>
    <w:rsid w:val="00700C5F"/>
    <w:rsid w:val="00700EDE"/>
    <w:rsid w:val="00701057"/>
    <w:rsid w:val="007011AE"/>
    <w:rsid w:val="0070120F"/>
    <w:rsid w:val="007012EC"/>
    <w:rsid w:val="0070142E"/>
    <w:rsid w:val="007014E1"/>
    <w:rsid w:val="00701C48"/>
    <w:rsid w:val="00701EDE"/>
    <w:rsid w:val="00701F08"/>
    <w:rsid w:val="00702327"/>
    <w:rsid w:val="00702627"/>
    <w:rsid w:val="0070262E"/>
    <w:rsid w:val="00702752"/>
    <w:rsid w:val="0070277C"/>
    <w:rsid w:val="00702881"/>
    <w:rsid w:val="00702936"/>
    <w:rsid w:val="00702B67"/>
    <w:rsid w:val="00702BF1"/>
    <w:rsid w:val="00702DE8"/>
    <w:rsid w:val="00703134"/>
    <w:rsid w:val="00703395"/>
    <w:rsid w:val="00703619"/>
    <w:rsid w:val="007036B6"/>
    <w:rsid w:val="00703902"/>
    <w:rsid w:val="00703B1A"/>
    <w:rsid w:val="00703CB6"/>
    <w:rsid w:val="00703F6B"/>
    <w:rsid w:val="00703F8F"/>
    <w:rsid w:val="007041CF"/>
    <w:rsid w:val="007042B9"/>
    <w:rsid w:val="007042D8"/>
    <w:rsid w:val="00704522"/>
    <w:rsid w:val="007047D1"/>
    <w:rsid w:val="00704C07"/>
    <w:rsid w:val="007050D3"/>
    <w:rsid w:val="0070510E"/>
    <w:rsid w:val="0070516D"/>
    <w:rsid w:val="007051B6"/>
    <w:rsid w:val="0070540F"/>
    <w:rsid w:val="007054A1"/>
    <w:rsid w:val="00705592"/>
    <w:rsid w:val="00705850"/>
    <w:rsid w:val="007063A0"/>
    <w:rsid w:val="0070645E"/>
    <w:rsid w:val="007064B9"/>
    <w:rsid w:val="00706577"/>
    <w:rsid w:val="00706587"/>
    <w:rsid w:val="007065F3"/>
    <w:rsid w:val="0070693C"/>
    <w:rsid w:val="007069C0"/>
    <w:rsid w:val="007069C2"/>
    <w:rsid w:val="007071E9"/>
    <w:rsid w:val="007072F9"/>
    <w:rsid w:val="00707407"/>
    <w:rsid w:val="0070752B"/>
    <w:rsid w:val="0070754F"/>
    <w:rsid w:val="007075F6"/>
    <w:rsid w:val="007079CA"/>
    <w:rsid w:val="00707B03"/>
    <w:rsid w:val="00707C74"/>
    <w:rsid w:val="00710029"/>
    <w:rsid w:val="007100A8"/>
    <w:rsid w:val="007102CE"/>
    <w:rsid w:val="00710673"/>
    <w:rsid w:val="0071072E"/>
    <w:rsid w:val="007107BE"/>
    <w:rsid w:val="00710AC8"/>
    <w:rsid w:val="00710C86"/>
    <w:rsid w:val="00710FBA"/>
    <w:rsid w:val="0071104D"/>
    <w:rsid w:val="007111E5"/>
    <w:rsid w:val="007112AA"/>
    <w:rsid w:val="0071152D"/>
    <w:rsid w:val="007116A2"/>
    <w:rsid w:val="0071173C"/>
    <w:rsid w:val="007119A2"/>
    <w:rsid w:val="00711BA1"/>
    <w:rsid w:val="00711ED3"/>
    <w:rsid w:val="00711F1C"/>
    <w:rsid w:val="00712160"/>
    <w:rsid w:val="00712689"/>
    <w:rsid w:val="00712781"/>
    <w:rsid w:val="00712874"/>
    <w:rsid w:val="00712E7F"/>
    <w:rsid w:val="007133D1"/>
    <w:rsid w:val="00713655"/>
    <w:rsid w:val="0071399C"/>
    <w:rsid w:val="007139D7"/>
    <w:rsid w:val="00713ACE"/>
    <w:rsid w:val="00713B5C"/>
    <w:rsid w:val="00713C2B"/>
    <w:rsid w:val="00713ED8"/>
    <w:rsid w:val="00713FD0"/>
    <w:rsid w:val="00714248"/>
    <w:rsid w:val="0071475D"/>
    <w:rsid w:val="00714C71"/>
    <w:rsid w:val="00714D79"/>
    <w:rsid w:val="00714F0F"/>
    <w:rsid w:val="00715336"/>
    <w:rsid w:val="007157A7"/>
    <w:rsid w:val="00715819"/>
    <w:rsid w:val="00715DFF"/>
    <w:rsid w:val="007164A2"/>
    <w:rsid w:val="007167F6"/>
    <w:rsid w:val="00716AC3"/>
    <w:rsid w:val="00716F71"/>
    <w:rsid w:val="0071715E"/>
    <w:rsid w:val="007177B4"/>
    <w:rsid w:val="00717A17"/>
    <w:rsid w:val="00717AEC"/>
    <w:rsid w:val="00717B74"/>
    <w:rsid w:val="00717DC4"/>
    <w:rsid w:val="00717DE2"/>
    <w:rsid w:val="00717EA8"/>
    <w:rsid w:val="00720104"/>
    <w:rsid w:val="0072023C"/>
    <w:rsid w:val="007202CC"/>
    <w:rsid w:val="0072043A"/>
    <w:rsid w:val="00720517"/>
    <w:rsid w:val="007207B1"/>
    <w:rsid w:val="00720887"/>
    <w:rsid w:val="00720BF4"/>
    <w:rsid w:val="00720E00"/>
    <w:rsid w:val="00720E3B"/>
    <w:rsid w:val="00720EFE"/>
    <w:rsid w:val="00720F9D"/>
    <w:rsid w:val="007210EF"/>
    <w:rsid w:val="00721241"/>
    <w:rsid w:val="00721429"/>
    <w:rsid w:val="007214DC"/>
    <w:rsid w:val="00721599"/>
    <w:rsid w:val="007217DC"/>
    <w:rsid w:val="007219F5"/>
    <w:rsid w:val="007219F8"/>
    <w:rsid w:val="00721A0F"/>
    <w:rsid w:val="00721C5F"/>
    <w:rsid w:val="007223E6"/>
    <w:rsid w:val="007225A4"/>
    <w:rsid w:val="00722935"/>
    <w:rsid w:val="007236AB"/>
    <w:rsid w:val="00723B9C"/>
    <w:rsid w:val="00723BC9"/>
    <w:rsid w:val="00723F68"/>
    <w:rsid w:val="0072405F"/>
    <w:rsid w:val="007240B7"/>
    <w:rsid w:val="0072411A"/>
    <w:rsid w:val="0072415A"/>
    <w:rsid w:val="00724260"/>
    <w:rsid w:val="00724432"/>
    <w:rsid w:val="00724637"/>
    <w:rsid w:val="00724798"/>
    <w:rsid w:val="00724AA0"/>
    <w:rsid w:val="00724AB8"/>
    <w:rsid w:val="00724CCD"/>
    <w:rsid w:val="00724E55"/>
    <w:rsid w:val="00724F4A"/>
    <w:rsid w:val="00725050"/>
    <w:rsid w:val="00725122"/>
    <w:rsid w:val="00725227"/>
    <w:rsid w:val="007253D5"/>
    <w:rsid w:val="00725AE8"/>
    <w:rsid w:val="00725B03"/>
    <w:rsid w:val="00725BA0"/>
    <w:rsid w:val="00725C95"/>
    <w:rsid w:val="00725D6B"/>
    <w:rsid w:val="00725DE2"/>
    <w:rsid w:val="00725DFE"/>
    <w:rsid w:val="00726099"/>
    <w:rsid w:val="007260F3"/>
    <w:rsid w:val="00726129"/>
    <w:rsid w:val="00726896"/>
    <w:rsid w:val="00726A65"/>
    <w:rsid w:val="00726BF2"/>
    <w:rsid w:val="007270CC"/>
    <w:rsid w:val="007271EB"/>
    <w:rsid w:val="00727319"/>
    <w:rsid w:val="0072750C"/>
    <w:rsid w:val="007275AE"/>
    <w:rsid w:val="007275D5"/>
    <w:rsid w:val="007279E9"/>
    <w:rsid w:val="00727B0D"/>
    <w:rsid w:val="00727B2A"/>
    <w:rsid w:val="00727C39"/>
    <w:rsid w:val="00727D21"/>
    <w:rsid w:val="00727E32"/>
    <w:rsid w:val="0073035E"/>
    <w:rsid w:val="00730604"/>
    <w:rsid w:val="00730655"/>
    <w:rsid w:val="00730AA4"/>
    <w:rsid w:val="00730C65"/>
    <w:rsid w:val="00730DAA"/>
    <w:rsid w:val="00731177"/>
    <w:rsid w:val="0073134C"/>
    <w:rsid w:val="007314E9"/>
    <w:rsid w:val="0073184B"/>
    <w:rsid w:val="0073190D"/>
    <w:rsid w:val="00731A8C"/>
    <w:rsid w:val="00731AA8"/>
    <w:rsid w:val="0073203A"/>
    <w:rsid w:val="007320F6"/>
    <w:rsid w:val="00732115"/>
    <w:rsid w:val="00732679"/>
    <w:rsid w:val="00732A04"/>
    <w:rsid w:val="00732D50"/>
    <w:rsid w:val="00732D8E"/>
    <w:rsid w:val="007330AD"/>
    <w:rsid w:val="0073333E"/>
    <w:rsid w:val="007333C6"/>
    <w:rsid w:val="007334D6"/>
    <w:rsid w:val="007334F3"/>
    <w:rsid w:val="0073386B"/>
    <w:rsid w:val="00733C17"/>
    <w:rsid w:val="00733D06"/>
    <w:rsid w:val="00733DF2"/>
    <w:rsid w:val="00733FA1"/>
    <w:rsid w:val="0073438C"/>
    <w:rsid w:val="0073443F"/>
    <w:rsid w:val="0073453F"/>
    <w:rsid w:val="007345C9"/>
    <w:rsid w:val="007348C6"/>
    <w:rsid w:val="00734B06"/>
    <w:rsid w:val="00734C4B"/>
    <w:rsid w:val="00734D42"/>
    <w:rsid w:val="00734D47"/>
    <w:rsid w:val="00734E21"/>
    <w:rsid w:val="00734FF5"/>
    <w:rsid w:val="0073502D"/>
    <w:rsid w:val="00735067"/>
    <w:rsid w:val="007350CE"/>
    <w:rsid w:val="007350F7"/>
    <w:rsid w:val="00735314"/>
    <w:rsid w:val="00735797"/>
    <w:rsid w:val="007359E6"/>
    <w:rsid w:val="007359FB"/>
    <w:rsid w:val="00735A22"/>
    <w:rsid w:val="00736223"/>
    <w:rsid w:val="007362ED"/>
    <w:rsid w:val="00736349"/>
    <w:rsid w:val="00736476"/>
    <w:rsid w:val="0073675E"/>
    <w:rsid w:val="007369D9"/>
    <w:rsid w:val="00736A2F"/>
    <w:rsid w:val="00736B96"/>
    <w:rsid w:val="00736BFA"/>
    <w:rsid w:val="00736F9F"/>
    <w:rsid w:val="00737219"/>
    <w:rsid w:val="00737518"/>
    <w:rsid w:val="0073755F"/>
    <w:rsid w:val="0073756A"/>
    <w:rsid w:val="00737777"/>
    <w:rsid w:val="00737C52"/>
    <w:rsid w:val="00737F9C"/>
    <w:rsid w:val="007403AA"/>
    <w:rsid w:val="00740536"/>
    <w:rsid w:val="0074055C"/>
    <w:rsid w:val="00740593"/>
    <w:rsid w:val="007405B9"/>
    <w:rsid w:val="0074071A"/>
    <w:rsid w:val="0074093E"/>
    <w:rsid w:val="00740BF4"/>
    <w:rsid w:val="00740C30"/>
    <w:rsid w:val="00740DCD"/>
    <w:rsid w:val="00740FEA"/>
    <w:rsid w:val="00741049"/>
    <w:rsid w:val="00741251"/>
    <w:rsid w:val="00741957"/>
    <w:rsid w:val="007419D7"/>
    <w:rsid w:val="007419EB"/>
    <w:rsid w:val="00741B96"/>
    <w:rsid w:val="00741C67"/>
    <w:rsid w:val="00742071"/>
    <w:rsid w:val="0074214D"/>
    <w:rsid w:val="007426DB"/>
    <w:rsid w:val="00742901"/>
    <w:rsid w:val="00742993"/>
    <w:rsid w:val="00742B92"/>
    <w:rsid w:val="00742DC2"/>
    <w:rsid w:val="0074315A"/>
    <w:rsid w:val="007433EF"/>
    <w:rsid w:val="00743665"/>
    <w:rsid w:val="007438FF"/>
    <w:rsid w:val="007439BF"/>
    <w:rsid w:val="007439C3"/>
    <w:rsid w:val="00743BB1"/>
    <w:rsid w:val="00743C91"/>
    <w:rsid w:val="00743E68"/>
    <w:rsid w:val="007441DC"/>
    <w:rsid w:val="0074440C"/>
    <w:rsid w:val="007444A5"/>
    <w:rsid w:val="00744698"/>
    <w:rsid w:val="0074479D"/>
    <w:rsid w:val="00744A8E"/>
    <w:rsid w:val="00744B4F"/>
    <w:rsid w:val="00744B86"/>
    <w:rsid w:val="00745129"/>
    <w:rsid w:val="007455FF"/>
    <w:rsid w:val="007456CB"/>
    <w:rsid w:val="007457D8"/>
    <w:rsid w:val="0074583A"/>
    <w:rsid w:val="00745C84"/>
    <w:rsid w:val="00745E02"/>
    <w:rsid w:val="00745E06"/>
    <w:rsid w:val="00745EFA"/>
    <w:rsid w:val="00745F51"/>
    <w:rsid w:val="00745F67"/>
    <w:rsid w:val="00746077"/>
    <w:rsid w:val="00746107"/>
    <w:rsid w:val="00746164"/>
    <w:rsid w:val="00746693"/>
    <w:rsid w:val="00746A3C"/>
    <w:rsid w:val="00746A5B"/>
    <w:rsid w:val="00746A7E"/>
    <w:rsid w:val="00746CB6"/>
    <w:rsid w:val="00746EA1"/>
    <w:rsid w:val="007470F2"/>
    <w:rsid w:val="00747189"/>
    <w:rsid w:val="0074757F"/>
    <w:rsid w:val="007475F1"/>
    <w:rsid w:val="00747939"/>
    <w:rsid w:val="00747C35"/>
    <w:rsid w:val="00747F8E"/>
    <w:rsid w:val="00750230"/>
    <w:rsid w:val="007502C9"/>
    <w:rsid w:val="0075038A"/>
    <w:rsid w:val="007504D7"/>
    <w:rsid w:val="00750774"/>
    <w:rsid w:val="00750965"/>
    <w:rsid w:val="007509DD"/>
    <w:rsid w:val="00750A15"/>
    <w:rsid w:val="00750E52"/>
    <w:rsid w:val="00750E90"/>
    <w:rsid w:val="007510BE"/>
    <w:rsid w:val="00751262"/>
    <w:rsid w:val="00751469"/>
    <w:rsid w:val="0075165C"/>
    <w:rsid w:val="00751C4C"/>
    <w:rsid w:val="00751DAA"/>
    <w:rsid w:val="00751FD4"/>
    <w:rsid w:val="0075233B"/>
    <w:rsid w:val="00752513"/>
    <w:rsid w:val="00752661"/>
    <w:rsid w:val="007527A6"/>
    <w:rsid w:val="00752B3B"/>
    <w:rsid w:val="00752B62"/>
    <w:rsid w:val="00752BB7"/>
    <w:rsid w:val="00752E98"/>
    <w:rsid w:val="00752EA3"/>
    <w:rsid w:val="00753099"/>
    <w:rsid w:val="007531C9"/>
    <w:rsid w:val="00753824"/>
    <w:rsid w:val="00753965"/>
    <w:rsid w:val="00753AF9"/>
    <w:rsid w:val="00753CF2"/>
    <w:rsid w:val="00754173"/>
    <w:rsid w:val="007541EA"/>
    <w:rsid w:val="00754468"/>
    <w:rsid w:val="007545D7"/>
    <w:rsid w:val="007546EA"/>
    <w:rsid w:val="007549C5"/>
    <w:rsid w:val="00754A44"/>
    <w:rsid w:val="00754CF2"/>
    <w:rsid w:val="00754DEA"/>
    <w:rsid w:val="00755173"/>
    <w:rsid w:val="007551FA"/>
    <w:rsid w:val="007556C6"/>
    <w:rsid w:val="007556C9"/>
    <w:rsid w:val="00755B41"/>
    <w:rsid w:val="00755D69"/>
    <w:rsid w:val="007562E1"/>
    <w:rsid w:val="007563A6"/>
    <w:rsid w:val="007563B2"/>
    <w:rsid w:val="0075655C"/>
    <w:rsid w:val="007565A8"/>
    <w:rsid w:val="00756798"/>
    <w:rsid w:val="007569C9"/>
    <w:rsid w:val="00756B54"/>
    <w:rsid w:val="00756B71"/>
    <w:rsid w:val="00756CF2"/>
    <w:rsid w:val="00756EAF"/>
    <w:rsid w:val="00756F0A"/>
    <w:rsid w:val="00756FC4"/>
    <w:rsid w:val="00757459"/>
    <w:rsid w:val="00757596"/>
    <w:rsid w:val="007576B1"/>
    <w:rsid w:val="00757711"/>
    <w:rsid w:val="007577A9"/>
    <w:rsid w:val="00757BDA"/>
    <w:rsid w:val="00757C07"/>
    <w:rsid w:val="00757C4A"/>
    <w:rsid w:val="00757C94"/>
    <w:rsid w:val="00757D9D"/>
    <w:rsid w:val="0076018A"/>
    <w:rsid w:val="007601E7"/>
    <w:rsid w:val="00760362"/>
    <w:rsid w:val="007603E5"/>
    <w:rsid w:val="00760421"/>
    <w:rsid w:val="0076047C"/>
    <w:rsid w:val="00760606"/>
    <w:rsid w:val="00760650"/>
    <w:rsid w:val="00760A05"/>
    <w:rsid w:val="00760B41"/>
    <w:rsid w:val="00760C90"/>
    <w:rsid w:val="00760EE7"/>
    <w:rsid w:val="00761143"/>
    <w:rsid w:val="00761303"/>
    <w:rsid w:val="007615E0"/>
    <w:rsid w:val="00761786"/>
    <w:rsid w:val="00761F16"/>
    <w:rsid w:val="0076222C"/>
    <w:rsid w:val="007623DD"/>
    <w:rsid w:val="0076253A"/>
    <w:rsid w:val="007628D5"/>
    <w:rsid w:val="00762A0E"/>
    <w:rsid w:val="00762F85"/>
    <w:rsid w:val="00763095"/>
    <w:rsid w:val="007632A1"/>
    <w:rsid w:val="00763320"/>
    <w:rsid w:val="00763407"/>
    <w:rsid w:val="00763822"/>
    <w:rsid w:val="00763A65"/>
    <w:rsid w:val="00763A93"/>
    <w:rsid w:val="00763E6E"/>
    <w:rsid w:val="0076420D"/>
    <w:rsid w:val="007645A7"/>
    <w:rsid w:val="007645BF"/>
    <w:rsid w:val="0076478D"/>
    <w:rsid w:val="007647A0"/>
    <w:rsid w:val="00764D43"/>
    <w:rsid w:val="00764D82"/>
    <w:rsid w:val="00764EE0"/>
    <w:rsid w:val="00764F58"/>
    <w:rsid w:val="00764FE8"/>
    <w:rsid w:val="00765049"/>
    <w:rsid w:val="0076506E"/>
    <w:rsid w:val="00765222"/>
    <w:rsid w:val="0076523A"/>
    <w:rsid w:val="007653D4"/>
    <w:rsid w:val="007654BA"/>
    <w:rsid w:val="007654FB"/>
    <w:rsid w:val="00765538"/>
    <w:rsid w:val="00765A04"/>
    <w:rsid w:val="00765C30"/>
    <w:rsid w:val="00765CB8"/>
    <w:rsid w:val="00765E86"/>
    <w:rsid w:val="00765EB7"/>
    <w:rsid w:val="007661B0"/>
    <w:rsid w:val="007664BF"/>
    <w:rsid w:val="00766548"/>
    <w:rsid w:val="00766859"/>
    <w:rsid w:val="0076690E"/>
    <w:rsid w:val="00766D06"/>
    <w:rsid w:val="007670CC"/>
    <w:rsid w:val="0076725D"/>
    <w:rsid w:val="00767265"/>
    <w:rsid w:val="00767418"/>
    <w:rsid w:val="00767447"/>
    <w:rsid w:val="007703B1"/>
    <w:rsid w:val="007706B3"/>
    <w:rsid w:val="007707E0"/>
    <w:rsid w:val="00770A4D"/>
    <w:rsid w:val="00770B1E"/>
    <w:rsid w:val="00770D54"/>
    <w:rsid w:val="00770DB8"/>
    <w:rsid w:val="00770DDE"/>
    <w:rsid w:val="00770EE9"/>
    <w:rsid w:val="0077121F"/>
    <w:rsid w:val="0077130A"/>
    <w:rsid w:val="007713AD"/>
    <w:rsid w:val="007713CC"/>
    <w:rsid w:val="0077146A"/>
    <w:rsid w:val="0077178F"/>
    <w:rsid w:val="0077180A"/>
    <w:rsid w:val="00771E15"/>
    <w:rsid w:val="00771E88"/>
    <w:rsid w:val="007720ED"/>
    <w:rsid w:val="007721B0"/>
    <w:rsid w:val="007722CD"/>
    <w:rsid w:val="00772340"/>
    <w:rsid w:val="0077234E"/>
    <w:rsid w:val="00772644"/>
    <w:rsid w:val="007727D1"/>
    <w:rsid w:val="0077283C"/>
    <w:rsid w:val="0077290D"/>
    <w:rsid w:val="00772929"/>
    <w:rsid w:val="0077295F"/>
    <w:rsid w:val="00772C0B"/>
    <w:rsid w:val="00772C42"/>
    <w:rsid w:val="00772E26"/>
    <w:rsid w:val="00772E3D"/>
    <w:rsid w:val="00772E90"/>
    <w:rsid w:val="00772FB0"/>
    <w:rsid w:val="00773417"/>
    <w:rsid w:val="007739BC"/>
    <w:rsid w:val="00773C5C"/>
    <w:rsid w:val="00773DA3"/>
    <w:rsid w:val="00773ECB"/>
    <w:rsid w:val="00774119"/>
    <w:rsid w:val="00774413"/>
    <w:rsid w:val="007744C2"/>
    <w:rsid w:val="0077455C"/>
    <w:rsid w:val="007748D4"/>
    <w:rsid w:val="00774A30"/>
    <w:rsid w:val="00774D03"/>
    <w:rsid w:val="0077502D"/>
    <w:rsid w:val="00775292"/>
    <w:rsid w:val="007754EA"/>
    <w:rsid w:val="00775528"/>
    <w:rsid w:val="007756A0"/>
    <w:rsid w:val="007758CB"/>
    <w:rsid w:val="007759FD"/>
    <w:rsid w:val="00775B94"/>
    <w:rsid w:val="00775BB5"/>
    <w:rsid w:val="00775FE0"/>
    <w:rsid w:val="007761F7"/>
    <w:rsid w:val="00776766"/>
    <w:rsid w:val="007767EB"/>
    <w:rsid w:val="00776A8D"/>
    <w:rsid w:val="00776B31"/>
    <w:rsid w:val="00776DBB"/>
    <w:rsid w:val="007772AC"/>
    <w:rsid w:val="00777361"/>
    <w:rsid w:val="007773D9"/>
    <w:rsid w:val="00777679"/>
    <w:rsid w:val="007776C9"/>
    <w:rsid w:val="0077785F"/>
    <w:rsid w:val="0077794B"/>
    <w:rsid w:val="00777A97"/>
    <w:rsid w:val="00777AB0"/>
    <w:rsid w:val="00777C6C"/>
    <w:rsid w:val="00777EB5"/>
    <w:rsid w:val="00777F64"/>
    <w:rsid w:val="00777FF1"/>
    <w:rsid w:val="0078001A"/>
    <w:rsid w:val="00780020"/>
    <w:rsid w:val="00780529"/>
    <w:rsid w:val="0078053E"/>
    <w:rsid w:val="007805E8"/>
    <w:rsid w:val="00780AF7"/>
    <w:rsid w:val="00781047"/>
    <w:rsid w:val="00781386"/>
    <w:rsid w:val="00781730"/>
    <w:rsid w:val="0078185A"/>
    <w:rsid w:val="0078191F"/>
    <w:rsid w:val="0078195B"/>
    <w:rsid w:val="00781A70"/>
    <w:rsid w:val="00781D18"/>
    <w:rsid w:val="00781EA7"/>
    <w:rsid w:val="00781EA9"/>
    <w:rsid w:val="00781EDE"/>
    <w:rsid w:val="0078215C"/>
    <w:rsid w:val="007822BC"/>
    <w:rsid w:val="00782350"/>
    <w:rsid w:val="007824FD"/>
    <w:rsid w:val="00782549"/>
    <w:rsid w:val="0078266F"/>
    <w:rsid w:val="007829F3"/>
    <w:rsid w:val="00782D5B"/>
    <w:rsid w:val="00782FCA"/>
    <w:rsid w:val="0078301B"/>
    <w:rsid w:val="00783521"/>
    <w:rsid w:val="007839C4"/>
    <w:rsid w:val="00783C23"/>
    <w:rsid w:val="00783ED1"/>
    <w:rsid w:val="00784126"/>
    <w:rsid w:val="00784425"/>
    <w:rsid w:val="00784702"/>
    <w:rsid w:val="00784776"/>
    <w:rsid w:val="00784BC1"/>
    <w:rsid w:val="00784C47"/>
    <w:rsid w:val="00784D25"/>
    <w:rsid w:val="00784E99"/>
    <w:rsid w:val="00785065"/>
    <w:rsid w:val="0078509F"/>
    <w:rsid w:val="007851EE"/>
    <w:rsid w:val="0078578F"/>
    <w:rsid w:val="0078584B"/>
    <w:rsid w:val="007859FD"/>
    <w:rsid w:val="00785E89"/>
    <w:rsid w:val="00785EB5"/>
    <w:rsid w:val="00785F21"/>
    <w:rsid w:val="00785F71"/>
    <w:rsid w:val="00786346"/>
    <w:rsid w:val="007863C5"/>
    <w:rsid w:val="00786530"/>
    <w:rsid w:val="00786AF3"/>
    <w:rsid w:val="00786B85"/>
    <w:rsid w:val="00786CEB"/>
    <w:rsid w:val="00786D05"/>
    <w:rsid w:val="00786E75"/>
    <w:rsid w:val="00786EB6"/>
    <w:rsid w:val="00786FE5"/>
    <w:rsid w:val="0078705A"/>
    <w:rsid w:val="007871ED"/>
    <w:rsid w:val="007876EB"/>
    <w:rsid w:val="00787797"/>
    <w:rsid w:val="007877E3"/>
    <w:rsid w:val="00787E4A"/>
    <w:rsid w:val="00787E7C"/>
    <w:rsid w:val="007901F6"/>
    <w:rsid w:val="007903E7"/>
    <w:rsid w:val="00790462"/>
    <w:rsid w:val="007906E8"/>
    <w:rsid w:val="00790A78"/>
    <w:rsid w:val="00790B72"/>
    <w:rsid w:val="00790C34"/>
    <w:rsid w:val="00790D5E"/>
    <w:rsid w:val="00790DBB"/>
    <w:rsid w:val="00790E68"/>
    <w:rsid w:val="00790F57"/>
    <w:rsid w:val="00790F65"/>
    <w:rsid w:val="00790F9B"/>
    <w:rsid w:val="0079149C"/>
    <w:rsid w:val="00791559"/>
    <w:rsid w:val="00791595"/>
    <w:rsid w:val="00791792"/>
    <w:rsid w:val="00791958"/>
    <w:rsid w:val="00791C5E"/>
    <w:rsid w:val="00791CB6"/>
    <w:rsid w:val="00791D45"/>
    <w:rsid w:val="00791D98"/>
    <w:rsid w:val="00791E89"/>
    <w:rsid w:val="00791E92"/>
    <w:rsid w:val="00791FE4"/>
    <w:rsid w:val="00792535"/>
    <w:rsid w:val="0079254A"/>
    <w:rsid w:val="00792984"/>
    <w:rsid w:val="00792B70"/>
    <w:rsid w:val="00792EF6"/>
    <w:rsid w:val="00792F4A"/>
    <w:rsid w:val="0079311F"/>
    <w:rsid w:val="007931BA"/>
    <w:rsid w:val="00793228"/>
    <w:rsid w:val="00793358"/>
    <w:rsid w:val="007933B0"/>
    <w:rsid w:val="007935D7"/>
    <w:rsid w:val="00793690"/>
    <w:rsid w:val="00793D5C"/>
    <w:rsid w:val="00793DF3"/>
    <w:rsid w:val="007940A2"/>
    <w:rsid w:val="007940E3"/>
    <w:rsid w:val="00794367"/>
    <w:rsid w:val="00794447"/>
    <w:rsid w:val="00794570"/>
    <w:rsid w:val="007945AA"/>
    <w:rsid w:val="007948C6"/>
    <w:rsid w:val="00794A78"/>
    <w:rsid w:val="00794E93"/>
    <w:rsid w:val="007951BE"/>
    <w:rsid w:val="007953BF"/>
    <w:rsid w:val="007954B4"/>
    <w:rsid w:val="00795525"/>
    <w:rsid w:val="007956DD"/>
    <w:rsid w:val="007956E2"/>
    <w:rsid w:val="0079572A"/>
    <w:rsid w:val="0079575B"/>
    <w:rsid w:val="00795983"/>
    <w:rsid w:val="00795C34"/>
    <w:rsid w:val="00795DA2"/>
    <w:rsid w:val="00796325"/>
    <w:rsid w:val="0079638D"/>
    <w:rsid w:val="007964DA"/>
    <w:rsid w:val="007965AC"/>
    <w:rsid w:val="007965C2"/>
    <w:rsid w:val="007968D1"/>
    <w:rsid w:val="00796F3E"/>
    <w:rsid w:val="00796FBF"/>
    <w:rsid w:val="00797179"/>
    <w:rsid w:val="0079719A"/>
    <w:rsid w:val="00797218"/>
    <w:rsid w:val="00797589"/>
    <w:rsid w:val="007975C9"/>
    <w:rsid w:val="0079766D"/>
    <w:rsid w:val="007978F1"/>
    <w:rsid w:val="00797A2B"/>
    <w:rsid w:val="00797A79"/>
    <w:rsid w:val="00797B14"/>
    <w:rsid w:val="00797BF7"/>
    <w:rsid w:val="007A009C"/>
    <w:rsid w:val="007A01F7"/>
    <w:rsid w:val="007A0355"/>
    <w:rsid w:val="007A04AB"/>
    <w:rsid w:val="007A0541"/>
    <w:rsid w:val="007A058E"/>
    <w:rsid w:val="007A0614"/>
    <w:rsid w:val="007A07FC"/>
    <w:rsid w:val="007A0C92"/>
    <w:rsid w:val="007A0D83"/>
    <w:rsid w:val="007A0FF5"/>
    <w:rsid w:val="007A1509"/>
    <w:rsid w:val="007A1776"/>
    <w:rsid w:val="007A18A9"/>
    <w:rsid w:val="007A1B3F"/>
    <w:rsid w:val="007A1D02"/>
    <w:rsid w:val="007A2048"/>
    <w:rsid w:val="007A2123"/>
    <w:rsid w:val="007A212A"/>
    <w:rsid w:val="007A2489"/>
    <w:rsid w:val="007A2B6B"/>
    <w:rsid w:val="007A2D68"/>
    <w:rsid w:val="007A2E10"/>
    <w:rsid w:val="007A3452"/>
    <w:rsid w:val="007A355F"/>
    <w:rsid w:val="007A3563"/>
    <w:rsid w:val="007A3A87"/>
    <w:rsid w:val="007A3C07"/>
    <w:rsid w:val="007A3E30"/>
    <w:rsid w:val="007A3FA2"/>
    <w:rsid w:val="007A3FC0"/>
    <w:rsid w:val="007A3FDD"/>
    <w:rsid w:val="007A4005"/>
    <w:rsid w:val="007A412F"/>
    <w:rsid w:val="007A4742"/>
    <w:rsid w:val="007A496D"/>
    <w:rsid w:val="007A4986"/>
    <w:rsid w:val="007A4C02"/>
    <w:rsid w:val="007A4D78"/>
    <w:rsid w:val="007A4E2A"/>
    <w:rsid w:val="007A5196"/>
    <w:rsid w:val="007A5220"/>
    <w:rsid w:val="007A52C3"/>
    <w:rsid w:val="007A52DF"/>
    <w:rsid w:val="007A5A77"/>
    <w:rsid w:val="007A5BA0"/>
    <w:rsid w:val="007A5D86"/>
    <w:rsid w:val="007A5DBD"/>
    <w:rsid w:val="007A5E22"/>
    <w:rsid w:val="007A5F17"/>
    <w:rsid w:val="007A6077"/>
    <w:rsid w:val="007A6250"/>
    <w:rsid w:val="007A64C1"/>
    <w:rsid w:val="007A679C"/>
    <w:rsid w:val="007A67B5"/>
    <w:rsid w:val="007A7091"/>
    <w:rsid w:val="007A713D"/>
    <w:rsid w:val="007A7155"/>
    <w:rsid w:val="007A7487"/>
    <w:rsid w:val="007A74CB"/>
    <w:rsid w:val="007A753E"/>
    <w:rsid w:val="007A75A4"/>
    <w:rsid w:val="007A77A0"/>
    <w:rsid w:val="007A7852"/>
    <w:rsid w:val="007A7855"/>
    <w:rsid w:val="007A785E"/>
    <w:rsid w:val="007A78F8"/>
    <w:rsid w:val="007A7BB9"/>
    <w:rsid w:val="007A7F0C"/>
    <w:rsid w:val="007A7F45"/>
    <w:rsid w:val="007A7FB2"/>
    <w:rsid w:val="007B007C"/>
    <w:rsid w:val="007B00E8"/>
    <w:rsid w:val="007B0383"/>
    <w:rsid w:val="007B048A"/>
    <w:rsid w:val="007B04B0"/>
    <w:rsid w:val="007B061D"/>
    <w:rsid w:val="007B063E"/>
    <w:rsid w:val="007B089B"/>
    <w:rsid w:val="007B0A88"/>
    <w:rsid w:val="007B0DC4"/>
    <w:rsid w:val="007B0EF8"/>
    <w:rsid w:val="007B0FF3"/>
    <w:rsid w:val="007B1338"/>
    <w:rsid w:val="007B1712"/>
    <w:rsid w:val="007B172F"/>
    <w:rsid w:val="007B1791"/>
    <w:rsid w:val="007B1B46"/>
    <w:rsid w:val="007B1C70"/>
    <w:rsid w:val="007B1E00"/>
    <w:rsid w:val="007B210E"/>
    <w:rsid w:val="007B2194"/>
    <w:rsid w:val="007B2348"/>
    <w:rsid w:val="007B238E"/>
    <w:rsid w:val="007B2843"/>
    <w:rsid w:val="007B2918"/>
    <w:rsid w:val="007B29E8"/>
    <w:rsid w:val="007B2C1F"/>
    <w:rsid w:val="007B2CBB"/>
    <w:rsid w:val="007B3497"/>
    <w:rsid w:val="007B3613"/>
    <w:rsid w:val="007B36EF"/>
    <w:rsid w:val="007B3773"/>
    <w:rsid w:val="007B391A"/>
    <w:rsid w:val="007B39CD"/>
    <w:rsid w:val="007B3DC5"/>
    <w:rsid w:val="007B3E15"/>
    <w:rsid w:val="007B3E8A"/>
    <w:rsid w:val="007B41C9"/>
    <w:rsid w:val="007B4432"/>
    <w:rsid w:val="007B443D"/>
    <w:rsid w:val="007B4585"/>
    <w:rsid w:val="007B4BD1"/>
    <w:rsid w:val="007B4C69"/>
    <w:rsid w:val="007B4C70"/>
    <w:rsid w:val="007B4CE9"/>
    <w:rsid w:val="007B58BE"/>
    <w:rsid w:val="007B5920"/>
    <w:rsid w:val="007B5CAA"/>
    <w:rsid w:val="007B63EB"/>
    <w:rsid w:val="007B63FA"/>
    <w:rsid w:val="007B64BF"/>
    <w:rsid w:val="007B67C2"/>
    <w:rsid w:val="007B68AD"/>
    <w:rsid w:val="007B70B8"/>
    <w:rsid w:val="007B78EA"/>
    <w:rsid w:val="007B79BB"/>
    <w:rsid w:val="007B7A14"/>
    <w:rsid w:val="007B7BD4"/>
    <w:rsid w:val="007B7D3F"/>
    <w:rsid w:val="007C01AA"/>
    <w:rsid w:val="007C0207"/>
    <w:rsid w:val="007C025C"/>
    <w:rsid w:val="007C02F3"/>
    <w:rsid w:val="007C0321"/>
    <w:rsid w:val="007C0600"/>
    <w:rsid w:val="007C0782"/>
    <w:rsid w:val="007C08B1"/>
    <w:rsid w:val="007C091B"/>
    <w:rsid w:val="007C0AA6"/>
    <w:rsid w:val="007C0C1E"/>
    <w:rsid w:val="007C0C45"/>
    <w:rsid w:val="007C0F13"/>
    <w:rsid w:val="007C0F97"/>
    <w:rsid w:val="007C175B"/>
    <w:rsid w:val="007C1CC5"/>
    <w:rsid w:val="007C2092"/>
    <w:rsid w:val="007C20C6"/>
    <w:rsid w:val="007C2218"/>
    <w:rsid w:val="007C22D2"/>
    <w:rsid w:val="007C24A9"/>
    <w:rsid w:val="007C2515"/>
    <w:rsid w:val="007C253F"/>
    <w:rsid w:val="007C283B"/>
    <w:rsid w:val="007C2A4B"/>
    <w:rsid w:val="007C2B09"/>
    <w:rsid w:val="007C32ED"/>
    <w:rsid w:val="007C3389"/>
    <w:rsid w:val="007C3477"/>
    <w:rsid w:val="007C3616"/>
    <w:rsid w:val="007C36FF"/>
    <w:rsid w:val="007C37E0"/>
    <w:rsid w:val="007C38DD"/>
    <w:rsid w:val="007C39C8"/>
    <w:rsid w:val="007C3AAA"/>
    <w:rsid w:val="007C3CCB"/>
    <w:rsid w:val="007C3E3F"/>
    <w:rsid w:val="007C3E51"/>
    <w:rsid w:val="007C4127"/>
    <w:rsid w:val="007C421E"/>
    <w:rsid w:val="007C433A"/>
    <w:rsid w:val="007C4535"/>
    <w:rsid w:val="007C4893"/>
    <w:rsid w:val="007C4F82"/>
    <w:rsid w:val="007C5012"/>
    <w:rsid w:val="007C521B"/>
    <w:rsid w:val="007C532D"/>
    <w:rsid w:val="007C54DA"/>
    <w:rsid w:val="007C58BE"/>
    <w:rsid w:val="007C5AB0"/>
    <w:rsid w:val="007C5C6C"/>
    <w:rsid w:val="007C5E79"/>
    <w:rsid w:val="007C5FD9"/>
    <w:rsid w:val="007C611E"/>
    <w:rsid w:val="007C6554"/>
    <w:rsid w:val="007C69BE"/>
    <w:rsid w:val="007C6DAC"/>
    <w:rsid w:val="007C6E52"/>
    <w:rsid w:val="007C7127"/>
    <w:rsid w:val="007C714B"/>
    <w:rsid w:val="007C7626"/>
    <w:rsid w:val="007C786D"/>
    <w:rsid w:val="007C7B98"/>
    <w:rsid w:val="007C7CAA"/>
    <w:rsid w:val="007D0067"/>
    <w:rsid w:val="007D017D"/>
    <w:rsid w:val="007D01D8"/>
    <w:rsid w:val="007D0EBF"/>
    <w:rsid w:val="007D1178"/>
    <w:rsid w:val="007D11B6"/>
    <w:rsid w:val="007D1342"/>
    <w:rsid w:val="007D19DC"/>
    <w:rsid w:val="007D1A70"/>
    <w:rsid w:val="007D1DB4"/>
    <w:rsid w:val="007D2060"/>
    <w:rsid w:val="007D210E"/>
    <w:rsid w:val="007D2287"/>
    <w:rsid w:val="007D25D9"/>
    <w:rsid w:val="007D287E"/>
    <w:rsid w:val="007D28BA"/>
    <w:rsid w:val="007D29A7"/>
    <w:rsid w:val="007D2C3A"/>
    <w:rsid w:val="007D30F1"/>
    <w:rsid w:val="007D3252"/>
    <w:rsid w:val="007D3373"/>
    <w:rsid w:val="007D386C"/>
    <w:rsid w:val="007D3884"/>
    <w:rsid w:val="007D38A2"/>
    <w:rsid w:val="007D3A10"/>
    <w:rsid w:val="007D3B25"/>
    <w:rsid w:val="007D3DE1"/>
    <w:rsid w:val="007D3E42"/>
    <w:rsid w:val="007D3FB4"/>
    <w:rsid w:val="007D4374"/>
    <w:rsid w:val="007D43EB"/>
    <w:rsid w:val="007D44AD"/>
    <w:rsid w:val="007D457B"/>
    <w:rsid w:val="007D4780"/>
    <w:rsid w:val="007D48A5"/>
    <w:rsid w:val="007D4E5D"/>
    <w:rsid w:val="007D50B3"/>
    <w:rsid w:val="007D50B4"/>
    <w:rsid w:val="007D50D7"/>
    <w:rsid w:val="007D527E"/>
    <w:rsid w:val="007D56BE"/>
    <w:rsid w:val="007D5703"/>
    <w:rsid w:val="007D5981"/>
    <w:rsid w:val="007D5BC9"/>
    <w:rsid w:val="007D5EB4"/>
    <w:rsid w:val="007D5EF5"/>
    <w:rsid w:val="007D5F33"/>
    <w:rsid w:val="007D62CC"/>
    <w:rsid w:val="007D656B"/>
    <w:rsid w:val="007D67A1"/>
    <w:rsid w:val="007D6A2E"/>
    <w:rsid w:val="007D721C"/>
    <w:rsid w:val="007D7724"/>
    <w:rsid w:val="007D797C"/>
    <w:rsid w:val="007D7A03"/>
    <w:rsid w:val="007D7A6E"/>
    <w:rsid w:val="007D7CA9"/>
    <w:rsid w:val="007D7CB1"/>
    <w:rsid w:val="007D7CD6"/>
    <w:rsid w:val="007D7DC0"/>
    <w:rsid w:val="007D7E1D"/>
    <w:rsid w:val="007E005E"/>
    <w:rsid w:val="007E018F"/>
    <w:rsid w:val="007E01F1"/>
    <w:rsid w:val="007E0223"/>
    <w:rsid w:val="007E0371"/>
    <w:rsid w:val="007E03EB"/>
    <w:rsid w:val="007E03EE"/>
    <w:rsid w:val="007E04AB"/>
    <w:rsid w:val="007E0736"/>
    <w:rsid w:val="007E091A"/>
    <w:rsid w:val="007E0935"/>
    <w:rsid w:val="007E09BC"/>
    <w:rsid w:val="007E0A76"/>
    <w:rsid w:val="007E0C2A"/>
    <w:rsid w:val="007E0E2A"/>
    <w:rsid w:val="007E0F5D"/>
    <w:rsid w:val="007E0F98"/>
    <w:rsid w:val="007E1401"/>
    <w:rsid w:val="007E1459"/>
    <w:rsid w:val="007E14E7"/>
    <w:rsid w:val="007E15AC"/>
    <w:rsid w:val="007E194B"/>
    <w:rsid w:val="007E195C"/>
    <w:rsid w:val="007E1B95"/>
    <w:rsid w:val="007E1BB0"/>
    <w:rsid w:val="007E1E9D"/>
    <w:rsid w:val="007E2125"/>
    <w:rsid w:val="007E225C"/>
    <w:rsid w:val="007E267A"/>
    <w:rsid w:val="007E28B2"/>
    <w:rsid w:val="007E28DE"/>
    <w:rsid w:val="007E2D4E"/>
    <w:rsid w:val="007E37BC"/>
    <w:rsid w:val="007E38F9"/>
    <w:rsid w:val="007E39A0"/>
    <w:rsid w:val="007E427D"/>
    <w:rsid w:val="007E446D"/>
    <w:rsid w:val="007E4A72"/>
    <w:rsid w:val="007E4AE3"/>
    <w:rsid w:val="007E4E4E"/>
    <w:rsid w:val="007E5235"/>
    <w:rsid w:val="007E548F"/>
    <w:rsid w:val="007E54F6"/>
    <w:rsid w:val="007E56C9"/>
    <w:rsid w:val="007E56F8"/>
    <w:rsid w:val="007E575B"/>
    <w:rsid w:val="007E5AD3"/>
    <w:rsid w:val="007E5DD5"/>
    <w:rsid w:val="007E6299"/>
    <w:rsid w:val="007E6336"/>
    <w:rsid w:val="007E6902"/>
    <w:rsid w:val="007E6B09"/>
    <w:rsid w:val="007E6B34"/>
    <w:rsid w:val="007E6E6D"/>
    <w:rsid w:val="007E75A2"/>
    <w:rsid w:val="007E76D9"/>
    <w:rsid w:val="007E7A86"/>
    <w:rsid w:val="007E7B32"/>
    <w:rsid w:val="007E7D2A"/>
    <w:rsid w:val="007E7E36"/>
    <w:rsid w:val="007E7F70"/>
    <w:rsid w:val="007F022C"/>
    <w:rsid w:val="007F0275"/>
    <w:rsid w:val="007F0355"/>
    <w:rsid w:val="007F0A67"/>
    <w:rsid w:val="007F0D3B"/>
    <w:rsid w:val="007F0F3A"/>
    <w:rsid w:val="007F1112"/>
    <w:rsid w:val="007F122E"/>
    <w:rsid w:val="007F14CC"/>
    <w:rsid w:val="007F15D0"/>
    <w:rsid w:val="007F162C"/>
    <w:rsid w:val="007F1831"/>
    <w:rsid w:val="007F1964"/>
    <w:rsid w:val="007F1C8F"/>
    <w:rsid w:val="007F2014"/>
    <w:rsid w:val="007F2380"/>
    <w:rsid w:val="007F266F"/>
    <w:rsid w:val="007F27F6"/>
    <w:rsid w:val="007F295B"/>
    <w:rsid w:val="007F2CE8"/>
    <w:rsid w:val="007F3588"/>
    <w:rsid w:val="007F37CB"/>
    <w:rsid w:val="007F3C53"/>
    <w:rsid w:val="007F3C6E"/>
    <w:rsid w:val="007F3D09"/>
    <w:rsid w:val="007F4113"/>
    <w:rsid w:val="007F41AF"/>
    <w:rsid w:val="007F4246"/>
    <w:rsid w:val="007F44A1"/>
    <w:rsid w:val="007F45B9"/>
    <w:rsid w:val="007F4727"/>
    <w:rsid w:val="007F4769"/>
    <w:rsid w:val="007F4985"/>
    <w:rsid w:val="007F4B4C"/>
    <w:rsid w:val="007F4BFB"/>
    <w:rsid w:val="007F4E7F"/>
    <w:rsid w:val="007F4F0B"/>
    <w:rsid w:val="007F4FB8"/>
    <w:rsid w:val="007F5623"/>
    <w:rsid w:val="007F583F"/>
    <w:rsid w:val="007F5857"/>
    <w:rsid w:val="007F5964"/>
    <w:rsid w:val="007F604E"/>
    <w:rsid w:val="007F651C"/>
    <w:rsid w:val="007F6647"/>
    <w:rsid w:val="007F6648"/>
    <w:rsid w:val="007F66FD"/>
    <w:rsid w:val="007F68CF"/>
    <w:rsid w:val="007F6914"/>
    <w:rsid w:val="007F6BF4"/>
    <w:rsid w:val="007F6E42"/>
    <w:rsid w:val="007F6FF6"/>
    <w:rsid w:val="007F73E8"/>
    <w:rsid w:val="007F76BF"/>
    <w:rsid w:val="007F778C"/>
    <w:rsid w:val="007F7E02"/>
    <w:rsid w:val="007F7E84"/>
    <w:rsid w:val="007F7F06"/>
    <w:rsid w:val="007F7F89"/>
    <w:rsid w:val="008003E6"/>
    <w:rsid w:val="0080041D"/>
    <w:rsid w:val="00800B7F"/>
    <w:rsid w:val="00800BFA"/>
    <w:rsid w:val="00801004"/>
    <w:rsid w:val="00801041"/>
    <w:rsid w:val="00801056"/>
    <w:rsid w:val="008010E9"/>
    <w:rsid w:val="0080137C"/>
    <w:rsid w:val="00801541"/>
    <w:rsid w:val="00801578"/>
    <w:rsid w:val="00801A68"/>
    <w:rsid w:val="00801B23"/>
    <w:rsid w:val="00801DC2"/>
    <w:rsid w:val="00801DCF"/>
    <w:rsid w:val="00801FF9"/>
    <w:rsid w:val="0080234F"/>
    <w:rsid w:val="00802C0D"/>
    <w:rsid w:val="00802F2B"/>
    <w:rsid w:val="00802FF6"/>
    <w:rsid w:val="00803010"/>
    <w:rsid w:val="0080332E"/>
    <w:rsid w:val="0080372C"/>
    <w:rsid w:val="00803758"/>
    <w:rsid w:val="008038D9"/>
    <w:rsid w:val="008038EE"/>
    <w:rsid w:val="00803B9D"/>
    <w:rsid w:val="00803C3D"/>
    <w:rsid w:val="00803CC5"/>
    <w:rsid w:val="00803E95"/>
    <w:rsid w:val="0080429A"/>
    <w:rsid w:val="008044B0"/>
    <w:rsid w:val="008045E6"/>
    <w:rsid w:val="0080468E"/>
    <w:rsid w:val="00804CAE"/>
    <w:rsid w:val="00804CDE"/>
    <w:rsid w:val="00804D5B"/>
    <w:rsid w:val="00804E6A"/>
    <w:rsid w:val="00805014"/>
    <w:rsid w:val="008055A1"/>
    <w:rsid w:val="00805770"/>
    <w:rsid w:val="00805860"/>
    <w:rsid w:val="00805881"/>
    <w:rsid w:val="008059FB"/>
    <w:rsid w:val="00805A8C"/>
    <w:rsid w:val="00805D94"/>
    <w:rsid w:val="00805F4C"/>
    <w:rsid w:val="00805FB5"/>
    <w:rsid w:val="0080626E"/>
    <w:rsid w:val="0080641E"/>
    <w:rsid w:val="0080684F"/>
    <w:rsid w:val="008068A3"/>
    <w:rsid w:val="00806A0B"/>
    <w:rsid w:val="00806B78"/>
    <w:rsid w:val="00806C3F"/>
    <w:rsid w:val="00806D23"/>
    <w:rsid w:val="00806E7C"/>
    <w:rsid w:val="00807138"/>
    <w:rsid w:val="008079E4"/>
    <w:rsid w:val="00807C44"/>
    <w:rsid w:val="00807D61"/>
    <w:rsid w:val="00807DB6"/>
    <w:rsid w:val="0081002A"/>
    <w:rsid w:val="008101C9"/>
    <w:rsid w:val="008101E2"/>
    <w:rsid w:val="008106AC"/>
    <w:rsid w:val="008106F0"/>
    <w:rsid w:val="008106F9"/>
    <w:rsid w:val="008109CA"/>
    <w:rsid w:val="008109D8"/>
    <w:rsid w:val="00810FB5"/>
    <w:rsid w:val="00811536"/>
    <w:rsid w:val="00811666"/>
    <w:rsid w:val="00811ADB"/>
    <w:rsid w:val="00811B05"/>
    <w:rsid w:val="00811BF6"/>
    <w:rsid w:val="00811C30"/>
    <w:rsid w:val="00811D8F"/>
    <w:rsid w:val="00811DF5"/>
    <w:rsid w:val="008120CB"/>
    <w:rsid w:val="00812452"/>
    <w:rsid w:val="00812B25"/>
    <w:rsid w:val="00812CAC"/>
    <w:rsid w:val="00812E47"/>
    <w:rsid w:val="00813058"/>
    <w:rsid w:val="00813186"/>
    <w:rsid w:val="0081378A"/>
    <w:rsid w:val="008139DD"/>
    <w:rsid w:val="00813A5A"/>
    <w:rsid w:val="00813B42"/>
    <w:rsid w:val="00813B9A"/>
    <w:rsid w:val="00813C93"/>
    <w:rsid w:val="00813FDD"/>
    <w:rsid w:val="00814296"/>
    <w:rsid w:val="008143F2"/>
    <w:rsid w:val="0081474A"/>
    <w:rsid w:val="008148B1"/>
    <w:rsid w:val="00814940"/>
    <w:rsid w:val="00814977"/>
    <w:rsid w:val="00814BE1"/>
    <w:rsid w:val="00814C48"/>
    <w:rsid w:val="00814CAC"/>
    <w:rsid w:val="00814CFE"/>
    <w:rsid w:val="00814DA9"/>
    <w:rsid w:val="0081503B"/>
    <w:rsid w:val="00815508"/>
    <w:rsid w:val="008155F2"/>
    <w:rsid w:val="008157D9"/>
    <w:rsid w:val="00815BD6"/>
    <w:rsid w:val="00815C81"/>
    <w:rsid w:val="00815DE5"/>
    <w:rsid w:val="00815DEC"/>
    <w:rsid w:val="008166F6"/>
    <w:rsid w:val="008169C4"/>
    <w:rsid w:val="00816A56"/>
    <w:rsid w:val="00816C52"/>
    <w:rsid w:val="00816D1E"/>
    <w:rsid w:val="00816EA3"/>
    <w:rsid w:val="00816F30"/>
    <w:rsid w:val="00816FF2"/>
    <w:rsid w:val="008171A1"/>
    <w:rsid w:val="008172DB"/>
    <w:rsid w:val="008173A3"/>
    <w:rsid w:val="0081742B"/>
    <w:rsid w:val="008175AD"/>
    <w:rsid w:val="00817662"/>
    <w:rsid w:val="0081769D"/>
    <w:rsid w:val="0081799C"/>
    <w:rsid w:val="008179E7"/>
    <w:rsid w:val="00817A10"/>
    <w:rsid w:val="00817A8C"/>
    <w:rsid w:val="00817F02"/>
    <w:rsid w:val="008203C3"/>
    <w:rsid w:val="008203F9"/>
    <w:rsid w:val="0082077B"/>
    <w:rsid w:val="0082091E"/>
    <w:rsid w:val="00820933"/>
    <w:rsid w:val="00820A0F"/>
    <w:rsid w:val="00820D0E"/>
    <w:rsid w:val="00820DE1"/>
    <w:rsid w:val="00820F72"/>
    <w:rsid w:val="0082109F"/>
    <w:rsid w:val="00821511"/>
    <w:rsid w:val="00821541"/>
    <w:rsid w:val="008215DC"/>
    <w:rsid w:val="0082165B"/>
    <w:rsid w:val="0082186D"/>
    <w:rsid w:val="008218BA"/>
    <w:rsid w:val="00821B30"/>
    <w:rsid w:val="00821B6A"/>
    <w:rsid w:val="00821CD9"/>
    <w:rsid w:val="00821D98"/>
    <w:rsid w:val="008220B5"/>
    <w:rsid w:val="008224D9"/>
    <w:rsid w:val="00822550"/>
    <w:rsid w:val="0082255C"/>
    <w:rsid w:val="00822A05"/>
    <w:rsid w:val="00822BF3"/>
    <w:rsid w:val="00822E5A"/>
    <w:rsid w:val="00822E67"/>
    <w:rsid w:val="00822F24"/>
    <w:rsid w:val="00823112"/>
    <w:rsid w:val="0082316E"/>
    <w:rsid w:val="00823442"/>
    <w:rsid w:val="00823489"/>
    <w:rsid w:val="008235DA"/>
    <w:rsid w:val="0082378C"/>
    <w:rsid w:val="00823AF8"/>
    <w:rsid w:val="00823D6B"/>
    <w:rsid w:val="00823D76"/>
    <w:rsid w:val="00823E25"/>
    <w:rsid w:val="008247D3"/>
    <w:rsid w:val="00824A4B"/>
    <w:rsid w:val="00824CBE"/>
    <w:rsid w:val="00824D88"/>
    <w:rsid w:val="00824EEB"/>
    <w:rsid w:val="00825187"/>
    <w:rsid w:val="008253B6"/>
    <w:rsid w:val="008257F0"/>
    <w:rsid w:val="00825994"/>
    <w:rsid w:val="00825E8A"/>
    <w:rsid w:val="008265A1"/>
    <w:rsid w:val="0082660F"/>
    <w:rsid w:val="008269A8"/>
    <w:rsid w:val="00826BCE"/>
    <w:rsid w:val="0082711D"/>
    <w:rsid w:val="008271FA"/>
    <w:rsid w:val="0082721C"/>
    <w:rsid w:val="0082723E"/>
    <w:rsid w:val="008273DD"/>
    <w:rsid w:val="0082764A"/>
    <w:rsid w:val="00827878"/>
    <w:rsid w:val="00827AD2"/>
    <w:rsid w:val="00827E6F"/>
    <w:rsid w:val="00827EBC"/>
    <w:rsid w:val="00830055"/>
    <w:rsid w:val="0083013C"/>
    <w:rsid w:val="008305BC"/>
    <w:rsid w:val="00830642"/>
    <w:rsid w:val="0083084B"/>
    <w:rsid w:val="00830A80"/>
    <w:rsid w:val="00830BB3"/>
    <w:rsid w:val="00830BBE"/>
    <w:rsid w:val="00830C18"/>
    <w:rsid w:val="00831151"/>
    <w:rsid w:val="0083141D"/>
    <w:rsid w:val="0083174E"/>
    <w:rsid w:val="008319FA"/>
    <w:rsid w:val="00831A8C"/>
    <w:rsid w:val="00831C10"/>
    <w:rsid w:val="00831DF2"/>
    <w:rsid w:val="00832094"/>
    <w:rsid w:val="008320A6"/>
    <w:rsid w:val="008320E2"/>
    <w:rsid w:val="00832161"/>
    <w:rsid w:val="0083218A"/>
    <w:rsid w:val="00832494"/>
    <w:rsid w:val="00832515"/>
    <w:rsid w:val="00832684"/>
    <w:rsid w:val="00832791"/>
    <w:rsid w:val="00832ED4"/>
    <w:rsid w:val="0083319E"/>
    <w:rsid w:val="0083323D"/>
    <w:rsid w:val="0083361A"/>
    <w:rsid w:val="00833747"/>
    <w:rsid w:val="0083377B"/>
    <w:rsid w:val="00833AA8"/>
    <w:rsid w:val="00833E24"/>
    <w:rsid w:val="00833ED7"/>
    <w:rsid w:val="00834099"/>
    <w:rsid w:val="008340D5"/>
    <w:rsid w:val="00834110"/>
    <w:rsid w:val="0083416E"/>
    <w:rsid w:val="00834493"/>
    <w:rsid w:val="00834654"/>
    <w:rsid w:val="008346EC"/>
    <w:rsid w:val="00834C9C"/>
    <w:rsid w:val="00834CDA"/>
    <w:rsid w:val="00834DB0"/>
    <w:rsid w:val="00834E36"/>
    <w:rsid w:val="008355CF"/>
    <w:rsid w:val="008356E0"/>
    <w:rsid w:val="00835A2C"/>
    <w:rsid w:val="00835B74"/>
    <w:rsid w:val="00835D43"/>
    <w:rsid w:val="00836114"/>
    <w:rsid w:val="00836223"/>
    <w:rsid w:val="00836468"/>
    <w:rsid w:val="008365AA"/>
    <w:rsid w:val="008367BD"/>
    <w:rsid w:val="00836829"/>
    <w:rsid w:val="00836849"/>
    <w:rsid w:val="00836A0E"/>
    <w:rsid w:val="00836B03"/>
    <w:rsid w:val="00836B24"/>
    <w:rsid w:val="00836D4A"/>
    <w:rsid w:val="00836DDE"/>
    <w:rsid w:val="00836E7C"/>
    <w:rsid w:val="0083701D"/>
    <w:rsid w:val="00837467"/>
    <w:rsid w:val="00837515"/>
    <w:rsid w:val="008375AB"/>
    <w:rsid w:val="008377E4"/>
    <w:rsid w:val="00837B05"/>
    <w:rsid w:val="00837C86"/>
    <w:rsid w:val="00840059"/>
    <w:rsid w:val="0084006C"/>
    <w:rsid w:val="00840267"/>
    <w:rsid w:val="008403E4"/>
    <w:rsid w:val="008404D7"/>
    <w:rsid w:val="00840913"/>
    <w:rsid w:val="00840BD5"/>
    <w:rsid w:val="00840E5A"/>
    <w:rsid w:val="00840F15"/>
    <w:rsid w:val="008410C3"/>
    <w:rsid w:val="00841203"/>
    <w:rsid w:val="008412B5"/>
    <w:rsid w:val="00841427"/>
    <w:rsid w:val="00841551"/>
    <w:rsid w:val="0084176B"/>
    <w:rsid w:val="00841B92"/>
    <w:rsid w:val="00841C8C"/>
    <w:rsid w:val="00841D58"/>
    <w:rsid w:val="00841D5A"/>
    <w:rsid w:val="00841D78"/>
    <w:rsid w:val="00841D9D"/>
    <w:rsid w:val="00841E75"/>
    <w:rsid w:val="008423AB"/>
    <w:rsid w:val="00842677"/>
    <w:rsid w:val="00842759"/>
    <w:rsid w:val="00842839"/>
    <w:rsid w:val="00842A0F"/>
    <w:rsid w:val="00842B32"/>
    <w:rsid w:val="00842EE8"/>
    <w:rsid w:val="008434F3"/>
    <w:rsid w:val="00843573"/>
    <w:rsid w:val="008438A8"/>
    <w:rsid w:val="00843F95"/>
    <w:rsid w:val="0084422C"/>
    <w:rsid w:val="00844416"/>
    <w:rsid w:val="008444E1"/>
    <w:rsid w:val="00844834"/>
    <w:rsid w:val="0084488E"/>
    <w:rsid w:val="008448C0"/>
    <w:rsid w:val="00844ADC"/>
    <w:rsid w:val="00845278"/>
    <w:rsid w:val="00845492"/>
    <w:rsid w:val="00845644"/>
    <w:rsid w:val="008456B3"/>
    <w:rsid w:val="0084577D"/>
    <w:rsid w:val="008457EF"/>
    <w:rsid w:val="00845A51"/>
    <w:rsid w:val="00845B79"/>
    <w:rsid w:val="00845CD6"/>
    <w:rsid w:val="00846127"/>
    <w:rsid w:val="00846166"/>
    <w:rsid w:val="0084629A"/>
    <w:rsid w:val="0084637C"/>
    <w:rsid w:val="008463CA"/>
    <w:rsid w:val="008464E2"/>
    <w:rsid w:val="008466E9"/>
    <w:rsid w:val="00846999"/>
    <w:rsid w:val="00846A1A"/>
    <w:rsid w:val="00846BF9"/>
    <w:rsid w:val="00846C93"/>
    <w:rsid w:val="00846D5A"/>
    <w:rsid w:val="00847070"/>
    <w:rsid w:val="008470D5"/>
    <w:rsid w:val="00847262"/>
    <w:rsid w:val="00847761"/>
    <w:rsid w:val="008477F1"/>
    <w:rsid w:val="008479BA"/>
    <w:rsid w:val="00847AC7"/>
    <w:rsid w:val="00847DD3"/>
    <w:rsid w:val="00850165"/>
    <w:rsid w:val="0085045C"/>
    <w:rsid w:val="00850534"/>
    <w:rsid w:val="008505D5"/>
    <w:rsid w:val="0085071E"/>
    <w:rsid w:val="00850968"/>
    <w:rsid w:val="00850A77"/>
    <w:rsid w:val="00850C48"/>
    <w:rsid w:val="00850C83"/>
    <w:rsid w:val="00850F12"/>
    <w:rsid w:val="00851032"/>
    <w:rsid w:val="008510DC"/>
    <w:rsid w:val="0085135B"/>
    <w:rsid w:val="00851395"/>
    <w:rsid w:val="008513AC"/>
    <w:rsid w:val="00851422"/>
    <w:rsid w:val="0085146E"/>
    <w:rsid w:val="008514E8"/>
    <w:rsid w:val="00851505"/>
    <w:rsid w:val="00851855"/>
    <w:rsid w:val="0085187A"/>
    <w:rsid w:val="00851B20"/>
    <w:rsid w:val="00851B9B"/>
    <w:rsid w:val="00851DCE"/>
    <w:rsid w:val="00851E5F"/>
    <w:rsid w:val="008527B9"/>
    <w:rsid w:val="0085280A"/>
    <w:rsid w:val="00852965"/>
    <w:rsid w:val="008531BA"/>
    <w:rsid w:val="008532AE"/>
    <w:rsid w:val="0085334B"/>
    <w:rsid w:val="00853878"/>
    <w:rsid w:val="00853A24"/>
    <w:rsid w:val="0085419A"/>
    <w:rsid w:val="0085428A"/>
    <w:rsid w:val="00854A3A"/>
    <w:rsid w:val="00854A62"/>
    <w:rsid w:val="00854C2D"/>
    <w:rsid w:val="00854E33"/>
    <w:rsid w:val="00854EFF"/>
    <w:rsid w:val="008550B4"/>
    <w:rsid w:val="00855480"/>
    <w:rsid w:val="008554B3"/>
    <w:rsid w:val="00855836"/>
    <w:rsid w:val="008559FF"/>
    <w:rsid w:val="00855A4D"/>
    <w:rsid w:val="00855C65"/>
    <w:rsid w:val="00855C81"/>
    <w:rsid w:val="00855CC9"/>
    <w:rsid w:val="00855E23"/>
    <w:rsid w:val="008560FE"/>
    <w:rsid w:val="008563ED"/>
    <w:rsid w:val="008565C1"/>
    <w:rsid w:val="008565C4"/>
    <w:rsid w:val="0085663F"/>
    <w:rsid w:val="0085689A"/>
    <w:rsid w:val="00856912"/>
    <w:rsid w:val="008569F4"/>
    <w:rsid w:val="00856A08"/>
    <w:rsid w:val="00856B39"/>
    <w:rsid w:val="00856B7D"/>
    <w:rsid w:val="00856D37"/>
    <w:rsid w:val="00856DCC"/>
    <w:rsid w:val="008571E1"/>
    <w:rsid w:val="0085723A"/>
    <w:rsid w:val="008575F9"/>
    <w:rsid w:val="00857A79"/>
    <w:rsid w:val="00857BCF"/>
    <w:rsid w:val="00857D1F"/>
    <w:rsid w:val="00857DDE"/>
    <w:rsid w:val="00857ED8"/>
    <w:rsid w:val="00860104"/>
    <w:rsid w:val="008601F7"/>
    <w:rsid w:val="0086042C"/>
    <w:rsid w:val="00860691"/>
    <w:rsid w:val="00860711"/>
    <w:rsid w:val="008607D4"/>
    <w:rsid w:val="008609FE"/>
    <w:rsid w:val="00860A77"/>
    <w:rsid w:val="00860B87"/>
    <w:rsid w:val="00860BC4"/>
    <w:rsid w:val="00860BD0"/>
    <w:rsid w:val="00860CA9"/>
    <w:rsid w:val="00860F77"/>
    <w:rsid w:val="0086111F"/>
    <w:rsid w:val="00861486"/>
    <w:rsid w:val="00862034"/>
    <w:rsid w:val="0086206A"/>
    <w:rsid w:val="00862154"/>
    <w:rsid w:val="008621C5"/>
    <w:rsid w:val="008624FA"/>
    <w:rsid w:val="008625A6"/>
    <w:rsid w:val="008625D8"/>
    <w:rsid w:val="008626CF"/>
    <w:rsid w:val="0086279B"/>
    <w:rsid w:val="008627E5"/>
    <w:rsid w:val="0086287C"/>
    <w:rsid w:val="008628C1"/>
    <w:rsid w:val="00862AD6"/>
    <w:rsid w:val="00862E4C"/>
    <w:rsid w:val="0086305F"/>
    <w:rsid w:val="00863249"/>
    <w:rsid w:val="00863345"/>
    <w:rsid w:val="008635EF"/>
    <w:rsid w:val="0086373A"/>
    <w:rsid w:val="008637EE"/>
    <w:rsid w:val="008639F8"/>
    <w:rsid w:val="00863A61"/>
    <w:rsid w:val="00863CFF"/>
    <w:rsid w:val="00863D28"/>
    <w:rsid w:val="00863D53"/>
    <w:rsid w:val="00863EB1"/>
    <w:rsid w:val="00863EE5"/>
    <w:rsid w:val="00863FA5"/>
    <w:rsid w:val="00863FD9"/>
    <w:rsid w:val="00864065"/>
    <w:rsid w:val="00864078"/>
    <w:rsid w:val="008640CE"/>
    <w:rsid w:val="008640E1"/>
    <w:rsid w:val="008641B7"/>
    <w:rsid w:val="0086429A"/>
    <w:rsid w:val="0086481A"/>
    <w:rsid w:val="008649E5"/>
    <w:rsid w:val="00864A84"/>
    <w:rsid w:val="00864E5F"/>
    <w:rsid w:val="00864F9F"/>
    <w:rsid w:val="008651C9"/>
    <w:rsid w:val="008652DE"/>
    <w:rsid w:val="0086544E"/>
    <w:rsid w:val="00865788"/>
    <w:rsid w:val="00865840"/>
    <w:rsid w:val="00865AD9"/>
    <w:rsid w:val="00865C9C"/>
    <w:rsid w:val="00866526"/>
    <w:rsid w:val="00866A4A"/>
    <w:rsid w:val="00866F1C"/>
    <w:rsid w:val="00867421"/>
    <w:rsid w:val="00867BE5"/>
    <w:rsid w:val="00867D38"/>
    <w:rsid w:val="00867DC5"/>
    <w:rsid w:val="00867EEA"/>
    <w:rsid w:val="00870014"/>
    <w:rsid w:val="0087004F"/>
    <w:rsid w:val="008702FD"/>
    <w:rsid w:val="0087030F"/>
    <w:rsid w:val="00870401"/>
    <w:rsid w:val="0087054B"/>
    <w:rsid w:val="008705A7"/>
    <w:rsid w:val="008706F4"/>
    <w:rsid w:val="0087070F"/>
    <w:rsid w:val="00870E99"/>
    <w:rsid w:val="00870E9F"/>
    <w:rsid w:val="00871334"/>
    <w:rsid w:val="00871692"/>
    <w:rsid w:val="0087172E"/>
    <w:rsid w:val="0087190A"/>
    <w:rsid w:val="008719F7"/>
    <w:rsid w:val="00871A3F"/>
    <w:rsid w:val="00871B18"/>
    <w:rsid w:val="00871BCB"/>
    <w:rsid w:val="00871C1F"/>
    <w:rsid w:val="00871D49"/>
    <w:rsid w:val="00871EF8"/>
    <w:rsid w:val="0087210E"/>
    <w:rsid w:val="0087225E"/>
    <w:rsid w:val="00872844"/>
    <w:rsid w:val="008728D1"/>
    <w:rsid w:val="00872AB9"/>
    <w:rsid w:val="00872ABA"/>
    <w:rsid w:val="00872B83"/>
    <w:rsid w:val="00873108"/>
    <w:rsid w:val="00873273"/>
    <w:rsid w:val="008736C9"/>
    <w:rsid w:val="00873F30"/>
    <w:rsid w:val="00873FFD"/>
    <w:rsid w:val="0087436B"/>
    <w:rsid w:val="0087468C"/>
    <w:rsid w:val="00874787"/>
    <w:rsid w:val="008748DE"/>
    <w:rsid w:val="00874937"/>
    <w:rsid w:val="00874A0E"/>
    <w:rsid w:val="00874BB1"/>
    <w:rsid w:val="00874DBC"/>
    <w:rsid w:val="00874FA4"/>
    <w:rsid w:val="00874FDA"/>
    <w:rsid w:val="00875059"/>
    <w:rsid w:val="008750F2"/>
    <w:rsid w:val="0087511B"/>
    <w:rsid w:val="008756D4"/>
    <w:rsid w:val="00875A54"/>
    <w:rsid w:val="00875AA9"/>
    <w:rsid w:val="00875B9A"/>
    <w:rsid w:val="00875D8A"/>
    <w:rsid w:val="008761D3"/>
    <w:rsid w:val="008764A8"/>
    <w:rsid w:val="008764F8"/>
    <w:rsid w:val="00876668"/>
    <w:rsid w:val="00876713"/>
    <w:rsid w:val="00876E51"/>
    <w:rsid w:val="008770BB"/>
    <w:rsid w:val="008774D8"/>
    <w:rsid w:val="0087750F"/>
    <w:rsid w:val="008775B7"/>
    <w:rsid w:val="0087787D"/>
    <w:rsid w:val="00877CC2"/>
    <w:rsid w:val="00877CEB"/>
    <w:rsid w:val="00877DFA"/>
    <w:rsid w:val="00877F7C"/>
    <w:rsid w:val="00880179"/>
    <w:rsid w:val="008806E0"/>
    <w:rsid w:val="00880C41"/>
    <w:rsid w:val="00880FC8"/>
    <w:rsid w:val="00880FEF"/>
    <w:rsid w:val="00881070"/>
    <w:rsid w:val="008810FC"/>
    <w:rsid w:val="00881199"/>
    <w:rsid w:val="0088120B"/>
    <w:rsid w:val="00881497"/>
    <w:rsid w:val="008815D6"/>
    <w:rsid w:val="0088173A"/>
    <w:rsid w:val="00881920"/>
    <w:rsid w:val="00881A0A"/>
    <w:rsid w:val="00881B20"/>
    <w:rsid w:val="00881BBF"/>
    <w:rsid w:val="00881DAC"/>
    <w:rsid w:val="00881F5E"/>
    <w:rsid w:val="00881F72"/>
    <w:rsid w:val="00882288"/>
    <w:rsid w:val="008823F9"/>
    <w:rsid w:val="008826FA"/>
    <w:rsid w:val="008827CD"/>
    <w:rsid w:val="0088289A"/>
    <w:rsid w:val="0088298C"/>
    <w:rsid w:val="008829D3"/>
    <w:rsid w:val="00882AF7"/>
    <w:rsid w:val="00882F37"/>
    <w:rsid w:val="00882F77"/>
    <w:rsid w:val="008832A7"/>
    <w:rsid w:val="0088344A"/>
    <w:rsid w:val="00883DB7"/>
    <w:rsid w:val="0088458C"/>
    <w:rsid w:val="008845DF"/>
    <w:rsid w:val="00884DCD"/>
    <w:rsid w:val="00884FDC"/>
    <w:rsid w:val="008856FE"/>
    <w:rsid w:val="00885B9D"/>
    <w:rsid w:val="00885BAD"/>
    <w:rsid w:val="00885BFB"/>
    <w:rsid w:val="00885CF7"/>
    <w:rsid w:val="00885D32"/>
    <w:rsid w:val="008862A5"/>
    <w:rsid w:val="008862DF"/>
    <w:rsid w:val="008869C8"/>
    <w:rsid w:val="00886A5B"/>
    <w:rsid w:val="0088705F"/>
    <w:rsid w:val="00887161"/>
    <w:rsid w:val="0088751D"/>
    <w:rsid w:val="008875A5"/>
    <w:rsid w:val="00887615"/>
    <w:rsid w:val="00887640"/>
    <w:rsid w:val="00887DFB"/>
    <w:rsid w:val="00887F3C"/>
    <w:rsid w:val="0089054B"/>
    <w:rsid w:val="008906C0"/>
    <w:rsid w:val="008906EF"/>
    <w:rsid w:val="00890845"/>
    <w:rsid w:val="00890AB9"/>
    <w:rsid w:val="00891007"/>
    <w:rsid w:val="0089127B"/>
    <w:rsid w:val="008915A8"/>
    <w:rsid w:val="00891740"/>
    <w:rsid w:val="00891B3A"/>
    <w:rsid w:val="00891D2A"/>
    <w:rsid w:val="00891EAE"/>
    <w:rsid w:val="00891F93"/>
    <w:rsid w:val="008920BD"/>
    <w:rsid w:val="008921C3"/>
    <w:rsid w:val="00892276"/>
    <w:rsid w:val="0089263C"/>
    <w:rsid w:val="008926D8"/>
    <w:rsid w:val="008927C1"/>
    <w:rsid w:val="00892832"/>
    <w:rsid w:val="008928B9"/>
    <w:rsid w:val="00892D39"/>
    <w:rsid w:val="0089344B"/>
    <w:rsid w:val="008936CB"/>
    <w:rsid w:val="008939CA"/>
    <w:rsid w:val="00893A74"/>
    <w:rsid w:val="00893C00"/>
    <w:rsid w:val="00893C17"/>
    <w:rsid w:val="00893C47"/>
    <w:rsid w:val="008940FC"/>
    <w:rsid w:val="008941F6"/>
    <w:rsid w:val="008944FA"/>
    <w:rsid w:val="00894556"/>
    <w:rsid w:val="008947AA"/>
    <w:rsid w:val="00894920"/>
    <w:rsid w:val="00894BC1"/>
    <w:rsid w:val="00895CB0"/>
    <w:rsid w:val="00895DB3"/>
    <w:rsid w:val="00895DEB"/>
    <w:rsid w:val="00895F90"/>
    <w:rsid w:val="0089600C"/>
    <w:rsid w:val="008960FD"/>
    <w:rsid w:val="00896376"/>
    <w:rsid w:val="008966DA"/>
    <w:rsid w:val="00896732"/>
    <w:rsid w:val="0089673B"/>
    <w:rsid w:val="008969D4"/>
    <w:rsid w:val="00896BE4"/>
    <w:rsid w:val="00896CAB"/>
    <w:rsid w:val="00896CF5"/>
    <w:rsid w:val="00896EE6"/>
    <w:rsid w:val="00896EF5"/>
    <w:rsid w:val="00896F6B"/>
    <w:rsid w:val="00897232"/>
    <w:rsid w:val="008973F5"/>
    <w:rsid w:val="008976AD"/>
    <w:rsid w:val="008977B2"/>
    <w:rsid w:val="00897DAC"/>
    <w:rsid w:val="00897ED0"/>
    <w:rsid w:val="008A0309"/>
    <w:rsid w:val="008A043C"/>
    <w:rsid w:val="008A0638"/>
    <w:rsid w:val="008A0734"/>
    <w:rsid w:val="008A07A4"/>
    <w:rsid w:val="008A09C2"/>
    <w:rsid w:val="008A0B0D"/>
    <w:rsid w:val="008A0B36"/>
    <w:rsid w:val="008A0B37"/>
    <w:rsid w:val="008A0CBF"/>
    <w:rsid w:val="008A13A5"/>
    <w:rsid w:val="008A13E2"/>
    <w:rsid w:val="008A16C2"/>
    <w:rsid w:val="008A16D1"/>
    <w:rsid w:val="008A18E2"/>
    <w:rsid w:val="008A199F"/>
    <w:rsid w:val="008A1AD7"/>
    <w:rsid w:val="008A1D8C"/>
    <w:rsid w:val="008A1FD1"/>
    <w:rsid w:val="008A203E"/>
    <w:rsid w:val="008A20BE"/>
    <w:rsid w:val="008A222A"/>
    <w:rsid w:val="008A2536"/>
    <w:rsid w:val="008A254C"/>
    <w:rsid w:val="008A3207"/>
    <w:rsid w:val="008A33DC"/>
    <w:rsid w:val="008A3511"/>
    <w:rsid w:val="008A354B"/>
    <w:rsid w:val="008A3651"/>
    <w:rsid w:val="008A36AD"/>
    <w:rsid w:val="008A3746"/>
    <w:rsid w:val="008A3AA7"/>
    <w:rsid w:val="008A3DF5"/>
    <w:rsid w:val="008A41B8"/>
    <w:rsid w:val="008A4254"/>
    <w:rsid w:val="008A458C"/>
    <w:rsid w:val="008A473F"/>
    <w:rsid w:val="008A4912"/>
    <w:rsid w:val="008A4CCC"/>
    <w:rsid w:val="008A4FAE"/>
    <w:rsid w:val="008A50F5"/>
    <w:rsid w:val="008A53DC"/>
    <w:rsid w:val="008A54EF"/>
    <w:rsid w:val="008A5809"/>
    <w:rsid w:val="008A58A0"/>
    <w:rsid w:val="008A5936"/>
    <w:rsid w:val="008A5A51"/>
    <w:rsid w:val="008A5D7C"/>
    <w:rsid w:val="008A606A"/>
    <w:rsid w:val="008A6652"/>
    <w:rsid w:val="008A6688"/>
    <w:rsid w:val="008A67F4"/>
    <w:rsid w:val="008A68A5"/>
    <w:rsid w:val="008A6A5B"/>
    <w:rsid w:val="008A6C3F"/>
    <w:rsid w:val="008A6E90"/>
    <w:rsid w:val="008A6FB5"/>
    <w:rsid w:val="008A7397"/>
    <w:rsid w:val="008A7445"/>
    <w:rsid w:val="008A76C7"/>
    <w:rsid w:val="008A7812"/>
    <w:rsid w:val="008A7CA2"/>
    <w:rsid w:val="008A7D7A"/>
    <w:rsid w:val="008A7F17"/>
    <w:rsid w:val="008A7F24"/>
    <w:rsid w:val="008B024F"/>
    <w:rsid w:val="008B049B"/>
    <w:rsid w:val="008B07ED"/>
    <w:rsid w:val="008B094B"/>
    <w:rsid w:val="008B0B12"/>
    <w:rsid w:val="008B0C53"/>
    <w:rsid w:val="008B0D70"/>
    <w:rsid w:val="008B0F83"/>
    <w:rsid w:val="008B104E"/>
    <w:rsid w:val="008B1330"/>
    <w:rsid w:val="008B14A4"/>
    <w:rsid w:val="008B16C8"/>
    <w:rsid w:val="008B1878"/>
    <w:rsid w:val="008B1A6E"/>
    <w:rsid w:val="008B1B63"/>
    <w:rsid w:val="008B1C20"/>
    <w:rsid w:val="008B1D20"/>
    <w:rsid w:val="008B1E92"/>
    <w:rsid w:val="008B20F0"/>
    <w:rsid w:val="008B21FC"/>
    <w:rsid w:val="008B24CD"/>
    <w:rsid w:val="008B293F"/>
    <w:rsid w:val="008B29F3"/>
    <w:rsid w:val="008B2AC3"/>
    <w:rsid w:val="008B2AF2"/>
    <w:rsid w:val="008B2E79"/>
    <w:rsid w:val="008B2F7A"/>
    <w:rsid w:val="008B3110"/>
    <w:rsid w:val="008B32DB"/>
    <w:rsid w:val="008B384C"/>
    <w:rsid w:val="008B38C0"/>
    <w:rsid w:val="008B3CDB"/>
    <w:rsid w:val="008B3D06"/>
    <w:rsid w:val="008B3F5D"/>
    <w:rsid w:val="008B41C6"/>
    <w:rsid w:val="008B442C"/>
    <w:rsid w:val="008B4784"/>
    <w:rsid w:val="008B48B9"/>
    <w:rsid w:val="008B4928"/>
    <w:rsid w:val="008B4AFA"/>
    <w:rsid w:val="008B4D3C"/>
    <w:rsid w:val="008B4F6A"/>
    <w:rsid w:val="008B4FDE"/>
    <w:rsid w:val="008B500E"/>
    <w:rsid w:val="008B5070"/>
    <w:rsid w:val="008B5101"/>
    <w:rsid w:val="008B584F"/>
    <w:rsid w:val="008B591D"/>
    <w:rsid w:val="008B5957"/>
    <w:rsid w:val="008B5D44"/>
    <w:rsid w:val="008B5E67"/>
    <w:rsid w:val="008B60EA"/>
    <w:rsid w:val="008B611E"/>
    <w:rsid w:val="008B63E5"/>
    <w:rsid w:val="008B6426"/>
    <w:rsid w:val="008B656D"/>
    <w:rsid w:val="008B66DA"/>
    <w:rsid w:val="008B6A74"/>
    <w:rsid w:val="008B6F95"/>
    <w:rsid w:val="008B721C"/>
    <w:rsid w:val="008B7387"/>
    <w:rsid w:val="008B75C3"/>
    <w:rsid w:val="008B789E"/>
    <w:rsid w:val="008B7D0F"/>
    <w:rsid w:val="008B7D58"/>
    <w:rsid w:val="008B7E66"/>
    <w:rsid w:val="008B7FB0"/>
    <w:rsid w:val="008C0148"/>
    <w:rsid w:val="008C01B8"/>
    <w:rsid w:val="008C03F6"/>
    <w:rsid w:val="008C0617"/>
    <w:rsid w:val="008C0849"/>
    <w:rsid w:val="008C0BF7"/>
    <w:rsid w:val="008C0C12"/>
    <w:rsid w:val="008C0D9E"/>
    <w:rsid w:val="008C1DF9"/>
    <w:rsid w:val="008C21DF"/>
    <w:rsid w:val="008C235B"/>
    <w:rsid w:val="008C2832"/>
    <w:rsid w:val="008C28F5"/>
    <w:rsid w:val="008C2BB5"/>
    <w:rsid w:val="008C2CD6"/>
    <w:rsid w:val="008C315C"/>
    <w:rsid w:val="008C3350"/>
    <w:rsid w:val="008C3373"/>
    <w:rsid w:val="008C351A"/>
    <w:rsid w:val="008C3523"/>
    <w:rsid w:val="008C388B"/>
    <w:rsid w:val="008C38D3"/>
    <w:rsid w:val="008C3948"/>
    <w:rsid w:val="008C3990"/>
    <w:rsid w:val="008C3996"/>
    <w:rsid w:val="008C3D5E"/>
    <w:rsid w:val="008C3DEB"/>
    <w:rsid w:val="008C3E7A"/>
    <w:rsid w:val="008C3FD3"/>
    <w:rsid w:val="008C4045"/>
    <w:rsid w:val="008C40F2"/>
    <w:rsid w:val="008C4322"/>
    <w:rsid w:val="008C436F"/>
    <w:rsid w:val="008C4473"/>
    <w:rsid w:val="008C47CC"/>
    <w:rsid w:val="008C4C4D"/>
    <w:rsid w:val="008C4D2C"/>
    <w:rsid w:val="008C522A"/>
    <w:rsid w:val="008C5349"/>
    <w:rsid w:val="008C5518"/>
    <w:rsid w:val="008C57B9"/>
    <w:rsid w:val="008C5CB6"/>
    <w:rsid w:val="008C5E40"/>
    <w:rsid w:val="008C6057"/>
    <w:rsid w:val="008C6070"/>
    <w:rsid w:val="008C6080"/>
    <w:rsid w:val="008C613C"/>
    <w:rsid w:val="008C6373"/>
    <w:rsid w:val="008C637B"/>
    <w:rsid w:val="008C686C"/>
    <w:rsid w:val="008C6ADA"/>
    <w:rsid w:val="008C6B8F"/>
    <w:rsid w:val="008C7004"/>
    <w:rsid w:val="008C7322"/>
    <w:rsid w:val="008C74E2"/>
    <w:rsid w:val="008C758A"/>
    <w:rsid w:val="008C75DA"/>
    <w:rsid w:val="008C79BA"/>
    <w:rsid w:val="008C7C66"/>
    <w:rsid w:val="008C7F0F"/>
    <w:rsid w:val="008D04AA"/>
    <w:rsid w:val="008D0979"/>
    <w:rsid w:val="008D0B62"/>
    <w:rsid w:val="008D0DFA"/>
    <w:rsid w:val="008D0E6C"/>
    <w:rsid w:val="008D0F33"/>
    <w:rsid w:val="008D11EC"/>
    <w:rsid w:val="008D1371"/>
    <w:rsid w:val="008D1853"/>
    <w:rsid w:val="008D1A14"/>
    <w:rsid w:val="008D1A32"/>
    <w:rsid w:val="008D1A70"/>
    <w:rsid w:val="008D1CB6"/>
    <w:rsid w:val="008D20BA"/>
    <w:rsid w:val="008D20D7"/>
    <w:rsid w:val="008D2301"/>
    <w:rsid w:val="008D2368"/>
    <w:rsid w:val="008D2379"/>
    <w:rsid w:val="008D25BA"/>
    <w:rsid w:val="008D2827"/>
    <w:rsid w:val="008D287F"/>
    <w:rsid w:val="008D2ACA"/>
    <w:rsid w:val="008D2BEE"/>
    <w:rsid w:val="008D2C01"/>
    <w:rsid w:val="008D2CCB"/>
    <w:rsid w:val="008D2E94"/>
    <w:rsid w:val="008D2EA2"/>
    <w:rsid w:val="008D2EDC"/>
    <w:rsid w:val="008D304A"/>
    <w:rsid w:val="008D3374"/>
    <w:rsid w:val="008D347F"/>
    <w:rsid w:val="008D3542"/>
    <w:rsid w:val="008D36BB"/>
    <w:rsid w:val="008D375F"/>
    <w:rsid w:val="008D38C8"/>
    <w:rsid w:val="008D396E"/>
    <w:rsid w:val="008D39FF"/>
    <w:rsid w:val="008D3AD5"/>
    <w:rsid w:val="008D3BEE"/>
    <w:rsid w:val="008D3E14"/>
    <w:rsid w:val="008D3FD5"/>
    <w:rsid w:val="008D4564"/>
    <w:rsid w:val="008D4696"/>
    <w:rsid w:val="008D4A85"/>
    <w:rsid w:val="008D4AAD"/>
    <w:rsid w:val="008D4C87"/>
    <w:rsid w:val="008D4C9C"/>
    <w:rsid w:val="008D4E2A"/>
    <w:rsid w:val="008D5B08"/>
    <w:rsid w:val="008D5B10"/>
    <w:rsid w:val="008D5CBF"/>
    <w:rsid w:val="008D6234"/>
    <w:rsid w:val="008D629B"/>
    <w:rsid w:val="008D62C9"/>
    <w:rsid w:val="008D63BA"/>
    <w:rsid w:val="008D6459"/>
    <w:rsid w:val="008D6527"/>
    <w:rsid w:val="008D66E3"/>
    <w:rsid w:val="008D67A4"/>
    <w:rsid w:val="008D67ED"/>
    <w:rsid w:val="008D6B58"/>
    <w:rsid w:val="008D6C8E"/>
    <w:rsid w:val="008D712A"/>
    <w:rsid w:val="008D72FF"/>
    <w:rsid w:val="008D754F"/>
    <w:rsid w:val="008D765A"/>
    <w:rsid w:val="008D77B8"/>
    <w:rsid w:val="008D7809"/>
    <w:rsid w:val="008D7995"/>
    <w:rsid w:val="008D7ACC"/>
    <w:rsid w:val="008D7B6F"/>
    <w:rsid w:val="008D7BEF"/>
    <w:rsid w:val="008D7DA2"/>
    <w:rsid w:val="008D7F4F"/>
    <w:rsid w:val="008E0239"/>
    <w:rsid w:val="008E0277"/>
    <w:rsid w:val="008E04DD"/>
    <w:rsid w:val="008E0560"/>
    <w:rsid w:val="008E064D"/>
    <w:rsid w:val="008E08E1"/>
    <w:rsid w:val="008E09A9"/>
    <w:rsid w:val="008E0DC4"/>
    <w:rsid w:val="008E0F94"/>
    <w:rsid w:val="008E0FCE"/>
    <w:rsid w:val="008E0FFE"/>
    <w:rsid w:val="008E101F"/>
    <w:rsid w:val="008E131C"/>
    <w:rsid w:val="008E1437"/>
    <w:rsid w:val="008E173B"/>
    <w:rsid w:val="008E174A"/>
    <w:rsid w:val="008E1800"/>
    <w:rsid w:val="008E1D7C"/>
    <w:rsid w:val="008E20BD"/>
    <w:rsid w:val="008E21E4"/>
    <w:rsid w:val="008E225E"/>
    <w:rsid w:val="008E2285"/>
    <w:rsid w:val="008E2570"/>
    <w:rsid w:val="008E2586"/>
    <w:rsid w:val="008E2767"/>
    <w:rsid w:val="008E2B3D"/>
    <w:rsid w:val="008E2BAE"/>
    <w:rsid w:val="008E2FDC"/>
    <w:rsid w:val="008E3920"/>
    <w:rsid w:val="008E3AE5"/>
    <w:rsid w:val="008E4037"/>
    <w:rsid w:val="008E404C"/>
    <w:rsid w:val="008E4130"/>
    <w:rsid w:val="008E4276"/>
    <w:rsid w:val="008E4681"/>
    <w:rsid w:val="008E46C2"/>
    <w:rsid w:val="008E4827"/>
    <w:rsid w:val="008E4BED"/>
    <w:rsid w:val="008E4C39"/>
    <w:rsid w:val="008E4E83"/>
    <w:rsid w:val="008E4ECE"/>
    <w:rsid w:val="008E4F86"/>
    <w:rsid w:val="008E53BE"/>
    <w:rsid w:val="008E5420"/>
    <w:rsid w:val="008E54A8"/>
    <w:rsid w:val="008E559E"/>
    <w:rsid w:val="008E5903"/>
    <w:rsid w:val="008E5B66"/>
    <w:rsid w:val="008E5C28"/>
    <w:rsid w:val="008E5FB3"/>
    <w:rsid w:val="008E6117"/>
    <w:rsid w:val="008E61D2"/>
    <w:rsid w:val="008E61DC"/>
    <w:rsid w:val="008E62AB"/>
    <w:rsid w:val="008E645B"/>
    <w:rsid w:val="008E6594"/>
    <w:rsid w:val="008E68E2"/>
    <w:rsid w:val="008E690C"/>
    <w:rsid w:val="008E6C71"/>
    <w:rsid w:val="008E6F95"/>
    <w:rsid w:val="008E6FC2"/>
    <w:rsid w:val="008E70AA"/>
    <w:rsid w:val="008E72D2"/>
    <w:rsid w:val="008E7434"/>
    <w:rsid w:val="008E772B"/>
    <w:rsid w:val="008E77A5"/>
    <w:rsid w:val="008E7840"/>
    <w:rsid w:val="008E7E37"/>
    <w:rsid w:val="008F018B"/>
    <w:rsid w:val="008F071A"/>
    <w:rsid w:val="008F0871"/>
    <w:rsid w:val="008F0C78"/>
    <w:rsid w:val="008F0FA8"/>
    <w:rsid w:val="008F1060"/>
    <w:rsid w:val="008F1269"/>
    <w:rsid w:val="008F132A"/>
    <w:rsid w:val="008F186A"/>
    <w:rsid w:val="008F1905"/>
    <w:rsid w:val="008F1EB1"/>
    <w:rsid w:val="008F227A"/>
    <w:rsid w:val="008F2440"/>
    <w:rsid w:val="008F24B2"/>
    <w:rsid w:val="008F278E"/>
    <w:rsid w:val="008F2887"/>
    <w:rsid w:val="008F2F70"/>
    <w:rsid w:val="008F336D"/>
    <w:rsid w:val="008F39D5"/>
    <w:rsid w:val="008F3BD6"/>
    <w:rsid w:val="008F3F60"/>
    <w:rsid w:val="008F3F74"/>
    <w:rsid w:val="008F450B"/>
    <w:rsid w:val="008F4649"/>
    <w:rsid w:val="008F478E"/>
    <w:rsid w:val="008F485A"/>
    <w:rsid w:val="008F4BE8"/>
    <w:rsid w:val="008F4C31"/>
    <w:rsid w:val="008F4C62"/>
    <w:rsid w:val="008F4CE1"/>
    <w:rsid w:val="008F4DF9"/>
    <w:rsid w:val="008F504A"/>
    <w:rsid w:val="008F516E"/>
    <w:rsid w:val="008F52B1"/>
    <w:rsid w:val="008F549F"/>
    <w:rsid w:val="008F5564"/>
    <w:rsid w:val="008F56E8"/>
    <w:rsid w:val="008F598F"/>
    <w:rsid w:val="008F603C"/>
    <w:rsid w:val="008F611E"/>
    <w:rsid w:val="008F6546"/>
    <w:rsid w:val="008F657D"/>
    <w:rsid w:val="008F6662"/>
    <w:rsid w:val="008F682D"/>
    <w:rsid w:val="008F6B12"/>
    <w:rsid w:val="008F6C1E"/>
    <w:rsid w:val="008F6E83"/>
    <w:rsid w:val="008F72C2"/>
    <w:rsid w:val="008F7391"/>
    <w:rsid w:val="008F750F"/>
    <w:rsid w:val="008F7950"/>
    <w:rsid w:val="008F7C11"/>
    <w:rsid w:val="009001F6"/>
    <w:rsid w:val="00900338"/>
    <w:rsid w:val="009003EB"/>
    <w:rsid w:val="009004BF"/>
    <w:rsid w:val="009004D7"/>
    <w:rsid w:val="009006A1"/>
    <w:rsid w:val="009006D2"/>
    <w:rsid w:val="0090084F"/>
    <w:rsid w:val="00900956"/>
    <w:rsid w:val="00900990"/>
    <w:rsid w:val="00900ECC"/>
    <w:rsid w:val="009010E8"/>
    <w:rsid w:val="00901266"/>
    <w:rsid w:val="00901338"/>
    <w:rsid w:val="009017FA"/>
    <w:rsid w:val="00901B18"/>
    <w:rsid w:val="00901F6A"/>
    <w:rsid w:val="00901F8C"/>
    <w:rsid w:val="00902213"/>
    <w:rsid w:val="0090253C"/>
    <w:rsid w:val="00902898"/>
    <w:rsid w:val="00902977"/>
    <w:rsid w:val="00902BCF"/>
    <w:rsid w:val="00902C90"/>
    <w:rsid w:val="00902CB6"/>
    <w:rsid w:val="00903085"/>
    <w:rsid w:val="00903323"/>
    <w:rsid w:val="009033B8"/>
    <w:rsid w:val="00903695"/>
    <w:rsid w:val="009038CF"/>
    <w:rsid w:val="00903AB2"/>
    <w:rsid w:val="00903DA5"/>
    <w:rsid w:val="00903ED4"/>
    <w:rsid w:val="0090418B"/>
    <w:rsid w:val="00904673"/>
    <w:rsid w:val="00904932"/>
    <w:rsid w:val="0090500F"/>
    <w:rsid w:val="009055C8"/>
    <w:rsid w:val="00905757"/>
    <w:rsid w:val="009058FF"/>
    <w:rsid w:val="00905961"/>
    <w:rsid w:val="00905966"/>
    <w:rsid w:val="009059F2"/>
    <w:rsid w:val="00906011"/>
    <w:rsid w:val="0090632A"/>
    <w:rsid w:val="00906529"/>
    <w:rsid w:val="009066F0"/>
    <w:rsid w:val="009068AC"/>
    <w:rsid w:val="00906A39"/>
    <w:rsid w:val="00906D6A"/>
    <w:rsid w:val="00906DFD"/>
    <w:rsid w:val="00906E29"/>
    <w:rsid w:val="0090702B"/>
    <w:rsid w:val="00907286"/>
    <w:rsid w:val="00907481"/>
    <w:rsid w:val="00907703"/>
    <w:rsid w:val="00907780"/>
    <w:rsid w:val="009079C0"/>
    <w:rsid w:val="00907C1B"/>
    <w:rsid w:val="00907C22"/>
    <w:rsid w:val="00907CC3"/>
    <w:rsid w:val="00907DEC"/>
    <w:rsid w:val="00907E25"/>
    <w:rsid w:val="00907E72"/>
    <w:rsid w:val="0091014F"/>
    <w:rsid w:val="00910303"/>
    <w:rsid w:val="009104F0"/>
    <w:rsid w:val="00910570"/>
    <w:rsid w:val="009105B9"/>
    <w:rsid w:val="0091070E"/>
    <w:rsid w:val="009107FD"/>
    <w:rsid w:val="00910878"/>
    <w:rsid w:val="00910974"/>
    <w:rsid w:val="00910A41"/>
    <w:rsid w:val="00910A97"/>
    <w:rsid w:val="00910B1E"/>
    <w:rsid w:val="00910B5D"/>
    <w:rsid w:val="00910BA1"/>
    <w:rsid w:val="009111BE"/>
    <w:rsid w:val="009111FE"/>
    <w:rsid w:val="009112AD"/>
    <w:rsid w:val="009112FB"/>
    <w:rsid w:val="00911311"/>
    <w:rsid w:val="00911487"/>
    <w:rsid w:val="0091160C"/>
    <w:rsid w:val="00911C93"/>
    <w:rsid w:val="00911DD3"/>
    <w:rsid w:val="00911E7E"/>
    <w:rsid w:val="00911EB4"/>
    <w:rsid w:val="00911F55"/>
    <w:rsid w:val="0091290C"/>
    <w:rsid w:val="00912DE3"/>
    <w:rsid w:val="00912E9E"/>
    <w:rsid w:val="009132CC"/>
    <w:rsid w:val="009132CE"/>
    <w:rsid w:val="0091347E"/>
    <w:rsid w:val="00913595"/>
    <w:rsid w:val="00913694"/>
    <w:rsid w:val="009137B3"/>
    <w:rsid w:val="00913850"/>
    <w:rsid w:val="009138B3"/>
    <w:rsid w:val="00913B4B"/>
    <w:rsid w:val="00913BF9"/>
    <w:rsid w:val="00913CF1"/>
    <w:rsid w:val="00913E3C"/>
    <w:rsid w:val="00913E94"/>
    <w:rsid w:val="00914327"/>
    <w:rsid w:val="00914A31"/>
    <w:rsid w:val="00914A4F"/>
    <w:rsid w:val="00914B8A"/>
    <w:rsid w:val="00914C69"/>
    <w:rsid w:val="00914CF4"/>
    <w:rsid w:val="00914FBA"/>
    <w:rsid w:val="0091512B"/>
    <w:rsid w:val="0091512F"/>
    <w:rsid w:val="00915262"/>
    <w:rsid w:val="009152C7"/>
    <w:rsid w:val="00915303"/>
    <w:rsid w:val="00915314"/>
    <w:rsid w:val="009155C6"/>
    <w:rsid w:val="00915909"/>
    <w:rsid w:val="00915A42"/>
    <w:rsid w:val="00915A70"/>
    <w:rsid w:val="00915D05"/>
    <w:rsid w:val="0091618E"/>
    <w:rsid w:val="00916220"/>
    <w:rsid w:val="009164C7"/>
    <w:rsid w:val="00916709"/>
    <w:rsid w:val="00916737"/>
    <w:rsid w:val="009168B8"/>
    <w:rsid w:val="009168D0"/>
    <w:rsid w:val="0091690E"/>
    <w:rsid w:val="00916BFD"/>
    <w:rsid w:val="00916C9B"/>
    <w:rsid w:val="00917095"/>
    <w:rsid w:val="00917098"/>
    <w:rsid w:val="009170F1"/>
    <w:rsid w:val="009171CC"/>
    <w:rsid w:val="00917731"/>
    <w:rsid w:val="00917C45"/>
    <w:rsid w:val="00917E7C"/>
    <w:rsid w:val="0092010F"/>
    <w:rsid w:val="0092015E"/>
    <w:rsid w:val="009201D0"/>
    <w:rsid w:val="00920237"/>
    <w:rsid w:val="009202CD"/>
    <w:rsid w:val="0092031A"/>
    <w:rsid w:val="009203C0"/>
    <w:rsid w:val="00920668"/>
    <w:rsid w:val="009206E9"/>
    <w:rsid w:val="009208D1"/>
    <w:rsid w:val="00920A59"/>
    <w:rsid w:val="00920B69"/>
    <w:rsid w:val="00920BEB"/>
    <w:rsid w:val="00920D5F"/>
    <w:rsid w:val="00920EFB"/>
    <w:rsid w:val="00921149"/>
    <w:rsid w:val="00921249"/>
    <w:rsid w:val="009218F0"/>
    <w:rsid w:val="00921A1F"/>
    <w:rsid w:val="00921A69"/>
    <w:rsid w:val="00921F9F"/>
    <w:rsid w:val="00922487"/>
    <w:rsid w:val="0092254C"/>
    <w:rsid w:val="0092283A"/>
    <w:rsid w:val="009235F5"/>
    <w:rsid w:val="0092392E"/>
    <w:rsid w:val="00923C22"/>
    <w:rsid w:val="00923C45"/>
    <w:rsid w:val="00923D21"/>
    <w:rsid w:val="00923D70"/>
    <w:rsid w:val="00923FC2"/>
    <w:rsid w:val="009240B9"/>
    <w:rsid w:val="00924117"/>
    <w:rsid w:val="009241FA"/>
    <w:rsid w:val="0092438A"/>
    <w:rsid w:val="009243A2"/>
    <w:rsid w:val="00924468"/>
    <w:rsid w:val="00924A87"/>
    <w:rsid w:val="00924C28"/>
    <w:rsid w:val="00924EF1"/>
    <w:rsid w:val="00924F54"/>
    <w:rsid w:val="0092554E"/>
    <w:rsid w:val="00925627"/>
    <w:rsid w:val="0092566A"/>
    <w:rsid w:val="00925778"/>
    <w:rsid w:val="009257B9"/>
    <w:rsid w:val="009259B4"/>
    <w:rsid w:val="009259E7"/>
    <w:rsid w:val="00925C54"/>
    <w:rsid w:val="00925D52"/>
    <w:rsid w:val="00925E5F"/>
    <w:rsid w:val="00925F2C"/>
    <w:rsid w:val="00926230"/>
    <w:rsid w:val="00926393"/>
    <w:rsid w:val="00926614"/>
    <w:rsid w:val="00926CAF"/>
    <w:rsid w:val="00926F65"/>
    <w:rsid w:val="0092703D"/>
    <w:rsid w:val="00927284"/>
    <w:rsid w:val="00927734"/>
    <w:rsid w:val="009277CC"/>
    <w:rsid w:val="0092780E"/>
    <w:rsid w:val="00927BA3"/>
    <w:rsid w:val="00927DCB"/>
    <w:rsid w:val="00927E31"/>
    <w:rsid w:val="009308A1"/>
    <w:rsid w:val="009308B1"/>
    <w:rsid w:val="009308D7"/>
    <w:rsid w:val="00930925"/>
    <w:rsid w:val="009309D2"/>
    <w:rsid w:val="00930F58"/>
    <w:rsid w:val="00930F7D"/>
    <w:rsid w:val="0093107B"/>
    <w:rsid w:val="009312FD"/>
    <w:rsid w:val="00931440"/>
    <w:rsid w:val="0093150D"/>
    <w:rsid w:val="00931801"/>
    <w:rsid w:val="00931D22"/>
    <w:rsid w:val="00931D9F"/>
    <w:rsid w:val="0093208E"/>
    <w:rsid w:val="00932099"/>
    <w:rsid w:val="00932477"/>
    <w:rsid w:val="0093257E"/>
    <w:rsid w:val="00932666"/>
    <w:rsid w:val="00932836"/>
    <w:rsid w:val="0093294D"/>
    <w:rsid w:val="00932E31"/>
    <w:rsid w:val="00932F52"/>
    <w:rsid w:val="00932FC0"/>
    <w:rsid w:val="00933171"/>
    <w:rsid w:val="0093331F"/>
    <w:rsid w:val="00933458"/>
    <w:rsid w:val="0093357D"/>
    <w:rsid w:val="009338AF"/>
    <w:rsid w:val="00933A1F"/>
    <w:rsid w:val="00933ADA"/>
    <w:rsid w:val="00933C98"/>
    <w:rsid w:val="00933EA2"/>
    <w:rsid w:val="00933EEA"/>
    <w:rsid w:val="0093415F"/>
    <w:rsid w:val="00934398"/>
    <w:rsid w:val="00934624"/>
    <w:rsid w:val="00934B5B"/>
    <w:rsid w:val="00934C04"/>
    <w:rsid w:val="00934D70"/>
    <w:rsid w:val="00934DBC"/>
    <w:rsid w:val="0093501D"/>
    <w:rsid w:val="009350B0"/>
    <w:rsid w:val="00935760"/>
    <w:rsid w:val="00935778"/>
    <w:rsid w:val="009357C9"/>
    <w:rsid w:val="00935C36"/>
    <w:rsid w:val="00935E3D"/>
    <w:rsid w:val="00935EC2"/>
    <w:rsid w:val="00936065"/>
    <w:rsid w:val="00936159"/>
    <w:rsid w:val="009361CD"/>
    <w:rsid w:val="00936484"/>
    <w:rsid w:val="0093685A"/>
    <w:rsid w:val="00936D10"/>
    <w:rsid w:val="00936E09"/>
    <w:rsid w:val="009370E6"/>
    <w:rsid w:val="0093726E"/>
    <w:rsid w:val="0093739F"/>
    <w:rsid w:val="0093756B"/>
    <w:rsid w:val="009377F9"/>
    <w:rsid w:val="00937AA0"/>
    <w:rsid w:val="00937B42"/>
    <w:rsid w:val="00937BAD"/>
    <w:rsid w:val="00937C1E"/>
    <w:rsid w:val="00937D1A"/>
    <w:rsid w:val="00937E0A"/>
    <w:rsid w:val="009401F9"/>
    <w:rsid w:val="00940204"/>
    <w:rsid w:val="009403AE"/>
    <w:rsid w:val="0094063A"/>
    <w:rsid w:val="00940900"/>
    <w:rsid w:val="0094103B"/>
    <w:rsid w:val="00941554"/>
    <w:rsid w:val="009415C1"/>
    <w:rsid w:val="009416A7"/>
    <w:rsid w:val="009416B9"/>
    <w:rsid w:val="009416F2"/>
    <w:rsid w:val="009417BE"/>
    <w:rsid w:val="00941BDF"/>
    <w:rsid w:val="00941E43"/>
    <w:rsid w:val="00941EC7"/>
    <w:rsid w:val="0094211D"/>
    <w:rsid w:val="00942604"/>
    <w:rsid w:val="00942AE3"/>
    <w:rsid w:val="00942C50"/>
    <w:rsid w:val="00942EBF"/>
    <w:rsid w:val="009431E7"/>
    <w:rsid w:val="0094346A"/>
    <w:rsid w:val="0094351D"/>
    <w:rsid w:val="00943735"/>
    <w:rsid w:val="00943815"/>
    <w:rsid w:val="0094390D"/>
    <w:rsid w:val="00943AE0"/>
    <w:rsid w:val="00943DA7"/>
    <w:rsid w:val="00944016"/>
    <w:rsid w:val="00944117"/>
    <w:rsid w:val="009443A3"/>
    <w:rsid w:val="00944557"/>
    <w:rsid w:val="00944770"/>
    <w:rsid w:val="00944B42"/>
    <w:rsid w:val="00945401"/>
    <w:rsid w:val="00945489"/>
    <w:rsid w:val="009456E7"/>
    <w:rsid w:val="009457B6"/>
    <w:rsid w:val="00945A28"/>
    <w:rsid w:val="00945C38"/>
    <w:rsid w:val="00945EA4"/>
    <w:rsid w:val="00946096"/>
    <w:rsid w:val="00946AA7"/>
    <w:rsid w:val="00946E25"/>
    <w:rsid w:val="00946F67"/>
    <w:rsid w:val="0094709C"/>
    <w:rsid w:val="009475B1"/>
    <w:rsid w:val="00947804"/>
    <w:rsid w:val="00947822"/>
    <w:rsid w:val="00947B09"/>
    <w:rsid w:val="00947E2B"/>
    <w:rsid w:val="00950057"/>
    <w:rsid w:val="00950076"/>
    <w:rsid w:val="00950136"/>
    <w:rsid w:val="00950171"/>
    <w:rsid w:val="009501ED"/>
    <w:rsid w:val="009503C6"/>
    <w:rsid w:val="00950908"/>
    <w:rsid w:val="00950AF8"/>
    <w:rsid w:val="00950B13"/>
    <w:rsid w:val="00950BF8"/>
    <w:rsid w:val="00950E9A"/>
    <w:rsid w:val="00950F3B"/>
    <w:rsid w:val="0095128E"/>
    <w:rsid w:val="009512FD"/>
    <w:rsid w:val="009513D1"/>
    <w:rsid w:val="009517F4"/>
    <w:rsid w:val="0095191E"/>
    <w:rsid w:val="00951A67"/>
    <w:rsid w:val="00951B57"/>
    <w:rsid w:val="009523D4"/>
    <w:rsid w:val="00952539"/>
    <w:rsid w:val="00952960"/>
    <w:rsid w:val="009529A2"/>
    <w:rsid w:val="00952C9B"/>
    <w:rsid w:val="00952EB0"/>
    <w:rsid w:val="00953179"/>
    <w:rsid w:val="009531AF"/>
    <w:rsid w:val="00953314"/>
    <w:rsid w:val="00953366"/>
    <w:rsid w:val="00953372"/>
    <w:rsid w:val="00953470"/>
    <w:rsid w:val="009537D3"/>
    <w:rsid w:val="00953A33"/>
    <w:rsid w:val="00953F46"/>
    <w:rsid w:val="00953F63"/>
    <w:rsid w:val="0095429B"/>
    <w:rsid w:val="00954549"/>
    <w:rsid w:val="009545C8"/>
    <w:rsid w:val="00954709"/>
    <w:rsid w:val="00954839"/>
    <w:rsid w:val="00954851"/>
    <w:rsid w:val="00954A1F"/>
    <w:rsid w:val="00954A6B"/>
    <w:rsid w:val="00954F51"/>
    <w:rsid w:val="00954F7B"/>
    <w:rsid w:val="00955007"/>
    <w:rsid w:val="009552C5"/>
    <w:rsid w:val="009552E5"/>
    <w:rsid w:val="00955640"/>
    <w:rsid w:val="00955756"/>
    <w:rsid w:val="00955774"/>
    <w:rsid w:val="0095587A"/>
    <w:rsid w:val="00955A14"/>
    <w:rsid w:val="00955A6B"/>
    <w:rsid w:val="00955A92"/>
    <w:rsid w:val="00955BE4"/>
    <w:rsid w:val="00956472"/>
    <w:rsid w:val="0095659A"/>
    <w:rsid w:val="0095668B"/>
    <w:rsid w:val="00956751"/>
    <w:rsid w:val="00956768"/>
    <w:rsid w:val="00956975"/>
    <w:rsid w:val="00956B7A"/>
    <w:rsid w:val="00956C14"/>
    <w:rsid w:val="00956D06"/>
    <w:rsid w:val="00956D09"/>
    <w:rsid w:val="0095709E"/>
    <w:rsid w:val="009572CB"/>
    <w:rsid w:val="00957975"/>
    <w:rsid w:val="00957AAF"/>
    <w:rsid w:val="00957C12"/>
    <w:rsid w:val="00957D6E"/>
    <w:rsid w:val="00957E32"/>
    <w:rsid w:val="00957FD8"/>
    <w:rsid w:val="00960045"/>
    <w:rsid w:val="00960283"/>
    <w:rsid w:val="0096031C"/>
    <w:rsid w:val="00960361"/>
    <w:rsid w:val="00960818"/>
    <w:rsid w:val="0096094D"/>
    <w:rsid w:val="009609E4"/>
    <w:rsid w:val="00960AE8"/>
    <w:rsid w:val="00960E6B"/>
    <w:rsid w:val="00960E72"/>
    <w:rsid w:val="00960EBE"/>
    <w:rsid w:val="00960FA1"/>
    <w:rsid w:val="0096107A"/>
    <w:rsid w:val="00961248"/>
    <w:rsid w:val="00961321"/>
    <w:rsid w:val="00961398"/>
    <w:rsid w:val="0096163D"/>
    <w:rsid w:val="00961674"/>
    <w:rsid w:val="00961757"/>
    <w:rsid w:val="00961A48"/>
    <w:rsid w:val="00961A88"/>
    <w:rsid w:val="00961C8C"/>
    <w:rsid w:val="00961EE7"/>
    <w:rsid w:val="00961FC0"/>
    <w:rsid w:val="009620A1"/>
    <w:rsid w:val="0096212B"/>
    <w:rsid w:val="0096218A"/>
    <w:rsid w:val="0096222F"/>
    <w:rsid w:val="00962230"/>
    <w:rsid w:val="00962377"/>
    <w:rsid w:val="00962464"/>
    <w:rsid w:val="0096254A"/>
    <w:rsid w:val="0096254E"/>
    <w:rsid w:val="00962731"/>
    <w:rsid w:val="009629EE"/>
    <w:rsid w:val="00962CC1"/>
    <w:rsid w:val="00962EF5"/>
    <w:rsid w:val="00962F76"/>
    <w:rsid w:val="0096300D"/>
    <w:rsid w:val="00963036"/>
    <w:rsid w:val="009630E6"/>
    <w:rsid w:val="009631F0"/>
    <w:rsid w:val="0096340B"/>
    <w:rsid w:val="00963595"/>
    <w:rsid w:val="009636CA"/>
    <w:rsid w:val="009637AD"/>
    <w:rsid w:val="009637BD"/>
    <w:rsid w:val="00963837"/>
    <w:rsid w:val="00963F00"/>
    <w:rsid w:val="00964283"/>
    <w:rsid w:val="009642E1"/>
    <w:rsid w:val="0096439F"/>
    <w:rsid w:val="009643A4"/>
    <w:rsid w:val="00964C06"/>
    <w:rsid w:val="00964D64"/>
    <w:rsid w:val="00964D91"/>
    <w:rsid w:val="00964ECA"/>
    <w:rsid w:val="00964F3F"/>
    <w:rsid w:val="00965103"/>
    <w:rsid w:val="00965328"/>
    <w:rsid w:val="00965350"/>
    <w:rsid w:val="009653B3"/>
    <w:rsid w:val="00965564"/>
    <w:rsid w:val="00965BDF"/>
    <w:rsid w:val="00965C58"/>
    <w:rsid w:val="00965F48"/>
    <w:rsid w:val="0096634F"/>
    <w:rsid w:val="00966442"/>
    <w:rsid w:val="0096648D"/>
    <w:rsid w:val="00966620"/>
    <w:rsid w:val="009667CA"/>
    <w:rsid w:val="00966824"/>
    <w:rsid w:val="0096695C"/>
    <w:rsid w:val="00966B0F"/>
    <w:rsid w:val="00966D86"/>
    <w:rsid w:val="00966DAA"/>
    <w:rsid w:val="00966E12"/>
    <w:rsid w:val="00966E35"/>
    <w:rsid w:val="00966F9F"/>
    <w:rsid w:val="00966FB6"/>
    <w:rsid w:val="0096715E"/>
    <w:rsid w:val="009673A6"/>
    <w:rsid w:val="009674A4"/>
    <w:rsid w:val="00967767"/>
    <w:rsid w:val="0096778B"/>
    <w:rsid w:val="00967B6E"/>
    <w:rsid w:val="00967B71"/>
    <w:rsid w:val="00967BC7"/>
    <w:rsid w:val="00967DB4"/>
    <w:rsid w:val="00967E4E"/>
    <w:rsid w:val="00967F4F"/>
    <w:rsid w:val="00967F55"/>
    <w:rsid w:val="00967F59"/>
    <w:rsid w:val="00967F85"/>
    <w:rsid w:val="009706EF"/>
    <w:rsid w:val="00970944"/>
    <w:rsid w:val="0097097A"/>
    <w:rsid w:val="009709C8"/>
    <w:rsid w:val="00970F56"/>
    <w:rsid w:val="00970F6A"/>
    <w:rsid w:val="00971078"/>
    <w:rsid w:val="00971622"/>
    <w:rsid w:val="0097181D"/>
    <w:rsid w:val="0097196F"/>
    <w:rsid w:val="009719D4"/>
    <w:rsid w:val="00971A63"/>
    <w:rsid w:val="00971DAC"/>
    <w:rsid w:val="00971F14"/>
    <w:rsid w:val="00972193"/>
    <w:rsid w:val="00972329"/>
    <w:rsid w:val="009726EE"/>
    <w:rsid w:val="00972B1C"/>
    <w:rsid w:val="00972BC2"/>
    <w:rsid w:val="00972C9A"/>
    <w:rsid w:val="00972EA7"/>
    <w:rsid w:val="009739F3"/>
    <w:rsid w:val="00973B5D"/>
    <w:rsid w:val="0097410F"/>
    <w:rsid w:val="00974495"/>
    <w:rsid w:val="00974840"/>
    <w:rsid w:val="009749B8"/>
    <w:rsid w:val="00974C01"/>
    <w:rsid w:val="00974C05"/>
    <w:rsid w:val="00974E07"/>
    <w:rsid w:val="00974E35"/>
    <w:rsid w:val="00974F48"/>
    <w:rsid w:val="00975166"/>
    <w:rsid w:val="009752B3"/>
    <w:rsid w:val="00975875"/>
    <w:rsid w:val="00975A94"/>
    <w:rsid w:val="00975BDC"/>
    <w:rsid w:val="00975C1A"/>
    <w:rsid w:val="00975D5D"/>
    <w:rsid w:val="00975F45"/>
    <w:rsid w:val="00976359"/>
    <w:rsid w:val="009763C6"/>
    <w:rsid w:val="00976495"/>
    <w:rsid w:val="009764B8"/>
    <w:rsid w:val="0097663A"/>
    <w:rsid w:val="009766EC"/>
    <w:rsid w:val="009767AD"/>
    <w:rsid w:val="00976921"/>
    <w:rsid w:val="00976A36"/>
    <w:rsid w:val="00976DCB"/>
    <w:rsid w:val="00977194"/>
    <w:rsid w:val="009771FC"/>
    <w:rsid w:val="009776F3"/>
    <w:rsid w:val="00977A8D"/>
    <w:rsid w:val="00980787"/>
    <w:rsid w:val="00980B71"/>
    <w:rsid w:val="00980FD5"/>
    <w:rsid w:val="009810E8"/>
    <w:rsid w:val="009813D2"/>
    <w:rsid w:val="00981516"/>
    <w:rsid w:val="009815A9"/>
    <w:rsid w:val="00981AF8"/>
    <w:rsid w:val="009826AC"/>
    <w:rsid w:val="009827A7"/>
    <w:rsid w:val="00982A74"/>
    <w:rsid w:val="00982BDA"/>
    <w:rsid w:val="00982D3E"/>
    <w:rsid w:val="00982E14"/>
    <w:rsid w:val="00982F92"/>
    <w:rsid w:val="0098330E"/>
    <w:rsid w:val="009833FF"/>
    <w:rsid w:val="00983484"/>
    <w:rsid w:val="009834C5"/>
    <w:rsid w:val="009837B6"/>
    <w:rsid w:val="00983800"/>
    <w:rsid w:val="0098384F"/>
    <w:rsid w:val="00983BAB"/>
    <w:rsid w:val="00983C07"/>
    <w:rsid w:val="00983D30"/>
    <w:rsid w:val="00983EFA"/>
    <w:rsid w:val="00983F58"/>
    <w:rsid w:val="0098417C"/>
    <w:rsid w:val="00984526"/>
    <w:rsid w:val="00984579"/>
    <w:rsid w:val="0098468C"/>
    <w:rsid w:val="0098471D"/>
    <w:rsid w:val="009847CA"/>
    <w:rsid w:val="0098486C"/>
    <w:rsid w:val="0098495F"/>
    <w:rsid w:val="00984DC0"/>
    <w:rsid w:val="00984E78"/>
    <w:rsid w:val="00984FFF"/>
    <w:rsid w:val="00985103"/>
    <w:rsid w:val="00985136"/>
    <w:rsid w:val="00985182"/>
    <w:rsid w:val="00985286"/>
    <w:rsid w:val="00985318"/>
    <w:rsid w:val="009856F9"/>
    <w:rsid w:val="009857B9"/>
    <w:rsid w:val="009859CD"/>
    <w:rsid w:val="00985A5B"/>
    <w:rsid w:val="00985CC0"/>
    <w:rsid w:val="00985DA1"/>
    <w:rsid w:val="0098607E"/>
    <w:rsid w:val="009860FF"/>
    <w:rsid w:val="009861B6"/>
    <w:rsid w:val="00986228"/>
    <w:rsid w:val="00986308"/>
    <w:rsid w:val="00986340"/>
    <w:rsid w:val="009863C1"/>
    <w:rsid w:val="009867DF"/>
    <w:rsid w:val="00986EB0"/>
    <w:rsid w:val="00987440"/>
    <w:rsid w:val="0098776E"/>
    <w:rsid w:val="00987A52"/>
    <w:rsid w:val="00987A90"/>
    <w:rsid w:val="0099049B"/>
    <w:rsid w:val="009904CB"/>
    <w:rsid w:val="009904F7"/>
    <w:rsid w:val="00990539"/>
    <w:rsid w:val="0099059D"/>
    <w:rsid w:val="00990714"/>
    <w:rsid w:val="009907BF"/>
    <w:rsid w:val="009907E7"/>
    <w:rsid w:val="009907F8"/>
    <w:rsid w:val="0099084B"/>
    <w:rsid w:val="00990B7E"/>
    <w:rsid w:val="00990DA5"/>
    <w:rsid w:val="00990FEB"/>
    <w:rsid w:val="009912E7"/>
    <w:rsid w:val="009914C9"/>
    <w:rsid w:val="009919AE"/>
    <w:rsid w:val="00991D00"/>
    <w:rsid w:val="00991DF7"/>
    <w:rsid w:val="00991E4D"/>
    <w:rsid w:val="009922AC"/>
    <w:rsid w:val="00992309"/>
    <w:rsid w:val="00992389"/>
    <w:rsid w:val="00992471"/>
    <w:rsid w:val="009926BC"/>
    <w:rsid w:val="009926EF"/>
    <w:rsid w:val="00992BDB"/>
    <w:rsid w:val="00992C3E"/>
    <w:rsid w:val="00992CF1"/>
    <w:rsid w:val="00992CF2"/>
    <w:rsid w:val="00992E09"/>
    <w:rsid w:val="00993949"/>
    <w:rsid w:val="00993DBC"/>
    <w:rsid w:val="00994161"/>
    <w:rsid w:val="00994170"/>
    <w:rsid w:val="00994290"/>
    <w:rsid w:val="0099469D"/>
    <w:rsid w:val="00994735"/>
    <w:rsid w:val="00994E59"/>
    <w:rsid w:val="00994FE0"/>
    <w:rsid w:val="009950BC"/>
    <w:rsid w:val="00995278"/>
    <w:rsid w:val="009952FE"/>
    <w:rsid w:val="0099547C"/>
    <w:rsid w:val="00995580"/>
    <w:rsid w:val="0099599B"/>
    <w:rsid w:val="00995EE9"/>
    <w:rsid w:val="0099631C"/>
    <w:rsid w:val="00996834"/>
    <w:rsid w:val="00996C16"/>
    <w:rsid w:val="00996D44"/>
    <w:rsid w:val="00996EAA"/>
    <w:rsid w:val="00996FBF"/>
    <w:rsid w:val="00996FD4"/>
    <w:rsid w:val="0099712E"/>
    <w:rsid w:val="00997134"/>
    <w:rsid w:val="009971A2"/>
    <w:rsid w:val="009975AD"/>
    <w:rsid w:val="009976F6"/>
    <w:rsid w:val="00997C53"/>
    <w:rsid w:val="00997E36"/>
    <w:rsid w:val="00997F84"/>
    <w:rsid w:val="009A00AE"/>
    <w:rsid w:val="009A018E"/>
    <w:rsid w:val="009A02E3"/>
    <w:rsid w:val="009A03BA"/>
    <w:rsid w:val="009A0533"/>
    <w:rsid w:val="009A0569"/>
    <w:rsid w:val="009A0668"/>
    <w:rsid w:val="009A0750"/>
    <w:rsid w:val="009A077B"/>
    <w:rsid w:val="009A0AD8"/>
    <w:rsid w:val="009A0D8D"/>
    <w:rsid w:val="009A0FD2"/>
    <w:rsid w:val="009A12D9"/>
    <w:rsid w:val="009A1332"/>
    <w:rsid w:val="009A16CC"/>
    <w:rsid w:val="009A1AB0"/>
    <w:rsid w:val="009A1B69"/>
    <w:rsid w:val="009A1C56"/>
    <w:rsid w:val="009A2009"/>
    <w:rsid w:val="009A219A"/>
    <w:rsid w:val="009A23D0"/>
    <w:rsid w:val="009A2585"/>
    <w:rsid w:val="009A26A3"/>
    <w:rsid w:val="009A2943"/>
    <w:rsid w:val="009A297B"/>
    <w:rsid w:val="009A2CA1"/>
    <w:rsid w:val="009A311D"/>
    <w:rsid w:val="009A3224"/>
    <w:rsid w:val="009A3453"/>
    <w:rsid w:val="009A3A52"/>
    <w:rsid w:val="009A3C20"/>
    <w:rsid w:val="009A3CD6"/>
    <w:rsid w:val="009A3D3C"/>
    <w:rsid w:val="009A3E32"/>
    <w:rsid w:val="009A3E8A"/>
    <w:rsid w:val="009A3EB8"/>
    <w:rsid w:val="009A403B"/>
    <w:rsid w:val="009A4063"/>
    <w:rsid w:val="009A40C5"/>
    <w:rsid w:val="009A4109"/>
    <w:rsid w:val="009A47A9"/>
    <w:rsid w:val="009A4961"/>
    <w:rsid w:val="009A4CB1"/>
    <w:rsid w:val="009A5246"/>
    <w:rsid w:val="009A5499"/>
    <w:rsid w:val="009A54A6"/>
    <w:rsid w:val="009A5862"/>
    <w:rsid w:val="009A5A96"/>
    <w:rsid w:val="009A5D48"/>
    <w:rsid w:val="009A5D9A"/>
    <w:rsid w:val="009A5DD4"/>
    <w:rsid w:val="009A5FA2"/>
    <w:rsid w:val="009A5FCC"/>
    <w:rsid w:val="009A60FF"/>
    <w:rsid w:val="009A627C"/>
    <w:rsid w:val="009A6349"/>
    <w:rsid w:val="009A6B8D"/>
    <w:rsid w:val="009A70E5"/>
    <w:rsid w:val="009A72A3"/>
    <w:rsid w:val="009A736A"/>
    <w:rsid w:val="009A73ED"/>
    <w:rsid w:val="009A74A9"/>
    <w:rsid w:val="009A76DC"/>
    <w:rsid w:val="009A770F"/>
    <w:rsid w:val="009A7766"/>
    <w:rsid w:val="009A78C0"/>
    <w:rsid w:val="009A78F4"/>
    <w:rsid w:val="009A794D"/>
    <w:rsid w:val="009A7962"/>
    <w:rsid w:val="009A797A"/>
    <w:rsid w:val="009A7C2D"/>
    <w:rsid w:val="009A7C91"/>
    <w:rsid w:val="009B019A"/>
    <w:rsid w:val="009B024A"/>
    <w:rsid w:val="009B0276"/>
    <w:rsid w:val="009B09FA"/>
    <w:rsid w:val="009B0C66"/>
    <w:rsid w:val="009B0FEE"/>
    <w:rsid w:val="009B11F6"/>
    <w:rsid w:val="009B12F4"/>
    <w:rsid w:val="009B1525"/>
    <w:rsid w:val="009B160D"/>
    <w:rsid w:val="009B16E6"/>
    <w:rsid w:val="009B1778"/>
    <w:rsid w:val="009B1BFC"/>
    <w:rsid w:val="009B22EF"/>
    <w:rsid w:val="009B2542"/>
    <w:rsid w:val="009B258D"/>
    <w:rsid w:val="009B2686"/>
    <w:rsid w:val="009B28AA"/>
    <w:rsid w:val="009B2A80"/>
    <w:rsid w:val="009B2AC0"/>
    <w:rsid w:val="009B2C15"/>
    <w:rsid w:val="009B2D7A"/>
    <w:rsid w:val="009B2D86"/>
    <w:rsid w:val="009B2E86"/>
    <w:rsid w:val="009B305F"/>
    <w:rsid w:val="009B31ED"/>
    <w:rsid w:val="009B3231"/>
    <w:rsid w:val="009B3434"/>
    <w:rsid w:val="009B343A"/>
    <w:rsid w:val="009B3585"/>
    <w:rsid w:val="009B36A4"/>
    <w:rsid w:val="009B3843"/>
    <w:rsid w:val="009B3934"/>
    <w:rsid w:val="009B395D"/>
    <w:rsid w:val="009B39B9"/>
    <w:rsid w:val="009B3A4C"/>
    <w:rsid w:val="009B3B10"/>
    <w:rsid w:val="009B3C10"/>
    <w:rsid w:val="009B3CEE"/>
    <w:rsid w:val="009B3CEF"/>
    <w:rsid w:val="009B3FD0"/>
    <w:rsid w:val="009B3FF2"/>
    <w:rsid w:val="009B4181"/>
    <w:rsid w:val="009B456C"/>
    <w:rsid w:val="009B47CB"/>
    <w:rsid w:val="009B4A94"/>
    <w:rsid w:val="009B4BD7"/>
    <w:rsid w:val="009B4E12"/>
    <w:rsid w:val="009B4EDE"/>
    <w:rsid w:val="009B4F11"/>
    <w:rsid w:val="009B5638"/>
    <w:rsid w:val="009B5710"/>
    <w:rsid w:val="009B5778"/>
    <w:rsid w:val="009B59C3"/>
    <w:rsid w:val="009B5A1E"/>
    <w:rsid w:val="009B5CB4"/>
    <w:rsid w:val="009B5FE9"/>
    <w:rsid w:val="009B60EC"/>
    <w:rsid w:val="009B61A1"/>
    <w:rsid w:val="009B62CE"/>
    <w:rsid w:val="009B6454"/>
    <w:rsid w:val="009B65BC"/>
    <w:rsid w:val="009B677F"/>
    <w:rsid w:val="009B6864"/>
    <w:rsid w:val="009B69AE"/>
    <w:rsid w:val="009B6C3A"/>
    <w:rsid w:val="009B6EB2"/>
    <w:rsid w:val="009B751C"/>
    <w:rsid w:val="009B7546"/>
    <w:rsid w:val="009B7626"/>
    <w:rsid w:val="009B7968"/>
    <w:rsid w:val="009B7CB0"/>
    <w:rsid w:val="009C0A68"/>
    <w:rsid w:val="009C0B05"/>
    <w:rsid w:val="009C0B3B"/>
    <w:rsid w:val="009C0CAF"/>
    <w:rsid w:val="009C0D23"/>
    <w:rsid w:val="009C0FE6"/>
    <w:rsid w:val="009C1034"/>
    <w:rsid w:val="009C1180"/>
    <w:rsid w:val="009C11B7"/>
    <w:rsid w:val="009C12DB"/>
    <w:rsid w:val="009C130F"/>
    <w:rsid w:val="009C1370"/>
    <w:rsid w:val="009C1431"/>
    <w:rsid w:val="009C147B"/>
    <w:rsid w:val="009C183A"/>
    <w:rsid w:val="009C189B"/>
    <w:rsid w:val="009C1B4E"/>
    <w:rsid w:val="009C1C7D"/>
    <w:rsid w:val="009C1D50"/>
    <w:rsid w:val="009C1DAC"/>
    <w:rsid w:val="009C1F84"/>
    <w:rsid w:val="009C222A"/>
    <w:rsid w:val="009C24BD"/>
    <w:rsid w:val="009C26E9"/>
    <w:rsid w:val="009C2726"/>
    <w:rsid w:val="009C2782"/>
    <w:rsid w:val="009C28B7"/>
    <w:rsid w:val="009C2A14"/>
    <w:rsid w:val="009C2C55"/>
    <w:rsid w:val="009C2DD8"/>
    <w:rsid w:val="009C3059"/>
    <w:rsid w:val="009C3177"/>
    <w:rsid w:val="009C33A8"/>
    <w:rsid w:val="009C3400"/>
    <w:rsid w:val="009C36BC"/>
    <w:rsid w:val="009C37FE"/>
    <w:rsid w:val="009C3D12"/>
    <w:rsid w:val="009C3E1E"/>
    <w:rsid w:val="009C3E5A"/>
    <w:rsid w:val="009C3FBB"/>
    <w:rsid w:val="009C45C3"/>
    <w:rsid w:val="009C48AB"/>
    <w:rsid w:val="009C48D0"/>
    <w:rsid w:val="009C4A8D"/>
    <w:rsid w:val="009C4B18"/>
    <w:rsid w:val="009C4D35"/>
    <w:rsid w:val="009C4E2A"/>
    <w:rsid w:val="009C54C3"/>
    <w:rsid w:val="009C5883"/>
    <w:rsid w:val="009C5CF0"/>
    <w:rsid w:val="009C60B1"/>
    <w:rsid w:val="009C630A"/>
    <w:rsid w:val="009C6428"/>
    <w:rsid w:val="009C6639"/>
    <w:rsid w:val="009C694B"/>
    <w:rsid w:val="009C6A81"/>
    <w:rsid w:val="009C6C06"/>
    <w:rsid w:val="009C6FAA"/>
    <w:rsid w:val="009C7227"/>
    <w:rsid w:val="009C726C"/>
    <w:rsid w:val="009C7285"/>
    <w:rsid w:val="009C747B"/>
    <w:rsid w:val="009C7791"/>
    <w:rsid w:val="009C77F5"/>
    <w:rsid w:val="009C7ADC"/>
    <w:rsid w:val="009C7C4B"/>
    <w:rsid w:val="009C7C65"/>
    <w:rsid w:val="009D0090"/>
    <w:rsid w:val="009D00C8"/>
    <w:rsid w:val="009D0299"/>
    <w:rsid w:val="009D0770"/>
    <w:rsid w:val="009D09D6"/>
    <w:rsid w:val="009D0A5E"/>
    <w:rsid w:val="009D0C58"/>
    <w:rsid w:val="009D100E"/>
    <w:rsid w:val="009D1087"/>
    <w:rsid w:val="009D12AE"/>
    <w:rsid w:val="009D1329"/>
    <w:rsid w:val="009D1579"/>
    <w:rsid w:val="009D157A"/>
    <w:rsid w:val="009D173B"/>
    <w:rsid w:val="009D1CC4"/>
    <w:rsid w:val="009D1CD7"/>
    <w:rsid w:val="009D1D81"/>
    <w:rsid w:val="009D2047"/>
    <w:rsid w:val="009D212A"/>
    <w:rsid w:val="009D248E"/>
    <w:rsid w:val="009D24BA"/>
    <w:rsid w:val="009D24E8"/>
    <w:rsid w:val="009D2AE4"/>
    <w:rsid w:val="009D2B00"/>
    <w:rsid w:val="009D2D50"/>
    <w:rsid w:val="009D2E08"/>
    <w:rsid w:val="009D2F45"/>
    <w:rsid w:val="009D30D6"/>
    <w:rsid w:val="009D3166"/>
    <w:rsid w:val="009D31E0"/>
    <w:rsid w:val="009D38A3"/>
    <w:rsid w:val="009D3AD6"/>
    <w:rsid w:val="009D3EBB"/>
    <w:rsid w:val="009D44EB"/>
    <w:rsid w:val="009D49E6"/>
    <w:rsid w:val="009D4A6A"/>
    <w:rsid w:val="009D4BFF"/>
    <w:rsid w:val="009D4D38"/>
    <w:rsid w:val="009D4E14"/>
    <w:rsid w:val="009D4EFB"/>
    <w:rsid w:val="009D4F2F"/>
    <w:rsid w:val="009D52C6"/>
    <w:rsid w:val="009D536F"/>
    <w:rsid w:val="009D5468"/>
    <w:rsid w:val="009D54BF"/>
    <w:rsid w:val="009D558D"/>
    <w:rsid w:val="009D55CA"/>
    <w:rsid w:val="009D592C"/>
    <w:rsid w:val="009D5B4E"/>
    <w:rsid w:val="009D5B61"/>
    <w:rsid w:val="009D5D60"/>
    <w:rsid w:val="009D6133"/>
    <w:rsid w:val="009D6358"/>
    <w:rsid w:val="009D63CB"/>
    <w:rsid w:val="009D63FF"/>
    <w:rsid w:val="009D66DE"/>
    <w:rsid w:val="009D67DF"/>
    <w:rsid w:val="009D6838"/>
    <w:rsid w:val="009D6A04"/>
    <w:rsid w:val="009D6AFF"/>
    <w:rsid w:val="009D6B3E"/>
    <w:rsid w:val="009D6B76"/>
    <w:rsid w:val="009D7011"/>
    <w:rsid w:val="009D706A"/>
    <w:rsid w:val="009D7443"/>
    <w:rsid w:val="009D74F3"/>
    <w:rsid w:val="009D7D4B"/>
    <w:rsid w:val="009D7E17"/>
    <w:rsid w:val="009D7FA8"/>
    <w:rsid w:val="009E00DE"/>
    <w:rsid w:val="009E02C0"/>
    <w:rsid w:val="009E04FE"/>
    <w:rsid w:val="009E084D"/>
    <w:rsid w:val="009E0CC1"/>
    <w:rsid w:val="009E0F22"/>
    <w:rsid w:val="009E129B"/>
    <w:rsid w:val="009E142C"/>
    <w:rsid w:val="009E160C"/>
    <w:rsid w:val="009E16C0"/>
    <w:rsid w:val="009E1731"/>
    <w:rsid w:val="009E1B6A"/>
    <w:rsid w:val="009E1C66"/>
    <w:rsid w:val="009E1F47"/>
    <w:rsid w:val="009E1FBA"/>
    <w:rsid w:val="009E21A4"/>
    <w:rsid w:val="009E21B1"/>
    <w:rsid w:val="009E225B"/>
    <w:rsid w:val="009E24C6"/>
    <w:rsid w:val="009E26A4"/>
    <w:rsid w:val="009E2AA0"/>
    <w:rsid w:val="009E2C64"/>
    <w:rsid w:val="009E2D1C"/>
    <w:rsid w:val="009E2DBC"/>
    <w:rsid w:val="009E2ED8"/>
    <w:rsid w:val="009E3703"/>
    <w:rsid w:val="009E3753"/>
    <w:rsid w:val="009E37F8"/>
    <w:rsid w:val="009E3849"/>
    <w:rsid w:val="009E3CB3"/>
    <w:rsid w:val="009E4189"/>
    <w:rsid w:val="009E41A5"/>
    <w:rsid w:val="009E4320"/>
    <w:rsid w:val="009E4424"/>
    <w:rsid w:val="009E442A"/>
    <w:rsid w:val="009E4A33"/>
    <w:rsid w:val="009E4D3A"/>
    <w:rsid w:val="009E4E07"/>
    <w:rsid w:val="009E515B"/>
    <w:rsid w:val="009E51F9"/>
    <w:rsid w:val="009E531F"/>
    <w:rsid w:val="009E5613"/>
    <w:rsid w:val="009E5639"/>
    <w:rsid w:val="009E5656"/>
    <w:rsid w:val="009E5783"/>
    <w:rsid w:val="009E58FE"/>
    <w:rsid w:val="009E5A73"/>
    <w:rsid w:val="009E5ADB"/>
    <w:rsid w:val="009E5BEB"/>
    <w:rsid w:val="009E5D05"/>
    <w:rsid w:val="009E5D47"/>
    <w:rsid w:val="009E6C62"/>
    <w:rsid w:val="009E761B"/>
    <w:rsid w:val="009E7B46"/>
    <w:rsid w:val="009E7E9F"/>
    <w:rsid w:val="009F017A"/>
    <w:rsid w:val="009F018F"/>
    <w:rsid w:val="009F0277"/>
    <w:rsid w:val="009F02A7"/>
    <w:rsid w:val="009F083D"/>
    <w:rsid w:val="009F0CBB"/>
    <w:rsid w:val="009F0D23"/>
    <w:rsid w:val="009F0D4E"/>
    <w:rsid w:val="009F136A"/>
    <w:rsid w:val="009F1715"/>
    <w:rsid w:val="009F1ABD"/>
    <w:rsid w:val="009F26BA"/>
    <w:rsid w:val="009F27F9"/>
    <w:rsid w:val="009F2815"/>
    <w:rsid w:val="009F2AB3"/>
    <w:rsid w:val="009F2B20"/>
    <w:rsid w:val="009F2C43"/>
    <w:rsid w:val="009F2FE1"/>
    <w:rsid w:val="009F304D"/>
    <w:rsid w:val="009F3385"/>
    <w:rsid w:val="009F341B"/>
    <w:rsid w:val="009F3593"/>
    <w:rsid w:val="009F35D1"/>
    <w:rsid w:val="009F370A"/>
    <w:rsid w:val="009F395B"/>
    <w:rsid w:val="009F39A1"/>
    <w:rsid w:val="009F3D60"/>
    <w:rsid w:val="009F3FB4"/>
    <w:rsid w:val="009F4144"/>
    <w:rsid w:val="009F443A"/>
    <w:rsid w:val="009F4D60"/>
    <w:rsid w:val="009F4DE7"/>
    <w:rsid w:val="009F4E89"/>
    <w:rsid w:val="009F4F7B"/>
    <w:rsid w:val="009F4FEE"/>
    <w:rsid w:val="009F508C"/>
    <w:rsid w:val="009F51C1"/>
    <w:rsid w:val="009F54C4"/>
    <w:rsid w:val="009F5557"/>
    <w:rsid w:val="009F5572"/>
    <w:rsid w:val="009F5F13"/>
    <w:rsid w:val="009F5F57"/>
    <w:rsid w:val="009F634A"/>
    <w:rsid w:val="009F63FF"/>
    <w:rsid w:val="009F6634"/>
    <w:rsid w:val="009F686A"/>
    <w:rsid w:val="009F6BB7"/>
    <w:rsid w:val="009F6E84"/>
    <w:rsid w:val="009F6E91"/>
    <w:rsid w:val="009F717E"/>
    <w:rsid w:val="009F7389"/>
    <w:rsid w:val="009F7395"/>
    <w:rsid w:val="009F73E2"/>
    <w:rsid w:val="009F75F7"/>
    <w:rsid w:val="009F77CB"/>
    <w:rsid w:val="009F7837"/>
    <w:rsid w:val="009F78BC"/>
    <w:rsid w:val="009F7AA1"/>
    <w:rsid w:val="009F7C3E"/>
    <w:rsid w:val="009F7C8F"/>
    <w:rsid w:val="009F7CD9"/>
    <w:rsid w:val="009F7E94"/>
    <w:rsid w:val="009F7EA3"/>
    <w:rsid w:val="009F7ECD"/>
    <w:rsid w:val="009F7EDF"/>
    <w:rsid w:val="00A003DF"/>
    <w:rsid w:val="00A005F3"/>
    <w:rsid w:val="00A00843"/>
    <w:rsid w:val="00A00CC0"/>
    <w:rsid w:val="00A00DBF"/>
    <w:rsid w:val="00A0110D"/>
    <w:rsid w:val="00A01512"/>
    <w:rsid w:val="00A01769"/>
    <w:rsid w:val="00A01800"/>
    <w:rsid w:val="00A01820"/>
    <w:rsid w:val="00A01C6C"/>
    <w:rsid w:val="00A01FAE"/>
    <w:rsid w:val="00A02283"/>
    <w:rsid w:val="00A025E8"/>
    <w:rsid w:val="00A029D9"/>
    <w:rsid w:val="00A02C7D"/>
    <w:rsid w:val="00A02CFB"/>
    <w:rsid w:val="00A02F05"/>
    <w:rsid w:val="00A0317E"/>
    <w:rsid w:val="00A032E1"/>
    <w:rsid w:val="00A0338E"/>
    <w:rsid w:val="00A034A0"/>
    <w:rsid w:val="00A035A2"/>
    <w:rsid w:val="00A035FD"/>
    <w:rsid w:val="00A0368A"/>
    <w:rsid w:val="00A03864"/>
    <w:rsid w:val="00A03A8A"/>
    <w:rsid w:val="00A03AEC"/>
    <w:rsid w:val="00A03E3B"/>
    <w:rsid w:val="00A04052"/>
    <w:rsid w:val="00A04093"/>
    <w:rsid w:val="00A04198"/>
    <w:rsid w:val="00A042DA"/>
    <w:rsid w:val="00A04328"/>
    <w:rsid w:val="00A04579"/>
    <w:rsid w:val="00A04930"/>
    <w:rsid w:val="00A04CD8"/>
    <w:rsid w:val="00A04FA1"/>
    <w:rsid w:val="00A05143"/>
    <w:rsid w:val="00A051B8"/>
    <w:rsid w:val="00A0541E"/>
    <w:rsid w:val="00A05705"/>
    <w:rsid w:val="00A05710"/>
    <w:rsid w:val="00A05716"/>
    <w:rsid w:val="00A05861"/>
    <w:rsid w:val="00A05B00"/>
    <w:rsid w:val="00A05B42"/>
    <w:rsid w:val="00A05C14"/>
    <w:rsid w:val="00A05CF7"/>
    <w:rsid w:val="00A05D27"/>
    <w:rsid w:val="00A05D39"/>
    <w:rsid w:val="00A05DE7"/>
    <w:rsid w:val="00A06265"/>
    <w:rsid w:val="00A064D9"/>
    <w:rsid w:val="00A065B5"/>
    <w:rsid w:val="00A06C0E"/>
    <w:rsid w:val="00A06C50"/>
    <w:rsid w:val="00A06DF2"/>
    <w:rsid w:val="00A072B9"/>
    <w:rsid w:val="00A0744E"/>
    <w:rsid w:val="00A07584"/>
    <w:rsid w:val="00A078D3"/>
    <w:rsid w:val="00A078E0"/>
    <w:rsid w:val="00A07B66"/>
    <w:rsid w:val="00A07DD5"/>
    <w:rsid w:val="00A07F58"/>
    <w:rsid w:val="00A10189"/>
    <w:rsid w:val="00A10212"/>
    <w:rsid w:val="00A10782"/>
    <w:rsid w:val="00A10ADF"/>
    <w:rsid w:val="00A10B4A"/>
    <w:rsid w:val="00A10D4F"/>
    <w:rsid w:val="00A10FE4"/>
    <w:rsid w:val="00A11095"/>
    <w:rsid w:val="00A1130E"/>
    <w:rsid w:val="00A11383"/>
    <w:rsid w:val="00A113CC"/>
    <w:rsid w:val="00A11818"/>
    <w:rsid w:val="00A11872"/>
    <w:rsid w:val="00A11B1F"/>
    <w:rsid w:val="00A11B45"/>
    <w:rsid w:val="00A11C45"/>
    <w:rsid w:val="00A11C9F"/>
    <w:rsid w:val="00A11D4B"/>
    <w:rsid w:val="00A11F50"/>
    <w:rsid w:val="00A12023"/>
    <w:rsid w:val="00A12060"/>
    <w:rsid w:val="00A121E0"/>
    <w:rsid w:val="00A12226"/>
    <w:rsid w:val="00A12466"/>
    <w:rsid w:val="00A124FB"/>
    <w:rsid w:val="00A12725"/>
    <w:rsid w:val="00A1278F"/>
    <w:rsid w:val="00A12963"/>
    <w:rsid w:val="00A12D6E"/>
    <w:rsid w:val="00A12E61"/>
    <w:rsid w:val="00A131EE"/>
    <w:rsid w:val="00A13470"/>
    <w:rsid w:val="00A135A8"/>
    <w:rsid w:val="00A13A13"/>
    <w:rsid w:val="00A13B00"/>
    <w:rsid w:val="00A13BCC"/>
    <w:rsid w:val="00A13C40"/>
    <w:rsid w:val="00A14740"/>
    <w:rsid w:val="00A14B91"/>
    <w:rsid w:val="00A14CEC"/>
    <w:rsid w:val="00A14E4D"/>
    <w:rsid w:val="00A15454"/>
    <w:rsid w:val="00A154C2"/>
    <w:rsid w:val="00A15506"/>
    <w:rsid w:val="00A15571"/>
    <w:rsid w:val="00A156E0"/>
    <w:rsid w:val="00A15AA4"/>
    <w:rsid w:val="00A15BA5"/>
    <w:rsid w:val="00A15D85"/>
    <w:rsid w:val="00A15E3D"/>
    <w:rsid w:val="00A15F79"/>
    <w:rsid w:val="00A15F94"/>
    <w:rsid w:val="00A161F3"/>
    <w:rsid w:val="00A16211"/>
    <w:rsid w:val="00A16365"/>
    <w:rsid w:val="00A16471"/>
    <w:rsid w:val="00A168D6"/>
    <w:rsid w:val="00A16962"/>
    <w:rsid w:val="00A169FA"/>
    <w:rsid w:val="00A16A25"/>
    <w:rsid w:val="00A16B20"/>
    <w:rsid w:val="00A16D66"/>
    <w:rsid w:val="00A16E6E"/>
    <w:rsid w:val="00A16ECD"/>
    <w:rsid w:val="00A17032"/>
    <w:rsid w:val="00A17113"/>
    <w:rsid w:val="00A171B3"/>
    <w:rsid w:val="00A17459"/>
    <w:rsid w:val="00A1746A"/>
    <w:rsid w:val="00A1762A"/>
    <w:rsid w:val="00A1764C"/>
    <w:rsid w:val="00A1778A"/>
    <w:rsid w:val="00A177A0"/>
    <w:rsid w:val="00A17AB9"/>
    <w:rsid w:val="00A17D6E"/>
    <w:rsid w:val="00A17E78"/>
    <w:rsid w:val="00A17EB7"/>
    <w:rsid w:val="00A20075"/>
    <w:rsid w:val="00A2018C"/>
    <w:rsid w:val="00A2026C"/>
    <w:rsid w:val="00A202B9"/>
    <w:rsid w:val="00A205EA"/>
    <w:rsid w:val="00A20CA5"/>
    <w:rsid w:val="00A20D7A"/>
    <w:rsid w:val="00A20F4D"/>
    <w:rsid w:val="00A2103F"/>
    <w:rsid w:val="00A2123A"/>
    <w:rsid w:val="00A21351"/>
    <w:rsid w:val="00A2142A"/>
    <w:rsid w:val="00A21708"/>
    <w:rsid w:val="00A21BE2"/>
    <w:rsid w:val="00A21C7A"/>
    <w:rsid w:val="00A21FDF"/>
    <w:rsid w:val="00A22154"/>
    <w:rsid w:val="00A2228B"/>
    <w:rsid w:val="00A222F3"/>
    <w:rsid w:val="00A2265D"/>
    <w:rsid w:val="00A22904"/>
    <w:rsid w:val="00A22B9B"/>
    <w:rsid w:val="00A22E6E"/>
    <w:rsid w:val="00A22FB4"/>
    <w:rsid w:val="00A23396"/>
    <w:rsid w:val="00A2339C"/>
    <w:rsid w:val="00A234CC"/>
    <w:rsid w:val="00A23552"/>
    <w:rsid w:val="00A23C12"/>
    <w:rsid w:val="00A23E19"/>
    <w:rsid w:val="00A23F08"/>
    <w:rsid w:val="00A24165"/>
    <w:rsid w:val="00A24546"/>
    <w:rsid w:val="00A245AD"/>
    <w:rsid w:val="00A245CD"/>
    <w:rsid w:val="00A245FE"/>
    <w:rsid w:val="00A24653"/>
    <w:rsid w:val="00A248EE"/>
    <w:rsid w:val="00A249C7"/>
    <w:rsid w:val="00A24C94"/>
    <w:rsid w:val="00A24D16"/>
    <w:rsid w:val="00A24FD0"/>
    <w:rsid w:val="00A25156"/>
    <w:rsid w:val="00A2517E"/>
    <w:rsid w:val="00A252F7"/>
    <w:rsid w:val="00A2583A"/>
    <w:rsid w:val="00A2598D"/>
    <w:rsid w:val="00A25BE4"/>
    <w:rsid w:val="00A25DDF"/>
    <w:rsid w:val="00A26319"/>
    <w:rsid w:val="00A26580"/>
    <w:rsid w:val="00A26B4F"/>
    <w:rsid w:val="00A26C1C"/>
    <w:rsid w:val="00A26DE0"/>
    <w:rsid w:val="00A26E93"/>
    <w:rsid w:val="00A27044"/>
    <w:rsid w:val="00A27096"/>
    <w:rsid w:val="00A27244"/>
    <w:rsid w:val="00A2760D"/>
    <w:rsid w:val="00A277C9"/>
    <w:rsid w:val="00A279B2"/>
    <w:rsid w:val="00A27ED5"/>
    <w:rsid w:val="00A30020"/>
    <w:rsid w:val="00A30049"/>
    <w:rsid w:val="00A300BD"/>
    <w:rsid w:val="00A3065A"/>
    <w:rsid w:val="00A30731"/>
    <w:rsid w:val="00A30A16"/>
    <w:rsid w:val="00A30D14"/>
    <w:rsid w:val="00A30D6C"/>
    <w:rsid w:val="00A311CF"/>
    <w:rsid w:val="00A316B9"/>
    <w:rsid w:val="00A316F5"/>
    <w:rsid w:val="00A31741"/>
    <w:rsid w:val="00A318AE"/>
    <w:rsid w:val="00A31B5A"/>
    <w:rsid w:val="00A31E0D"/>
    <w:rsid w:val="00A31F40"/>
    <w:rsid w:val="00A324F7"/>
    <w:rsid w:val="00A32505"/>
    <w:rsid w:val="00A325A0"/>
    <w:rsid w:val="00A327C5"/>
    <w:rsid w:val="00A329C8"/>
    <w:rsid w:val="00A331B7"/>
    <w:rsid w:val="00A3398A"/>
    <w:rsid w:val="00A33A5E"/>
    <w:rsid w:val="00A33A79"/>
    <w:rsid w:val="00A33A7A"/>
    <w:rsid w:val="00A33A98"/>
    <w:rsid w:val="00A33ADC"/>
    <w:rsid w:val="00A33B7A"/>
    <w:rsid w:val="00A33DF6"/>
    <w:rsid w:val="00A33E27"/>
    <w:rsid w:val="00A341F2"/>
    <w:rsid w:val="00A3426F"/>
    <w:rsid w:val="00A345AE"/>
    <w:rsid w:val="00A346AE"/>
    <w:rsid w:val="00A349E0"/>
    <w:rsid w:val="00A34BE1"/>
    <w:rsid w:val="00A3501D"/>
    <w:rsid w:val="00A35034"/>
    <w:rsid w:val="00A356AB"/>
    <w:rsid w:val="00A358DA"/>
    <w:rsid w:val="00A359BA"/>
    <w:rsid w:val="00A359C1"/>
    <w:rsid w:val="00A360B2"/>
    <w:rsid w:val="00A362E6"/>
    <w:rsid w:val="00A36370"/>
    <w:rsid w:val="00A36558"/>
    <w:rsid w:val="00A36626"/>
    <w:rsid w:val="00A367C4"/>
    <w:rsid w:val="00A36B25"/>
    <w:rsid w:val="00A36DAE"/>
    <w:rsid w:val="00A36FD2"/>
    <w:rsid w:val="00A37154"/>
    <w:rsid w:val="00A371EB"/>
    <w:rsid w:val="00A373F5"/>
    <w:rsid w:val="00A3756F"/>
    <w:rsid w:val="00A37908"/>
    <w:rsid w:val="00A37B17"/>
    <w:rsid w:val="00A37C6D"/>
    <w:rsid w:val="00A37F96"/>
    <w:rsid w:val="00A40020"/>
    <w:rsid w:val="00A4002E"/>
    <w:rsid w:val="00A40100"/>
    <w:rsid w:val="00A40255"/>
    <w:rsid w:val="00A40642"/>
    <w:rsid w:val="00A40941"/>
    <w:rsid w:val="00A40C17"/>
    <w:rsid w:val="00A40D9B"/>
    <w:rsid w:val="00A41043"/>
    <w:rsid w:val="00A41087"/>
    <w:rsid w:val="00A41807"/>
    <w:rsid w:val="00A41B77"/>
    <w:rsid w:val="00A41C38"/>
    <w:rsid w:val="00A41E6F"/>
    <w:rsid w:val="00A41F37"/>
    <w:rsid w:val="00A42028"/>
    <w:rsid w:val="00A422A0"/>
    <w:rsid w:val="00A42480"/>
    <w:rsid w:val="00A42C1D"/>
    <w:rsid w:val="00A42CF6"/>
    <w:rsid w:val="00A42D58"/>
    <w:rsid w:val="00A42E00"/>
    <w:rsid w:val="00A42EB2"/>
    <w:rsid w:val="00A43035"/>
    <w:rsid w:val="00A43204"/>
    <w:rsid w:val="00A4327A"/>
    <w:rsid w:val="00A432EE"/>
    <w:rsid w:val="00A4357E"/>
    <w:rsid w:val="00A435BF"/>
    <w:rsid w:val="00A43699"/>
    <w:rsid w:val="00A439F5"/>
    <w:rsid w:val="00A43B90"/>
    <w:rsid w:val="00A43C4C"/>
    <w:rsid w:val="00A43C6C"/>
    <w:rsid w:val="00A43C88"/>
    <w:rsid w:val="00A43DC3"/>
    <w:rsid w:val="00A43E16"/>
    <w:rsid w:val="00A4400A"/>
    <w:rsid w:val="00A442F0"/>
    <w:rsid w:val="00A44C6C"/>
    <w:rsid w:val="00A44D95"/>
    <w:rsid w:val="00A44DFA"/>
    <w:rsid w:val="00A44E31"/>
    <w:rsid w:val="00A4526B"/>
    <w:rsid w:val="00A45698"/>
    <w:rsid w:val="00A456BC"/>
    <w:rsid w:val="00A45902"/>
    <w:rsid w:val="00A4597D"/>
    <w:rsid w:val="00A45D58"/>
    <w:rsid w:val="00A45EA8"/>
    <w:rsid w:val="00A45EAD"/>
    <w:rsid w:val="00A45EC0"/>
    <w:rsid w:val="00A460AA"/>
    <w:rsid w:val="00A4642A"/>
    <w:rsid w:val="00A46465"/>
    <w:rsid w:val="00A46468"/>
    <w:rsid w:val="00A464DF"/>
    <w:rsid w:val="00A464E5"/>
    <w:rsid w:val="00A46645"/>
    <w:rsid w:val="00A46725"/>
    <w:rsid w:val="00A46A08"/>
    <w:rsid w:val="00A46D6D"/>
    <w:rsid w:val="00A46E06"/>
    <w:rsid w:val="00A4700A"/>
    <w:rsid w:val="00A472E5"/>
    <w:rsid w:val="00A4733F"/>
    <w:rsid w:val="00A47455"/>
    <w:rsid w:val="00A4791B"/>
    <w:rsid w:val="00A47965"/>
    <w:rsid w:val="00A47B73"/>
    <w:rsid w:val="00A47EA0"/>
    <w:rsid w:val="00A500C2"/>
    <w:rsid w:val="00A502B3"/>
    <w:rsid w:val="00A50528"/>
    <w:rsid w:val="00A50701"/>
    <w:rsid w:val="00A507DD"/>
    <w:rsid w:val="00A5089F"/>
    <w:rsid w:val="00A5099C"/>
    <w:rsid w:val="00A509A6"/>
    <w:rsid w:val="00A509DF"/>
    <w:rsid w:val="00A50C33"/>
    <w:rsid w:val="00A50E09"/>
    <w:rsid w:val="00A5197E"/>
    <w:rsid w:val="00A519DA"/>
    <w:rsid w:val="00A51E10"/>
    <w:rsid w:val="00A52026"/>
    <w:rsid w:val="00A5248A"/>
    <w:rsid w:val="00A52A6E"/>
    <w:rsid w:val="00A52D2F"/>
    <w:rsid w:val="00A5308E"/>
    <w:rsid w:val="00A5329A"/>
    <w:rsid w:val="00A532A0"/>
    <w:rsid w:val="00A53482"/>
    <w:rsid w:val="00A537EF"/>
    <w:rsid w:val="00A53834"/>
    <w:rsid w:val="00A53B4C"/>
    <w:rsid w:val="00A53C52"/>
    <w:rsid w:val="00A53CE1"/>
    <w:rsid w:val="00A540F0"/>
    <w:rsid w:val="00A5422A"/>
    <w:rsid w:val="00A5440B"/>
    <w:rsid w:val="00A5453F"/>
    <w:rsid w:val="00A54551"/>
    <w:rsid w:val="00A549A0"/>
    <w:rsid w:val="00A54B49"/>
    <w:rsid w:val="00A54E07"/>
    <w:rsid w:val="00A54E79"/>
    <w:rsid w:val="00A54ECA"/>
    <w:rsid w:val="00A5508D"/>
    <w:rsid w:val="00A553A6"/>
    <w:rsid w:val="00A55BD2"/>
    <w:rsid w:val="00A563CD"/>
    <w:rsid w:val="00A564B5"/>
    <w:rsid w:val="00A56975"/>
    <w:rsid w:val="00A56B57"/>
    <w:rsid w:val="00A56CAE"/>
    <w:rsid w:val="00A57137"/>
    <w:rsid w:val="00A574BD"/>
    <w:rsid w:val="00A574EF"/>
    <w:rsid w:val="00A57555"/>
    <w:rsid w:val="00A5755E"/>
    <w:rsid w:val="00A577DA"/>
    <w:rsid w:val="00A57B0A"/>
    <w:rsid w:val="00A57DE3"/>
    <w:rsid w:val="00A57E4A"/>
    <w:rsid w:val="00A57F63"/>
    <w:rsid w:val="00A60121"/>
    <w:rsid w:val="00A60220"/>
    <w:rsid w:val="00A60568"/>
    <w:rsid w:val="00A607B4"/>
    <w:rsid w:val="00A60807"/>
    <w:rsid w:val="00A608A8"/>
    <w:rsid w:val="00A60C0C"/>
    <w:rsid w:val="00A61036"/>
    <w:rsid w:val="00A612C6"/>
    <w:rsid w:val="00A613E5"/>
    <w:rsid w:val="00A615DE"/>
    <w:rsid w:val="00A61743"/>
    <w:rsid w:val="00A6176A"/>
    <w:rsid w:val="00A619FB"/>
    <w:rsid w:val="00A61B38"/>
    <w:rsid w:val="00A61C1C"/>
    <w:rsid w:val="00A6212A"/>
    <w:rsid w:val="00A6259C"/>
    <w:rsid w:val="00A625FF"/>
    <w:rsid w:val="00A6284A"/>
    <w:rsid w:val="00A6285E"/>
    <w:rsid w:val="00A629EC"/>
    <w:rsid w:val="00A62D47"/>
    <w:rsid w:val="00A630B0"/>
    <w:rsid w:val="00A6337F"/>
    <w:rsid w:val="00A634BF"/>
    <w:rsid w:val="00A63582"/>
    <w:rsid w:val="00A63E09"/>
    <w:rsid w:val="00A643B4"/>
    <w:rsid w:val="00A6494E"/>
    <w:rsid w:val="00A64A3E"/>
    <w:rsid w:val="00A64D2C"/>
    <w:rsid w:val="00A64E24"/>
    <w:rsid w:val="00A655A2"/>
    <w:rsid w:val="00A65644"/>
    <w:rsid w:val="00A65833"/>
    <w:rsid w:val="00A658F7"/>
    <w:rsid w:val="00A6590A"/>
    <w:rsid w:val="00A659AF"/>
    <w:rsid w:val="00A65BD0"/>
    <w:rsid w:val="00A65D05"/>
    <w:rsid w:val="00A65D6F"/>
    <w:rsid w:val="00A65DCE"/>
    <w:rsid w:val="00A65E52"/>
    <w:rsid w:val="00A66827"/>
    <w:rsid w:val="00A66895"/>
    <w:rsid w:val="00A66A7B"/>
    <w:rsid w:val="00A66BB5"/>
    <w:rsid w:val="00A66F2E"/>
    <w:rsid w:val="00A67385"/>
    <w:rsid w:val="00A67465"/>
    <w:rsid w:val="00A674EC"/>
    <w:rsid w:val="00A67553"/>
    <w:rsid w:val="00A67666"/>
    <w:rsid w:val="00A67774"/>
    <w:rsid w:val="00A678A0"/>
    <w:rsid w:val="00A67C33"/>
    <w:rsid w:val="00A67D9A"/>
    <w:rsid w:val="00A700DF"/>
    <w:rsid w:val="00A700F7"/>
    <w:rsid w:val="00A7032A"/>
    <w:rsid w:val="00A70557"/>
    <w:rsid w:val="00A707F2"/>
    <w:rsid w:val="00A70A5D"/>
    <w:rsid w:val="00A7136C"/>
    <w:rsid w:val="00A715CB"/>
    <w:rsid w:val="00A7162F"/>
    <w:rsid w:val="00A71758"/>
    <w:rsid w:val="00A71A77"/>
    <w:rsid w:val="00A71B44"/>
    <w:rsid w:val="00A71B46"/>
    <w:rsid w:val="00A71B5E"/>
    <w:rsid w:val="00A71BC8"/>
    <w:rsid w:val="00A71C3D"/>
    <w:rsid w:val="00A71DE0"/>
    <w:rsid w:val="00A71E46"/>
    <w:rsid w:val="00A71FAE"/>
    <w:rsid w:val="00A7234C"/>
    <w:rsid w:val="00A724C4"/>
    <w:rsid w:val="00A7276D"/>
    <w:rsid w:val="00A72CC7"/>
    <w:rsid w:val="00A72D32"/>
    <w:rsid w:val="00A73B67"/>
    <w:rsid w:val="00A73F1D"/>
    <w:rsid w:val="00A73F7F"/>
    <w:rsid w:val="00A741CA"/>
    <w:rsid w:val="00A7421D"/>
    <w:rsid w:val="00A746A3"/>
    <w:rsid w:val="00A749A1"/>
    <w:rsid w:val="00A74CE9"/>
    <w:rsid w:val="00A753A3"/>
    <w:rsid w:val="00A75578"/>
    <w:rsid w:val="00A75641"/>
    <w:rsid w:val="00A757AA"/>
    <w:rsid w:val="00A758DB"/>
    <w:rsid w:val="00A75ED3"/>
    <w:rsid w:val="00A75EF6"/>
    <w:rsid w:val="00A765D5"/>
    <w:rsid w:val="00A7686E"/>
    <w:rsid w:val="00A769EA"/>
    <w:rsid w:val="00A76B50"/>
    <w:rsid w:val="00A76BE7"/>
    <w:rsid w:val="00A76C0F"/>
    <w:rsid w:val="00A76D41"/>
    <w:rsid w:val="00A76D5C"/>
    <w:rsid w:val="00A76E9C"/>
    <w:rsid w:val="00A771FC"/>
    <w:rsid w:val="00A77670"/>
    <w:rsid w:val="00A77895"/>
    <w:rsid w:val="00A77937"/>
    <w:rsid w:val="00A77989"/>
    <w:rsid w:val="00A77C4C"/>
    <w:rsid w:val="00A77E28"/>
    <w:rsid w:val="00A800C4"/>
    <w:rsid w:val="00A80299"/>
    <w:rsid w:val="00A8035A"/>
    <w:rsid w:val="00A80400"/>
    <w:rsid w:val="00A804BA"/>
    <w:rsid w:val="00A8080B"/>
    <w:rsid w:val="00A80927"/>
    <w:rsid w:val="00A80AE6"/>
    <w:rsid w:val="00A80BB7"/>
    <w:rsid w:val="00A81006"/>
    <w:rsid w:val="00A81103"/>
    <w:rsid w:val="00A8115D"/>
    <w:rsid w:val="00A813D4"/>
    <w:rsid w:val="00A814F3"/>
    <w:rsid w:val="00A8157A"/>
    <w:rsid w:val="00A81764"/>
    <w:rsid w:val="00A81783"/>
    <w:rsid w:val="00A817DA"/>
    <w:rsid w:val="00A81898"/>
    <w:rsid w:val="00A819C2"/>
    <w:rsid w:val="00A820CB"/>
    <w:rsid w:val="00A821D8"/>
    <w:rsid w:val="00A82201"/>
    <w:rsid w:val="00A8230E"/>
    <w:rsid w:val="00A824FC"/>
    <w:rsid w:val="00A828BC"/>
    <w:rsid w:val="00A828DA"/>
    <w:rsid w:val="00A828DF"/>
    <w:rsid w:val="00A8294E"/>
    <w:rsid w:val="00A82B6C"/>
    <w:rsid w:val="00A82CDC"/>
    <w:rsid w:val="00A82D18"/>
    <w:rsid w:val="00A82D72"/>
    <w:rsid w:val="00A82FC7"/>
    <w:rsid w:val="00A83082"/>
    <w:rsid w:val="00A834E4"/>
    <w:rsid w:val="00A837D7"/>
    <w:rsid w:val="00A83C18"/>
    <w:rsid w:val="00A83F14"/>
    <w:rsid w:val="00A83F4F"/>
    <w:rsid w:val="00A84082"/>
    <w:rsid w:val="00A84270"/>
    <w:rsid w:val="00A84469"/>
    <w:rsid w:val="00A844B7"/>
    <w:rsid w:val="00A84A29"/>
    <w:rsid w:val="00A84B9E"/>
    <w:rsid w:val="00A84C69"/>
    <w:rsid w:val="00A84EA6"/>
    <w:rsid w:val="00A84EB3"/>
    <w:rsid w:val="00A84EF4"/>
    <w:rsid w:val="00A84F09"/>
    <w:rsid w:val="00A851B0"/>
    <w:rsid w:val="00A8561F"/>
    <w:rsid w:val="00A85835"/>
    <w:rsid w:val="00A863B5"/>
    <w:rsid w:val="00A863E5"/>
    <w:rsid w:val="00A864FA"/>
    <w:rsid w:val="00A866AE"/>
    <w:rsid w:val="00A86AA5"/>
    <w:rsid w:val="00A86CD0"/>
    <w:rsid w:val="00A86CE9"/>
    <w:rsid w:val="00A86DC9"/>
    <w:rsid w:val="00A86EEA"/>
    <w:rsid w:val="00A8707C"/>
    <w:rsid w:val="00A874A0"/>
    <w:rsid w:val="00A87557"/>
    <w:rsid w:val="00A8770C"/>
    <w:rsid w:val="00A878D3"/>
    <w:rsid w:val="00A879C3"/>
    <w:rsid w:val="00A90096"/>
    <w:rsid w:val="00A900AC"/>
    <w:rsid w:val="00A9022F"/>
    <w:rsid w:val="00A905A0"/>
    <w:rsid w:val="00A90697"/>
    <w:rsid w:val="00A90CF4"/>
    <w:rsid w:val="00A90D7D"/>
    <w:rsid w:val="00A90EF4"/>
    <w:rsid w:val="00A90FC1"/>
    <w:rsid w:val="00A9126B"/>
    <w:rsid w:val="00A9135C"/>
    <w:rsid w:val="00A9174F"/>
    <w:rsid w:val="00A91803"/>
    <w:rsid w:val="00A91A9C"/>
    <w:rsid w:val="00A91B1C"/>
    <w:rsid w:val="00A91BEB"/>
    <w:rsid w:val="00A91F9D"/>
    <w:rsid w:val="00A920B9"/>
    <w:rsid w:val="00A92262"/>
    <w:rsid w:val="00A92279"/>
    <w:rsid w:val="00A929EA"/>
    <w:rsid w:val="00A9376B"/>
    <w:rsid w:val="00A93822"/>
    <w:rsid w:val="00A9391B"/>
    <w:rsid w:val="00A939A1"/>
    <w:rsid w:val="00A93A0B"/>
    <w:rsid w:val="00A93A82"/>
    <w:rsid w:val="00A93E39"/>
    <w:rsid w:val="00A93FA9"/>
    <w:rsid w:val="00A9432B"/>
    <w:rsid w:val="00A9434B"/>
    <w:rsid w:val="00A943A4"/>
    <w:rsid w:val="00A9457D"/>
    <w:rsid w:val="00A945BD"/>
    <w:rsid w:val="00A9463E"/>
    <w:rsid w:val="00A94754"/>
    <w:rsid w:val="00A94918"/>
    <w:rsid w:val="00A94949"/>
    <w:rsid w:val="00A94C8A"/>
    <w:rsid w:val="00A94CDA"/>
    <w:rsid w:val="00A9560B"/>
    <w:rsid w:val="00A95686"/>
    <w:rsid w:val="00A957A7"/>
    <w:rsid w:val="00A9599A"/>
    <w:rsid w:val="00A95BB2"/>
    <w:rsid w:val="00A95F9B"/>
    <w:rsid w:val="00A96154"/>
    <w:rsid w:val="00A962A3"/>
    <w:rsid w:val="00A962A4"/>
    <w:rsid w:val="00A96391"/>
    <w:rsid w:val="00A96734"/>
    <w:rsid w:val="00A9687A"/>
    <w:rsid w:val="00A96A07"/>
    <w:rsid w:val="00A96C98"/>
    <w:rsid w:val="00A96DAB"/>
    <w:rsid w:val="00A96E14"/>
    <w:rsid w:val="00A97272"/>
    <w:rsid w:val="00A9755F"/>
    <w:rsid w:val="00A9782E"/>
    <w:rsid w:val="00A9795E"/>
    <w:rsid w:val="00A97AAF"/>
    <w:rsid w:val="00A97AEC"/>
    <w:rsid w:val="00A97B4C"/>
    <w:rsid w:val="00A97C74"/>
    <w:rsid w:val="00A97CBF"/>
    <w:rsid w:val="00A97D7E"/>
    <w:rsid w:val="00A97D81"/>
    <w:rsid w:val="00A97ED7"/>
    <w:rsid w:val="00AA00FE"/>
    <w:rsid w:val="00AA0789"/>
    <w:rsid w:val="00AA088D"/>
    <w:rsid w:val="00AA0C94"/>
    <w:rsid w:val="00AA0E31"/>
    <w:rsid w:val="00AA1322"/>
    <w:rsid w:val="00AA140E"/>
    <w:rsid w:val="00AA149B"/>
    <w:rsid w:val="00AA153A"/>
    <w:rsid w:val="00AA1645"/>
    <w:rsid w:val="00AA16EF"/>
    <w:rsid w:val="00AA16FE"/>
    <w:rsid w:val="00AA1BB6"/>
    <w:rsid w:val="00AA1BF5"/>
    <w:rsid w:val="00AA1D50"/>
    <w:rsid w:val="00AA2210"/>
    <w:rsid w:val="00AA23D6"/>
    <w:rsid w:val="00AA23FD"/>
    <w:rsid w:val="00AA253B"/>
    <w:rsid w:val="00AA2582"/>
    <w:rsid w:val="00AA26B8"/>
    <w:rsid w:val="00AA281A"/>
    <w:rsid w:val="00AA2AEB"/>
    <w:rsid w:val="00AA2B60"/>
    <w:rsid w:val="00AA2C91"/>
    <w:rsid w:val="00AA2DA5"/>
    <w:rsid w:val="00AA2F38"/>
    <w:rsid w:val="00AA3158"/>
    <w:rsid w:val="00AA31C2"/>
    <w:rsid w:val="00AA3313"/>
    <w:rsid w:val="00AA3362"/>
    <w:rsid w:val="00AA391C"/>
    <w:rsid w:val="00AA3954"/>
    <w:rsid w:val="00AA3B31"/>
    <w:rsid w:val="00AA3C2D"/>
    <w:rsid w:val="00AA3CD8"/>
    <w:rsid w:val="00AA3E7C"/>
    <w:rsid w:val="00AA3F5D"/>
    <w:rsid w:val="00AA4416"/>
    <w:rsid w:val="00AA44FD"/>
    <w:rsid w:val="00AA4592"/>
    <w:rsid w:val="00AA4789"/>
    <w:rsid w:val="00AA4D4E"/>
    <w:rsid w:val="00AA4E15"/>
    <w:rsid w:val="00AA5166"/>
    <w:rsid w:val="00AA53A8"/>
    <w:rsid w:val="00AA55E1"/>
    <w:rsid w:val="00AA5660"/>
    <w:rsid w:val="00AA574D"/>
    <w:rsid w:val="00AA5CB8"/>
    <w:rsid w:val="00AA5E74"/>
    <w:rsid w:val="00AA6043"/>
    <w:rsid w:val="00AA6511"/>
    <w:rsid w:val="00AA6589"/>
    <w:rsid w:val="00AA65A1"/>
    <w:rsid w:val="00AA6CFD"/>
    <w:rsid w:val="00AA706E"/>
    <w:rsid w:val="00AA74EB"/>
    <w:rsid w:val="00AA7653"/>
    <w:rsid w:val="00AA775B"/>
    <w:rsid w:val="00AA7836"/>
    <w:rsid w:val="00AA78DD"/>
    <w:rsid w:val="00AA7A61"/>
    <w:rsid w:val="00AA7AD7"/>
    <w:rsid w:val="00AA7BC7"/>
    <w:rsid w:val="00AA7C4E"/>
    <w:rsid w:val="00AA7C5F"/>
    <w:rsid w:val="00AB01E3"/>
    <w:rsid w:val="00AB034C"/>
    <w:rsid w:val="00AB03A7"/>
    <w:rsid w:val="00AB0680"/>
    <w:rsid w:val="00AB07B7"/>
    <w:rsid w:val="00AB07F5"/>
    <w:rsid w:val="00AB084C"/>
    <w:rsid w:val="00AB08A9"/>
    <w:rsid w:val="00AB0AFF"/>
    <w:rsid w:val="00AB0C0F"/>
    <w:rsid w:val="00AB0C88"/>
    <w:rsid w:val="00AB0EB7"/>
    <w:rsid w:val="00AB0F0F"/>
    <w:rsid w:val="00AB0FD6"/>
    <w:rsid w:val="00AB13C8"/>
    <w:rsid w:val="00AB19CC"/>
    <w:rsid w:val="00AB1A77"/>
    <w:rsid w:val="00AB1A84"/>
    <w:rsid w:val="00AB1AEE"/>
    <w:rsid w:val="00AB1BBC"/>
    <w:rsid w:val="00AB1DE6"/>
    <w:rsid w:val="00AB1DFC"/>
    <w:rsid w:val="00AB25AB"/>
    <w:rsid w:val="00AB2867"/>
    <w:rsid w:val="00AB28C4"/>
    <w:rsid w:val="00AB2917"/>
    <w:rsid w:val="00AB2BFF"/>
    <w:rsid w:val="00AB2C0F"/>
    <w:rsid w:val="00AB2E1C"/>
    <w:rsid w:val="00AB3028"/>
    <w:rsid w:val="00AB3205"/>
    <w:rsid w:val="00AB34B7"/>
    <w:rsid w:val="00AB35B7"/>
    <w:rsid w:val="00AB37DC"/>
    <w:rsid w:val="00AB38B8"/>
    <w:rsid w:val="00AB3A23"/>
    <w:rsid w:val="00AB3A70"/>
    <w:rsid w:val="00AB3C7F"/>
    <w:rsid w:val="00AB400F"/>
    <w:rsid w:val="00AB4127"/>
    <w:rsid w:val="00AB4525"/>
    <w:rsid w:val="00AB4B68"/>
    <w:rsid w:val="00AB4D72"/>
    <w:rsid w:val="00AB4E7D"/>
    <w:rsid w:val="00AB520D"/>
    <w:rsid w:val="00AB5299"/>
    <w:rsid w:val="00AB5499"/>
    <w:rsid w:val="00AB5525"/>
    <w:rsid w:val="00AB55CE"/>
    <w:rsid w:val="00AB5667"/>
    <w:rsid w:val="00AB56FB"/>
    <w:rsid w:val="00AB5808"/>
    <w:rsid w:val="00AB5ABA"/>
    <w:rsid w:val="00AB63ED"/>
    <w:rsid w:val="00AB64C1"/>
    <w:rsid w:val="00AB6735"/>
    <w:rsid w:val="00AB67E9"/>
    <w:rsid w:val="00AB6ACF"/>
    <w:rsid w:val="00AB6B64"/>
    <w:rsid w:val="00AB6C77"/>
    <w:rsid w:val="00AB71AC"/>
    <w:rsid w:val="00AB7414"/>
    <w:rsid w:val="00AB7560"/>
    <w:rsid w:val="00AB7760"/>
    <w:rsid w:val="00AB7A58"/>
    <w:rsid w:val="00AB7B94"/>
    <w:rsid w:val="00AB7DEC"/>
    <w:rsid w:val="00AC049A"/>
    <w:rsid w:val="00AC0803"/>
    <w:rsid w:val="00AC0911"/>
    <w:rsid w:val="00AC0936"/>
    <w:rsid w:val="00AC0BA3"/>
    <w:rsid w:val="00AC0BF6"/>
    <w:rsid w:val="00AC13E5"/>
    <w:rsid w:val="00AC1500"/>
    <w:rsid w:val="00AC1501"/>
    <w:rsid w:val="00AC16E6"/>
    <w:rsid w:val="00AC1787"/>
    <w:rsid w:val="00AC180C"/>
    <w:rsid w:val="00AC19B9"/>
    <w:rsid w:val="00AC1F5E"/>
    <w:rsid w:val="00AC200A"/>
    <w:rsid w:val="00AC25A9"/>
    <w:rsid w:val="00AC26E6"/>
    <w:rsid w:val="00AC27E5"/>
    <w:rsid w:val="00AC2A13"/>
    <w:rsid w:val="00AC2ABA"/>
    <w:rsid w:val="00AC2ECC"/>
    <w:rsid w:val="00AC308F"/>
    <w:rsid w:val="00AC36E9"/>
    <w:rsid w:val="00AC3808"/>
    <w:rsid w:val="00AC3887"/>
    <w:rsid w:val="00AC39B1"/>
    <w:rsid w:val="00AC39D7"/>
    <w:rsid w:val="00AC3D73"/>
    <w:rsid w:val="00AC409A"/>
    <w:rsid w:val="00AC4236"/>
    <w:rsid w:val="00AC4292"/>
    <w:rsid w:val="00AC42FA"/>
    <w:rsid w:val="00AC44FD"/>
    <w:rsid w:val="00AC463E"/>
    <w:rsid w:val="00AC48AF"/>
    <w:rsid w:val="00AC48D0"/>
    <w:rsid w:val="00AC48D2"/>
    <w:rsid w:val="00AC490B"/>
    <w:rsid w:val="00AC4ABF"/>
    <w:rsid w:val="00AC4C67"/>
    <w:rsid w:val="00AC4D04"/>
    <w:rsid w:val="00AC4E90"/>
    <w:rsid w:val="00AC50C1"/>
    <w:rsid w:val="00AC515B"/>
    <w:rsid w:val="00AC52EA"/>
    <w:rsid w:val="00AC53F0"/>
    <w:rsid w:val="00AC541B"/>
    <w:rsid w:val="00AC544F"/>
    <w:rsid w:val="00AC5594"/>
    <w:rsid w:val="00AC55B6"/>
    <w:rsid w:val="00AC56DF"/>
    <w:rsid w:val="00AC5801"/>
    <w:rsid w:val="00AC588F"/>
    <w:rsid w:val="00AC59FA"/>
    <w:rsid w:val="00AC5CD1"/>
    <w:rsid w:val="00AC6846"/>
    <w:rsid w:val="00AC7390"/>
    <w:rsid w:val="00AC7550"/>
    <w:rsid w:val="00AC7965"/>
    <w:rsid w:val="00AC7A16"/>
    <w:rsid w:val="00AC7CD9"/>
    <w:rsid w:val="00AC7D50"/>
    <w:rsid w:val="00AC7D5F"/>
    <w:rsid w:val="00AD0019"/>
    <w:rsid w:val="00AD02A9"/>
    <w:rsid w:val="00AD0339"/>
    <w:rsid w:val="00AD03F4"/>
    <w:rsid w:val="00AD0575"/>
    <w:rsid w:val="00AD05B1"/>
    <w:rsid w:val="00AD0866"/>
    <w:rsid w:val="00AD087D"/>
    <w:rsid w:val="00AD0921"/>
    <w:rsid w:val="00AD0B02"/>
    <w:rsid w:val="00AD0C19"/>
    <w:rsid w:val="00AD0DB9"/>
    <w:rsid w:val="00AD0F05"/>
    <w:rsid w:val="00AD0F49"/>
    <w:rsid w:val="00AD10C0"/>
    <w:rsid w:val="00AD1344"/>
    <w:rsid w:val="00AD1FF4"/>
    <w:rsid w:val="00AD2034"/>
    <w:rsid w:val="00AD20A6"/>
    <w:rsid w:val="00AD241B"/>
    <w:rsid w:val="00AD2460"/>
    <w:rsid w:val="00AD250B"/>
    <w:rsid w:val="00AD2572"/>
    <w:rsid w:val="00AD27DE"/>
    <w:rsid w:val="00AD2985"/>
    <w:rsid w:val="00AD29AF"/>
    <w:rsid w:val="00AD2AE7"/>
    <w:rsid w:val="00AD3425"/>
    <w:rsid w:val="00AD3913"/>
    <w:rsid w:val="00AD3EC9"/>
    <w:rsid w:val="00AD44BC"/>
    <w:rsid w:val="00AD455B"/>
    <w:rsid w:val="00AD467A"/>
    <w:rsid w:val="00AD4698"/>
    <w:rsid w:val="00AD4711"/>
    <w:rsid w:val="00AD4A70"/>
    <w:rsid w:val="00AD4BCC"/>
    <w:rsid w:val="00AD50C1"/>
    <w:rsid w:val="00AD5118"/>
    <w:rsid w:val="00AD5195"/>
    <w:rsid w:val="00AD51FA"/>
    <w:rsid w:val="00AD528F"/>
    <w:rsid w:val="00AD547F"/>
    <w:rsid w:val="00AD55E3"/>
    <w:rsid w:val="00AD57AB"/>
    <w:rsid w:val="00AD57D9"/>
    <w:rsid w:val="00AD5E36"/>
    <w:rsid w:val="00AD6178"/>
    <w:rsid w:val="00AD62BE"/>
    <w:rsid w:val="00AD62C7"/>
    <w:rsid w:val="00AD6466"/>
    <w:rsid w:val="00AD64AE"/>
    <w:rsid w:val="00AD64C6"/>
    <w:rsid w:val="00AD656F"/>
    <w:rsid w:val="00AD675C"/>
    <w:rsid w:val="00AD6F5C"/>
    <w:rsid w:val="00AD7297"/>
    <w:rsid w:val="00AD72A7"/>
    <w:rsid w:val="00AD7718"/>
    <w:rsid w:val="00AD7A9F"/>
    <w:rsid w:val="00AD7D68"/>
    <w:rsid w:val="00AD7E16"/>
    <w:rsid w:val="00AD7EEC"/>
    <w:rsid w:val="00AD7F81"/>
    <w:rsid w:val="00AE0185"/>
    <w:rsid w:val="00AE01CF"/>
    <w:rsid w:val="00AE0473"/>
    <w:rsid w:val="00AE0C7B"/>
    <w:rsid w:val="00AE0CA2"/>
    <w:rsid w:val="00AE0F92"/>
    <w:rsid w:val="00AE1003"/>
    <w:rsid w:val="00AE1156"/>
    <w:rsid w:val="00AE13FD"/>
    <w:rsid w:val="00AE1692"/>
    <w:rsid w:val="00AE1F25"/>
    <w:rsid w:val="00AE20C1"/>
    <w:rsid w:val="00AE2259"/>
    <w:rsid w:val="00AE22C5"/>
    <w:rsid w:val="00AE2317"/>
    <w:rsid w:val="00AE2528"/>
    <w:rsid w:val="00AE2536"/>
    <w:rsid w:val="00AE27D7"/>
    <w:rsid w:val="00AE2812"/>
    <w:rsid w:val="00AE2962"/>
    <w:rsid w:val="00AE2C06"/>
    <w:rsid w:val="00AE2EEF"/>
    <w:rsid w:val="00AE30BF"/>
    <w:rsid w:val="00AE31AE"/>
    <w:rsid w:val="00AE31E1"/>
    <w:rsid w:val="00AE33BA"/>
    <w:rsid w:val="00AE3455"/>
    <w:rsid w:val="00AE3458"/>
    <w:rsid w:val="00AE3622"/>
    <w:rsid w:val="00AE36A5"/>
    <w:rsid w:val="00AE3A2F"/>
    <w:rsid w:val="00AE3A6A"/>
    <w:rsid w:val="00AE3B5A"/>
    <w:rsid w:val="00AE3B6E"/>
    <w:rsid w:val="00AE3BAC"/>
    <w:rsid w:val="00AE3FDC"/>
    <w:rsid w:val="00AE42AB"/>
    <w:rsid w:val="00AE4300"/>
    <w:rsid w:val="00AE4337"/>
    <w:rsid w:val="00AE4682"/>
    <w:rsid w:val="00AE47B0"/>
    <w:rsid w:val="00AE48AE"/>
    <w:rsid w:val="00AE48FC"/>
    <w:rsid w:val="00AE4CB5"/>
    <w:rsid w:val="00AE4D14"/>
    <w:rsid w:val="00AE4DE9"/>
    <w:rsid w:val="00AE51CD"/>
    <w:rsid w:val="00AE5399"/>
    <w:rsid w:val="00AE53BB"/>
    <w:rsid w:val="00AE542E"/>
    <w:rsid w:val="00AE5446"/>
    <w:rsid w:val="00AE55AF"/>
    <w:rsid w:val="00AE5D5F"/>
    <w:rsid w:val="00AE5EA5"/>
    <w:rsid w:val="00AE5F82"/>
    <w:rsid w:val="00AE60CA"/>
    <w:rsid w:val="00AE6229"/>
    <w:rsid w:val="00AE62A0"/>
    <w:rsid w:val="00AE62C5"/>
    <w:rsid w:val="00AE6701"/>
    <w:rsid w:val="00AE67B7"/>
    <w:rsid w:val="00AE697D"/>
    <w:rsid w:val="00AE6EAF"/>
    <w:rsid w:val="00AE70C7"/>
    <w:rsid w:val="00AE72C3"/>
    <w:rsid w:val="00AE76C6"/>
    <w:rsid w:val="00AE7903"/>
    <w:rsid w:val="00AE7A03"/>
    <w:rsid w:val="00AE7B6B"/>
    <w:rsid w:val="00AF00F6"/>
    <w:rsid w:val="00AF04E6"/>
    <w:rsid w:val="00AF0612"/>
    <w:rsid w:val="00AF06F1"/>
    <w:rsid w:val="00AF08F7"/>
    <w:rsid w:val="00AF0F7F"/>
    <w:rsid w:val="00AF0F93"/>
    <w:rsid w:val="00AF1120"/>
    <w:rsid w:val="00AF12AA"/>
    <w:rsid w:val="00AF13C7"/>
    <w:rsid w:val="00AF13DD"/>
    <w:rsid w:val="00AF14FF"/>
    <w:rsid w:val="00AF15F5"/>
    <w:rsid w:val="00AF1709"/>
    <w:rsid w:val="00AF1800"/>
    <w:rsid w:val="00AF1CF5"/>
    <w:rsid w:val="00AF22B5"/>
    <w:rsid w:val="00AF22E7"/>
    <w:rsid w:val="00AF23ED"/>
    <w:rsid w:val="00AF27F2"/>
    <w:rsid w:val="00AF28A6"/>
    <w:rsid w:val="00AF29FC"/>
    <w:rsid w:val="00AF2D0D"/>
    <w:rsid w:val="00AF2D5C"/>
    <w:rsid w:val="00AF302D"/>
    <w:rsid w:val="00AF3192"/>
    <w:rsid w:val="00AF3282"/>
    <w:rsid w:val="00AF33EE"/>
    <w:rsid w:val="00AF344C"/>
    <w:rsid w:val="00AF34D7"/>
    <w:rsid w:val="00AF3596"/>
    <w:rsid w:val="00AF382F"/>
    <w:rsid w:val="00AF3921"/>
    <w:rsid w:val="00AF39A4"/>
    <w:rsid w:val="00AF3A54"/>
    <w:rsid w:val="00AF3C8D"/>
    <w:rsid w:val="00AF3FF9"/>
    <w:rsid w:val="00AF418F"/>
    <w:rsid w:val="00AF4311"/>
    <w:rsid w:val="00AF43D0"/>
    <w:rsid w:val="00AF4680"/>
    <w:rsid w:val="00AF49A2"/>
    <w:rsid w:val="00AF4A62"/>
    <w:rsid w:val="00AF4A94"/>
    <w:rsid w:val="00AF4E02"/>
    <w:rsid w:val="00AF510F"/>
    <w:rsid w:val="00AF5665"/>
    <w:rsid w:val="00AF57CF"/>
    <w:rsid w:val="00AF57F2"/>
    <w:rsid w:val="00AF58E4"/>
    <w:rsid w:val="00AF6072"/>
    <w:rsid w:val="00AF60DF"/>
    <w:rsid w:val="00AF6107"/>
    <w:rsid w:val="00AF6137"/>
    <w:rsid w:val="00AF617D"/>
    <w:rsid w:val="00AF62EA"/>
    <w:rsid w:val="00AF6367"/>
    <w:rsid w:val="00AF6627"/>
    <w:rsid w:val="00AF670E"/>
    <w:rsid w:val="00AF674A"/>
    <w:rsid w:val="00AF686A"/>
    <w:rsid w:val="00AF6969"/>
    <w:rsid w:val="00AF6A7B"/>
    <w:rsid w:val="00AF6BC3"/>
    <w:rsid w:val="00AF6CD2"/>
    <w:rsid w:val="00AF6E50"/>
    <w:rsid w:val="00AF7130"/>
    <w:rsid w:val="00AF715B"/>
    <w:rsid w:val="00AF722B"/>
    <w:rsid w:val="00AF7561"/>
    <w:rsid w:val="00AF7776"/>
    <w:rsid w:val="00AF7867"/>
    <w:rsid w:val="00AF7A52"/>
    <w:rsid w:val="00AF7B5E"/>
    <w:rsid w:val="00AF7F99"/>
    <w:rsid w:val="00B0012B"/>
    <w:rsid w:val="00B0029B"/>
    <w:rsid w:val="00B002D9"/>
    <w:rsid w:val="00B00451"/>
    <w:rsid w:val="00B00619"/>
    <w:rsid w:val="00B007E4"/>
    <w:rsid w:val="00B00914"/>
    <w:rsid w:val="00B00CA6"/>
    <w:rsid w:val="00B00E11"/>
    <w:rsid w:val="00B011F0"/>
    <w:rsid w:val="00B01B03"/>
    <w:rsid w:val="00B02057"/>
    <w:rsid w:val="00B020B4"/>
    <w:rsid w:val="00B024B3"/>
    <w:rsid w:val="00B02556"/>
    <w:rsid w:val="00B0258E"/>
    <w:rsid w:val="00B02661"/>
    <w:rsid w:val="00B027E0"/>
    <w:rsid w:val="00B0288F"/>
    <w:rsid w:val="00B028BB"/>
    <w:rsid w:val="00B0293B"/>
    <w:rsid w:val="00B029C5"/>
    <w:rsid w:val="00B02C15"/>
    <w:rsid w:val="00B02C97"/>
    <w:rsid w:val="00B02EA8"/>
    <w:rsid w:val="00B0338A"/>
    <w:rsid w:val="00B034D1"/>
    <w:rsid w:val="00B03721"/>
    <w:rsid w:val="00B03AAB"/>
    <w:rsid w:val="00B03C96"/>
    <w:rsid w:val="00B03E20"/>
    <w:rsid w:val="00B04104"/>
    <w:rsid w:val="00B04310"/>
    <w:rsid w:val="00B04404"/>
    <w:rsid w:val="00B04451"/>
    <w:rsid w:val="00B0484A"/>
    <w:rsid w:val="00B04858"/>
    <w:rsid w:val="00B048AA"/>
    <w:rsid w:val="00B04B66"/>
    <w:rsid w:val="00B04BC0"/>
    <w:rsid w:val="00B04F15"/>
    <w:rsid w:val="00B04F88"/>
    <w:rsid w:val="00B04FDE"/>
    <w:rsid w:val="00B04FF1"/>
    <w:rsid w:val="00B05071"/>
    <w:rsid w:val="00B05193"/>
    <w:rsid w:val="00B0562E"/>
    <w:rsid w:val="00B05B98"/>
    <w:rsid w:val="00B05CF6"/>
    <w:rsid w:val="00B05D71"/>
    <w:rsid w:val="00B05DEE"/>
    <w:rsid w:val="00B06227"/>
    <w:rsid w:val="00B0630F"/>
    <w:rsid w:val="00B06310"/>
    <w:rsid w:val="00B06728"/>
    <w:rsid w:val="00B06808"/>
    <w:rsid w:val="00B06BA8"/>
    <w:rsid w:val="00B06C14"/>
    <w:rsid w:val="00B06C52"/>
    <w:rsid w:val="00B06C98"/>
    <w:rsid w:val="00B06D01"/>
    <w:rsid w:val="00B06DBB"/>
    <w:rsid w:val="00B07255"/>
    <w:rsid w:val="00B0740C"/>
    <w:rsid w:val="00B07599"/>
    <w:rsid w:val="00B076F1"/>
    <w:rsid w:val="00B077E2"/>
    <w:rsid w:val="00B079BC"/>
    <w:rsid w:val="00B079FC"/>
    <w:rsid w:val="00B07AAA"/>
    <w:rsid w:val="00B07B39"/>
    <w:rsid w:val="00B07C89"/>
    <w:rsid w:val="00B07CDF"/>
    <w:rsid w:val="00B07EB5"/>
    <w:rsid w:val="00B07FD1"/>
    <w:rsid w:val="00B10065"/>
    <w:rsid w:val="00B10348"/>
    <w:rsid w:val="00B103CD"/>
    <w:rsid w:val="00B1060B"/>
    <w:rsid w:val="00B10729"/>
    <w:rsid w:val="00B108F3"/>
    <w:rsid w:val="00B10997"/>
    <w:rsid w:val="00B10B80"/>
    <w:rsid w:val="00B10D9D"/>
    <w:rsid w:val="00B11106"/>
    <w:rsid w:val="00B1124A"/>
    <w:rsid w:val="00B11269"/>
    <w:rsid w:val="00B11422"/>
    <w:rsid w:val="00B1154E"/>
    <w:rsid w:val="00B1173B"/>
    <w:rsid w:val="00B11B13"/>
    <w:rsid w:val="00B11FE7"/>
    <w:rsid w:val="00B1203D"/>
    <w:rsid w:val="00B12070"/>
    <w:rsid w:val="00B12975"/>
    <w:rsid w:val="00B12B3A"/>
    <w:rsid w:val="00B12C1C"/>
    <w:rsid w:val="00B1352F"/>
    <w:rsid w:val="00B13858"/>
    <w:rsid w:val="00B138F5"/>
    <w:rsid w:val="00B13B58"/>
    <w:rsid w:val="00B13C0F"/>
    <w:rsid w:val="00B13C82"/>
    <w:rsid w:val="00B13C8A"/>
    <w:rsid w:val="00B13D51"/>
    <w:rsid w:val="00B14156"/>
    <w:rsid w:val="00B14480"/>
    <w:rsid w:val="00B14861"/>
    <w:rsid w:val="00B14CCB"/>
    <w:rsid w:val="00B152FD"/>
    <w:rsid w:val="00B1551F"/>
    <w:rsid w:val="00B15613"/>
    <w:rsid w:val="00B15674"/>
    <w:rsid w:val="00B15770"/>
    <w:rsid w:val="00B157A9"/>
    <w:rsid w:val="00B158D0"/>
    <w:rsid w:val="00B15AB4"/>
    <w:rsid w:val="00B15B51"/>
    <w:rsid w:val="00B15B96"/>
    <w:rsid w:val="00B15DEA"/>
    <w:rsid w:val="00B15E19"/>
    <w:rsid w:val="00B16186"/>
    <w:rsid w:val="00B162AC"/>
    <w:rsid w:val="00B1683F"/>
    <w:rsid w:val="00B1691A"/>
    <w:rsid w:val="00B169FB"/>
    <w:rsid w:val="00B16DBD"/>
    <w:rsid w:val="00B174DD"/>
    <w:rsid w:val="00B17643"/>
    <w:rsid w:val="00B17B7C"/>
    <w:rsid w:val="00B17CEE"/>
    <w:rsid w:val="00B17F10"/>
    <w:rsid w:val="00B17F5E"/>
    <w:rsid w:val="00B20119"/>
    <w:rsid w:val="00B201AA"/>
    <w:rsid w:val="00B20234"/>
    <w:rsid w:val="00B206AB"/>
    <w:rsid w:val="00B20A87"/>
    <w:rsid w:val="00B20B5D"/>
    <w:rsid w:val="00B20BBD"/>
    <w:rsid w:val="00B20E34"/>
    <w:rsid w:val="00B20FBE"/>
    <w:rsid w:val="00B2108E"/>
    <w:rsid w:val="00B21482"/>
    <w:rsid w:val="00B21781"/>
    <w:rsid w:val="00B21948"/>
    <w:rsid w:val="00B21963"/>
    <w:rsid w:val="00B219A6"/>
    <w:rsid w:val="00B21B63"/>
    <w:rsid w:val="00B21B88"/>
    <w:rsid w:val="00B21C59"/>
    <w:rsid w:val="00B21D59"/>
    <w:rsid w:val="00B21EC7"/>
    <w:rsid w:val="00B2202F"/>
    <w:rsid w:val="00B220E2"/>
    <w:rsid w:val="00B223A0"/>
    <w:rsid w:val="00B224C9"/>
    <w:rsid w:val="00B226F1"/>
    <w:rsid w:val="00B22753"/>
    <w:rsid w:val="00B22813"/>
    <w:rsid w:val="00B22907"/>
    <w:rsid w:val="00B22A09"/>
    <w:rsid w:val="00B22AA2"/>
    <w:rsid w:val="00B22B38"/>
    <w:rsid w:val="00B22B6D"/>
    <w:rsid w:val="00B22E78"/>
    <w:rsid w:val="00B2315D"/>
    <w:rsid w:val="00B231E5"/>
    <w:rsid w:val="00B233E6"/>
    <w:rsid w:val="00B2374C"/>
    <w:rsid w:val="00B23B7A"/>
    <w:rsid w:val="00B2436B"/>
    <w:rsid w:val="00B248E8"/>
    <w:rsid w:val="00B24B57"/>
    <w:rsid w:val="00B24BBE"/>
    <w:rsid w:val="00B24E4D"/>
    <w:rsid w:val="00B24FFC"/>
    <w:rsid w:val="00B25320"/>
    <w:rsid w:val="00B2536D"/>
    <w:rsid w:val="00B2551B"/>
    <w:rsid w:val="00B2559D"/>
    <w:rsid w:val="00B25609"/>
    <w:rsid w:val="00B256B1"/>
    <w:rsid w:val="00B258CD"/>
    <w:rsid w:val="00B25919"/>
    <w:rsid w:val="00B25975"/>
    <w:rsid w:val="00B25A68"/>
    <w:rsid w:val="00B25D0E"/>
    <w:rsid w:val="00B25DB4"/>
    <w:rsid w:val="00B25FBD"/>
    <w:rsid w:val="00B2600E"/>
    <w:rsid w:val="00B26290"/>
    <w:rsid w:val="00B2641A"/>
    <w:rsid w:val="00B26665"/>
    <w:rsid w:val="00B269EA"/>
    <w:rsid w:val="00B26C35"/>
    <w:rsid w:val="00B26D7E"/>
    <w:rsid w:val="00B26E30"/>
    <w:rsid w:val="00B27292"/>
    <w:rsid w:val="00B27467"/>
    <w:rsid w:val="00B274F8"/>
    <w:rsid w:val="00B275F9"/>
    <w:rsid w:val="00B27817"/>
    <w:rsid w:val="00B27843"/>
    <w:rsid w:val="00B27AAF"/>
    <w:rsid w:val="00B27CB7"/>
    <w:rsid w:val="00B27F94"/>
    <w:rsid w:val="00B300B1"/>
    <w:rsid w:val="00B300BD"/>
    <w:rsid w:val="00B303EE"/>
    <w:rsid w:val="00B30541"/>
    <w:rsid w:val="00B305A7"/>
    <w:rsid w:val="00B3061E"/>
    <w:rsid w:val="00B30909"/>
    <w:rsid w:val="00B30A0A"/>
    <w:rsid w:val="00B30ABF"/>
    <w:rsid w:val="00B30B82"/>
    <w:rsid w:val="00B30BA9"/>
    <w:rsid w:val="00B30E91"/>
    <w:rsid w:val="00B312DE"/>
    <w:rsid w:val="00B31473"/>
    <w:rsid w:val="00B317E3"/>
    <w:rsid w:val="00B318F9"/>
    <w:rsid w:val="00B31E43"/>
    <w:rsid w:val="00B32141"/>
    <w:rsid w:val="00B323E6"/>
    <w:rsid w:val="00B3267E"/>
    <w:rsid w:val="00B326A2"/>
    <w:rsid w:val="00B32B17"/>
    <w:rsid w:val="00B32F48"/>
    <w:rsid w:val="00B33090"/>
    <w:rsid w:val="00B33182"/>
    <w:rsid w:val="00B332F5"/>
    <w:rsid w:val="00B33306"/>
    <w:rsid w:val="00B334D6"/>
    <w:rsid w:val="00B33508"/>
    <w:rsid w:val="00B33865"/>
    <w:rsid w:val="00B33884"/>
    <w:rsid w:val="00B33962"/>
    <w:rsid w:val="00B33C28"/>
    <w:rsid w:val="00B33DC8"/>
    <w:rsid w:val="00B33F27"/>
    <w:rsid w:val="00B33F2D"/>
    <w:rsid w:val="00B3457B"/>
    <w:rsid w:val="00B3473B"/>
    <w:rsid w:val="00B34793"/>
    <w:rsid w:val="00B347A2"/>
    <w:rsid w:val="00B34ACC"/>
    <w:rsid w:val="00B34B4B"/>
    <w:rsid w:val="00B34DED"/>
    <w:rsid w:val="00B34EF4"/>
    <w:rsid w:val="00B34F54"/>
    <w:rsid w:val="00B350AD"/>
    <w:rsid w:val="00B35136"/>
    <w:rsid w:val="00B353ED"/>
    <w:rsid w:val="00B35478"/>
    <w:rsid w:val="00B3547E"/>
    <w:rsid w:val="00B3586F"/>
    <w:rsid w:val="00B35BC6"/>
    <w:rsid w:val="00B35BE7"/>
    <w:rsid w:val="00B35C15"/>
    <w:rsid w:val="00B35DE7"/>
    <w:rsid w:val="00B35E48"/>
    <w:rsid w:val="00B35E6B"/>
    <w:rsid w:val="00B36396"/>
    <w:rsid w:val="00B364A7"/>
    <w:rsid w:val="00B366AC"/>
    <w:rsid w:val="00B368A7"/>
    <w:rsid w:val="00B36F3A"/>
    <w:rsid w:val="00B37114"/>
    <w:rsid w:val="00B3714D"/>
    <w:rsid w:val="00B37240"/>
    <w:rsid w:val="00B377DA"/>
    <w:rsid w:val="00B37B41"/>
    <w:rsid w:val="00B37EA2"/>
    <w:rsid w:val="00B4015B"/>
    <w:rsid w:val="00B404FA"/>
    <w:rsid w:val="00B40756"/>
    <w:rsid w:val="00B408D8"/>
    <w:rsid w:val="00B40A38"/>
    <w:rsid w:val="00B40BF1"/>
    <w:rsid w:val="00B40C23"/>
    <w:rsid w:val="00B40D54"/>
    <w:rsid w:val="00B40E7A"/>
    <w:rsid w:val="00B40EC5"/>
    <w:rsid w:val="00B40FDC"/>
    <w:rsid w:val="00B40FF7"/>
    <w:rsid w:val="00B415E6"/>
    <w:rsid w:val="00B4176C"/>
    <w:rsid w:val="00B41794"/>
    <w:rsid w:val="00B417C0"/>
    <w:rsid w:val="00B418E3"/>
    <w:rsid w:val="00B41D0C"/>
    <w:rsid w:val="00B41FCC"/>
    <w:rsid w:val="00B4274A"/>
    <w:rsid w:val="00B427B4"/>
    <w:rsid w:val="00B42814"/>
    <w:rsid w:val="00B429AD"/>
    <w:rsid w:val="00B429E3"/>
    <w:rsid w:val="00B42B62"/>
    <w:rsid w:val="00B42B87"/>
    <w:rsid w:val="00B42CA0"/>
    <w:rsid w:val="00B42E84"/>
    <w:rsid w:val="00B42EC3"/>
    <w:rsid w:val="00B42FB2"/>
    <w:rsid w:val="00B43263"/>
    <w:rsid w:val="00B435DD"/>
    <w:rsid w:val="00B43B48"/>
    <w:rsid w:val="00B43B4A"/>
    <w:rsid w:val="00B43C21"/>
    <w:rsid w:val="00B43D48"/>
    <w:rsid w:val="00B43EEF"/>
    <w:rsid w:val="00B43FF6"/>
    <w:rsid w:val="00B440FB"/>
    <w:rsid w:val="00B44423"/>
    <w:rsid w:val="00B444A9"/>
    <w:rsid w:val="00B44670"/>
    <w:rsid w:val="00B44685"/>
    <w:rsid w:val="00B447DB"/>
    <w:rsid w:val="00B4490F"/>
    <w:rsid w:val="00B44A2F"/>
    <w:rsid w:val="00B44AB8"/>
    <w:rsid w:val="00B44E21"/>
    <w:rsid w:val="00B44EDD"/>
    <w:rsid w:val="00B450AD"/>
    <w:rsid w:val="00B45325"/>
    <w:rsid w:val="00B45B2F"/>
    <w:rsid w:val="00B45BC7"/>
    <w:rsid w:val="00B45C98"/>
    <w:rsid w:val="00B45D25"/>
    <w:rsid w:val="00B45D7F"/>
    <w:rsid w:val="00B45DD0"/>
    <w:rsid w:val="00B45E43"/>
    <w:rsid w:val="00B45FFB"/>
    <w:rsid w:val="00B4642A"/>
    <w:rsid w:val="00B466A2"/>
    <w:rsid w:val="00B466ED"/>
    <w:rsid w:val="00B468C0"/>
    <w:rsid w:val="00B468D1"/>
    <w:rsid w:val="00B46AC5"/>
    <w:rsid w:val="00B46C23"/>
    <w:rsid w:val="00B46CF0"/>
    <w:rsid w:val="00B46DA1"/>
    <w:rsid w:val="00B46E1E"/>
    <w:rsid w:val="00B46F3D"/>
    <w:rsid w:val="00B46F8D"/>
    <w:rsid w:val="00B46FCD"/>
    <w:rsid w:val="00B4754F"/>
    <w:rsid w:val="00B47622"/>
    <w:rsid w:val="00B477B8"/>
    <w:rsid w:val="00B47825"/>
    <w:rsid w:val="00B47A0F"/>
    <w:rsid w:val="00B47B02"/>
    <w:rsid w:val="00B47BBB"/>
    <w:rsid w:val="00B5006F"/>
    <w:rsid w:val="00B501B6"/>
    <w:rsid w:val="00B50335"/>
    <w:rsid w:val="00B504E6"/>
    <w:rsid w:val="00B505AD"/>
    <w:rsid w:val="00B50902"/>
    <w:rsid w:val="00B50C0F"/>
    <w:rsid w:val="00B50C5F"/>
    <w:rsid w:val="00B50C94"/>
    <w:rsid w:val="00B51001"/>
    <w:rsid w:val="00B51026"/>
    <w:rsid w:val="00B5116E"/>
    <w:rsid w:val="00B51588"/>
    <w:rsid w:val="00B515BC"/>
    <w:rsid w:val="00B51724"/>
    <w:rsid w:val="00B5184E"/>
    <w:rsid w:val="00B518A4"/>
    <w:rsid w:val="00B518E9"/>
    <w:rsid w:val="00B51B6A"/>
    <w:rsid w:val="00B51CFA"/>
    <w:rsid w:val="00B51F2B"/>
    <w:rsid w:val="00B521A1"/>
    <w:rsid w:val="00B525A9"/>
    <w:rsid w:val="00B526FF"/>
    <w:rsid w:val="00B52780"/>
    <w:rsid w:val="00B52789"/>
    <w:rsid w:val="00B52837"/>
    <w:rsid w:val="00B52ED7"/>
    <w:rsid w:val="00B53189"/>
    <w:rsid w:val="00B5321E"/>
    <w:rsid w:val="00B53359"/>
    <w:rsid w:val="00B533AD"/>
    <w:rsid w:val="00B53486"/>
    <w:rsid w:val="00B53BB0"/>
    <w:rsid w:val="00B53D39"/>
    <w:rsid w:val="00B53E96"/>
    <w:rsid w:val="00B53F74"/>
    <w:rsid w:val="00B5431F"/>
    <w:rsid w:val="00B543F2"/>
    <w:rsid w:val="00B546F6"/>
    <w:rsid w:val="00B54709"/>
    <w:rsid w:val="00B54A2D"/>
    <w:rsid w:val="00B54D36"/>
    <w:rsid w:val="00B55110"/>
    <w:rsid w:val="00B55320"/>
    <w:rsid w:val="00B554A1"/>
    <w:rsid w:val="00B55517"/>
    <w:rsid w:val="00B559FF"/>
    <w:rsid w:val="00B5605E"/>
    <w:rsid w:val="00B560B8"/>
    <w:rsid w:val="00B561CC"/>
    <w:rsid w:val="00B56241"/>
    <w:rsid w:val="00B562C0"/>
    <w:rsid w:val="00B562DE"/>
    <w:rsid w:val="00B5644C"/>
    <w:rsid w:val="00B5646E"/>
    <w:rsid w:val="00B56685"/>
    <w:rsid w:val="00B56AD5"/>
    <w:rsid w:val="00B57056"/>
    <w:rsid w:val="00B5711E"/>
    <w:rsid w:val="00B57314"/>
    <w:rsid w:val="00B57534"/>
    <w:rsid w:val="00B57725"/>
    <w:rsid w:val="00B57A10"/>
    <w:rsid w:val="00B57BBC"/>
    <w:rsid w:val="00B57FD3"/>
    <w:rsid w:val="00B600AC"/>
    <w:rsid w:val="00B602D9"/>
    <w:rsid w:val="00B6035B"/>
    <w:rsid w:val="00B603D6"/>
    <w:rsid w:val="00B60469"/>
    <w:rsid w:val="00B607EB"/>
    <w:rsid w:val="00B609B7"/>
    <w:rsid w:val="00B60C9B"/>
    <w:rsid w:val="00B60CE3"/>
    <w:rsid w:val="00B60F01"/>
    <w:rsid w:val="00B611A5"/>
    <w:rsid w:val="00B6137D"/>
    <w:rsid w:val="00B61386"/>
    <w:rsid w:val="00B6140E"/>
    <w:rsid w:val="00B61855"/>
    <w:rsid w:val="00B619A0"/>
    <w:rsid w:val="00B619CE"/>
    <w:rsid w:val="00B61CE1"/>
    <w:rsid w:val="00B62056"/>
    <w:rsid w:val="00B623C3"/>
    <w:rsid w:val="00B6253E"/>
    <w:rsid w:val="00B62B4C"/>
    <w:rsid w:val="00B62EAC"/>
    <w:rsid w:val="00B6322E"/>
    <w:rsid w:val="00B63590"/>
    <w:rsid w:val="00B636FD"/>
    <w:rsid w:val="00B64168"/>
    <w:rsid w:val="00B64374"/>
    <w:rsid w:val="00B643C1"/>
    <w:rsid w:val="00B644BD"/>
    <w:rsid w:val="00B6487E"/>
    <w:rsid w:val="00B649CF"/>
    <w:rsid w:val="00B64A1E"/>
    <w:rsid w:val="00B6524A"/>
    <w:rsid w:val="00B65267"/>
    <w:rsid w:val="00B655B6"/>
    <w:rsid w:val="00B6566B"/>
    <w:rsid w:val="00B65782"/>
    <w:rsid w:val="00B65B58"/>
    <w:rsid w:val="00B65BE9"/>
    <w:rsid w:val="00B65C3A"/>
    <w:rsid w:val="00B65D8B"/>
    <w:rsid w:val="00B65E76"/>
    <w:rsid w:val="00B66074"/>
    <w:rsid w:val="00B66348"/>
    <w:rsid w:val="00B6660F"/>
    <w:rsid w:val="00B66992"/>
    <w:rsid w:val="00B66C64"/>
    <w:rsid w:val="00B66C80"/>
    <w:rsid w:val="00B66D0B"/>
    <w:rsid w:val="00B66D3C"/>
    <w:rsid w:val="00B66F1D"/>
    <w:rsid w:val="00B6718F"/>
    <w:rsid w:val="00B671F9"/>
    <w:rsid w:val="00B673B2"/>
    <w:rsid w:val="00B673E5"/>
    <w:rsid w:val="00B67662"/>
    <w:rsid w:val="00B678E0"/>
    <w:rsid w:val="00B67A62"/>
    <w:rsid w:val="00B67B23"/>
    <w:rsid w:val="00B700F4"/>
    <w:rsid w:val="00B70232"/>
    <w:rsid w:val="00B7044E"/>
    <w:rsid w:val="00B70B11"/>
    <w:rsid w:val="00B70DEA"/>
    <w:rsid w:val="00B70FE6"/>
    <w:rsid w:val="00B7120C"/>
    <w:rsid w:val="00B7136B"/>
    <w:rsid w:val="00B714F3"/>
    <w:rsid w:val="00B7154C"/>
    <w:rsid w:val="00B71615"/>
    <w:rsid w:val="00B717F2"/>
    <w:rsid w:val="00B71967"/>
    <w:rsid w:val="00B71A67"/>
    <w:rsid w:val="00B71AC0"/>
    <w:rsid w:val="00B71D60"/>
    <w:rsid w:val="00B720EA"/>
    <w:rsid w:val="00B7214C"/>
    <w:rsid w:val="00B7235F"/>
    <w:rsid w:val="00B7274A"/>
    <w:rsid w:val="00B7277C"/>
    <w:rsid w:val="00B7295D"/>
    <w:rsid w:val="00B72A02"/>
    <w:rsid w:val="00B72C47"/>
    <w:rsid w:val="00B72C6A"/>
    <w:rsid w:val="00B72FCA"/>
    <w:rsid w:val="00B7319B"/>
    <w:rsid w:val="00B735FC"/>
    <w:rsid w:val="00B7373A"/>
    <w:rsid w:val="00B73897"/>
    <w:rsid w:val="00B73CEC"/>
    <w:rsid w:val="00B73FF3"/>
    <w:rsid w:val="00B74392"/>
    <w:rsid w:val="00B7474F"/>
    <w:rsid w:val="00B74AA9"/>
    <w:rsid w:val="00B74C01"/>
    <w:rsid w:val="00B74C72"/>
    <w:rsid w:val="00B74DF8"/>
    <w:rsid w:val="00B7500C"/>
    <w:rsid w:val="00B750F5"/>
    <w:rsid w:val="00B75337"/>
    <w:rsid w:val="00B7535A"/>
    <w:rsid w:val="00B75732"/>
    <w:rsid w:val="00B75741"/>
    <w:rsid w:val="00B75746"/>
    <w:rsid w:val="00B75910"/>
    <w:rsid w:val="00B75A22"/>
    <w:rsid w:val="00B75ABE"/>
    <w:rsid w:val="00B75B0E"/>
    <w:rsid w:val="00B75CC0"/>
    <w:rsid w:val="00B75DC3"/>
    <w:rsid w:val="00B75DDC"/>
    <w:rsid w:val="00B76518"/>
    <w:rsid w:val="00B7654C"/>
    <w:rsid w:val="00B765EF"/>
    <w:rsid w:val="00B76679"/>
    <w:rsid w:val="00B767E4"/>
    <w:rsid w:val="00B768E3"/>
    <w:rsid w:val="00B769F1"/>
    <w:rsid w:val="00B76A98"/>
    <w:rsid w:val="00B76B13"/>
    <w:rsid w:val="00B76CA7"/>
    <w:rsid w:val="00B76CAD"/>
    <w:rsid w:val="00B77884"/>
    <w:rsid w:val="00B77A63"/>
    <w:rsid w:val="00B77B07"/>
    <w:rsid w:val="00B77B24"/>
    <w:rsid w:val="00B77B3C"/>
    <w:rsid w:val="00B77BEE"/>
    <w:rsid w:val="00B77FBD"/>
    <w:rsid w:val="00B77FF3"/>
    <w:rsid w:val="00B8006C"/>
    <w:rsid w:val="00B803D0"/>
    <w:rsid w:val="00B80521"/>
    <w:rsid w:val="00B808ED"/>
    <w:rsid w:val="00B809F5"/>
    <w:rsid w:val="00B80A1C"/>
    <w:rsid w:val="00B80CED"/>
    <w:rsid w:val="00B80E8A"/>
    <w:rsid w:val="00B810DA"/>
    <w:rsid w:val="00B812C1"/>
    <w:rsid w:val="00B8145A"/>
    <w:rsid w:val="00B815E4"/>
    <w:rsid w:val="00B81CB2"/>
    <w:rsid w:val="00B81CBB"/>
    <w:rsid w:val="00B81E10"/>
    <w:rsid w:val="00B82039"/>
    <w:rsid w:val="00B82083"/>
    <w:rsid w:val="00B82429"/>
    <w:rsid w:val="00B82441"/>
    <w:rsid w:val="00B82543"/>
    <w:rsid w:val="00B827D2"/>
    <w:rsid w:val="00B82849"/>
    <w:rsid w:val="00B82997"/>
    <w:rsid w:val="00B829B4"/>
    <w:rsid w:val="00B829F9"/>
    <w:rsid w:val="00B82C82"/>
    <w:rsid w:val="00B8345D"/>
    <w:rsid w:val="00B8391A"/>
    <w:rsid w:val="00B83993"/>
    <w:rsid w:val="00B839C9"/>
    <w:rsid w:val="00B83E5E"/>
    <w:rsid w:val="00B841F3"/>
    <w:rsid w:val="00B84219"/>
    <w:rsid w:val="00B842B9"/>
    <w:rsid w:val="00B843BA"/>
    <w:rsid w:val="00B843D3"/>
    <w:rsid w:val="00B84521"/>
    <w:rsid w:val="00B845F5"/>
    <w:rsid w:val="00B847EE"/>
    <w:rsid w:val="00B84CC0"/>
    <w:rsid w:val="00B84E09"/>
    <w:rsid w:val="00B84F33"/>
    <w:rsid w:val="00B850A3"/>
    <w:rsid w:val="00B8523A"/>
    <w:rsid w:val="00B8561B"/>
    <w:rsid w:val="00B8564E"/>
    <w:rsid w:val="00B8573E"/>
    <w:rsid w:val="00B85778"/>
    <w:rsid w:val="00B858DD"/>
    <w:rsid w:val="00B859E7"/>
    <w:rsid w:val="00B85B1B"/>
    <w:rsid w:val="00B85B9D"/>
    <w:rsid w:val="00B85CFD"/>
    <w:rsid w:val="00B85D5E"/>
    <w:rsid w:val="00B85ED1"/>
    <w:rsid w:val="00B860B7"/>
    <w:rsid w:val="00B86211"/>
    <w:rsid w:val="00B86255"/>
    <w:rsid w:val="00B862F3"/>
    <w:rsid w:val="00B86499"/>
    <w:rsid w:val="00B86815"/>
    <w:rsid w:val="00B86DCB"/>
    <w:rsid w:val="00B86EC5"/>
    <w:rsid w:val="00B86F41"/>
    <w:rsid w:val="00B872E3"/>
    <w:rsid w:val="00B87343"/>
    <w:rsid w:val="00B8750F"/>
    <w:rsid w:val="00B876AB"/>
    <w:rsid w:val="00B877E3"/>
    <w:rsid w:val="00B878FD"/>
    <w:rsid w:val="00B87A29"/>
    <w:rsid w:val="00B87F1F"/>
    <w:rsid w:val="00B90021"/>
    <w:rsid w:val="00B903EC"/>
    <w:rsid w:val="00B90421"/>
    <w:rsid w:val="00B904F3"/>
    <w:rsid w:val="00B9061F"/>
    <w:rsid w:val="00B90A44"/>
    <w:rsid w:val="00B90B52"/>
    <w:rsid w:val="00B90DD1"/>
    <w:rsid w:val="00B91454"/>
    <w:rsid w:val="00B916F8"/>
    <w:rsid w:val="00B917C2"/>
    <w:rsid w:val="00B91B40"/>
    <w:rsid w:val="00B91BA6"/>
    <w:rsid w:val="00B91C4A"/>
    <w:rsid w:val="00B91EA6"/>
    <w:rsid w:val="00B91F13"/>
    <w:rsid w:val="00B91FDD"/>
    <w:rsid w:val="00B9203C"/>
    <w:rsid w:val="00B9205D"/>
    <w:rsid w:val="00B920F2"/>
    <w:rsid w:val="00B9266B"/>
    <w:rsid w:val="00B926CA"/>
    <w:rsid w:val="00B92BF4"/>
    <w:rsid w:val="00B92FD6"/>
    <w:rsid w:val="00B93290"/>
    <w:rsid w:val="00B93476"/>
    <w:rsid w:val="00B93707"/>
    <w:rsid w:val="00B93718"/>
    <w:rsid w:val="00B9381A"/>
    <w:rsid w:val="00B938C2"/>
    <w:rsid w:val="00B93AF1"/>
    <w:rsid w:val="00B94091"/>
    <w:rsid w:val="00B940A3"/>
    <w:rsid w:val="00B9436F"/>
    <w:rsid w:val="00B94449"/>
    <w:rsid w:val="00B944DB"/>
    <w:rsid w:val="00B94552"/>
    <w:rsid w:val="00B945E6"/>
    <w:rsid w:val="00B94685"/>
    <w:rsid w:val="00B94703"/>
    <w:rsid w:val="00B9473B"/>
    <w:rsid w:val="00B947AA"/>
    <w:rsid w:val="00B947C3"/>
    <w:rsid w:val="00B94810"/>
    <w:rsid w:val="00B94952"/>
    <w:rsid w:val="00B949C8"/>
    <w:rsid w:val="00B94B04"/>
    <w:rsid w:val="00B94B18"/>
    <w:rsid w:val="00B94CCB"/>
    <w:rsid w:val="00B94D05"/>
    <w:rsid w:val="00B94F43"/>
    <w:rsid w:val="00B9519A"/>
    <w:rsid w:val="00B9537C"/>
    <w:rsid w:val="00B953B1"/>
    <w:rsid w:val="00B9542C"/>
    <w:rsid w:val="00B9558C"/>
    <w:rsid w:val="00B958D9"/>
    <w:rsid w:val="00B95AB0"/>
    <w:rsid w:val="00B95ACF"/>
    <w:rsid w:val="00B95BD6"/>
    <w:rsid w:val="00B95F98"/>
    <w:rsid w:val="00B969ED"/>
    <w:rsid w:val="00B96B45"/>
    <w:rsid w:val="00B96B78"/>
    <w:rsid w:val="00B96F88"/>
    <w:rsid w:val="00B972B9"/>
    <w:rsid w:val="00B973CC"/>
    <w:rsid w:val="00B974D2"/>
    <w:rsid w:val="00B97600"/>
    <w:rsid w:val="00B97B01"/>
    <w:rsid w:val="00B97B9A"/>
    <w:rsid w:val="00BA00CB"/>
    <w:rsid w:val="00BA04A3"/>
    <w:rsid w:val="00BA04AF"/>
    <w:rsid w:val="00BA04C1"/>
    <w:rsid w:val="00BA05ED"/>
    <w:rsid w:val="00BA0678"/>
    <w:rsid w:val="00BA08E3"/>
    <w:rsid w:val="00BA0A06"/>
    <w:rsid w:val="00BA0AB1"/>
    <w:rsid w:val="00BA0E6B"/>
    <w:rsid w:val="00BA1139"/>
    <w:rsid w:val="00BA11CE"/>
    <w:rsid w:val="00BA1393"/>
    <w:rsid w:val="00BA14A5"/>
    <w:rsid w:val="00BA17AD"/>
    <w:rsid w:val="00BA17B5"/>
    <w:rsid w:val="00BA193F"/>
    <w:rsid w:val="00BA1A4D"/>
    <w:rsid w:val="00BA1C83"/>
    <w:rsid w:val="00BA1D73"/>
    <w:rsid w:val="00BA1E26"/>
    <w:rsid w:val="00BA1F57"/>
    <w:rsid w:val="00BA206B"/>
    <w:rsid w:val="00BA223F"/>
    <w:rsid w:val="00BA229A"/>
    <w:rsid w:val="00BA2320"/>
    <w:rsid w:val="00BA2761"/>
    <w:rsid w:val="00BA2B67"/>
    <w:rsid w:val="00BA2C68"/>
    <w:rsid w:val="00BA2C9B"/>
    <w:rsid w:val="00BA2D88"/>
    <w:rsid w:val="00BA2E43"/>
    <w:rsid w:val="00BA2EB1"/>
    <w:rsid w:val="00BA3110"/>
    <w:rsid w:val="00BA31CA"/>
    <w:rsid w:val="00BA32D6"/>
    <w:rsid w:val="00BA32E5"/>
    <w:rsid w:val="00BA3539"/>
    <w:rsid w:val="00BA378B"/>
    <w:rsid w:val="00BA3798"/>
    <w:rsid w:val="00BA3916"/>
    <w:rsid w:val="00BA3951"/>
    <w:rsid w:val="00BA3FFD"/>
    <w:rsid w:val="00BA414B"/>
    <w:rsid w:val="00BA42AC"/>
    <w:rsid w:val="00BA439F"/>
    <w:rsid w:val="00BA4749"/>
    <w:rsid w:val="00BA4AB3"/>
    <w:rsid w:val="00BA4CEF"/>
    <w:rsid w:val="00BA4EDF"/>
    <w:rsid w:val="00BA4F32"/>
    <w:rsid w:val="00BA520E"/>
    <w:rsid w:val="00BA52C2"/>
    <w:rsid w:val="00BA52F5"/>
    <w:rsid w:val="00BA53ED"/>
    <w:rsid w:val="00BA5574"/>
    <w:rsid w:val="00BA57CE"/>
    <w:rsid w:val="00BA5848"/>
    <w:rsid w:val="00BA5929"/>
    <w:rsid w:val="00BA59A1"/>
    <w:rsid w:val="00BA5A4F"/>
    <w:rsid w:val="00BA5A7F"/>
    <w:rsid w:val="00BA5B68"/>
    <w:rsid w:val="00BA6263"/>
    <w:rsid w:val="00BA62FB"/>
    <w:rsid w:val="00BA65C0"/>
    <w:rsid w:val="00BA67B5"/>
    <w:rsid w:val="00BA67F1"/>
    <w:rsid w:val="00BA69CF"/>
    <w:rsid w:val="00BA6AC6"/>
    <w:rsid w:val="00BA7019"/>
    <w:rsid w:val="00BA72A1"/>
    <w:rsid w:val="00BA730D"/>
    <w:rsid w:val="00BA78FC"/>
    <w:rsid w:val="00BA792A"/>
    <w:rsid w:val="00BA7A3B"/>
    <w:rsid w:val="00BA7A92"/>
    <w:rsid w:val="00BA7D29"/>
    <w:rsid w:val="00BB009E"/>
    <w:rsid w:val="00BB013D"/>
    <w:rsid w:val="00BB0194"/>
    <w:rsid w:val="00BB0366"/>
    <w:rsid w:val="00BB04F0"/>
    <w:rsid w:val="00BB04F1"/>
    <w:rsid w:val="00BB0A98"/>
    <w:rsid w:val="00BB0B5B"/>
    <w:rsid w:val="00BB0B92"/>
    <w:rsid w:val="00BB0FE0"/>
    <w:rsid w:val="00BB12B7"/>
    <w:rsid w:val="00BB13F7"/>
    <w:rsid w:val="00BB14CD"/>
    <w:rsid w:val="00BB1B4F"/>
    <w:rsid w:val="00BB216D"/>
    <w:rsid w:val="00BB2245"/>
    <w:rsid w:val="00BB24D2"/>
    <w:rsid w:val="00BB254E"/>
    <w:rsid w:val="00BB25B4"/>
    <w:rsid w:val="00BB25F2"/>
    <w:rsid w:val="00BB274C"/>
    <w:rsid w:val="00BB29FB"/>
    <w:rsid w:val="00BB2DEE"/>
    <w:rsid w:val="00BB304B"/>
    <w:rsid w:val="00BB30CA"/>
    <w:rsid w:val="00BB3161"/>
    <w:rsid w:val="00BB336A"/>
    <w:rsid w:val="00BB33C8"/>
    <w:rsid w:val="00BB35C4"/>
    <w:rsid w:val="00BB37B7"/>
    <w:rsid w:val="00BB39E0"/>
    <w:rsid w:val="00BB3A8C"/>
    <w:rsid w:val="00BB3C2A"/>
    <w:rsid w:val="00BB3CB3"/>
    <w:rsid w:val="00BB3FB4"/>
    <w:rsid w:val="00BB4518"/>
    <w:rsid w:val="00BB4572"/>
    <w:rsid w:val="00BB4751"/>
    <w:rsid w:val="00BB4790"/>
    <w:rsid w:val="00BB497C"/>
    <w:rsid w:val="00BB4ACD"/>
    <w:rsid w:val="00BB4D7C"/>
    <w:rsid w:val="00BB4F50"/>
    <w:rsid w:val="00BB516F"/>
    <w:rsid w:val="00BB5491"/>
    <w:rsid w:val="00BB54AD"/>
    <w:rsid w:val="00BB55C1"/>
    <w:rsid w:val="00BB5ED9"/>
    <w:rsid w:val="00BB64B0"/>
    <w:rsid w:val="00BB64BF"/>
    <w:rsid w:val="00BB6645"/>
    <w:rsid w:val="00BB67DE"/>
    <w:rsid w:val="00BB6904"/>
    <w:rsid w:val="00BB6AAE"/>
    <w:rsid w:val="00BB6DCF"/>
    <w:rsid w:val="00BB6DF9"/>
    <w:rsid w:val="00BB6F4B"/>
    <w:rsid w:val="00BB70A7"/>
    <w:rsid w:val="00BB70C1"/>
    <w:rsid w:val="00BB7203"/>
    <w:rsid w:val="00BB74BD"/>
    <w:rsid w:val="00BB775B"/>
    <w:rsid w:val="00BB780B"/>
    <w:rsid w:val="00BB788E"/>
    <w:rsid w:val="00BB7972"/>
    <w:rsid w:val="00BB7A8F"/>
    <w:rsid w:val="00BB7B41"/>
    <w:rsid w:val="00BB7D54"/>
    <w:rsid w:val="00BB7F60"/>
    <w:rsid w:val="00BB7FD4"/>
    <w:rsid w:val="00BC01B0"/>
    <w:rsid w:val="00BC035E"/>
    <w:rsid w:val="00BC0401"/>
    <w:rsid w:val="00BC04C3"/>
    <w:rsid w:val="00BC05C7"/>
    <w:rsid w:val="00BC05DC"/>
    <w:rsid w:val="00BC07CF"/>
    <w:rsid w:val="00BC08E3"/>
    <w:rsid w:val="00BC090F"/>
    <w:rsid w:val="00BC09A8"/>
    <w:rsid w:val="00BC0AA5"/>
    <w:rsid w:val="00BC0ACB"/>
    <w:rsid w:val="00BC0B0D"/>
    <w:rsid w:val="00BC0C7E"/>
    <w:rsid w:val="00BC0CCA"/>
    <w:rsid w:val="00BC0DC7"/>
    <w:rsid w:val="00BC1156"/>
    <w:rsid w:val="00BC118C"/>
    <w:rsid w:val="00BC119B"/>
    <w:rsid w:val="00BC1310"/>
    <w:rsid w:val="00BC1472"/>
    <w:rsid w:val="00BC14FA"/>
    <w:rsid w:val="00BC1687"/>
    <w:rsid w:val="00BC18BD"/>
    <w:rsid w:val="00BC1980"/>
    <w:rsid w:val="00BC1DF9"/>
    <w:rsid w:val="00BC1EBD"/>
    <w:rsid w:val="00BC1EE5"/>
    <w:rsid w:val="00BC203B"/>
    <w:rsid w:val="00BC20BD"/>
    <w:rsid w:val="00BC236C"/>
    <w:rsid w:val="00BC248C"/>
    <w:rsid w:val="00BC2576"/>
    <w:rsid w:val="00BC27EF"/>
    <w:rsid w:val="00BC285C"/>
    <w:rsid w:val="00BC28F3"/>
    <w:rsid w:val="00BC2B98"/>
    <w:rsid w:val="00BC2D66"/>
    <w:rsid w:val="00BC2D92"/>
    <w:rsid w:val="00BC2FA1"/>
    <w:rsid w:val="00BC3083"/>
    <w:rsid w:val="00BC313F"/>
    <w:rsid w:val="00BC3190"/>
    <w:rsid w:val="00BC35AA"/>
    <w:rsid w:val="00BC3A99"/>
    <w:rsid w:val="00BC4049"/>
    <w:rsid w:val="00BC40E1"/>
    <w:rsid w:val="00BC41CF"/>
    <w:rsid w:val="00BC423A"/>
    <w:rsid w:val="00BC432B"/>
    <w:rsid w:val="00BC457E"/>
    <w:rsid w:val="00BC46B0"/>
    <w:rsid w:val="00BC4808"/>
    <w:rsid w:val="00BC4B67"/>
    <w:rsid w:val="00BC4C47"/>
    <w:rsid w:val="00BC4D48"/>
    <w:rsid w:val="00BC4EFE"/>
    <w:rsid w:val="00BC4F0D"/>
    <w:rsid w:val="00BC4F17"/>
    <w:rsid w:val="00BC4F9E"/>
    <w:rsid w:val="00BC51E3"/>
    <w:rsid w:val="00BC541A"/>
    <w:rsid w:val="00BC5464"/>
    <w:rsid w:val="00BC552F"/>
    <w:rsid w:val="00BC55D9"/>
    <w:rsid w:val="00BC565A"/>
    <w:rsid w:val="00BC589F"/>
    <w:rsid w:val="00BC5918"/>
    <w:rsid w:val="00BC5989"/>
    <w:rsid w:val="00BC59E2"/>
    <w:rsid w:val="00BC5DE0"/>
    <w:rsid w:val="00BC600C"/>
    <w:rsid w:val="00BC604A"/>
    <w:rsid w:val="00BC622D"/>
    <w:rsid w:val="00BC62B3"/>
    <w:rsid w:val="00BC65C3"/>
    <w:rsid w:val="00BC65F6"/>
    <w:rsid w:val="00BC665A"/>
    <w:rsid w:val="00BC6709"/>
    <w:rsid w:val="00BC68EC"/>
    <w:rsid w:val="00BC696A"/>
    <w:rsid w:val="00BC6B4A"/>
    <w:rsid w:val="00BC6E1B"/>
    <w:rsid w:val="00BC706A"/>
    <w:rsid w:val="00BC7391"/>
    <w:rsid w:val="00BC7831"/>
    <w:rsid w:val="00BC79DB"/>
    <w:rsid w:val="00BC79FC"/>
    <w:rsid w:val="00BC7AF7"/>
    <w:rsid w:val="00BC7D6B"/>
    <w:rsid w:val="00BC7D93"/>
    <w:rsid w:val="00BC7DE4"/>
    <w:rsid w:val="00BD002A"/>
    <w:rsid w:val="00BD0117"/>
    <w:rsid w:val="00BD072F"/>
    <w:rsid w:val="00BD0885"/>
    <w:rsid w:val="00BD0C8A"/>
    <w:rsid w:val="00BD0FA7"/>
    <w:rsid w:val="00BD1223"/>
    <w:rsid w:val="00BD12F7"/>
    <w:rsid w:val="00BD1383"/>
    <w:rsid w:val="00BD13DF"/>
    <w:rsid w:val="00BD15FA"/>
    <w:rsid w:val="00BD17A2"/>
    <w:rsid w:val="00BD1831"/>
    <w:rsid w:val="00BD18A1"/>
    <w:rsid w:val="00BD19A3"/>
    <w:rsid w:val="00BD19EE"/>
    <w:rsid w:val="00BD1AE3"/>
    <w:rsid w:val="00BD2125"/>
    <w:rsid w:val="00BD212B"/>
    <w:rsid w:val="00BD2180"/>
    <w:rsid w:val="00BD236B"/>
    <w:rsid w:val="00BD24EB"/>
    <w:rsid w:val="00BD2BCF"/>
    <w:rsid w:val="00BD31E1"/>
    <w:rsid w:val="00BD3309"/>
    <w:rsid w:val="00BD373C"/>
    <w:rsid w:val="00BD37A3"/>
    <w:rsid w:val="00BD39DC"/>
    <w:rsid w:val="00BD3A50"/>
    <w:rsid w:val="00BD3A68"/>
    <w:rsid w:val="00BD3D1B"/>
    <w:rsid w:val="00BD3D7B"/>
    <w:rsid w:val="00BD3DCC"/>
    <w:rsid w:val="00BD439A"/>
    <w:rsid w:val="00BD4539"/>
    <w:rsid w:val="00BD477F"/>
    <w:rsid w:val="00BD4B43"/>
    <w:rsid w:val="00BD4DFF"/>
    <w:rsid w:val="00BD4ED3"/>
    <w:rsid w:val="00BD4EE7"/>
    <w:rsid w:val="00BD50B7"/>
    <w:rsid w:val="00BD50CD"/>
    <w:rsid w:val="00BD5246"/>
    <w:rsid w:val="00BD542D"/>
    <w:rsid w:val="00BD5659"/>
    <w:rsid w:val="00BD572D"/>
    <w:rsid w:val="00BD5775"/>
    <w:rsid w:val="00BD5A0D"/>
    <w:rsid w:val="00BD5A95"/>
    <w:rsid w:val="00BD5BF6"/>
    <w:rsid w:val="00BD5C1A"/>
    <w:rsid w:val="00BD5D0C"/>
    <w:rsid w:val="00BD5F7E"/>
    <w:rsid w:val="00BD6088"/>
    <w:rsid w:val="00BD60ED"/>
    <w:rsid w:val="00BD622F"/>
    <w:rsid w:val="00BD65E1"/>
    <w:rsid w:val="00BD6617"/>
    <w:rsid w:val="00BD66D4"/>
    <w:rsid w:val="00BD6C8D"/>
    <w:rsid w:val="00BD6C91"/>
    <w:rsid w:val="00BD6D84"/>
    <w:rsid w:val="00BD6DF9"/>
    <w:rsid w:val="00BD6F41"/>
    <w:rsid w:val="00BD7240"/>
    <w:rsid w:val="00BD72CD"/>
    <w:rsid w:val="00BD738C"/>
    <w:rsid w:val="00BD77EF"/>
    <w:rsid w:val="00BD7A97"/>
    <w:rsid w:val="00BD7BB8"/>
    <w:rsid w:val="00BD7D9B"/>
    <w:rsid w:val="00BD7DB1"/>
    <w:rsid w:val="00BD7EC2"/>
    <w:rsid w:val="00BE00F7"/>
    <w:rsid w:val="00BE0614"/>
    <w:rsid w:val="00BE06C1"/>
    <w:rsid w:val="00BE0E0B"/>
    <w:rsid w:val="00BE0FCD"/>
    <w:rsid w:val="00BE0FDC"/>
    <w:rsid w:val="00BE1640"/>
    <w:rsid w:val="00BE1659"/>
    <w:rsid w:val="00BE16D3"/>
    <w:rsid w:val="00BE1804"/>
    <w:rsid w:val="00BE1825"/>
    <w:rsid w:val="00BE1851"/>
    <w:rsid w:val="00BE1A1E"/>
    <w:rsid w:val="00BE1A99"/>
    <w:rsid w:val="00BE205F"/>
    <w:rsid w:val="00BE2242"/>
    <w:rsid w:val="00BE2250"/>
    <w:rsid w:val="00BE2397"/>
    <w:rsid w:val="00BE2412"/>
    <w:rsid w:val="00BE28B9"/>
    <w:rsid w:val="00BE2B00"/>
    <w:rsid w:val="00BE2B7E"/>
    <w:rsid w:val="00BE3033"/>
    <w:rsid w:val="00BE310C"/>
    <w:rsid w:val="00BE31C3"/>
    <w:rsid w:val="00BE3687"/>
    <w:rsid w:val="00BE3A89"/>
    <w:rsid w:val="00BE3BA1"/>
    <w:rsid w:val="00BE3BDB"/>
    <w:rsid w:val="00BE48CE"/>
    <w:rsid w:val="00BE49D5"/>
    <w:rsid w:val="00BE4A39"/>
    <w:rsid w:val="00BE58A6"/>
    <w:rsid w:val="00BE58CD"/>
    <w:rsid w:val="00BE5A74"/>
    <w:rsid w:val="00BE5CCD"/>
    <w:rsid w:val="00BE60F8"/>
    <w:rsid w:val="00BE61A2"/>
    <w:rsid w:val="00BE629A"/>
    <w:rsid w:val="00BE62CE"/>
    <w:rsid w:val="00BE65BE"/>
    <w:rsid w:val="00BE671F"/>
    <w:rsid w:val="00BE675B"/>
    <w:rsid w:val="00BE6B1F"/>
    <w:rsid w:val="00BE6B4D"/>
    <w:rsid w:val="00BE6DA0"/>
    <w:rsid w:val="00BE70A3"/>
    <w:rsid w:val="00BE722A"/>
    <w:rsid w:val="00BE75B7"/>
    <w:rsid w:val="00BE769B"/>
    <w:rsid w:val="00BE789C"/>
    <w:rsid w:val="00BE7A1D"/>
    <w:rsid w:val="00BE7A64"/>
    <w:rsid w:val="00BE7ED7"/>
    <w:rsid w:val="00BE7FD4"/>
    <w:rsid w:val="00BF04B0"/>
    <w:rsid w:val="00BF05D4"/>
    <w:rsid w:val="00BF08F4"/>
    <w:rsid w:val="00BF0B01"/>
    <w:rsid w:val="00BF0D3D"/>
    <w:rsid w:val="00BF14EC"/>
    <w:rsid w:val="00BF14EF"/>
    <w:rsid w:val="00BF15AD"/>
    <w:rsid w:val="00BF1654"/>
    <w:rsid w:val="00BF17D2"/>
    <w:rsid w:val="00BF189F"/>
    <w:rsid w:val="00BF1979"/>
    <w:rsid w:val="00BF1B7A"/>
    <w:rsid w:val="00BF1CA4"/>
    <w:rsid w:val="00BF1CD2"/>
    <w:rsid w:val="00BF1D03"/>
    <w:rsid w:val="00BF1E13"/>
    <w:rsid w:val="00BF1EC5"/>
    <w:rsid w:val="00BF1F79"/>
    <w:rsid w:val="00BF202B"/>
    <w:rsid w:val="00BF206A"/>
    <w:rsid w:val="00BF2074"/>
    <w:rsid w:val="00BF2479"/>
    <w:rsid w:val="00BF2561"/>
    <w:rsid w:val="00BF267E"/>
    <w:rsid w:val="00BF2AC5"/>
    <w:rsid w:val="00BF2B42"/>
    <w:rsid w:val="00BF2D3D"/>
    <w:rsid w:val="00BF2F4D"/>
    <w:rsid w:val="00BF31EA"/>
    <w:rsid w:val="00BF3303"/>
    <w:rsid w:val="00BF331E"/>
    <w:rsid w:val="00BF33F5"/>
    <w:rsid w:val="00BF3412"/>
    <w:rsid w:val="00BF34A3"/>
    <w:rsid w:val="00BF34D6"/>
    <w:rsid w:val="00BF3654"/>
    <w:rsid w:val="00BF36A9"/>
    <w:rsid w:val="00BF3782"/>
    <w:rsid w:val="00BF3923"/>
    <w:rsid w:val="00BF3B3B"/>
    <w:rsid w:val="00BF4094"/>
    <w:rsid w:val="00BF4413"/>
    <w:rsid w:val="00BF4504"/>
    <w:rsid w:val="00BF451C"/>
    <w:rsid w:val="00BF49C4"/>
    <w:rsid w:val="00BF4EEC"/>
    <w:rsid w:val="00BF4F07"/>
    <w:rsid w:val="00BF502B"/>
    <w:rsid w:val="00BF52A3"/>
    <w:rsid w:val="00BF5394"/>
    <w:rsid w:val="00BF53E7"/>
    <w:rsid w:val="00BF5633"/>
    <w:rsid w:val="00BF57AE"/>
    <w:rsid w:val="00BF5A84"/>
    <w:rsid w:val="00BF5ADD"/>
    <w:rsid w:val="00BF5C0E"/>
    <w:rsid w:val="00BF5ED5"/>
    <w:rsid w:val="00BF60A9"/>
    <w:rsid w:val="00BF613F"/>
    <w:rsid w:val="00BF6441"/>
    <w:rsid w:val="00BF666E"/>
    <w:rsid w:val="00BF6933"/>
    <w:rsid w:val="00BF6A72"/>
    <w:rsid w:val="00BF6B72"/>
    <w:rsid w:val="00BF6C6F"/>
    <w:rsid w:val="00BF6FA3"/>
    <w:rsid w:val="00BF7016"/>
    <w:rsid w:val="00BF7039"/>
    <w:rsid w:val="00BF717C"/>
    <w:rsid w:val="00BF72A5"/>
    <w:rsid w:val="00BF730C"/>
    <w:rsid w:val="00BF76BE"/>
    <w:rsid w:val="00BF7806"/>
    <w:rsid w:val="00BF7849"/>
    <w:rsid w:val="00BF7BCE"/>
    <w:rsid w:val="00BF7C6A"/>
    <w:rsid w:val="00BF7D33"/>
    <w:rsid w:val="00BF7E6E"/>
    <w:rsid w:val="00C00040"/>
    <w:rsid w:val="00C00222"/>
    <w:rsid w:val="00C00471"/>
    <w:rsid w:val="00C007B1"/>
    <w:rsid w:val="00C00866"/>
    <w:rsid w:val="00C00872"/>
    <w:rsid w:val="00C008F9"/>
    <w:rsid w:val="00C00FC3"/>
    <w:rsid w:val="00C015E1"/>
    <w:rsid w:val="00C017D1"/>
    <w:rsid w:val="00C0182F"/>
    <w:rsid w:val="00C0184C"/>
    <w:rsid w:val="00C01A48"/>
    <w:rsid w:val="00C01C4E"/>
    <w:rsid w:val="00C022DE"/>
    <w:rsid w:val="00C02527"/>
    <w:rsid w:val="00C02581"/>
    <w:rsid w:val="00C02692"/>
    <w:rsid w:val="00C032F1"/>
    <w:rsid w:val="00C0371B"/>
    <w:rsid w:val="00C03891"/>
    <w:rsid w:val="00C03C6B"/>
    <w:rsid w:val="00C03FF6"/>
    <w:rsid w:val="00C040FD"/>
    <w:rsid w:val="00C042DE"/>
    <w:rsid w:val="00C04734"/>
    <w:rsid w:val="00C04E01"/>
    <w:rsid w:val="00C04E12"/>
    <w:rsid w:val="00C054B0"/>
    <w:rsid w:val="00C05620"/>
    <w:rsid w:val="00C05979"/>
    <w:rsid w:val="00C05A27"/>
    <w:rsid w:val="00C05B9D"/>
    <w:rsid w:val="00C05F6C"/>
    <w:rsid w:val="00C05F94"/>
    <w:rsid w:val="00C0639F"/>
    <w:rsid w:val="00C063D4"/>
    <w:rsid w:val="00C063E6"/>
    <w:rsid w:val="00C064A9"/>
    <w:rsid w:val="00C06545"/>
    <w:rsid w:val="00C06688"/>
    <w:rsid w:val="00C06C66"/>
    <w:rsid w:val="00C06DD6"/>
    <w:rsid w:val="00C06F35"/>
    <w:rsid w:val="00C06F39"/>
    <w:rsid w:val="00C07143"/>
    <w:rsid w:val="00C07446"/>
    <w:rsid w:val="00C07866"/>
    <w:rsid w:val="00C07920"/>
    <w:rsid w:val="00C07D0D"/>
    <w:rsid w:val="00C10240"/>
    <w:rsid w:val="00C102AD"/>
    <w:rsid w:val="00C105A4"/>
    <w:rsid w:val="00C10722"/>
    <w:rsid w:val="00C10BD1"/>
    <w:rsid w:val="00C10E4D"/>
    <w:rsid w:val="00C10EC8"/>
    <w:rsid w:val="00C1106F"/>
    <w:rsid w:val="00C113FF"/>
    <w:rsid w:val="00C114FE"/>
    <w:rsid w:val="00C118CC"/>
    <w:rsid w:val="00C11942"/>
    <w:rsid w:val="00C11996"/>
    <w:rsid w:val="00C11C5D"/>
    <w:rsid w:val="00C11FDD"/>
    <w:rsid w:val="00C12305"/>
    <w:rsid w:val="00C12832"/>
    <w:rsid w:val="00C12AB6"/>
    <w:rsid w:val="00C12FC2"/>
    <w:rsid w:val="00C13107"/>
    <w:rsid w:val="00C132A7"/>
    <w:rsid w:val="00C13373"/>
    <w:rsid w:val="00C133ED"/>
    <w:rsid w:val="00C13715"/>
    <w:rsid w:val="00C138A3"/>
    <w:rsid w:val="00C13923"/>
    <w:rsid w:val="00C13C15"/>
    <w:rsid w:val="00C13FF1"/>
    <w:rsid w:val="00C14417"/>
    <w:rsid w:val="00C14792"/>
    <w:rsid w:val="00C147F0"/>
    <w:rsid w:val="00C148F4"/>
    <w:rsid w:val="00C14B11"/>
    <w:rsid w:val="00C1548B"/>
    <w:rsid w:val="00C15494"/>
    <w:rsid w:val="00C156CE"/>
    <w:rsid w:val="00C15CCE"/>
    <w:rsid w:val="00C15D14"/>
    <w:rsid w:val="00C161A5"/>
    <w:rsid w:val="00C163B5"/>
    <w:rsid w:val="00C16629"/>
    <w:rsid w:val="00C16674"/>
    <w:rsid w:val="00C166A7"/>
    <w:rsid w:val="00C16886"/>
    <w:rsid w:val="00C168C7"/>
    <w:rsid w:val="00C16926"/>
    <w:rsid w:val="00C16AEE"/>
    <w:rsid w:val="00C16EE7"/>
    <w:rsid w:val="00C16FDC"/>
    <w:rsid w:val="00C171D6"/>
    <w:rsid w:val="00C17532"/>
    <w:rsid w:val="00C1754E"/>
    <w:rsid w:val="00C17617"/>
    <w:rsid w:val="00C17A98"/>
    <w:rsid w:val="00C17C00"/>
    <w:rsid w:val="00C17C7E"/>
    <w:rsid w:val="00C17D05"/>
    <w:rsid w:val="00C17D99"/>
    <w:rsid w:val="00C17DE7"/>
    <w:rsid w:val="00C17EA4"/>
    <w:rsid w:val="00C2030D"/>
    <w:rsid w:val="00C20393"/>
    <w:rsid w:val="00C2039A"/>
    <w:rsid w:val="00C20533"/>
    <w:rsid w:val="00C2068E"/>
    <w:rsid w:val="00C206C1"/>
    <w:rsid w:val="00C20808"/>
    <w:rsid w:val="00C20E25"/>
    <w:rsid w:val="00C218A1"/>
    <w:rsid w:val="00C2194C"/>
    <w:rsid w:val="00C21A9B"/>
    <w:rsid w:val="00C21C73"/>
    <w:rsid w:val="00C21ED8"/>
    <w:rsid w:val="00C2208C"/>
    <w:rsid w:val="00C221E5"/>
    <w:rsid w:val="00C223A6"/>
    <w:rsid w:val="00C223A7"/>
    <w:rsid w:val="00C2267E"/>
    <w:rsid w:val="00C22847"/>
    <w:rsid w:val="00C22897"/>
    <w:rsid w:val="00C2290E"/>
    <w:rsid w:val="00C22989"/>
    <w:rsid w:val="00C22D52"/>
    <w:rsid w:val="00C23049"/>
    <w:rsid w:val="00C238EF"/>
    <w:rsid w:val="00C23CF3"/>
    <w:rsid w:val="00C24027"/>
    <w:rsid w:val="00C24038"/>
    <w:rsid w:val="00C24524"/>
    <w:rsid w:val="00C24580"/>
    <w:rsid w:val="00C24732"/>
    <w:rsid w:val="00C247AE"/>
    <w:rsid w:val="00C247BC"/>
    <w:rsid w:val="00C24853"/>
    <w:rsid w:val="00C24870"/>
    <w:rsid w:val="00C24C89"/>
    <w:rsid w:val="00C2518F"/>
    <w:rsid w:val="00C25502"/>
    <w:rsid w:val="00C25549"/>
    <w:rsid w:val="00C25563"/>
    <w:rsid w:val="00C25724"/>
    <w:rsid w:val="00C25B06"/>
    <w:rsid w:val="00C25B38"/>
    <w:rsid w:val="00C25BF6"/>
    <w:rsid w:val="00C25C6E"/>
    <w:rsid w:val="00C25D82"/>
    <w:rsid w:val="00C25E76"/>
    <w:rsid w:val="00C26396"/>
    <w:rsid w:val="00C26B12"/>
    <w:rsid w:val="00C26BFC"/>
    <w:rsid w:val="00C26D09"/>
    <w:rsid w:val="00C26D73"/>
    <w:rsid w:val="00C271CE"/>
    <w:rsid w:val="00C272AC"/>
    <w:rsid w:val="00C27624"/>
    <w:rsid w:val="00C276D9"/>
    <w:rsid w:val="00C27763"/>
    <w:rsid w:val="00C27B55"/>
    <w:rsid w:val="00C27F70"/>
    <w:rsid w:val="00C27FEE"/>
    <w:rsid w:val="00C30500"/>
    <w:rsid w:val="00C30579"/>
    <w:rsid w:val="00C30747"/>
    <w:rsid w:val="00C307EC"/>
    <w:rsid w:val="00C30A09"/>
    <w:rsid w:val="00C30DC1"/>
    <w:rsid w:val="00C31301"/>
    <w:rsid w:val="00C31539"/>
    <w:rsid w:val="00C31644"/>
    <w:rsid w:val="00C31850"/>
    <w:rsid w:val="00C318F0"/>
    <w:rsid w:val="00C31ABE"/>
    <w:rsid w:val="00C31C3B"/>
    <w:rsid w:val="00C31D6C"/>
    <w:rsid w:val="00C32047"/>
    <w:rsid w:val="00C32196"/>
    <w:rsid w:val="00C32314"/>
    <w:rsid w:val="00C3254F"/>
    <w:rsid w:val="00C327EE"/>
    <w:rsid w:val="00C32A29"/>
    <w:rsid w:val="00C32B35"/>
    <w:rsid w:val="00C32CE9"/>
    <w:rsid w:val="00C32D20"/>
    <w:rsid w:val="00C3307D"/>
    <w:rsid w:val="00C33448"/>
    <w:rsid w:val="00C334DA"/>
    <w:rsid w:val="00C3359A"/>
    <w:rsid w:val="00C33DD3"/>
    <w:rsid w:val="00C33FE2"/>
    <w:rsid w:val="00C340A7"/>
    <w:rsid w:val="00C3414B"/>
    <w:rsid w:val="00C341D9"/>
    <w:rsid w:val="00C347B0"/>
    <w:rsid w:val="00C34AFF"/>
    <w:rsid w:val="00C34B3B"/>
    <w:rsid w:val="00C34BF5"/>
    <w:rsid w:val="00C34C37"/>
    <w:rsid w:val="00C34DB5"/>
    <w:rsid w:val="00C34DF7"/>
    <w:rsid w:val="00C34EE9"/>
    <w:rsid w:val="00C35134"/>
    <w:rsid w:val="00C35354"/>
    <w:rsid w:val="00C354A7"/>
    <w:rsid w:val="00C35693"/>
    <w:rsid w:val="00C35B0D"/>
    <w:rsid w:val="00C362BF"/>
    <w:rsid w:val="00C364A4"/>
    <w:rsid w:val="00C36C03"/>
    <w:rsid w:val="00C36EDF"/>
    <w:rsid w:val="00C37021"/>
    <w:rsid w:val="00C372F6"/>
    <w:rsid w:val="00C373B1"/>
    <w:rsid w:val="00C373E9"/>
    <w:rsid w:val="00C375AE"/>
    <w:rsid w:val="00C3793A"/>
    <w:rsid w:val="00C37A27"/>
    <w:rsid w:val="00C37B73"/>
    <w:rsid w:val="00C37C8C"/>
    <w:rsid w:val="00C37CD8"/>
    <w:rsid w:val="00C37F3A"/>
    <w:rsid w:val="00C400E6"/>
    <w:rsid w:val="00C40161"/>
    <w:rsid w:val="00C402E7"/>
    <w:rsid w:val="00C403CB"/>
    <w:rsid w:val="00C40804"/>
    <w:rsid w:val="00C40B07"/>
    <w:rsid w:val="00C40BFB"/>
    <w:rsid w:val="00C40C22"/>
    <w:rsid w:val="00C411A1"/>
    <w:rsid w:val="00C41551"/>
    <w:rsid w:val="00C4170F"/>
    <w:rsid w:val="00C4178E"/>
    <w:rsid w:val="00C418DA"/>
    <w:rsid w:val="00C41A3F"/>
    <w:rsid w:val="00C41A8E"/>
    <w:rsid w:val="00C41AD3"/>
    <w:rsid w:val="00C4232E"/>
    <w:rsid w:val="00C42502"/>
    <w:rsid w:val="00C426B2"/>
    <w:rsid w:val="00C42830"/>
    <w:rsid w:val="00C42A77"/>
    <w:rsid w:val="00C42BF6"/>
    <w:rsid w:val="00C42C98"/>
    <w:rsid w:val="00C42F97"/>
    <w:rsid w:val="00C430BF"/>
    <w:rsid w:val="00C43186"/>
    <w:rsid w:val="00C4354C"/>
    <w:rsid w:val="00C4372A"/>
    <w:rsid w:val="00C4391E"/>
    <w:rsid w:val="00C43C46"/>
    <w:rsid w:val="00C43DAF"/>
    <w:rsid w:val="00C43DC9"/>
    <w:rsid w:val="00C43ED7"/>
    <w:rsid w:val="00C447FC"/>
    <w:rsid w:val="00C448D6"/>
    <w:rsid w:val="00C4492A"/>
    <w:rsid w:val="00C4499A"/>
    <w:rsid w:val="00C44BE6"/>
    <w:rsid w:val="00C44E57"/>
    <w:rsid w:val="00C44F1D"/>
    <w:rsid w:val="00C44F64"/>
    <w:rsid w:val="00C44FB2"/>
    <w:rsid w:val="00C4529F"/>
    <w:rsid w:val="00C45300"/>
    <w:rsid w:val="00C4554F"/>
    <w:rsid w:val="00C45680"/>
    <w:rsid w:val="00C456A6"/>
    <w:rsid w:val="00C4586D"/>
    <w:rsid w:val="00C45B7F"/>
    <w:rsid w:val="00C45BFF"/>
    <w:rsid w:val="00C45D39"/>
    <w:rsid w:val="00C45F92"/>
    <w:rsid w:val="00C4672D"/>
    <w:rsid w:val="00C46A55"/>
    <w:rsid w:val="00C46C80"/>
    <w:rsid w:val="00C46F47"/>
    <w:rsid w:val="00C46F54"/>
    <w:rsid w:val="00C470BB"/>
    <w:rsid w:val="00C47268"/>
    <w:rsid w:val="00C4738C"/>
    <w:rsid w:val="00C47580"/>
    <w:rsid w:val="00C47764"/>
    <w:rsid w:val="00C478DB"/>
    <w:rsid w:val="00C47E1E"/>
    <w:rsid w:val="00C47E68"/>
    <w:rsid w:val="00C47E6A"/>
    <w:rsid w:val="00C47F1E"/>
    <w:rsid w:val="00C50027"/>
    <w:rsid w:val="00C50400"/>
    <w:rsid w:val="00C50610"/>
    <w:rsid w:val="00C5076A"/>
    <w:rsid w:val="00C50C00"/>
    <w:rsid w:val="00C50C17"/>
    <w:rsid w:val="00C50CE7"/>
    <w:rsid w:val="00C50FCA"/>
    <w:rsid w:val="00C5171E"/>
    <w:rsid w:val="00C517B2"/>
    <w:rsid w:val="00C51D6C"/>
    <w:rsid w:val="00C51E65"/>
    <w:rsid w:val="00C51EDD"/>
    <w:rsid w:val="00C51F99"/>
    <w:rsid w:val="00C51FFE"/>
    <w:rsid w:val="00C52065"/>
    <w:rsid w:val="00C522EC"/>
    <w:rsid w:val="00C523EB"/>
    <w:rsid w:val="00C52572"/>
    <w:rsid w:val="00C5264D"/>
    <w:rsid w:val="00C527C7"/>
    <w:rsid w:val="00C5292C"/>
    <w:rsid w:val="00C52A00"/>
    <w:rsid w:val="00C52A18"/>
    <w:rsid w:val="00C52B37"/>
    <w:rsid w:val="00C52D42"/>
    <w:rsid w:val="00C52D54"/>
    <w:rsid w:val="00C532E7"/>
    <w:rsid w:val="00C53561"/>
    <w:rsid w:val="00C537B9"/>
    <w:rsid w:val="00C53C34"/>
    <w:rsid w:val="00C541DF"/>
    <w:rsid w:val="00C54391"/>
    <w:rsid w:val="00C54691"/>
    <w:rsid w:val="00C54700"/>
    <w:rsid w:val="00C5487C"/>
    <w:rsid w:val="00C54A14"/>
    <w:rsid w:val="00C54D4B"/>
    <w:rsid w:val="00C54F53"/>
    <w:rsid w:val="00C54FFA"/>
    <w:rsid w:val="00C551A7"/>
    <w:rsid w:val="00C552A2"/>
    <w:rsid w:val="00C55400"/>
    <w:rsid w:val="00C557FB"/>
    <w:rsid w:val="00C55F64"/>
    <w:rsid w:val="00C56325"/>
    <w:rsid w:val="00C566C8"/>
    <w:rsid w:val="00C56A5F"/>
    <w:rsid w:val="00C56AAE"/>
    <w:rsid w:val="00C56BDD"/>
    <w:rsid w:val="00C57063"/>
    <w:rsid w:val="00C571F5"/>
    <w:rsid w:val="00C57302"/>
    <w:rsid w:val="00C573C0"/>
    <w:rsid w:val="00C575D9"/>
    <w:rsid w:val="00C5781F"/>
    <w:rsid w:val="00C57929"/>
    <w:rsid w:val="00C57A03"/>
    <w:rsid w:val="00C60053"/>
    <w:rsid w:val="00C605B2"/>
    <w:rsid w:val="00C606C8"/>
    <w:rsid w:val="00C60A64"/>
    <w:rsid w:val="00C60A83"/>
    <w:rsid w:val="00C60BC2"/>
    <w:rsid w:val="00C60CB3"/>
    <w:rsid w:val="00C60F30"/>
    <w:rsid w:val="00C6150B"/>
    <w:rsid w:val="00C61796"/>
    <w:rsid w:val="00C6180F"/>
    <w:rsid w:val="00C61BB2"/>
    <w:rsid w:val="00C621E1"/>
    <w:rsid w:val="00C624CF"/>
    <w:rsid w:val="00C62555"/>
    <w:rsid w:val="00C625E4"/>
    <w:rsid w:val="00C6275D"/>
    <w:rsid w:val="00C628FC"/>
    <w:rsid w:val="00C62BCA"/>
    <w:rsid w:val="00C62E9C"/>
    <w:rsid w:val="00C62F01"/>
    <w:rsid w:val="00C63010"/>
    <w:rsid w:val="00C6306B"/>
    <w:rsid w:val="00C63074"/>
    <w:rsid w:val="00C630F1"/>
    <w:rsid w:val="00C63354"/>
    <w:rsid w:val="00C63381"/>
    <w:rsid w:val="00C6354C"/>
    <w:rsid w:val="00C63971"/>
    <w:rsid w:val="00C639B8"/>
    <w:rsid w:val="00C63ADA"/>
    <w:rsid w:val="00C63BD8"/>
    <w:rsid w:val="00C63D3D"/>
    <w:rsid w:val="00C63F40"/>
    <w:rsid w:val="00C63F44"/>
    <w:rsid w:val="00C63FF2"/>
    <w:rsid w:val="00C64016"/>
    <w:rsid w:val="00C6409A"/>
    <w:rsid w:val="00C64341"/>
    <w:rsid w:val="00C644C4"/>
    <w:rsid w:val="00C64832"/>
    <w:rsid w:val="00C648B3"/>
    <w:rsid w:val="00C64A26"/>
    <w:rsid w:val="00C64B8A"/>
    <w:rsid w:val="00C64BC2"/>
    <w:rsid w:val="00C64D36"/>
    <w:rsid w:val="00C651C3"/>
    <w:rsid w:val="00C652B4"/>
    <w:rsid w:val="00C655E2"/>
    <w:rsid w:val="00C65773"/>
    <w:rsid w:val="00C659EF"/>
    <w:rsid w:val="00C65A03"/>
    <w:rsid w:val="00C65A78"/>
    <w:rsid w:val="00C65A84"/>
    <w:rsid w:val="00C65ABE"/>
    <w:rsid w:val="00C65BDB"/>
    <w:rsid w:val="00C65C59"/>
    <w:rsid w:val="00C65EFF"/>
    <w:rsid w:val="00C65FCD"/>
    <w:rsid w:val="00C66134"/>
    <w:rsid w:val="00C6638E"/>
    <w:rsid w:val="00C667C2"/>
    <w:rsid w:val="00C66960"/>
    <w:rsid w:val="00C66A96"/>
    <w:rsid w:val="00C66EEB"/>
    <w:rsid w:val="00C66F41"/>
    <w:rsid w:val="00C670FA"/>
    <w:rsid w:val="00C6730A"/>
    <w:rsid w:val="00C673DF"/>
    <w:rsid w:val="00C67517"/>
    <w:rsid w:val="00C67543"/>
    <w:rsid w:val="00C676CC"/>
    <w:rsid w:val="00C676EF"/>
    <w:rsid w:val="00C67746"/>
    <w:rsid w:val="00C67B98"/>
    <w:rsid w:val="00C67FB1"/>
    <w:rsid w:val="00C70488"/>
    <w:rsid w:val="00C7056F"/>
    <w:rsid w:val="00C706B2"/>
    <w:rsid w:val="00C706CB"/>
    <w:rsid w:val="00C7076B"/>
    <w:rsid w:val="00C7083D"/>
    <w:rsid w:val="00C708EC"/>
    <w:rsid w:val="00C70C64"/>
    <w:rsid w:val="00C70C6C"/>
    <w:rsid w:val="00C70E06"/>
    <w:rsid w:val="00C70EE2"/>
    <w:rsid w:val="00C7146E"/>
    <w:rsid w:val="00C714AD"/>
    <w:rsid w:val="00C71679"/>
    <w:rsid w:val="00C716DD"/>
    <w:rsid w:val="00C71777"/>
    <w:rsid w:val="00C71873"/>
    <w:rsid w:val="00C7187B"/>
    <w:rsid w:val="00C71CD0"/>
    <w:rsid w:val="00C71E0E"/>
    <w:rsid w:val="00C72306"/>
    <w:rsid w:val="00C7242A"/>
    <w:rsid w:val="00C72580"/>
    <w:rsid w:val="00C72611"/>
    <w:rsid w:val="00C726FF"/>
    <w:rsid w:val="00C72704"/>
    <w:rsid w:val="00C72A4E"/>
    <w:rsid w:val="00C72EB2"/>
    <w:rsid w:val="00C72EEE"/>
    <w:rsid w:val="00C73083"/>
    <w:rsid w:val="00C730BD"/>
    <w:rsid w:val="00C73524"/>
    <w:rsid w:val="00C73584"/>
    <w:rsid w:val="00C73A9E"/>
    <w:rsid w:val="00C73C1A"/>
    <w:rsid w:val="00C73C9B"/>
    <w:rsid w:val="00C73D18"/>
    <w:rsid w:val="00C73E26"/>
    <w:rsid w:val="00C73E5E"/>
    <w:rsid w:val="00C74078"/>
    <w:rsid w:val="00C74448"/>
    <w:rsid w:val="00C7459E"/>
    <w:rsid w:val="00C74682"/>
    <w:rsid w:val="00C7497B"/>
    <w:rsid w:val="00C74A6F"/>
    <w:rsid w:val="00C75026"/>
    <w:rsid w:val="00C750A0"/>
    <w:rsid w:val="00C7527B"/>
    <w:rsid w:val="00C7539D"/>
    <w:rsid w:val="00C75440"/>
    <w:rsid w:val="00C75569"/>
    <w:rsid w:val="00C7564C"/>
    <w:rsid w:val="00C758D4"/>
    <w:rsid w:val="00C75AAA"/>
    <w:rsid w:val="00C75AE6"/>
    <w:rsid w:val="00C75B6B"/>
    <w:rsid w:val="00C75CE8"/>
    <w:rsid w:val="00C75D4A"/>
    <w:rsid w:val="00C75E48"/>
    <w:rsid w:val="00C75FFA"/>
    <w:rsid w:val="00C76068"/>
    <w:rsid w:val="00C761CD"/>
    <w:rsid w:val="00C76361"/>
    <w:rsid w:val="00C76382"/>
    <w:rsid w:val="00C76528"/>
    <w:rsid w:val="00C76727"/>
    <w:rsid w:val="00C7681D"/>
    <w:rsid w:val="00C76B7D"/>
    <w:rsid w:val="00C772D7"/>
    <w:rsid w:val="00C77331"/>
    <w:rsid w:val="00C775B2"/>
    <w:rsid w:val="00C775BA"/>
    <w:rsid w:val="00C77688"/>
    <w:rsid w:val="00C778F8"/>
    <w:rsid w:val="00C779B5"/>
    <w:rsid w:val="00C77B19"/>
    <w:rsid w:val="00C77CE6"/>
    <w:rsid w:val="00C77DB6"/>
    <w:rsid w:val="00C77F1D"/>
    <w:rsid w:val="00C803E8"/>
    <w:rsid w:val="00C806A5"/>
    <w:rsid w:val="00C80C06"/>
    <w:rsid w:val="00C80FE1"/>
    <w:rsid w:val="00C8127C"/>
    <w:rsid w:val="00C812E2"/>
    <w:rsid w:val="00C812F5"/>
    <w:rsid w:val="00C81469"/>
    <w:rsid w:val="00C81565"/>
    <w:rsid w:val="00C816DE"/>
    <w:rsid w:val="00C81769"/>
    <w:rsid w:val="00C81822"/>
    <w:rsid w:val="00C818BE"/>
    <w:rsid w:val="00C8190D"/>
    <w:rsid w:val="00C8199B"/>
    <w:rsid w:val="00C81A66"/>
    <w:rsid w:val="00C81B14"/>
    <w:rsid w:val="00C820F8"/>
    <w:rsid w:val="00C82266"/>
    <w:rsid w:val="00C826E8"/>
    <w:rsid w:val="00C82705"/>
    <w:rsid w:val="00C82854"/>
    <w:rsid w:val="00C82B15"/>
    <w:rsid w:val="00C82EEE"/>
    <w:rsid w:val="00C82EF3"/>
    <w:rsid w:val="00C82F08"/>
    <w:rsid w:val="00C83309"/>
    <w:rsid w:val="00C83582"/>
    <w:rsid w:val="00C8361B"/>
    <w:rsid w:val="00C8362B"/>
    <w:rsid w:val="00C83BB7"/>
    <w:rsid w:val="00C83C5A"/>
    <w:rsid w:val="00C84039"/>
    <w:rsid w:val="00C841F5"/>
    <w:rsid w:val="00C8438B"/>
    <w:rsid w:val="00C8439B"/>
    <w:rsid w:val="00C844D4"/>
    <w:rsid w:val="00C84642"/>
    <w:rsid w:val="00C84A28"/>
    <w:rsid w:val="00C84A81"/>
    <w:rsid w:val="00C84B85"/>
    <w:rsid w:val="00C84D7A"/>
    <w:rsid w:val="00C84DB4"/>
    <w:rsid w:val="00C84F33"/>
    <w:rsid w:val="00C84F7E"/>
    <w:rsid w:val="00C854BB"/>
    <w:rsid w:val="00C85671"/>
    <w:rsid w:val="00C856F7"/>
    <w:rsid w:val="00C8586A"/>
    <w:rsid w:val="00C85BF2"/>
    <w:rsid w:val="00C85E2F"/>
    <w:rsid w:val="00C86128"/>
    <w:rsid w:val="00C8636F"/>
    <w:rsid w:val="00C865D2"/>
    <w:rsid w:val="00C8690F"/>
    <w:rsid w:val="00C86AC4"/>
    <w:rsid w:val="00C86CCC"/>
    <w:rsid w:val="00C86F1C"/>
    <w:rsid w:val="00C86F52"/>
    <w:rsid w:val="00C86F80"/>
    <w:rsid w:val="00C87087"/>
    <w:rsid w:val="00C8772C"/>
    <w:rsid w:val="00C87740"/>
    <w:rsid w:val="00C87936"/>
    <w:rsid w:val="00C90954"/>
    <w:rsid w:val="00C90B35"/>
    <w:rsid w:val="00C90CD0"/>
    <w:rsid w:val="00C90EE0"/>
    <w:rsid w:val="00C90F08"/>
    <w:rsid w:val="00C91002"/>
    <w:rsid w:val="00C916BA"/>
    <w:rsid w:val="00C916FB"/>
    <w:rsid w:val="00C91837"/>
    <w:rsid w:val="00C918DF"/>
    <w:rsid w:val="00C91C6C"/>
    <w:rsid w:val="00C91EBE"/>
    <w:rsid w:val="00C9237D"/>
    <w:rsid w:val="00C92395"/>
    <w:rsid w:val="00C924A0"/>
    <w:rsid w:val="00C924B0"/>
    <w:rsid w:val="00C92583"/>
    <w:rsid w:val="00C92F33"/>
    <w:rsid w:val="00C9323F"/>
    <w:rsid w:val="00C9324E"/>
    <w:rsid w:val="00C93323"/>
    <w:rsid w:val="00C934A9"/>
    <w:rsid w:val="00C934D0"/>
    <w:rsid w:val="00C9363D"/>
    <w:rsid w:val="00C93770"/>
    <w:rsid w:val="00C93877"/>
    <w:rsid w:val="00C93929"/>
    <w:rsid w:val="00C93B15"/>
    <w:rsid w:val="00C93C98"/>
    <w:rsid w:val="00C93D9B"/>
    <w:rsid w:val="00C93DA0"/>
    <w:rsid w:val="00C93E42"/>
    <w:rsid w:val="00C93E90"/>
    <w:rsid w:val="00C9407A"/>
    <w:rsid w:val="00C94188"/>
    <w:rsid w:val="00C9424A"/>
    <w:rsid w:val="00C9454A"/>
    <w:rsid w:val="00C94685"/>
    <w:rsid w:val="00C948F2"/>
    <w:rsid w:val="00C94B46"/>
    <w:rsid w:val="00C9505F"/>
    <w:rsid w:val="00C95073"/>
    <w:rsid w:val="00C95402"/>
    <w:rsid w:val="00C9552B"/>
    <w:rsid w:val="00C955AE"/>
    <w:rsid w:val="00C95797"/>
    <w:rsid w:val="00C95850"/>
    <w:rsid w:val="00C958E5"/>
    <w:rsid w:val="00C95971"/>
    <w:rsid w:val="00C95CD6"/>
    <w:rsid w:val="00C960CB"/>
    <w:rsid w:val="00C9635A"/>
    <w:rsid w:val="00C964F0"/>
    <w:rsid w:val="00C966E5"/>
    <w:rsid w:val="00C96832"/>
    <w:rsid w:val="00C9687D"/>
    <w:rsid w:val="00C969A4"/>
    <w:rsid w:val="00C96B03"/>
    <w:rsid w:val="00C96C81"/>
    <w:rsid w:val="00C96D2E"/>
    <w:rsid w:val="00C96F19"/>
    <w:rsid w:val="00C97015"/>
    <w:rsid w:val="00C9714C"/>
    <w:rsid w:val="00C9762C"/>
    <w:rsid w:val="00C976FF"/>
    <w:rsid w:val="00C97A63"/>
    <w:rsid w:val="00C97ACB"/>
    <w:rsid w:val="00C97DF4"/>
    <w:rsid w:val="00C97E86"/>
    <w:rsid w:val="00CA0061"/>
    <w:rsid w:val="00CA032B"/>
    <w:rsid w:val="00CA035A"/>
    <w:rsid w:val="00CA0416"/>
    <w:rsid w:val="00CA046F"/>
    <w:rsid w:val="00CA0717"/>
    <w:rsid w:val="00CA0DAE"/>
    <w:rsid w:val="00CA0E15"/>
    <w:rsid w:val="00CA1253"/>
    <w:rsid w:val="00CA1640"/>
    <w:rsid w:val="00CA16EF"/>
    <w:rsid w:val="00CA1789"/>
    <w:rsid w:val="00CA17B3"/>
    <w:rsid w:val="00CA1907"/>
    <w:rsid w:val="00CA199B"/>
    <w:rsid w:val="00CA1A28"/>
    <w:rsid w:val="00CA1A75"/>
    <w:rsid w:val="00CA1A92"/>
    <w:rsid w:val="00CA1D4A"/>
    <w:rsid w:val="00CA22E3"/>
    <w:rsid w:val="00CA25FF"/>
    <w:rsid w:val="00CA26A1"/>
    <w:rsid w:val="00CA296E"/>
    <w:rsid w:val="00CA2B45"/>
    <w:rsid w:val="00CA2BD4"/>
    <w:rsid w:val="00CA2D40"/>
    <w:rsid w:val="00CA2DD8"/>
    <w:rsid w:val="00CA32C5"/>
    <w:rsid w:val="00CA336A"/>
    <w:rsid w:val="00CA34AA"/>
    <w:rsid w:val="00CA379E"/>
    <w:rsid w:val="00CA39D2"/>
    <w:rsid w:val="00CA3B14"/>
    <w:rsid w:val="00CA3DA5"/>
    <w:rsid w:val="00CA3DC1"/>
    <w:rsid w:val="00CA3F41"/>
    <w:rsid w:val="00CA3FB0"/>
    <w:rsid w:val="00CA3FD3"/>
    <w:rsid w:val="00CA4264"/>
    <w:rsid w:val="00CA4784"/>
    <w:rsid w:val="00CA4C34"/>
    <w:rsid w:val="00CA50F0"/>
    <w:rsid w:val="00CA52DA"/>
    <w:rsid w:val="00CA5514"/>
    <w:rsid w:val="00CA59E9"/>
    <w:rsid w:val="00CA5A50"/>
    <w:rsid w:val="00CA5A7A"/>
    <w:rsid w:val="00CA5B71"/>
    <w:rsid w:val="00CA62C2"/>
    <w:rsid w:val="00CA635F"/>
    <w:rsid w:val="00CA649E"/>
    <w:rsid w:val="00CA64BC"/>
    <w:rsid w:val="00CA675A"/>
    <w:rsid w:val="00CA6840"/>
    <w:rsid w:val="00CA6BB6"/>
    <w:rsid w:val="00CA6C33"/>
    <w:rsid w:val="00CA6D30"/>
    <w:rsid w:val="00CA6D64"/>
    <w:rsid w:val="00CA7259"/>
    <w:rsid w:val="00CA735C"/>
    <w:rsid w:val="00CA7443"/>
    <w:rsid w:val="00CA77C2"/>
    <w:rsid w:val="00CA7B6D"/>
    <w:rsid w:val="00CA7C5C"/>
    <w:rsid w:val="00CA7D63"/>
    <w:rsid w:val="00CA7EE5"/>
    <w:rsid w:val="00CA7FCB"/>
    <w:rsid w:val="00CB0315"/>
    <w:rsid w:val="00CB07E1"/>
    <w:rsid w:val="00CB0E88"/>
    <w:rsid w:val="00CB0F0A"/>
    <w:rsid w:val="00CB1102"/>
    <w:rsid w:val="00CB12F6"/>
    <w:rsid w:val="00CB1615"/>
    <w:rsid w:val="00CB178D"/>
    <w:rsid w:val="00CB18ED"/>
    <w:rsid w:val="00CB1CE8"/>
    <w:rsid w:val="00CB1DF3"/>
    <w:rsid w:val="00CB1F30"/>
    <w:rsid w:val="00CB21F4"/>
    <w:rsid w:val="00CB223F"/>
    <w:rsid w:val="00CB24C8"/>
    <w:rsid w:val="00CB2575"/>
    <w:rsid w:val="00CB25DF"/>
    <w:rsid w:val="00CB260A"/>
    <w:rsid w:val="00CB27AC"/>
    <w:rsid w:val="00CB2B6D"/>
    <w:rsid w:val="00CB2C37"/>
    <w:rsid w:val="00CB2F43"/>
    <w:rsid w:val="00CB325C"/>
    <w:rsid w:val="00CB32B2"/>
    <w:rsid w:val="00CB360F"/>
    <w:rsid w:val="00CB3D4A"/>
    <w:rsid w:val="00CB406B"/>
    <w:rsid w:val="00CB42B2"/>
    <w:rsid w:val="00CB435E"/>
    <w:rsid w:val="00CB4396"/>
    <w:rsid w:val="00CB4739"/>
    <w:rsid w:val="00CB4A0E"/>
    <w:rsid w:val="00CB4CB6"/>
    <w:rsid w:val="00CB4EE3"/>
    <w:rsid w:val="00CB4FB3"/>
    <w:rsid w:val="00CB5387"/>
    <w:rsid w:val="00CB54DF"/>
    <w:rsid w:val="00CB588F"/>
    <w:rsid w:val="00CB5AD8"/>
    <w:rsid w:val="00CB5DD4"/>
    <w:rsid w:val="00CB6224"/>
    <w:rsid w:val="00CB6416"/>
    <w:rsid w:val="00CB64E1"/>
    <w:rsid w:val="00CB6655"/>
    <w:rsid w:val="00CB667C"/>
    <w:rsid w:val="00CB6691"/>
    <w:rsid w:val="00CB6773"/>
    <w:rsid w:val="00CB6785"/>
    <w:rsid w:val="00CB678A"/>
    <w:rsid w:val="00CB682E"/>
    <w:rsid w:val="00CB6AAA"/>
    <w:rsid w:val="00CB6B71"/>
    <w:rsid w:val="00CB7110"/>
    <w:rsid w:val="00CB7672"/>
    <w:rsid w:val="00CB76AD"/>
    <w:rsid w:val="00CB7731"/>
    <w:rsid w:val="00CB7837"/>
    <w:rsid w:val="00CB7846"/>
    <w:rsid w:val="00CB7DC8"/>
    <w:rsid w:val="00CB7EB3"/>
    <w:rsid w:val="00CC0148"/>
    <w:rsid w:val="00CC0174"/>
    <w:rsid w:val="00CC0BAB"/>
    <w:rsid w:val="00CC0C21"/>
    <w:rsid w:val="00CC0C5A"/>
    <w:rsid w:val="00CC0F5F"/>
    <w:rsid w:val="00CC0FE3"/>
    <w:rsid w:val="00CC1064"/>
    <w:rsid w:val="00CC1158"/>
    <w:rsid w:val="00CC134D"/>
    <w:rsid w:val="00CC1531"/>
    <w:rsid w:val="00CC1535"/>
    <w:rsid w:val="00CC1627"/>
    <w:rsid w:val="00CC16CC"/>
    <w:rsid w:val="00CC1764"/>
    <w:rsid w:val="00CC17B8"/>
    <w:rsid w:val="00CC1E64"/>
    <w:rsid w:val="00CC226B"/>
    <w:rsid w:val="00CC277A"/>
    <w:rsid w:val="00CC2AC0"/>
    <w:rsid w:val="00CC2B95"/>
    <w:rsid w:val="00CC2D37"/>
    <w:rsid w:val="00CC2EE0"/>
    <w:rsid w:val="00CC2F54"/>
    <w:rsid w:val="00CC2F9E"/>
    <w:rsid w:val="00CC3098"/>
    <w:rsid w:val="00CC3172"/>
    <w:rsid w:val="00CC3263"/>
    <w:rsid w:val="00CC391C"/>
    <w:rsid w:val="00CC3A21"/>
    <w:rsid w:val="00CC3D5D"/>
    <w:rsid w:val="00CC3E59"/>
    <w:rsid w:val="00CC42B8"/>
    <w:rsid w:val="00CC4306"/>
    <w:rsid w:val="00CC47B4"/>
    <w:rsid w:val="00CC4CB1"/>
    <w:rsid w:val="00CC518D"/>
    <w:rsid w:val="00CC53D7"/>
    <w:rsid w:val="00CC57B7"/>
    <w:rsid w:val="00CC57D7"/>
    <w:rsid w:val="00CC5C76"/>
    <w:rsid w:val="00CC6029"/>
    <w:rsid w:val="00CC66BE"/>
    <w:rsid w:val="00CC6854"/>
    <w:rsid w:val="00CC6864"/>
    <w:rsid w:val="00CC699E"/>
    <w:rsid w:val="00CC69A0"/>
    <w:rsid w:val="00CC6B48"/>
    <w:rsid w:val="00CC6E19"/>
    <w:rsid w:val="00CC72A8"/>
    <w:rsid w:val="00CC778C"/>
    <w:rsid w:val="00CC7AF4"/>
    <w:rsid w:val="00CC7B00"/>
    <w:rsid w:val="00CC7B91"/>
    <w:rsid w:val="00CC7C1F"/>
    <w:rsid w:val="00CC7C8C"/>
    <w:rsid w:val="00CC7DCE"/>
    <w:rsid w:val="00CC7E2B"/>
    <w:rsid w:val="00CD0231"/>
    <w:rsid w:val="00CD050B"/>
    <w:rsid w:val="00CD0668"/>
    <w:rsid w:val="00CD06A7"/>
    <w:rsid w:val="00CD0721"/>
    <w:rsid w:val="00CD11CD"/>
    <w:rsid w:val="00CD1492"/>
    <w:rsid w:val="00CD14F0"/>
    <w:rsid w:val="00CD182C"/>
    <w:rsid w:val="00CD1B8E"/>
    <w:rsid w:val="00CD1BAF"/>
    <w:rsid w:val="00CD1C8D"/>
    <w:rsid w:val="00CD1DC9"/>
    <w:rsid w:val="00CD1F52"/>
    <w:rsid w:val="00CD214D"/>
    <w:rsid w:val="00CD219C"/>
    <w:rsid w:val="00CD2622"/>
    <w:rsid w:val="00CD2983"/>
    <w:rsid w:val="00CD2B44"/>
    <w:rsid w:val="00CD33CD"/>
    <w:rsid w:val="00CD33DC"/>
    <w:rsid w:val="00CD3847"/>
    <w:rsid w:val="00CD386B"/>
    <w:rsid w:val="00CD3AAD"/>
    <w:rsid w:val="00CD3CC3"/>
    <w:rsid w:val="00CD3FE2"/>
    <w:rsid w:val="00CD4214"/>
    <w:rsid w:val="00CD4219"/>
    <w:rsid w:val="00CD4304"/>
    <w:rsid w:val="00CD437E"/>
    <w:rsid w:val="00CD491F"/>
    <w:rsid w:val="00CD4C1E"/>
    <w:rsid w:val="00CD4CEE"/>
    <w:rsid w:val="00CD4ED0"/>
    <w:rsid w:val="00CD5188"/>
    <w:rsid w:val="00CD538E"/>
    <w:rsid w:val="00CD5497"/>
    <w:rsid w:val="00CD56DF"/>
    <w:rsid w:val="00CD5899"/>
    <w:rsid w:val="00CD5924"/>
    <w:rsid w:val="00CD5F36"/>
    <w:rsid w:val="00CD611A"/>
    <w:rsid w:val="00CD6231"/>
    <w:rsid w:val="00CD646F"/>
    <w:rsid w:val="00CD6D0A"/>
    <w:rsid w:val="00CD6ED3"/>
    <w:rsid w:val="00CD703B"/>
    <w:rsid w:val="00CD7291"/>
    <w:rsid w:val="00CD737D"/>
    <w:rsid w:val="00CD73F4"/>
    <w:rsid w:val="00CD7823"/>
    <w:rsid w:val="00CD78BD"/>
    <w:rsid w:val="00CD7947"/>
    <w:rsid w:val="00CD7D2F"/>
    <w:rsid w:val="00CD7DCF"/>
    <w:rsid w:val="00CD7ED8"/>
    <w:rsid w:val="00CE0010"/>
    <w:rsid w:val="00CE0216"/>
    <w:rsid w:val="00CE044B"/>
    <w:rsid w:val="00CE058F"/>
    <w:rsid w:val="00CE05FA"/>
    <w:rsid w:val="00CE0905"/>
    <w:rsid w:val="00CE0AE9"/>
    <w:rsid w:val="00CE0B8B"/>
    <w:rsid w:val="00CE0C16"/>
    <w:rsid w:val="00CE0CA6"/>
    <w:rsid w:val="00CE0DD2"/>
    <w:rsid w:val="00CE0E1E"/>
    <w:rsid w:val="00CE0E8B"/>
    <w:rsid w:val="00CE0FE1"/>
    <w:rsid w:val="00CE1227"/>
    <w:rsid w:val="00CE1315"/>
    <w:rsid w:val="00CE13BB"/>
    <w:rsid w:val="00CE156F"/>
    <w:rsid w:val="00CE15A1"/>
    <w:rsid w:val="00CE19D5"/>
    <w:rsid w:val="00CE1AC8"/>
    <w:rsid w:val="00CE1E9F"/>
    <w:rsid w:val="00CE20AB"/>
    <w:rsid w:val="00CE2569"/>
    <w:rsid w:val="00CE2724"/>
    <w:rsid w:val="00CE2C48"/>
    <w:rsid w:val="00CE2F19"/>
    <w:rsid w:val="00CE2FB6"/>
    <w:rsid w:val="00CE3032"/>
    <w:rsid w:val="00CE3112"/>
    <w:rsid w:val="00CE31E1"/>
    <w:rsid w:val="00CE3469"/>
    <w:rsid w:val="00CE34B3"/>
    <w:rsid w:val="00CE34CA"/>
    <w:rsid w:val="00CE35D2"/>
    <w:rsid w:val="00CE368B"/>
    <w:rsid w:val="00CE3698"/>
    <w:rsid w:val="00CE3741"/>
    <w:rsid w:val="00CE39AB"/>
    <w:rsid w:val="00CE3B45"/>
    <w:rsid w:val="00CE3BA9"/>
    <w:rsid w:val="00CE3CC7"/>
    <w:rsid w:val="00CE3D45"/>
    <w:rsid w:val="00CE3DA4"/>
    <w:rsid w:val="00CE40DD"/>
    <w:rsid w:val="00CE4186"/>
    <w:rsid w:val="00CE4192"/>
    <w:rsid w:val="00CE47AD"/>
    <w:rsid w:val="00CE485D"/>
    <w:rsid w:val="00CE4B64"/>
    <w:rsid w:val="00CE4DDD"/>
    <w:rsid w:val="00CE544E"/>
    <w:rsid w:val="00CE546F"/>
    <w:rsid w:val="00CE54E9"/>
    <w:rsid w:val="00CE5A35"/>
    <w:rsid w:val="00CE5D00"/>
    <w:rsid w:val="00CE5EB5"/>
    <w:rsid w:val="00CE600B"/>
    <w:rsid w:val="00CE6259"/>
    <w:rsid w:val="00CE6283"/>
    <w:rsid w:val="00CE629D"/>
    <w:rsid w:val="00CE6324"/>
    <w:rsid w:val="00CE6585"/>
    <w:rsid w:val="00CE6B2A"/>
    <w:rsid w:val="00CE6BBA"/>
    <w:rsid w:val="00CE6C9D"/>
    <w:rsid w:val="00CE6FBE"/>
    <w:rsid w:val="00CE70B0"/>
    <w:rsid w:val="00CE7141"/>
    <w:rsid w:val="00CE7764"/>
    <w:rsid w:val="00CE77A1"/>
    <w:rsid w:val="00CE77CE"/>
    <w:rsid w:val="00CE78D8"/>
    <w:rsid w:val="00CE7989"/>
    <w:rsid w:val="00CE7AC5"/>
    <w:rsid w:val="00CE7DB1"/>
    <w:rsid w:val="00CF0064"/>
    <w:rsid w:val="00CF006F"/>
    <w:rsid w:val="00CF015A"/>
    <w:rsid w:val="00CF0384"/>
    <w:rsid w:val="00CF038C"/>
    <w:rsid w:val="00CF0546"/>
    <w:rsid w:val="00CF05BF"/>
    <w:rsid w:val="00CF06F9"/>
    <w:rsid w:val="00CF0AE9"/>
    <w:rsid w:val="00CF0B80"/>
    <w:rsid w:val="00CF0D13"/>
    <w:rsid w:val="00CF0DED"/>
    <w:rsid w:val="00CF1240"/>
    <w:rsid w:val="00CF12FB"/>
    <w:rsid w:val="00CF140D"/>
    <w:rsid w:val="00CF141E"/>
    <w:rsid w:val="00CF169C"/>
    <w:rsid w:val="00CF1715"/>
    <w:rsid w:val="00CF1877"/>
    <w:rsid w:val="00CF187D"/>
    <w:rsid w:val="00CF18E1"/>
    <w:rsid w:val="00CF19E4"/>
    <w:rsid w:val="00CF1BEC"/>
    <w:rsid w:val="00CF1BF6"/>
    <w:rsid w:val="00CF1C1C"/>
    <w:rsid w:val="00CF1DEE"/>
    <w:rsid w:val="00CF1DEF"/>
    <w:rsid w:val="00CF1DFF"/>
    <w:rsid w:val="00CF20F4"/>
    <w:rsid w:val="00CF2675"/>
    <w:rsid w:val="00CF2879"/>
    <w:rsid w:val="00CF29D5"/>
    <w:rsid w:val="00CF2B5B"/>
    <w:rsid w:val="00CF2D14"/>
    <w:rsid w:val="00CF2D22"/>
    <w:rsid w:val="00CF2E15"/>
    <w:rsid w:val="00CF2F93"/>
    <w:rsid w:val="00CF2FA9"/>
    <w:rsid w:val="00CF327C"/>
    <w:rsid w:val="00CF33F5"/>
    <w:rsid w:val="00CF34B2"/>
    <w:rsid w:val="00CF3613"/>
    <w:rsid w:val="00CF364E"/>
    <w:rsid w:val="00CF36F9"/>
    <w:rsid w:val="00CF3733"/>
    <w:rsid w:val="00CF37D0"/>
    <w:rsid w:val="00CF38A3"/>
    <w:rsid w:val="00CF3B98"/>
    <w:rsid w:val="00CF3F06"/>
    <w:rsid w:val="00CF4072"/>
    <w:rsid w:val="00CF4239"/>
    <w:rsid w:val="00CF442A"/>
    <w:rsid w:val="00CF45E1"/>
    <w:rsid w:val="00CF4A57"/>
    <w:rsid w:val="00CF4CF6"/>
    <w:rsid w:val="00CF4EF1"/>
    <w:rsid w:val="00CF4F2E"/>
    <w:rsid w:val="00CF4F88"/>
    <w:rsid w:val="00CF5400"/>
    <w:rsid w:val="00CF5421"/>
    <w:rsid w:val="00CF54DE"/>
    <w:rsid w:val="00CF559B"/>
    <w:rsid w:val="00CF5669"/>
    <w:rsid w:val="00CF56EF"/>
    <w:rsid w:val="00CF5A7D"/>
    <w:rsid w:val="00CF6008"/>
    <w:rsid w:val="00CF6391"/>
    <w:rsid w:val="00CF6549"/>
    <w:rsid w:val="00CF6CAD"/>
    <w:rsid w:val="00CF6F61"/>
    <w:rsid w:val="00CF7947"/>
    <w:rsid w:val="00CF7A25"/>
    <w:rsid w:val="00CF7A45"/>
    <w:rsid w:val="00CF7B51"/>
    <w:rsid w:val="00D00124"/>
    <w:rsid w:val="00D0027C"/>
    <w:rsid w:val="00D002E1"/>
    <w:rsid w:val="00D00587"/>
    <w:rsid w:val="00D0068F"/>
    <w:rsid w:val="00D0078A"/>
    <w:rsid w:val="00D007AB"/>
    <w:rsid w:val="00D007E2"/>
    <w:rsid w:val="00D00A1D"/>
    <w:rsid w:val="00D00B17"/>
    <w:rsid w:val="00D00F21"/>
    <w:rsid w:val="00D0105D"/>
    <w:rsid w:val="00D0105F"/>
    <w:rsid w:val="00D01091"/>
    <w:rsid w:val="00D0119C"/>
    <w:rsid w:val="00D012F3"/>
    <w:rsid w:val="00D015DF"/>
    <w:rsid w:val="00D01883"/>
    <w:rsid w:val="00D021BE"/>
    <w:rsid w:val="00D022C2"/>
    <w:rsid w:val="00D0237B"/>
    <w:rsid w:val="00D023E5"/>
    <w:rsid w:val="00D02401"/>
    <w:rsid w:val="00D024E2"/>
    <w:rsid w:val="00D02627"/>
    <w:rsid w:val="00D026A1"/>
    <w:rsid w:val="00D027E9"/>
    <w:rsid w:val="00D02846"/>
    <w:rsid w:val="00D02BAE"/>
    <w:rsid w:val="00D02D59"/>
    <w:rsid w:val="00D0310D"/>
    <w:rsid w:val="00D0323B"/>
    <w:rsid w:val="00D034BC"/>
    <w:rsid w:val="00D03A87"/>
    <w:rsid w:val="00D03C3F"/>
    <w:rsid w:val="00D03FA5"/>
    <w:rsid w:val="00D040C3"/>
    <w:rsid w:val="00D04153"/>
    <w:rsid w:val="00D042DC"/>
    <w:rsid w:val="00D042DE"/>
    <w:rsid w:val="00D044DA"/>
    <w:rsid w:val="00D04552"/>
    <w:rsid w:val="00D045B2"/>
    <w:rsid w:val="00D048EB"/>
    <w:rsid w:val="00D04CB8"/>
    <w:rsid w:val="00D04D6A"/>
    <w:rsid w:val="00D04DE5"/>
    <w:rsid w:val="00D0506F"/>
    <w:rsid w:val="00D05130"/>
    <w:rsid w:val="00D0517D"/>
    <w:rsid w:val="00D0521F"/>
    <w:rsid w:val="00D053AA"/>
    <w:rsid w:val="00D05513"/>
    <w:rsid w:val="00D05DBB"/>
    <w:rsid w:val="00D05EA9"/>
    <w:rsid w:val="00D060CF"/>
    <w:rsid w:val="00D062EE"/>
    <w:rsid w:val="00D06688"/>
    <w:rsid w:val="00D06861"/>
    <w:rsid w:val="00D06E4B"/>
    <w:rsid w:val="00D06F16"/>
    <w:rsid w:val="00D07089"/>
    <w:rsid w:val="00D07950"/>
    <w:rsid w:val="00D07A82"/>
    <w:rsid w:val="00D07AF4"/>
    <w:rsid w:val="00D07B39"/>
    <w:rsid w:val="00D07C44"/>
    <w:rsid w:val="00D07E1C"/>
    <w:rsid w:val="00D10438"/>
    <w:rsid w:val="00D10495"/>
    <w:rsid w:val="00D1074D"/>
    <w:rsid w:val="00D10AC7"/>
    <w:rsid w:val="00D10B22"/>
    <w:rsid w:val="00D11178"/>
    <w:rsid w:val="00D11185"/>
    <w:rsid w:val="00D112DE"/>
    <w:rsid w:val="00D115BA"/>
    <w:rsid w:val="00D11977"/>
    <w:rsid w:val="00D119C9"/>
    <w:rsid w:val="00D11A6E"/>
    <w:rsid w:val="00D11A84"/>
    <w:rsid w:val="00D11ADC"/>
    <w:rsid w:val="00D11C80"/>
    <w:rsid w:val="00D11D67"/>
    <w:rsid w:val="00D11E3E"/>
    <w:rsid w:val="00D12745"/>
    <w:rsid w:val="00D128F1"/>
    <w:rsid w:val="00D12BE2"/>
    <w:rsid w:val="00D12EFF"/>
    <w:rsid w:val="00D12F83"/>
    <w:rsid w:val="00D131C3"/>
    <w:rsid w:val="00D13261"/>
    <w:rsid w:val="00D13272"/>
    <w:rsid w:val="00D133A3"/>
    <w:rsid w:val="00D13616"/>
    <w:rsid w:val="00D13690"/>
    <w:rsid w:val="00D139B8"/>
    <w:rsid w:val="00D13AF8"/>
    <w:rsid w:val="00D13D61"/>
    <w:rsid w:val="00D13E22"/>
    <w:rsid w:val="00D13FC0"/>
    <w:rsid w:val="00D141A8"/>
    <w:rsid w:val="00D14359"/>
    <w:rsid w:val="00D143B9"/>
    <w:rsid w:val="00D143C2"/>
    <w:rsid w:val="00D14586"/>
    <w:rsid w:val="00D145D8"/>
    <w:rsid w:val="00D15667"/>
    <w:rsid w:val="00D156B9"/>
    <w:rsid w:val="00D15B7D"/>
    <w:rsid w:val="00D15CE0"/>
    <w:rsid w:val="00D1637B"/>
    <w:rsid w:val="00D16501"/>
    <w:rsid w:val="00D167ED"/>
    <w:rsid w:val="00D168BD"/>
    <w:rsid w:val="00D16ABD"/>
    <w:rsid w:val="00D16E1C"/>
    <w:rsid w:val="00D16FBC"/>
    <w:rsid w:val="00D1701C"/>
    <w:rsid w:val="00D173E4"/>
    <w:rsid w:val="00D17784"/>
    <w:rsid w:val="00D177E9"/>
    <w:rsid w:val="00D17803"/>
    <w:rsid w:val="00D179FF"/>
    <w:rsid w:val="00D17A9A"/>
    <w:rsid w:val="00D17AA8"/>
    <w:rsid w:val="00D17B69"/>
    <w:rsid w:val="00D17B81"/>
    <w:rsid w:val="00D17C52"/>
    <w:rsid w:val="00D17DA6"/>
    <w:rsid w:val="00D20314"/>
    <w:rsid w:val="00D204AE"/>
    <w:rsid w:val="00D2050B"/>
    <w:rsid w:val="00D2055A"/>
    <w:rsid w:val="00D20BE2"/>
    <w:rsid w:val="00D210CC"/>
    <w:rsid w:val="00D21212"/>
    <w:rsid w:val="00D21293"/>
    <w:rsid w:val="00D21B27"/>
    <w:rsid w:val="00D21B2B"/>
    <w:rsid w:val="00D21C26"/>
    <w:rsid w:val="00D22057"/>
    <w:rsid w:val="00D22095"/>
    <w:rsid w:val="00D2219B"/>
    <w:rsid w:val="00D2223C"/>
    <w:rsid w:val="00D22352"/>
    <w:rsid w:val="00D223E7"/>
    <w:rsid w:val="00D224AB"/>
    <w:rsid w:val="00D226D6"/>
    <w:rsid w:val="00D2281C"/>
    <w:rsid w:val="00D228A9"/>
    <w:rsid w:val="00D23079"/>
    <w:rsid w:val="00D23152"/>
    <w:rsid w:val="00D232ED"/>
    <w:rsid w:val="00D23637"/>
    <w:rsid w:val="00D239BB"/>
    <w:rsid w:val="00D23A78"/>
    <w:rsid w:val="00D23B69"/>
    <w:rsid w:val="00D23BB4"/>
    <w:rsid w:val="00D23CDA"/>
    <w:rsid w:val="00D23CFA"/>
    <w:rsid w:val="00D24088"/>
    <w:rsid w:val="00D244F3"/>
    <w:rsid w:val="00D24833"/>
    <w:rsid w:val="00D2488E"/>
    <w:rsid w:val="00D2499A"/>
    <w:rsid w:val="00D249EC"/>
    <w:rsid w:val="00D24B8C"/>
    <w:rsid w:val="00D2533C"/>
    <w:rsid w:val="00D253C7"/>
    <w:rsid w:val="00D25529"/>
    <w:rsid w:val="00D25813"/>
    <w:rsid w:val="00D25A35"/>
    <w:rsid w:val="00D25D18"/>
    <w:rsid w:val="00D25D83"/>
    <w:rsid w:val="00D25DDB"/>
    <w:rsid w:val="00D25DF6"/>
    <w:rsid w:val="00D261C5"/>
    <w:rsid w:val="00D261CA"/>
    <w:rsid w:val="00D26781"/>
    <w:rsid w:val="00D2687B"/>
    <w:rsid w:val="00D26B61"/>
    <w:rsid w:val="00D26CD9"/>
    <w:rsid w:val="00D26DC4"/>
    <w:rsid w:val="00D26E60"/>
    <w:rsid w:val="00D26E6E"/>
    <w:rsid w:val="00D26E85"/>
    <w:rsid w:val="00D26F26"/>
    <w:rsid w:val="00D2705B"/>
    <w:rsid w:val="00D2749B"/>
    <w:rsid w:val="00D275C0"/>
    <w:rsid w:val="00D277C4"/>
    <w:rsid w:val="00D27A99"/>
    <w:rsid w:val="00D27AF1"/>
    <w:rsid w:val="00D27B7B"/>
    <w:rsid w:val="00D27C01"/>
    <w:rsid w:val="00D27C9A"/>
    <w:rsid w:val="00D300DB"/>
    <w:rsid w:val="00D30242"/>
    <w:rsid w:val="00D306CF"/>
    <w:rsid w:val="00D3071C"/>
    <w:rsid w:val="00D3087C"/>
    <w:rsid w:val="00D30AEC"/>
    <w:rsid w:val="00D30BD9"/>
    <w:rsid w:val="00D30CA0"/>
    <w:rsid w:val="00D30FA9"/>
    <w:rsid w:val="00D310C3"/>
    <w:rsid w:val="00D3114C"/>
    <w:rsid w:val="00D316B2"/>
    <w:rsid w:val="00D3173A"/>
    <w:rsid w:val="00D3190A"/>
    <w:rsid w:val="00D31A08"/>
    <w:rsid w:val="00D31A41"/>
    <w:rsid w:val="00D31BF7"/>
    <w:rsid w:val="00D31CF4"/>
    <w:rsid w:val="00D32109"/>
    <w:rsid w:val="00D321E1"/>
    <w:rsid w:val="00D3233E"/>
    <w:rsid w:val="00D325B7"/>
    <w:rsid w:val="00D32833"/>
    <w:rsid w:val="00D32ACE"/>
    <w:rsid w:val="00D32E4F"/>
    <w:rsid w:val="00D330F2"/>
    <w:rsid w:val="00D33136"/>
    <w:rsid w:val="00D33153"/>
    <w:rsid w:val="00D331F7"/>
    <w:rsid w:val="00D3331D"/>
    <w:rsid w:val="00D33797"/>
    <w:rsid w:val="00D339E8"/>
    <w:rsid w:val="00D33A14"/>
    <w:rsid w:val="00D33D3F"/>
    <w:rsid w:val="00D33D76"/>
    <w:rsid w:val="00D33E94"/>
    <w:rsid w:val="00D33EA7"/>
    <w:rsid w:val="00D341C0"/>
    <w:rsid w:val="00D34296"/>
    <w:rsid w:val="00D34354"/>
    <w:rsid w:val="00D3466B"/>
    <w:rsid w:val="00D349C6"/>
    <w:rsid w:val="00D34E8A"/>
    <w:rsid w:val="00D34F4E"/>
    <w:rsid w:val="00D35535"/>
    <w:rsid w:val="00D3554A"/>
    <w:rsid w:val="00D3555D"/>
    <w:rsid w:val="00D355BF"/>
    <w:rsid w:val="00D356E7"/>
    <w:rsid w:val="00D356FB"/>
    <w:rsid w:val="00D35864"/>
    <w:rsid w:val="00D35D56"/>
    <w:rsid w:val="00D35F22"/>
    <w:rsid w:val="00D36157"/>
    <w:rsid w:val="00D363C2"/>
    <w:rsid w:val="00D363D3"/>
    <w:rsid w:val="00D36408"/>
    <w:rsid w:val="00D3648B"/>
    <w:rsid w:val="00D364AE"/>
    <w:rsid w:val="00D367D5"/>
    <w:rsid w:val="00D3702A"/>
    <w:rsid w:val="00D3756D"/>
    <w:rsid w:val="00D376DC"/>
    <w:rsid w:val="00D37C55"/>
    <w:rsid w:val="00D37D2C"/>
    <w:rsid w:val="00D37D5D"/>
    <w:rsid w:val="00D37DC8"/>
    <w:rsid w:val="00D37F7A"/>
    <w:rsid w:val="00D4003C"/>
    <w:rsid w:val="00D40389"/>
    <w:rsid w:val="00D404EF"/>
    <w:rsid w:val="00D40704"/>
    <w:rsid w:val="00D4086E"/>
    <w:rsid w:val="00D40AFE"/>
    <w:rsid w:val="00D40BBF"/>
    <w:rsid w:val="00D40FCD"/>
    <w:rsid w:val="00D41071"/>
    <w:rsid w:val="00D414C2"/>
    <w:rsid w:val="00D41758"/>
    <w:rsid w:val="00D41883"/>
    <w:rsid w:val="00D41A2C"/>
    <w:rsid w:val="00D42021"/>
    <w:rsid w:val="00D423FD"/>
    <w:rsid w:val="00D4257D"/>
    <w:rsid w:val="00D425BF"/>
    <w:rsid w:val="00D427BA"/>
    <w:rsid w:val="00D42BEE"/>
    <w:rsid w:val="00D42E14"/>
    <w:rsid w:val="00D42F21"/>
    <w:rsid w:val="00D43041"/>
    <w:rsid w:val="00D430BA"/>
    <w:rsid w:val="00D4312B"/>
    <w:rsid w:val="00D434D7"/>
    <w:rsid w:val="00D43730"/>
    <w:rsid w:val="00D43765"/>
    <w:rsid w:val="00D43912"/>
    <w:rsid w:val="00D439A4"/>
    <w:rsid w:val="00D43BFB"/>
    <w:rsid w:val="00D43CF5"/>
    <w:rsid w:val="00D43E68"/>
    <w:rsid w:val="00D43E92"/>
    <w:rsid w:val="00D43F4C"/>
    <w:rsid w:val="00D43F64"/>
    <w:rsid w:val="00D44049"/>
    <w:rsid w:val="00D441FC"/>
    <w:rsid w:val="00D44603"/>
    <w:rsid w:val="00D44692"/>
    <w:rsid w:val="00D449F4"/>
    <w:rsid w:val="00D44E21"/>
    <w:rsid w:val="00D44F39"/>
    <w:rsid w:val="00D450A9"/>
    <w:rsid w:val="00D450E7"/>
    <w:rsid w:val="00D45141"/>
    <w:rsid w:val="00D452A5"/>
    <w:rsid w:val="00D45477"/>
    <w:rsid w:val="00D45722"/>
    <w:rsid w:val="00D45792"/>
    <w:rsid w:val="00D45A1E"/>
    <w:rsid w:val="00D45B68"/>
    <w:rsid w:val="00D45D36"/>
    <w:rsid w:val="00D45F75"/>
    <w:rsid w:val="00D460D2"/>
    <w:rsid w:val="00D4611B"/>
    <w:rsid w:val="00D46203"/>
    <w:rsid w:val="00D46A06"/>
    <w:rsid w:val="00D46ADD"/>
    <w:rsid w:val="00D46B63"/>
    <w:rsid w:val="00D46C87"/>
    <w:rsid w:val="00D46DBE"/>
    <w:rsid w:val="00D46FDE"/>
    <w:rsid w:val="00D4705F"/>
    <w:rsid w:val="00D47438"/>
    <w:rsid w:val="00D47666"/>
    <w:rsid w:val="00D476A9"/>
    <w:rsid w:val="00D4775C"/>
    <w:rsid w:val="00D47855"/>
    <w:rsid w:val="00D47C5E"/>
    <w:rsid w:val="00D501A5"/>
    <w:rsid w:val="00D50934"/>
    <w:rsid w:val="00D50A91"/>
    <w:rsid w:val="00D51219"/>
    <w:rsid w:val="00D5129F"/>
    <w:rsid w:val="00D51354"/>
    <w:rsid w:val="00D5153F"/>
    <w:rsid w:val="00D51547"/>
    <w:rsid w:val="00D51619"/>
    <w:rsid w:val="00D516D0"/>
    <w:rsid w:val="00D5172F"/>
    <w:rsid w:val="00D51E56"/>
    <w:rsid w:val="00D51E5A"/>
    <w:rsid w:val="00D51E64"/>
    <w:rsid w:val="00D5209D"/>
    <w:rsid w:val="00D52327"/>
    <w:rsid w:val="00D523D5"/>
    <w:rsid w:val="00D523FD"/>
    <w:rsid w:val="00D52865"/>
    <w:rsid w:val="00D5287C"/>
    <w:rsid w:val="00D52A30"/>
    <w:rsid w:val="00D52C65"/>
    <w:rsid w:val="00D5306F"/>
    <w:rsid w:val="00D530B2"/>
    <w:rsid w:val="00D53452"/>
    <w:rsid w:val="00D535A9"/>
    <w:rsid w:val="00D536D0"/>
    <w:rsid w:val="00D5390D"/>
    <w:rsid w:val="00D53A4E"/>
    <w:rsid w:val="00D53BDF"/>
    <w:rsid w:val="00D53BFF"/>
    <w:rsid w:val="00D53EA7"/>
    <w:rsid w:val="00D53F79"/>
    <w:rsid w:val="00D53FAE"/>
    <w:rsid w:val="00D53FBD"/>
    <w:rsid w:val="00D541C1"/>
    <w:rsid w:val="00D54221"/>
    <w:rsid w:val="00D54775"/>
    <w:rsid w:val="00D54856"/>
    <w:rsid w:val="00D54962"/>
    <w:rsid w:val="00D54EC5"/>
    <w:rsid w:val="00D55106"/>
    <w:rsid w:val="00D555EB"/>
    <w:rsid w:val="00D55CC8"/>
    <w:rsid w:val="00D55D5D"/>
    <w:rsid w:val="00D55D95"/>
    <w:rsid w:val="00D55E52"/>
    <w:rsid w:val="00D55EBF"/>
    <w:rsid w:val="00D5610B"/>
    <w:rsid w:val="00D5666A"/>
    <w:rsid w:val="00D56742"/>
    <w:rsid w:val="00D5692D"/>
    <w:rsid w:val="00D56A07"/>
    <w:rsid w:val="00D57036"/>
    <w:rsid w:val="00D57213"/>
    <w:rsid w:val="00D578D4"/>
    <w:rsid w:val="00D579CB"/>
    <w:rsid w:val="00D57ED8"/>
    <w:rsid w:val="00D600B5"/>
    <w:rsid w:val="00D601AC"/>
    <w:rsid w:val="00D60875"/>
    <w:rsid w:val="00D6094F"/>
    <w:rsid w:val="00D618CE"/>
    <w:rsid w:val="00D618E8"/>
    <w:rsid w:val="00D61E96"/>
    <w:rsid w:val="00D61EB9"/>
    <w:rsid w:val="00D61ECA"/>
    <w:rsid w:val="00D61FD6"/>
    <w:rsid w:val="00D6203F"/>
    <w:rsid w:val="00D6219E"/>
    <w:rsid w:val="00D621F1"/>
    <w:rsid w:val="00D6233D"/>
    <w:rsid w:val="00D623AA"/>
    <w:rsid w:val="00D62496"/>
    <w:rsid w:val="00D62790"/>
    <w:rsid w:val="00D62F17"/>
    <w:rsid w:val="00D62F37"/>
    <w:rsid w:val="00D63018"/>
    <w:rsid w:val="00D6308C"/>
    <w:rsid w:val="00D6315F"/>
    <w:rsid w:val="00D6318D"/>
    <w:rsid w:val="00D63340"/>
    <w:rsid w:val="00D633FC"/>
    <w:rsid w:val="00D6354F"/>
    <w:rsid w:val="00D63730"/>
    <w:rsid w:val="00D639F1"/>
    <w:rsid w:val="00D63AD1"/>
    <w:rsid w:val="00D63B14"/>
    <w:rsid w:val="00D63EA9"/>
    <w:rsid w:val="00D63EBF"/>
    <w:rsid w:val="00D63F74"/>
    <w:rsid w:val="00D6407B"/>
    <w:rsid w:val="00D64186"/>
    <w:rsid w:val="00D641AF"/>
    <w:rsid w:val="00D64570"/>
    <w:rsid w:val="00D64655"/>
    <w:rsid w:val="00D646D4"/>
    <w:rsid w:val="00D649A0"/>
    <w:rsid w:val="00D649A4"/>
    <w:rsid w:val="00D649BA"/>
    <w:rsid w:val="00D64BF6"/>
    <w:rsid w:val="00D65016"/>
    <w:rsid w:val="00D65028"/>
    <w:rsid w:val="00D65280"/>
    <w:rsid w:val="00D652AA"/>
    <w:rsid w:val="00D65500"/>
    <w:rsid w:val="00D6562B"/>
    <w:rsid w:val="00D65932"/>
    <w:rsid w:val="00D65C51"/>
    <w:rsid w:val="00D65CF0"/>
    <w:rsid w:val="00D65EB9"/>
    <w:rsid w:val="00D65F2C"/>
    <w:rsid w:val="00D66311"/>
    <w:rsid w:val="00D66422"/>
    <w:rsid w:val="00D66D47"/>
    <w:rsid w:val="00D66DB7"/>
    <w:rsid w:val="00D66E08"/>
    <w:rsid w:val="00D66F4C"/>
    <w:rsid w:val="00D6739D"/>
    <w:rsid w:val="00D673B1"/>
    <w:rsid w:val="00D67596"/>
    <w:rsid w:val="00D67735"/>
    <w:rsid w:val="00D677B9"/>
    <w:rsid w:val="00D679FD"/>
    <w:rsid w:val="00D67AA2"/>
    <w:rsid w:val="00D67BD1"/>
    <w:rsid w:val="00D67D4F"/>
    <w:rsid w:val="00D67E91"/>
    <w:rsid w:val="00D7020A"/>
    <w:rsid w:val="00D7026E"/>
    <w:rsid w:val="00D702C8"/>
    <w:rsid w:val="00D702E6"/>
    <w:rsid w:val="00D70438"/>
    <w:rsid w:val="00D704B1"/>
    <w:rsid w:val="00D70CAD"/>
    <w:rsid w:val="00D70CAE"/>
    <w:rsid w:val="00D70E73"/>
    <w:rsid w:val="00D711CE"/>
    <w:rsid w:val="00D71330"/>
    <w:rsid w:val="00D7144B"/>
    <w:rsid w:val="00D7144D"/>
    <w:rsid w:val="00D71A3D"/>
    <w:rsid w:val="00D71A91"/>
    <w:rsid w:val="00D71B02"/>
    <w:rsid w:val="00D71B4F"/>
    <w:rsid w:val="00D71BDA"/>
    <w:rsid w:val="00D71C3C"/>
    <w:rsid w:val="00D71E12"/>
    <w:rsid w:val="00D7207D"/>
    <w:rsid w:val="00D72681"/>
    <w:rsid w:val="00D72781"/>
    <w:rsid w:val="00D727CF"/>
    <w:rsid w:val="00D72A84"/>
    <w:rsid w:val="00D72AC1"/>
    <w:rsid w:val="00D72BB8"/>
    <w:rsid w:val="00D72BD4"/>
    <w:rsid w:val="00D72BE4"/>
    <w:rsid w:val="00D72C8E"/>
    <w:rsid w:val="00D72E96"/>
    <w:rsid w:val="00D72EA3"/>
    <w:rsid w:val="00D732D1"/>
    <w:rsid w:val="00D7334A"/>
    <w:rsid w:val="00D733D7"/>
    <w:rsid w:val="00D7356D"/>
    <w:rsid w:val="00D73942"/>
    <w:rsid w:val="00D73A06"/>
    <w:rsid w:val="00D73C88"/>
    <w:rsid w:val="00D73D33"/>
    <w:rsid w:val="00D73D50"/>
    <w:rsid w:val="00D74254"/>
    <w:rsid w:val="00D74480"/>
    <w:rsid w:val="00D746A1"/>
    <w:rsid w:val="00D74917"/>
    <w:rsid w:val="00D74AE4"/>
    <w:rsid w:val="00D74BB6"/>
    <w:rsid w:val="00D74BD0"/>
    <w:rsid w:val="00D74C9A"/>
    <w:rsid w:val="00D74D22"/>
    <w:rsid w:val="00D74D89"/>
    <w:rsid w:val="00D75023"/>
    <w:rsid w:val="00D75295"/>
    <w:rsid w:val="00D753B4"/>
    <w:rsid w:val="00D75908"/>
    <w:rsid w:val="00D75918"/>
    <w:rsid w:val="00D75A60"/>
    <w:rsid w:val="00D75AC6"/>
    <w:rsid w:val="00D75B0A"/>
    <w:rsid w:val="00D75C8F"/>
    <w:rsid w:val="00D75CE2"/>
    <w:rsid w:val="00D75F56"/>
    <w:rsid w:val="00D76077"/>
    <w:rsid w:val="00D760B0"/>
    <w:rsid w:val="00D763D0"/>
    <w:rsid w:val="00D76522"/>
    <w:rsid w:val="00D766C7"/>
    <w:rsid w:val="00D7679D"/>
    <w:rsid w:val="00D76F45"/>
    <w:rsid w:val="00D7707D"/>
    <w:rsid w:val="00D7751B"/>
    <w:rsid w:val="00D776FF"/>
    <w:rsid w:val="00D7796D"/>
    <w:rsid w:val="00D77A2A"/>
    <w:rsid w:val="00D77CFA"/>
    <w:rsid w:val="00D77D8E"/>
    <w:rsid w:val="00D80082"/>
    <w:rsid w:val="00D8019E"/>
    <w:rsid w:val="00D802C6"/>
    <w:rsid w:val="00D803CE"/>
    <w:rsid w:val="00D80584"/>
    <w:rsid w:val="00D805C1"/>
    <w:rsid w:val="00D80678"/>
    <w:rsid w:val="00D80851"/>
    <w:rsid w:val="00D80A0F"/>
    <w:rsid w:val="00D80DCB"/>
    <w:rsid w:val="00D81A03"/>
    <w:rsid w:val="00D81A8F"/>
    <w:rsid w:val="00D81B01"/>
    <w:rsid w:val="00D81C88"/>
    <w:rsid w:val="00D81CB1"/>
    <w:rsid w:val="00D81D7E"/>
    <w:rsid w:val="00D81DEC"/>
    <w:rsid w:val="00D8228D"/>
    <w:rsid w:val="00D82298"/>
    <w:rsid w:val="00D82489"/>
    <w:rsid w:val="00D82931"/>
    <w:rsid w:val="00D82A72"/>
    <w:rsid w:val="00D82CEE"/>
    <w:rsid w:val="00D82FF0"/>
    <w:rsid w:val="00D82FF8"/>
    <w:rsid w:val="00D830A4"/>
    <w:rsid w:val="00D83196"/>
    <w:rsid w:val="00D835CA"/>
    <w:rsid w:val="00D83634"/>
    <w:rsid w:val="00D83636"/>
    <w:rsid w:val="00D837B4"/>
    <w:rsid w:val="00D83BBB"/>
    <w:rsid w:val="00D83F6C"/>
    <w:rsid w:val="00D84430"/>
    <w:rsid w:val="00D84729"/>
    <w:rsid w:val="00D8475F"/>
    <w:rsid w:val="00D849B2"/>
    <w:rsid w:val="00D84A57"/>
    <w:rsid w:val="00D84DC7"/>
    <w:rsid w:val="00D84E16"/>
    <w:rsid w:val="00D84E9E"/>
    <w:rsid w:val="00D8516F"/>
    <w:rsid w:val="00D85418"/>
    <w:rsid w:val="00D858A0"/>
    <w:rsid w:val="00D85A71"/>
    <w:rsid w:val="00D85D69"/>
    <w:rsid w:val="00D85D7C"/>
    <w:rsid w:val="00D85E03"/>
    <w:rsid w:val="00D85E21"/>
    <w:rsid w:val="00D85F3F"/>
    <w:rsid w:val="00D860DC"/>
    <w:rsid w:val="00D8628A"/>
    <w:rsid w:val="00D864E0"/>
    <w:rsid w:val="00D86802"/>
    <w:rsid w:val="00D86912"/>
    <w:rsid w:val="00D86950"/>
    <w:rsid w:val="00D86C43"/>
    <w:rsid w:val="00D871B5"/>
    <w:rsid w:val="00D876D1"/>
    <w:rsid w:val="00D87731"/>
    <w:rsid w:val="00D877A0"/>
    <w:rsid w:val="00D87907"/>
    <w:rsid w:val="00D87A94"/>
    <w:rsid w:val="00D87B92"/>
    <w:rsid w:val="00D87E76"/>
    <w:rsid w:val="00D87F1D"/>
    <w:rsid w:val="00D87F40"/>
    <w:rsid w:val="00D9012B"/>
    <w:rsid w:val="00D9013A"/>
    <w:rsid w:val="00D9039F"/>
    <w:rsid w:val="00D9055A"/>
    <w:rsid w:val="00D9055F"/>
    <w:rsid w:val="00D907A3"/>
    <w:rsid w:val="00D9083A"/>
    <w:rsid w:val="00D90C56"/>
    <w:rsid w:val="00D90D9F"/>
    <w:rsid w:val="00D9101F"/>
    <w:rsid w:val="00D91102"/>
    <w:rsid w:val="00D9131E"/>
    <w:rsid w:val="00D915BD"/>
    <w:rsid w:val="00D9165D"/>
    <w:rsid w:val="00D916FB"/>
    <w:rsid w:val="00D91A53"/>
    <w:rsid w:val="00D91AA1"/>
    <w:rsid w:val="00D91B3C"/>
    <w:rsid w:val="00D91DD9"/>
    <w:rsid w:val="00D91FA0"/>
    <w:rsid w:val="00D9224E"/>
    <w:rsid w:val="00D922D7"/>
    <w:rsid w:val="00D92409"/>
    <w:rsid w:val="00D926F2"/>
    <w:rsid w:val="00D9272E"/>
    <w:rsid w:val="00D929B4"/>
    <w:rsid w:val="00D929D0"/>
    <w:rsid w:val="00D929FB"/>
    <w:rsid w:val="00D92BE0"/>
    <w:rsid w:val="00D92E25"/>
    <w:rsid w:val="00D93160"/>
    <w:rsid w:val="00D931B5"/>
    <w:rsid w:val="00D9362C"/>
    <w:rsid w:val="00D937B3"/>
    <w:rsid w:val="00D938BC"/>
    <w:rsid w:val="00D93AE6"/>
    <w:rsid w:val="00D93D4A"/>
    <w:rsid w:val="00D93DA0"/>
    <w:rsid w:val="00D94120"/>
    <w:rsid w:val="00D9431D"/>
    <w:rsid w:val="00D94546"/>
    <w:rsid w:val="00D94633"/>
    <w:rsid w:val="00D94720"/>
    <w:rsid w:val="00D94EB8"/>
    <w:rsid w:val="00D94EC6"/>
    <w:rsid w:val="00D94F9C"/>
    <w:rsid w:val="00D95317"/>
    <w:rsid w:val="00D95681"/>
    <w:rsid w:val="00D958CB"/>
    <w:rsid w:val="00D958DB"/>
    <w:rsid w:val="00D95910"/>
    <w:rsid w:val="00D95ACC"/>
    <w:rsid w:val="00D95C20"/>
    <w:rsid w:val="00D95E72"/>
    <w:rsid w:val="00D95EE2"/>
    <w:rsid w:val="00D9608A"/>
    <w:rsid w:val="00D961C1"/>
    <w:rsid w:val="00D9625D"/>
    <w:rsid w:val="00D9636F"/>
    <w:rsid w:val="00D96559"/>
    <w:rsid w:val="00D9661F"/>
    <w:rsid w:val="00D967CB"/>
    <w:rsid w:val="00D969EB"/>
    <w:rsid w:val="00D96C10"/>
    <w:rsid w:val="00D972D5"/>
    <w:rsid w:val="00D972F2"/>
    <w:rsid w:val="00D97328"/>
    <w:rsid w:val="00D973A9"/>
    <w:rsid w:val="00D9775C"/>
    <w:rsid w:val="00D97901"/>
    <w:rsid w:val="00D97A63"/>
    <w:rsid w:val="00D97DA1"/>
    <w:rsid w:val="00D97F97"/>
    <w:rsid w:val="00DA01FD"/>
    <w:rsid w:val="00DA03CF"/>
    <w:rsid w:val="00DA0475"/>
    <w:rsid w:val="00DA0810"/>
    <w:rsid w:val="00DA08D8"/>
    <w:rsid w:val="00DA0931"/>
    <w:rsid w:val="00DA0B69"/>
    <w:rsid w:val="00DA0E8F"/>
    <w:rsid w:val="00DA1226"/>
    <w:rsid w:val="00DA1633"/>
    <w:rsid w:val="00DA166D"/>
    <w:rsid w:val="00DA16DE"/>
    <w:rsid w:val="00DA1967"/>
    <w:rsid w:val="00DA19FC"/>
    <w:rsid w:val="00DA1A56"/>
    <w:rsid w:val="00DA1F2E"/>
    <w:rsid w:val="00DA2994"/>
    <w:rsid w:val="00DA2DE1"/>
    <w:rsid w:val="00DA2EDE"/>
    <w:rsid w:val="00DA306A"/>
    <w:rsid w:val="00DA32E1"/>
    <w:rsid w:val="00DA32E4"/>
    <w:rsid w:val="00DA33EE"/>
    <w:rsid w:val="00DA365A"/>
    <w:rsid w:val="00DA3671"/>
    <w:rsid w:val="00DA3AF8"/>
    <w:rsid w:val="00DA3BD1"/>
    <w:rsid w:val="00DA3C3E"/>
    <w:rsid w:val="00DA3F23"/>
    <w:rsid w:val="00DA4043"/>
    <w:rsid w:val="00DA4173"/>
    <w:rsid w:val="00DA4180"/>
    <w:rsid w:val="00DA4355"/>
    <w:rsid w:val="00DA45D2"/>
    <w:rsid w:val="00DA463F"/>
    <w:rsid w:val="00DA4AA7"/>
    <w:rsid w:val="00DA4B07"/>
    <w:rsid w:val="00DA4F8F"/>
    <w:rsid w:val="00DA4FBF"/>
    <w:rsid w:val="00DA4FC3"/>
    <w:rsid w:val="00DA51B5"/>
    <w:rsid w:val="00DA533C"/>
    <w:rsid w:val="00DA5429"/>
    <w:rsid w:val="00DA5557"/>
    <w:rsid w:val="00DA5780"/>
    <w:rsid w:val="00DA59D6"/>
    <w:rsid w:val="00DA5C54"/>
    <w:rsid w:val="00DA5EB2"/>
    <w:rsid w:val="00DA5F27"/>
    <w:rsid w:val="00DA5F9E"/>
    <w:rsid w:val="00DA67D3"/>
    <w:rsid w:val="00DA6923"/>
    <w:rsid w:val="00DA69ED"/>
    <w:rsid w:val="00DA727C"/>
    <w:rsid w:val="00DA73FD"/>
    <w:rsid w:val="00DA769C"/>
    <w:rsid w:val="00DA773E"/>
    <w:rsid w:val="00DA777D"/>
    <w:rsid w:val="00DA79AC"/>
    <w:rsid w:val="00DA7EEB"/>
    <w:rsid w:val="00DA7F25"/>
    <w:rsid w:val="00DB00DD"/>
    <w:rsid w:val="00DB0164"/>
    <w:rsid w:val="00DB01E9"/>
    <w:rsid w:val="00DB0247"/>
    <w:rsid w:val="00DB026C"/>
    <w:rsid w:val="00DB0286"/>
    <w:rsid w:val="00DB0461"/>
    <w:rsid w:val="00DB0625"/>
    <w:rsid w:val="00DB07CE"/>
    <w:rsid w:val="00DB0E0F"/>
    <w:rsid w:val="00DB0E47"/>
    <w:rsid w:val="00DB0E87"/>
    <w:rsid w:val="00DB0F81"/>
    <w:rsid w:val="00DB14F9"/>
    <w:rsid w:val="00DB1699"/>
    <w:rsid w:val="00DB2199"/>
    <w:rsid w:val="00DB2CFC"/>
    <w:rsid w:val="00DB2E89"/>
    <w:rsid w:val="00DB301A"/>
    <w:rsid w:val="00DB310A"/>
    <w:rsid w:val="00DB3217"/>
    <w:rsid w:val="00DB322F"/>
    <w:rsid w:val="00DB35D0"/>
    <w:rsid w:val="00DB36B7"/>
    <w:rsid w:val="00DB375F"/>
    <w:rsid w:val="00DB3917"/>
    <w:rsid w:val="00DB3B1B"/>
    <w:rsid w:val="00DB3EEE"/>
    <w:rsid w:val="00DB3FCD"/>
    <w:rsid w:val="00DB4394"/>
    <w:rsid w:val="00DB45C2"/>
    <w:rsid w:val="00DB4608"/>
    <w:rsid w:val="00DB47F2"/>
    <w:rsid w:val="00DB48CB"/>
    <w:rsid w:val="00DB48F9"/>
    <w:rsid w:val="00DB4CFA"/>
    <w:rsid w:val="00DB4E75"/>
    <w:rsid w:val="00DB4E88"/>
    <w:rsid w:val="00DB5145"/>
    <w:rsid w:val="00DB53A6"/>
    <w:rsid w:val="00DB540A"/>
    <w:rsid w:val="00DB5510"/>
    <w:rsid w:val="00DB561E"/>
    <w:rsid w:val="00DB5924"/>
    <w:rsid w:val="00DB5A6E"/>
    <w:rsid w:val="00DB5BDE"/>
    <w:rsid w:val="00DB5C13"/>
    <w:rsid w:val="00DB60E0"/>
    <w:rsid w:val="00DB62FA"/>
    <w:rsid w:val="00DB63B6"/>
    <w:rsid w:val="00DB6473"/>
    <w:rsid w:val="00DB6592"/>
    <w:rsid w:val="00DB6859"/>
    <w:rsid w:val="00DB68AE"/>
    <w:rsid w:val="00DB69AC"/>
    <w:rsid w:val="00DB6F2C"/>
    <w:rsid w:val="00DB7024"/>
    <w:rsid w:val="00DB72E9"/>
    <w:rsid w:val="00DB77F2"/>
    <w:rsid w:val="00DB7BA0"/>
    <w:rsid w:val="00DB7D17"/>
    <w:rsid w:val="00DB7D70"/>
    <w:rsid w:val="00DB7E9C"/>
    <w:rsid w:val="00DC0094"/>
    <w:rsid w:val="00DC00DD"/>
    <w:rsid w:val="00DC00E6"/>
    <w:rsid w:val="00DC0125"/>
    <w:rsid w:val="00DC01FB"/>
    <w:rsid w:val="00DC0269"/>
    <w:rsid w:val="00DC0392"/>
    <w:rsid w:val="00DC03A1"/>
    <w:rsid w:val="00DC0610"/>
    <w:rsid w:val="00DC06DC"/>
    <w:rsid w:val="00DC0A04"/>
    <w:rsid w:val="00DC0D67"/>
    <w:rsid w:val="00DC0EF0"/>
    <w:rsid w:val="00DC0F55"/>
    <w:rsid w:val="00DC11A2"/>
    <w:rsid w:val="00DC14D9"/>
    <w:rsid w:val="00DC156A"/>
    <w:rsid w:val="00DC1ACC"/>
    <w:rsid w:val="00DC1B23"/>
    <w:rsid w:val="00DC1BF1"/>
    <w:rsid w:val="00DC1C80"/>
    <w:rsid w:val="00DC266B"/>
    <w:rsid w:val="00DC270B"/>
    <w:rsid w:val="00DC2D0A"/>
    <w:rsid w:val="00DC2EE7"/>
    <w:rsid w:val="00DC3148"/>
    <w:rsid w:val="00DC319B"/>
    <w:rsid w:val="00DC352C"/>
    <w:rsid w:val="00DC360C"/>
    <w:rsid w:val="00DC391F"/>
    <w:rsid w:val="00DC3975"/>
    <w:rsid w:val="00DC3B27"/>
    <w:rsid w:val="00DC41B0"/>
    <w:rsid w:val="00DC42C4"/>
    <w:rsid w:val="00DC42D5"/>
    <w:rsid w:val="00DC49C7"/>
    <w:rsid w:val="00DC4B51"/>
    <w:rsid w:val="00DC4E66"/>
    <w:rsid w:val="00DC4F15"/>
    <w:rsid w:val="00DC5054"/>
    <w:rsid w:val="00DC5303"/>
    <w:rsid w:val="00DC5570"/>
    <w:rsid w:val="00DC5669"/>
    <w:rsid w:val="00DC5AB3"/>
    <w:rsid w:val="00DC5BBB"/>
    <w:rsid w:val="00DC5C0E"/>
    <w:rsid w:val="00DC5C19"/>
    <w:rsid w:val="00DC5CD5"/>
    <w:rsid w:val="00DC6040"/>
    <w:rsid w:val="00DC642C"/>
    <w:rsid w:val="00DC66A6"/>
    <w:rsid w:val="00DC6876"/>
    <w:rsid w:val="00DC6E12"/>
    <w:rsid w:val="00DC7082"/>
    <w:rsid w:val="00DC70D4"/>
    <w:rsid w:val="00DC7461"/>
    <w:rsid w:val="00DC770A"/>
    <w:rsid w:val="00DC773E"/>
    <w:rsid w:val="00DC774D"/>
    <w:rsid w:val="00DC784D"/>
    <w:rsid w:val="00DC79F3"/>
    <w:rsid w:val="00DC7CB8"/>
    <w:rsid w:val="00DC7CF8"/>
    <w:rsid w:val="00DC7D9C"/>
    <w:rsid w:val="00DC7DEF"/>
    <w:rsid w:val="00DD009A"/>
    <w:rsid w:val="00DD022B"/>
    <w:rsid w:val="00DD044D"/>
    <w:rsid w:val="00DD0462"/>
    <w:rsid w:val="00DD04C8"/>
    <w:rsid w:val="00DD059E"/>
    <w:rsid w:val="00DD0613"/>
    <w:rsid w:val="00DD0A11"/>
    <w:rsid w:val="00DD0A59"/>
    <w:rsid w:val="00DD0AB5"/>
    <w:rsid w:val="00DD0C8B"/>
    <w:rsid w:val="00DD1109"/>
    <w:rsid w:val="00DD1182"/>
    <w:rsid w:val="00DD157D"/>
    <w:rsid w:val="00DD187A"/>
    <w:rsid w:val="00DD1DC2"/>
    <w:rsid w:val="00DD1E5C"/>
    <w:rsid w:val="00DD2022"/>
    <w:rsid w:val="00DD2050"/>
    <w:rsid w:val="00DD2454"/>
    <w:rsid w:val="00DD24A3"/>
    <w:rsid w:val="00DD26BD"/>
    <w:rsid w:val="00DD29D1"/>
    <w:rsid w:val="00DD2C9C"/>
    <w:rsid w:val="00DD2E76"/>
    <w:rsid w:val="00DD301A"/>
    <w:rsid w:val="00DD3095"/>
    <w:rsid w:val="00DD3219"/>
    <w:rsid w:val="00DD3362"/>
    <w:rsid w:val="00DD3511"/>
    <w:rsid w:val="00DD3665"/>
    <w:rsid w:val="00DD37DC"/>
    <w:rsid w:val="00DD38F8"/>
    <w:rsid w:val="00DD3925"/>
    <w:rsid w:val="00DD393D"/>
    <w:rsid w:val="00DD39D6"/>
    <w:rsid w:val="00DD3A4B"/>
    <w:rsid w:val="00DD3ABC"/>
    <w:rsid w:val="00DD3ADD"/>
    <w:rsid w:val="00DD3BC2"/>
    <w:rsid w:val="00DD3C94"/>
    <w:rsid w:val="00DD3DBA"/>
    <w:rsid w:val="00DD40D3"/>
    <w:rsid w:val="00DD4265"/>
    <w:rsid w:val="00DD43B6"/>
    <w:rsid w:val="00DD4450"/>
    <w:rsid w:val="00DD473D"/>
    <w:rsid w:val="00DD4785"/>
    <w:rsid w:val="00DD485D"/>
    <w:rsid w:val="00DD4892"/>
    <w:rsid w:val="00DD4925"/>
    <w:rsid w:val="00DD49E1"/>
    <w:rsid w:val="00DD4A4E"/>
    <w:rsid w:val="00DD4A6A"/>
    <w:rsid w:val="00DD4C4C"/>
    <w:rsid w:val="00DD4D5C"/>
    <w:rsid w:val="00DD5050"/>
    <w:rsid w:val="00DD5164"/>
    <w:rsid w:val="00DD5428"/>
    <w:rsid w:val="00DD552A"/>
    <w:rsid w:val="00DD55C0"/>
    <w:rsid w:val="00DD56CC"/>
    <w:rsid w:val="00DD5784"/>
    <w:rsid w:val="00DD599A"/>
    <w:rsid w:val="00DD5F18"/>
    <w:rsid w:val="00DD5FB1"/>
    <w:rsid w:val="00DD5FDB"/>
    <w:rsid w:val="00DD63B0"/>
    <w:rsid w:val="00DD640A"/>
    <w:rsid w:val="00DD661D"/>
    <w:rsid w:val="00DD67CA"/>
    <w:rsid w:val="00DD6A49"/>
    <w:rsid w:val="00DD6C37"/>
    <w:rsid w:val="00DD6EC6"/>
    <w:rsid w:val="00DD703D"/>
    <w:rsid w:val="00DD7120"/>
    <w:rsid w:val="00DD7426"/>
    <w:rsid w:val="00DD7EE9"/>
    <w:rsid w:val="00DE00BB"/>
    <w:rsid w:val="00DE0903"/>
    <w:rsid w:val="00DE09B1"/>
    <w:rsid w:val="00DE0A1C"/>
    <w:rsid w:val="00DE0AE5"/>
    <w:rsid w:val="00DE1256"/>
    <w:rsid w:val="00DE1413"/>
    <w:rsid w:val="00DE1646"/>
    <w:rsid w:val="00DE176A"/>
    <w:rsid w:val="00DE1A9E"/>
    <w:rsid w:val="00DE1F96"/>
    <w:rsid w:val="00DE1FA0"/>
    <w:rsid w:val="00DE2056"/>
    <w:rsid w:val="00DE20B9"/>
    <w:rsid w:val="00DE21F0"/>
    <w:rsid w:val="00DE2267"/>
    <w:rsid w:val="00DE23A5"/>
    <w:rsid w:val="00DE23A8"/>
    <w:rsid w:val="00DE23FD"/>
    <w:rsid w:val="00DE29E7"/>
    <w:rsid w:val="00DE2BE1"/>
    <w:rsid w:val="00DE2CE8"/>
    <w:rsid w:val="00DE2F43"/>
    <w:rsid w:val="00DE3116"/>
    <w:rsid w:val="00DE3145"/>
    <w:rsid w:val="00DE34CD"/>
    <w:rsid w:val="00DE397D"/>
    <w:rsid w:val="00DE3E4B"/>
    <w:rsid w:val="00DE3F71"/>
    <w:rsid w:val="00DE3F74"/>
    <w:rsid w:val="00DE3F99"/>
    <w:rsid w:val="00DE42A6"/>
    <w:rsid w:val="00DE4376"/>
    <w:rsid w:val="00DE43B7"/>
    <w:rsid w:val="00DE43F7"/>
    <w:rsid w:val="00DE44E5"/>
    <w:rsid w:val="00DE44ED"/>
    <w:rsid w:val="00DE4891"/>
    <w:rsid w:val="00DE499F"/>
    <w:rsid w:val="00DE4A31"/>
    <w:rsid w:val="00DE4C23"/>
    <w:rsid w:val="00DE4CA9"/>
    <w:rsid w:val="00DE4E4D"/>
    <w:rsid w:val="00DE50A5"/>
    <w:rsid w:val="00DE50AA"/>
    <w:rsid w:val="00DE50D5"/>
    <w:rsid w:val="00DE5186"/>
    <w:rsid w:val="00DE529B"/>
    <w:rsid w:val="00DE533F"/>
    <w:rsid w:val="00DE534D"/>
    <w:rsid w:val="00DE567E"/>
    <w:rsid w:val="00DE597D"/>
    <w:rsid w:val="00DE5A9D"/>
    <w:rsid w:val="00DE5CAC"/>
    <w:rsid w:val="00DE6033"/>
    <w:rsid w:val="00DE6041"/>
    <w:rsid w:val="00DE6159"/>
    <w:rsid w:val="00DE62CE"/>
    <w:rsid w:val="00DE6528"/>
    <w:rsid w:val="00DE65D5"/>
    <w:rsid w:val="00DE6A14"/>
    <w:rsid w:val="00DE6ACB"/>
    <w:rsid w:val="00DE6D6D"/>
    <w:rsid w:val="00DE6DBC"/>
    <w:rsid w:val="00DE6FC4"/>
    <w:rsid w:val="00DE734C"/>
    <w:rsid w:val="00DE7379"/>
    <w:rsid w:val="00DE74B0"/>
    <w:rsid w:val="00DE76F6"/>
    <w:rsid w:val="00DE7877"/>
    <w:rsid w:val="00DE7CC3"/>
    <w:rsid w:val="00DF00FC"/>
    <w:rsid w:val="00DF04CA"/>
    <w:rsid w:val="00DF05AF"/>
    <w:rsid w:val="00DF0C4B"/>
    <w:rsid w:val="00DF0D26"/>
    <w:rsid w:val="00DF0E4A"/>
    <w:rsid w:val="00DF0E63"/>
    <w:rsid w:val="00DF128B"/>
    <w:rsid w:val="00DF187E"/>
    <w:rsid w:val="00DF19E7"/>
    <w:rsid w:val="00DF1A2F"/>
    <w:rsid w:val="00DF1E8F"/>
    <w:rsid w:val="00DF224D"/>
    <w:rsid w:val="00DF277C"/>
    <w:rsid w:val="00DF27E1"/>
    <w:rsid w:val="00DF286A"/>
    <w:rsid w:val="00DF28ED"/>
    <w:rsid w:val="00DF290F"/>
    <w:rsid w:val="00DF29C7"/>
    <w:rsid w:val="00DF2A9B"/>
    <w:rsid w:val="00DF2BCA"/>
    <w:rsid w:val="00DF300F"/>
    <w:rsid w:val="00DF3057"/>
    <w:rsid w:val="00DF3090"/>
    <w:rsid w:val="00DF33A4"/>
    <w:rsid w:val="00DF37EC"/>
    <w:rsid w:val="00DF39CE"/>
    <w:rsid w:val="00DF3A6C"/>
    <w:rsid w:val="00DF3C8F"/>
    <w:rsid w:val="00DF42BF"/>
    <w:rsid w:val="00DF489A"/>
    <w:rsid w:val="00DF4960"/>
    <w:rsid w:val="00DF49F6"/>
    <w:rsid w:val="00DF4C5C"/>
    <w:rsid w:val="00DF4C60"/>
    <w:rsid w:val="00DF4CDF"/>
    <w:rsid w:val="00DF4F51"/>
    <w:rsid w:val="00DF4FB7"/>
    <w:rsid w:val="00DF505A"/>
    <w:rsid w:val="00DF5190"/>
    <w:rsid w:val="00DF526C"/>
    <w:rsid w:val="00DF55C5"/>
    <w:rsid w:val="00DF567D"/>
    <w:rsid w:val="00DF58D4"/>
    <w:rsid w:val="00DF596C"/>
    <w:rsid w:val="00DF5B9B"/>
    <w:rsid w:val="00DF5BBD"/>
    <w:rsid w:val="00DF5C58"/>
    <w:rsid w:val="00DF5E56"/>
    <w:rsid w:val="00DF5E9A"/>
    <w:rsid w:val="00DF5F66"/>
    <w:rsid w:val="00DF61F5"/>
    <w:rsid w:val="00DF63AA"/>
    <w:rsid w:val="00DF65D4"/>
    <w:rsid w:val="00DF6687"/>
    <w:rsid w:val="00DF6699"/>
    <w:rsid w:val="00DF6F25"/>
    <w:rsid w:val="00DF70C7"/>
    <w:rsid w:val="00DF726C"/>
    <w:rsid w:val="00DF7287"/>
    <w:rsid w:val="00DF7346"/>
    <w:rsid w:val="00DF73A1"/>
    <w:rsid w:val="00DF746A"/>
    <w:rsid w:val="00DF76D6"/>
    <w:rsid w:val="00DF7956"/>
    <w:rsid w:val="00DF7969"/>
    <w:rsid w:val="00DF79A1"/>
    <w:rsid w:val="00DF7ADF"/>
    <w:rsid w:val="00DF7D4F"/>
    <w:rsid w:val="00DF7EA2"/>
    <w:rsid w:val="00E0046A"/>
    <w:rsid w:val="00E005FA"/>
    <w:rsid w:val="00E0072D"/>
    <w:rsid w:val="00E00938"/>
    <w:rsid w:val="00E00CF1"/>
    <w:rsid w:val="00E00D94"/>
    <w:rsid w:val="00E00E8B"/>
    <w:rsid w:val="00E01198"/>
    <w:rsid w:val="00E013CA"/>
    <w:rsid w:val="00E016E2"/>
    <w:rsid w:val="00E01735"/>
    <w:rsid w:val="00E01B56"/>
    <w:rsid w:val="00E01C36"/>
    <w:rsid w:val="00E01CD7"/>
    <w:rsid w:val="00E01D37"/>
    <w:rsid w:val="00E01E7B"/>
    <w:rsid w:val="00E02040"/>
    <w:rsid w:val="00E020AF"/>
    <w:rsid w:val="00E02242"/>
    <w:rsid w:val="00E024D5"/>
    <w:rsid w:val="00E025E1"/>
    <w:rsid w:val="00E0274B"/>
    <w:rsid w:val="00E02933"/>
    <w:rsid w:val="00E029EC"/>
    <w:rsid w:val="00E02D98"/>
    <w:rsid w:val="00E02E4F"/>
    <w:rsid w:val="00E02EC2"/>
    <w:rsid w:val="00E02F99"/>
    <w:rsid w:val="00E032FF"/>
    <w:rsid w:val="00E03885"/>
    <w:rsid w:val="00E0393E"/>
    <w:rsid w:val="00E03946"/>
    <w:rsid w:val="00E03B10"/>
    <w:rsid w:val="00E03CAF"/>
    <w:rsid w:val="00E03D06"/>
    <w:rsid w:val="00E03D0C"/>
    <w:rsid w:val="00E03DFF"/>
    <w:rsid w:val="00E0423D"/>
    <w:rsid w:val="00E042CF"/>
    <w:rsid w:val="00E04529"/>
    <w:rsid w:val="00E046ED"/>
    <w:rsid w:val="00E047C3"/>
    <w:rsid w:val="00E0488A"/>
    <w:rsid w:val="00E04893"/>
    <w:rsid w:val="00E04AAC"/>
    <w:rsid w:val="00E04DC6"/>
    <w:rsid w:val="00E050EA"/>
    <w:rsid w:val="00E05183"/>
    <w:rsid w:val="00E052B7"/>
    <w:rsid w:val="00E05B5E"/>
    <w:rsid w:val="00E05D75"/>
    <w:rsid w:val="00E05EFE"/>
    <w:rsid w:val="00E05F50"/>
    <w:rsid w:val="00E060CF"/>
    <w:rsid w:val="00E06309"/>
    <w:rsid w:val="00E063A8"/>
    <w:rsid w:val="00E06474"/>
    <w:rsid w:val="00E0647E"/>
    <w:rsid w:val="00E06598"/>
    <w:rsid w:val="00E06AD5"/>
    <w:rsid w:val="00E06C47"/>
    <w:rsid w:val="00E06DF7"/>
    <w:rsid w:val="00E06ED9"/>
    <w:rsid w:val="00E0703C"/>
    <w:rsid w:val="00E07227"/>
    <w:rsid w:val="00E077CB"/>
    <w:rsid w:val="00E07946"/>
    <w:rsid w:val="00E07E1A"/>
    <w:rsid w:val="00E07FF8"/>
    <w:rsid w:val="00E10046"/>
    <w:rsid w:val="00E1021F"/>
    <w:rsid w:val="00E106E4"/>
    <w:rsid w:val="00E10849"/>
    <w:rsid w:val="00E1126B"/>
    <w:rsid w:val="00E112B9"/>
    <w:rsid w:val="00E1136D"/>
    <w:rsid w:val="00E114C1"/>
    <w:rsid w:val="00E114DB"/>
    <w:rsid w:val="00E1172C"/>
    <w:rsid w:val="00E1193F"/>
    <w:rsid w:val="00E119D6"/>
    <w:rsid w:val="00E11B91"/>
    <w:rsid w:val="00E11E3D"/>
    <w:rsid w:val="00E11EA6"/>
    <w:rsid w:val="00E11EED"/>
    <w:rsid w:val="00E11F1F"/>
    <w:rsid w:val="00E11F77"/>
    <w:rsid w:val="00E1218D"/>
    <w:rsid w:val="00E1241E"/>
    <w:rsid w:val="00E126EB"/>
    <w:rsid w:val="00E12759"/>
    <w:rsid w:val="00E127E5"/>
    <w:rsid w:val="00E1295A"/>
    <w:rsid w:val="00E12B84"/>
    <w:rsid w:val="00E12B97"/>
    <w:rsid w:val="00E12CBA"/>
    <w:rsid w:val="00E12E7E"/>
    <w:rsid w:val="00E12F5D"/>
    <w:rsid w:val="00E13339"/>
    <w:rsid w:val="00E136A6"/>
    <w:rsid w:val="00E1385C"/>
    <w:rsid w:val="00E139F0"/>
    <w:rsid w:val="00E13A97"/>
    <w:rsid w:val="00E13EFD"/>
    <w:rsid w:val="00E14015"/>
    <w:rsid w:val="00E140CB"/>
    <w:rsid w:val="00E145CD"/>
    <w:rsid w:val="00E1462D"/>
    <w:rsid w:val="00E1469C"/>
    <w:rsid w:val="00E14739"/>
    <w:rsid w:val="00E147EC"/>
    <w:rsid w:val="00E1496A"/>
    <w:rsid w:val="00E150FF"/>
    <w:rsid w:val="00E15379"/>
    <w:rsid w:val="00E157EA"/>
    <w:rsid w:val="00E1586D"/>
    <w:rsid w:val="00E1597F"/>
    <w:rsid w:val="00E163E1"/>
    <w:rsid w:val="00E16570"/>
    <w:rsid w:val="00E165F6"/>
    <w:rsid w:val="00E16662"/>
    <w:rsid w:val="00E1673D"/>
    <w:rsid w:val="00E167C3"/>
    <w:rsid w:val="00E16816"/>
    <w:rsid w:val="00E16C98"/>
    <w:rsid w:val="00E16CB1"/>
    <w:rsid w:val="00E16D0F"/>
    <w:rsid w:val="00E16DEE"/>
    <w:rsid w:val="00E16DF9"/>
    <w:rsid w:val="00E16E09"/>
    <w:rsid w:val="00E16EB2"/>
    <w:rsid w:val="00E16FC8"/>
    <w:rsid w:val="00E17000"/>
    <w:rsid w:val="00E17257"/>
    <w:rsid w:val="00E173A5"/>
    <w:rsid w:val="00E1743A"/>
    <w:rsid w:val="00E177A3"/>
    <w:rsid w:val="00E178FA"/>
    <w:rsid w:val="00E17C19"/>
    <w:rsid w:val="00E2004A"/>
    <w:rsid w:val="00E200E4"/>
    <w:rsid w:val="00E20114"/>
    <w:rsid w:val="00E20314"/>
    <w:rsid w:val="00E20708"/>
    <w:rsid w:val="00E207FF"/>
    <w:rsid w:val="00E20A13"/>
    <w:rsid w:val="00E20AA6"/>
    <w:rsid w:val="00E20B6C"/>
    <w:rsid w:val="00E20B8C"/>
    <w:rsid w:val="00E20CF7"/>
    <w:rsid w:val="00E20D45"/>
    <w:rsid w:val="00E20F96"/>
    <w:rsid w:val="00E2106D"/>
    <w:rsid w:val="00E210F2"/>
    <w:rsid w:val="00E21368"/>
    <w:rsid w:val="00E21392"/>
    <w:rsid w:val="00E21753"/>
    <w:rsid w:val="00E218D8"/>
    <w:rsid w:val="00E21C6E"/>
    <w:rsid w:val="00E2205A"/>
    <w:rsid w:val="00E2219B"/>
    <w:rsid w:val="00E223E9"/>
    <w:rsid w:val="00E22F0A"/>
    <w:rsid w:val="00E231DE"/>
    <w:rsid w:val="00E236EA"/>
    <w:rsid w:val="00E23748"/>
    <w:rsid w:val="00E23836"/>
    <w:rsid w:val="00E242D3"/>
    <w:rsid w:val="00E245D1"/>
    <w:rsid w:val="00E246BC"/>
    <w:rsid w:val="00E24866"/>
    <w:rsid w:val="00E2494E"/>
    <w:rsid w:val="00E24CEF"/>
    <w:rsid w:val="00E24D38"/>
    <w:rsid w:val="00E24E78"/>
    <w:rsid w:val="00E251EB"/>
    <w:rsid w:val="00E252FF"/>
    <w:rsid w:val="00E25790"/>
    <w:rsid w:val="00E25900"/>
    <w:rsid w:val="00E2599B"/>
    <w:rsid w:val="00E25BA3"/>
    <w:rsid w:val="00E25DCC"/>
    <w:rsid w:val="00E25E34"/>
    <w:rsid w:val="00E26138"/>
    <w:rsid w:val="00E26463"/>
    <w:rsid w:val="00E26496"/>
    <w:rsid w:val="00E264A5"/>
    <w:rsid w:val="00E26760"/>
    <w:rsid w:val="00E267EF"/>
    <w:rsid w:val="00E26D0B"/>
    <w:rsid w:val="00E26E0C"/>
    <w:rsid w:val="00E26FE1"/>
    <w:rsid w:val="00E270E8"/>
    <w:rsid w:val="00E2748C"/>
    <w:rsid w:val="00E274A7"/>
    <w:rsid w:val="00E27649"/>
    <w:rsid w:val="00E276EA"/>
    <w:rsid w:val="00E2774A"/>
    <w:rsid w:val="00E278FE"/>
    <w:rsid w:val="00E27B15"/>
    <w:rsid w:val="00E27C1C"/>
    <w:rsid w:val="00E27DE2"/>
    <w:rsid w:val="00E27EA3"/>
    <w:rsid w:val="00E27EB4"/>
    <w:rsid w:val="00E27FB0"/>
    <w:rsid w:val="00E30188"/>
    <w:rsid w:val="00E30491"/>
    <w:rsid w:val="00E30988"/>
    <w:rsid w:val="00E30A52"/>
    <w:rsid w:val="00E30B67"/>
    <w:rsid w:val="00E30D52"/>
    <w:rsid w:val="00E30E26"/>
    <w:rsid w:val="00E30ED4"/>
    <w:rsid w:val="00E311AB"/>
    <w:rsid w:val="00E315C3"/>
    <w:rsid w:val="00E31E05"/>
    <w:rsid w:val="00E31EAD"/>
    <w:rsid w:val="00E31F84"/>
    <w:rsid w:val="00E32524"/>
    <w:rsid w:val="00E325C7"/>
    <w:rsid w:val="00E32838"/>
    <w:rsid w:val="00E329BC"/>
    <w:rsid w:val="00E32B48"/>
    <w:rsid w:val="00E32E3A"/>
    <w:rsid w:val="00E32F53"/>
    <w:rsid w:val="00E33299"/>
    <w:rsid w:val="00E3350A"/>
    <w:rsid w:val="00E3353C"/>
    <w:rsid w:val="00E33764"/>
    <w:rsid w:val="00E339C6"/>
    <w:rsid w:val="00E33BE4"/>
    <w:rsid w:val="00E33CF0"/>
    <w:rsid w:val="00E33EA0"/>
    <w:rsid w:val="00E33F86"/>
    <w:rsid w:val="00E340FA"/>
    <w:rsid w:val="00E34306"/>
    <w:rsid w:val="00E34471"/>
    <w:rsid w:val="00E34566"/>
    <w:rsid w:val="00E34AA0"/>
    <w:rsid w:val="00E355A8"/>
    <w:rsid w:val="00E355E7"/>
    <w:rsid w:val="00E356B0"/>
    <w:rsid w:val="00E356DC"/>
    <w:rsid w:val="00E36063"/>
    <w:rsid w:val="00E36192"/>
    <w:rsid w:val="00E362C8"/>
    <w:rsid w:val="00E364D3"/>
    <w:rsid w:val="00E36647"/>
    <w:rsid w:val="00E36DAF"/>
    <w:rsid w:val="00E36FD6"/>
    <w:rsid w:val="00E37046"/>
    <w:rsid w:val="00E3734B"/>
    <w:rsid w:val="00E373D7"/>
    <w:rsid w:val="00E374D7"/>
    <w:rsid w:val="00E4002E"/>
    <w:rsid w:val="00E40515"/>
    <w:rsid w:val="00E4053E"/>
    <w:rsid w:val="00E407C5"/>
    <w:rsid w:val="00E409D8"/>
    <w:rsid w:val="00E415CB"/>
    <w:rsid w:val="00E41957"/>
    <w:rsid w:val="00E41EB5"/>
    <w:rsid w:val="00E420C3"/>
    <w:rsid w:val="00E42519"/>
    <w:rsid w:val="00E427DC"/>
    <w:rsid w:val="00E429A4"/>
    <w:rsid w:val="00E42C7A"/>
    <w:rsid w:val="00E42DD0"/>
    <w:rsid w:val="00E435A1"/>
    <w:rsid w:val="00E4365F"/>
    <w:rsid w:val="00E43889"/>
    <w:rsid w:val="00E43CC2"/>
    <w:rsid w:val="00E43FC5"/>
    <w:rsid w:val="00E44332"/>
    <w:rsid w:val="00E45003"/>
    <w:rsid w:val="00E450D6"/>
    <w:rsid w:val="00E455A3"/>
    <w:rsid w:val="00E457C9"/>
    <w:rsid w:val="00E45A04"/>
    <w:rsid w:val="00E45AFE"/>
    <w:rsid w:val="00E45D53"/>
    <w:rsid w:val="00E45E07"/>
    <w:rsid w:val="00E46096"/>
    <w:rsid w:val="00E461C8"/>
    <w:rsid w:val="00E4631F"/>
    <w:rsid w:val="00E466FE"/>
    <w:rsid w:val="00E467E4"/>
    <w:rsid w:val="00E468A0"/>
    <w:rsid w:val="00E468A1"/>
    <w:rsid w:val="00E4692F"/>
    <w:rsid w:val="00E46B9F"/>
    <w:rsid w:val="00E46C33"/>
    <w:rsid w:val="00E46D42"/>
    <w:rsid w:val="00E46F60"/>
    <w:rsid w:val="00E4756B"/>
    <w:rsid w:val="00E476CF"/>
    <w:rsid w:val="00E478A2"/>
    <w:rsid w:val="00E478FD"/>
    <w:rsid w:val="00E47BF7"/>
    <w:rsid w:val="00E47DAE"/>
    <w:rsid w:val="00E5040E"/>
    <w:rsid w:val="00E5081D"/>
    <w:rsid w:val="00E509FA"/>
    <w:rsid w:val="00E50AB1"/>
    <w:rsid w:val="00E50AFF"/>
    <w:rsid w:val="00E50BDF"/>
    <w:rsid w:val="00E50CDF"/>
    <w:rsid w:val="00E51071"/>
    <w:rsid w:val="00E510F2"/>
    <w:rsid w:val="00E5114E"/>
    <w:rsid w:val="00E51304"/>
    <w:rsid w:val="00E5163A"/>
    <w:rsid w:val="00E516D2"/>
    <w:rsid w:val="00E51733"/>
    <w:rsid w:val="00E519BA"/>
    <w:rsid w:val="00E51E35"/>
    <w:rsid w:val="00E521B9"/>
    <w:rsid w:val="00E521DD"/>
    <w:rsid w:val="00E5285C"/>
    <w:rsid w:val="00E528DF"/>
    <w:rsid w:val="00E52965"/>
    <w:rsid w:val="00E529C2"/>
    <w:rsid w:val="00E52D5B"/>
    <w:rsid w:val="00E52DFE"/>
    <w:rsid w:val="00E52F11"/>
    <w:rsid w:val="00E52F7D"/>
    <w:rsid w:val="00E5301A"/>
    <w:rsid w:val="00E5329F"/>
    <w:rsid w:val="00E532CC"/>
    <w:rsid w:val="00E5348C"/>
    <w:rsid w:val="00E53AAA"/>
    <w:rsid w:val="00E53E20"/>
    <w:rsid w:val="00E53EB0"/>
    <w:rsid w:val="00E5400C"/>
    <w:rsid w:val="00E542E7"/>
    <w:rsid w:val="00E5473C"/>
    <w:rsid w:val="00E54F49"/>
    <w:rsid w:val="00E553CA"/>
    <w:rsid w:val="00E55784"/>
    <w:rsid w:val="00E55C2B"/>
    <w:rsid w:val="00E56092"/>
    <w:rsid w:val="00E5638C"/>
    <w:rsid w:val="00E56393"/>
    <w:rsid w:val="00E563E3"/>
    <w:rsid w:val="00E56531"/>
    <w:rsid w:val="00E565B9"/>
    <w:rsid w:val="00E568CB"/>
    <w:rsid w:val="00E56B81"/>
    <w:rsid w:val="00E56DE4"/>
    <w:rsid w:val="00E56E8D"/>
    <w:rsid w:val="00E56F45"/>
    <w:rsid w:val="00E57173"/>
    <w:rsid w:val="00E57238"/>
    <w:rsid w:val="00E57554"/>
    <w:rsid w:val="00E57608"/>
    <w:rsid w:val="00E60016"/>
    <w:rsid w:val="00E60146"/>
    <w:rsid w:val="00E60433"/>
    <w:rsid w:val="00E60442"/>
    <w:rsid w:val="00E604A7"/>
    <w:rsid w:val="00E6076B"/>
    <w:rsid w:val="00E6082B"/>
    <w:rsid w:val="00E60AF2"/>
    <w:rsid w:val="00E60DD2"/>
    <w:rsid w:val="00E60F90"/>
    <w:rsid w:val="00E61030"/>
    <w:rsid w:val="00E61168"/>
    <w:rsid w:val="00E6123C"/>
    <w:rsid w:val="00E6175C"/>
    <w:rsid w:val="00E61A79"/>
    <w:rsid w:val="00E61C73"/>
    <w:rsid w:val="00E61E20"/>
    <w:rsid w:val="00E61FB8"/>
    <w:rsid w:val="00E624A4"/>
    <w:rsid w:val="00E624D0"/>
    <w:rsid w:val="00E6257F"/>
    <w:rsid w:val="00E62822"/>
    <w:rsid w:val="00E62972"/>
    <w:rsid w:val="00E629FD"/>
    <w:rsid w:val="00E62B4E"/>
    <w:rsid w:val="00E62CA3"/>
    <w:rsid w:val="00E62D6C"/>
    <w:rsid w:val="00E62D76"/>
    <w:rsid w:val="00E63230"/>
    <w:rsid w:val="00E6337F"/>
    <w:rsid w:val="00E63503"/>
    <w:rsid w:val="00E63939"/>
    <w:rsid w:val="00E63BB3"/>
    <w:rsid w:val="00E63E5C"/>
    <w:rsid w:val="00E63F2E"/>
    <w:rsid w:val="00E640DC"/>
    <w:rsid w:val="00E641AD"/>
    <w:rsid w:val="00E641EF"/>
    <w:rsid w:val="00E64474"/>
    <w:rsid w:val="00E64AF4"/>
    <w:rsid w:val="00E64E6E"/>
    <w:rsid w:val="00E64F6B"/>
    <w:rsid w:val="00E65107"/>
    <w:rsid w:val="00E65313"/>
    <w:rsid w:val="00E65346"/>
    <w:rsid w:val="00E65352"/>
    <w:rsid w:val="00E657A2"/>
    <w:rsid w:val="00E657C1"/>
    <w:rsid w:val="00E65825"/>
    <w:rsid w:val="00E658D8"/>
    <w:rsid w:val="00E65D9D"/>
    <w:rsid w:val="00E65E4D"/>
    <w:rsid w:val="00E65E82"/>
    <w:rsid w:val="00E66156"/>
    <w:rsid w:val="00E66172"/>
    <w:rsid w:val="00E66271"/>
    <w:rsid w:val="00E664B6"/>
    <w:rsid w:val="00E66671"/>
    <w:rsid w:val="00E6697C"/>
    <w:rsid w:val="00E67143"/>
    <w:rsid w:val="00E6728A"/>
    <w:rsid w:val="00E67307"/>
    <w:rsid w:val="00E67832"/>
    <w:rsid w:val="00E67DBA"/>
    <w:rsid w:val="00E67DFE"/>
    <w:rsid w:val="00E70022"/>
    <w:rsid w:val="00E700AF"/>
    <w:rsid w:val="00E70103"/>
    <w:rsid w:val="00E7014F"/>
    <w:rsid w:val="00E7024E"/>
    <w:rsid w:val="00E704DB"/>
    <w:rsid w:val="00E706CD"/>
    <w:rsid w:val="00E7087A"/>
    <w:rsid w:val="00E70884"/>
    <w:rsid w:val="00E70982"/>
    <w:rsid w:val="00E70A9F"/>
    <w:rsid w:val="00E70D64"/>
    <w:rsid w:val="00E70F5A"/>
    <w:rsid w:val="00E71055"/>
    <w:rsid w:val="00E710AE"/>
    <w:rsid w:val="00E713FF"/>
    <w:rsid w:val="00E7145B"/>
    <w:rsid w:val="00E71979"/>
    <w:rsid w:val="00E71B48"/>
    <w:rsid w:val="00E71BDA"/>
    <w:rsid w:val="00E71D55"/>
    <w:rsid w:val="00E71E7F"/>
    <w:rsid w:val="00E71ED3"/>
    <w:rsid w:val="00E71EEA"/>
    <w:rsid w:val="00E71F64"/>
    <w:rsid w:val="00E72124"/>
    <w:rsid w:val="00E72455"/>
    <w:rsid w:val="00E7270E"/>
    <w:rsid w:val="00E727B9"/>
    <w:rsid w:val="00E72AC5"/>
    <w:rsid w:val="00E72C0D"/>
    <w:rsid w:val="00E72F6F"/>
    <w:rsid w:val="00E73934"/>
    <w:rsid w:val="00E739CB"/>
    <w:rsid w:val="00E73B82"/>
    <w:rsid w:val="00E73D3C"/>
    <w:rsid w:val="00E73FB7"/>
    <w:rsid w:val="00E74147"/>
    <w:rsid w:val="00E7473F"/>
    <w:rsid w:val="00E74890"/>
    <w:rsid w:val="00E74A39"/>
    <w:rsid w:val="00E74A79"/>
    <w:rsid w:val="00E74BBA"/>
    <w:rsid w:val="00E75059"/>
    <w:rsid w:val="00E7511F"/>
    <w:rsid w:val="00E75248"/>
    <w:rsid w:val="00E7526A"/>
    <w:rsid w:val="00E754A3"/>
    <w:rsid w:val="00E7577D"/>
    <w:rsid w:val="00E75905"/>
    <w:rsid w:val="00E75A00"/>
    <w:rsid w:val="00E75A06"/>
    <w:rsid w:val="00E75D1F"/>
    <w:rsid w:val="00E75F06"/>
    <w:rsid w:val="00E75F21"/>
    <w:rsid w:val="00E7608B"/>
    <w:rsid w:val="00E7608E"/>
    <w:rsid w:val="00E76280"/>
    <w:rsid w:val="00E762B7"/>
    <w:rsid w:val="00E7671E"/>
    <w:rsid w:val="00E76899"/>
    <w:rsid w:val="00E769EA"/>
    <w:rsid w:val="00E76B52"/>
    <w:rsid w:val="00E76B72"/>
    <w:rsid w:val="00E76F46"/>
    <w:rsid w:val="00E77110"/>
    <w:rsid w:val="00E772AA"/>
    <w:rsid w:val="00E773D0"/>
    <w:rsid w:val="00E776EB"/>
    <w:rsid w:val="00E77793"/>
    <w:rsid w:val="00E77AE4"/>
    <w:rsid w:val="00E77B98"/>
    <w:rsid w:val="00E77CD9"/>
    <w:rsid w:val="00E77EA1"/>
    <w:rsid w:val="00E77FF0"/>
    <w:rsid w:val="00E800DF"/>
    <w:rsid w:val="00E801F7"/>
    <w:rsid w:val="00E807B6"/>
    <w:rsid w:val="00E80A94"/>
    <w:rsid w:val="00E80DF9"/>
    <w:rsid w:val="00E80F33"/>
    <w:rsid w:val="00E80F96"/>
    <w:rsid w:val="00E810FF"/>
    <w:rsid w:val="00E8118E"/>
    <w:rsid w:val="00E813A2"/>
    <w:rsid w:val="00E8152F"/>
    <w:rsid w:val="00E8162F"/>
    <w:rsid w:val="00E816FC"/>
    <w:rsid w:val="00E8179B"/>
    <w:rsid w:val="00E81A6C"/>
    <w:rsid w:val="00E81D51"/>
    <w:rsid w:val="00E81DFE"/>
    <w:rsid w:val="00E82122"/>
    <w:rsid w:val="00E82557"/>
    <w:rsid w:val="00E82709"/>
    <w:rsid w:val="00E82754"/>
    <w:rsid w:val="00E8291C"/>
    <w:rsid w:val="00E82999"/>
    <w:rsid w:val="00E82B75"/>
    <w:rsid w:val="00E82D67"/>
    <w:rsid w:val="00E82EE6"/>
    <w:rsid w:val="00E83037"/>
    <w:rsid w:val="00E83220"/>
    <w:rsid w:val="00E835F0"/>
    <w:rsid w:val="00E83734"/>
    <w:rsid w:val="00E838C0"/>
    <w:rsid w:val="00E83FEA"/>
    <w:rsid w:val="00E84103"/>
    <w:rsid w:val="00E84162"/>
    <w:rsid w:val="00E84199"/>
    <w:rsid w:val="00E84882"/>
    <w:rsid w:val="00E84A0E"/>
    <w:rsid w:val="00E84DE9"/>
    <w:rsid w:val="00E84E74"/>
    <w:rsid w:val="00E84E79"/>
    <w:rsid w:val="00E850AC"/>
    <w:rsid w:val="00E85143"/>
    <w:rsid w:val="00E85247"/>
    <w:rsid w:val="00E854AA"/>
    <w:rsid w:val="00E854FA"/>
    <w:rsid w:val="00E8558B"/>
    <w:rsid w:val="00E855C7"/>
    <w:rsid w:val="00E85941"/>
    <w:rsid w:val="00E85BCD"/>
    <w:rsid w:val="00E85C54"/>
    <w:rsid w:val="00E85CB2"/>
    <w:rsid w:val="00E861F7"/>
    <w:rsid w:val="00E86628"/>
    <w:rsid w:val="00E86A6C"/>
    <w:rsid w:val="00E86A72"/>
    <w:rsid w:val="00E86A85"/>
    <w:rsid w:val="00E86AB3"/>
    <w:rsid w:val="00E86B3F"/>
    <w:rsid w:val="00E86C0B"/>
    <w:rsid w:val="00E86E51"/>
    <w:rsid w:val="00E86E72"/>
    <w:rsid w:val="00E875B7"/>
    <w:rsid w:val="00E875E7"/>
    <w:rsid w:val="00E87991"/>
    <w:rsid w:val="00E87A3D"/>
    <w:rsid w:val="00E87C25"/>
    <w:rsid w:val="00E87C5C"/>
    <w:rsid w:val="00E87CF4"/>
    <w:rsid w:val="00E87D67"/>
    <w:rsid w:val="00E901EC"/>
    <w:rsid w:val="00E90531"/>
    <w:rsid w:val="00E9066A"/>
    <w:rsid w:val="00E90A3F"/>
    <w:rsid w:val="00E90AA5"/>
    <w:rsid w:val="00E90E20"/>
    <w:rsid w:val="00E91032"/>
    <w:rsid w:val="00E91444"/>
    <w:rsid w:val="00E91594"/>
    <w:rsid w:val="00E9159B"/>
    <w:rsid w:val="00E91808"/>
    <w:rsid w:val="00E91952"/>
    <w:rsid w:val="00E91E10"/>
    <w:rsid w:val="00E9239D"/>
    <w:rsid w:val="00E92717"/>
    <w:rsid w:val="00E92737"/>
    <w:rsid w:val="00E9274D"/>
    <w:rsid w:val="00E928BD"/>
    <w:rsid w:val="00E9294D"/>
    <w:rsid w:val="00E929A5"/>
    <w:rsid w:val="00E92BA2"/>
    <w:rsid w:val="00E9331C"/>
    <w:rsid w:val="00E933DE"/>
    <w:rsid w:val="00E934A3"/>
    <w:rsid w:val="00E934A9"/>
    <w:rsid w:val="00E935FC"/>
    <w:rsid w:val="00E93630"/>
    <w:rsid w:val="00E9376A"/>
    <w:rsid w:val="00E93780"/>
    <w:rsid w:val="00E93AFF"/>
    <w:rsid w:val="00E93C7B"/>
    <w:rsid w:val="00E93E99"/>
    <w:rsid w:val="00E941FC"/>
    <w:rsid w:val="00E9424B"/>
    <w:rsid w:val="00E9437E"/>
    <w:rsid w:val="00E945A9"/>
    <w:rsid w:val="00E949DC"/>
    <w:rsid w:val="00E949FD"/>
    <w:rsid w:val="00E94A6A"/>
    <w:rsid w:val="00E94B8F"/>
    <w:rsid w:val="00E95180"/>
    <w:rsid w:val="00E95296"/>
    <w:rsid w:val="00E9539D"/>
    <w:rsid w:val="00E954D3"/>
    <w:rsid w:val="00E95528"/>
    <w:rsid w:val="00E95754"/>
    <w:rsid w:val="00E95927"/>
    <w:rsid w:val="00E95976"/>
    <w:rsid w:val="00E95B18"/>
    <w:rsid w:val="00E95C14"/>
    <w:rsid w:val="00E95DCD"/>
    <w:rsid w:val="00E96042"/>
    <w:rsid w:val="00E96083"/>
    <w:rsid w:val="00E96114"/>
    <w:rsid w:val="00E96159"/>
    <w:rsid w:val="00E961F5"/>
    <w:rsid w:val="00E96267"/>
    <w:rsid w:val="00E9645D"/>
    <w:rsid w:val="00E96671"/>
    <w:rsid w:val="00E969DB"/>
    <w:rsid w:val="00E96B77"/>
    <w:rsid w:val="00E96CA1"/>
    <w:rsid w:val="00E96ED1"/>
    <w:rsid w:val="00E970BE"/>
    <w:rsid w:val="00E971B2"/>
    <w:rsid w:val="00E972E3"/>
    <w:rsid w:val="00E97337"/>
    <w:rsid w:val="00E97462"/>
    <w:rsid w:val="00E97C02"/>
    <w:rsid w:val="00EA0159"/>
    <w:rsid w:val="00EA02B1"/>
    <w:rsid w:val="00EA0359"/>
    <w:rsid w:val="00EA03ED"/>
    <w:rsid w:val="00EA06D7"/>
    <w:rsid w:val="00EA07C5"/>
    <w:rsid w:val="00EA0A4D"/>
    <w:rsid w:val="00EA0B7F"/>
    <w:rsid w:val="00EA0CA1"/>
    <w:rsid w:val="00EA0D2B"/>
    <w:rsid w:val="00EA0F01"/>
    <w:rsid w:val="00EA0F73"/>
    <w:rsid w:val="00EA0FF9"/>
    <w:rsid w:val="00EA13A9"/>
    <w:rsid w:val="00EA143B"/>
    <w:rsid w:val="00EA144D"/>
    <w:rsid w:val="00EA146C"/>
    <w:rsid w:val="00EA1632"/>
    <w:rsid w:val="00EA1732"/>
    <w:rsid w:val="00EA17D7"/>
    <w:rsid w:val="00EA19AF"/>
    <w:rsid w:val="00EA1B31"/>
    <w:rsid w:val="00EA1BD6"/>
    <w:rsid w:val="00EA1C91"/>
    <w:rsid w:val="00EA2201"/>
    <w:rsid w:val="00EA2463"/>
    <w:rsid w:val="00EA2999"/>
    <w:rsid w:val="00EA2C52"/>
    <w:rsid w:val="00EA2DF0"/>
    <w:rsid w:val="00EA2E76"/>
    <w:rsid w:val="00EA2F07"/>
    <w:rsid w:val="00EA34C8"/>
    <w:rsid w:val="00EA357D"/>
    <w:rsid w:val="00EA375A"/>
    <w:rsid w:val="00EA3855"/>
    <w:rsid w:val="00EA3A72"/>
    <w:rsid w:val="00EA3D6C"/>
    <w:rsid w:val="00EA4066"/>
    <w:rsid w:val="00EA423C"/>
    <w:rsid w:val="00EA4696"/>
    <w:rsid w:val="00EA472F"/>
    <w:rsid w:val="00EA475E"/>
    <w:rsid w:val="00EA4933"/>
    <w:rsid w:val="00EA4A68"/>
    <w:rsid w:val="00EA4A6D"/>
    <w:rsid w:val="00EA4B9B"/>
    <w:rsid w:val="00EA4C1A"/>
    <w:rsid w:val="00EA4EE3"/>
    <w:rsid w:val="00EA4FD3"/>
    <w:rsid w:val="00EA5238"/>
    <w:rsid w:val="00EA5414"/>
    <w:rsid w:val="00EA54CD"/>
    <w:rsid w:val="00EA57FC"/>
    <w:rsid w:val="00EA598D"/>
    <w:rsid w:val="00EA5A51"/>
    <w:rsid w:val="00EA5C1F"/>
    <w:rsid w:val="00EA604C"/>
    <w:rsid w:val="00EA6072"/>
    <w:rsid w:val="00EA63A9"/>
    <w:rsid w:val="00EA63F4"/>
    <w:rsid w:val="00EA6465"/>
    <w:rsid w:val="00EA726A"/>
    <w:rsid w:val="00EA7473"/>
    <w:rsid w:val="00EA7528"/>
    <w:rsid w:val="00EA75D5"/>
    <w:rsid w:val="00EA7701"/>
    <w:rsid w:val="00EA7705"/>
    <w:rsid w:val="00EA7727"/>
    <w:rsid w:val="00EA7923"/>
    <w:rsid w:val="00EA7CD6"/>
    <w:rsid w:val="00EA7DD8"/>
    <w:rsid w:val="00EA7F52"/>
    <w:rsid w:val="00EA7FD3"/>
    <w:rsid w:val="00EB00B8"/>
    <w:rsid w:val="00EB0148"/>
    <w:rsid w:val="00EB06D3"/>
    <w:rsid w:val="00EB0742"/>
    <w:rsid w:val="00EB0B03"/>
    <w:rsid w:val="00EB0DD4"/>
    <w:rsid w:val="00EB10B0"/>
    <w:rsid w:val="00EB10F7"/>
    <w:rsid w:val="00EB13D6"/>
    <w:rsid w:val="00EB1474"/>
    <w:rsid w:val="00EB1654"/>
    <w:rsid w:val="00EB1794"/>
    <w:rsid w:val="00EB1F7C"/>
    <w:rsid w:val="00EB225A"/>
    <w:rsid w:val="00EB2484"/>
    <w:rsid w:val="00EB24BB"/>
    <w:rsid w:val="00EB2915"/>
    <w:rsid w:val="00EB2BD0"/>
    <w:rsid w:val="00EB2D07"/>
    <w:rsid w:val="00EB2EC8"/>
    <w:rsid w:val="00EB3074"/>
    <w:rsid w:val="00EB30A6"/>
    <w:rsid w:val="00EB3112"/>
    <w:rsid w:val="00EB3289"/>
    <w:rsid w:val="00EB335A"/>
    <w:rsid w:val="00EB3442"/>
    <w:rsid w:val="00EB372C"/>
    <w:rsid w:val="00EB39C2"/>
    <w:rsid w:val="00EB3AB1"/>
    <w:rsid w:val="00EB3B20"/>
    <w:rsid w:val="00EB3C8A"/>
    <w:rsid w:val="00EB3FC4"/>
    <w:rsid w:val="00EB4035"/>
    <w:rsid w:val="00EB4053"/>
    <w:rsid w:val="00EB45C5"/>
    <w:rsid w:val="00EB4622"/>
    <w:rsid w:val="00EB46DC"/>
    <w:rsid w:val="00EB47CE"/>
    <w:rsid w:val="00EB49E4"/>
    <w:rsid w:val="00EB4E78"/>
    <w:rsid w:val="00EB51A2"/>
    <w:rsid w:val="00EB51DD"/>
    <w:rsid w:val="00EB5550"/>
    <w:rsid w:val="00EB5638"/>
    <w:rsid w:val="00EB5D40"/>
    <w:rsid w:val="00EB5DE5"/>
    <w:rsid w:val="00EB61BB"/>
    <w:rsid w:val="00EB68D2"/>
    <w:rsid w:val="00EB693C"/>
    <w:rsid w:val="00EB6AA4"/>
    <w:rsid w:val="00EB6B21"/>
    <w:rsid w:val="00EB6B78"/>
    <w:rsid w:val="00EB6BCB"/>
    <w:rsid w:val="00EB6F48"/>
    <w:rsid w:val="00EB7008"/>
    <w:rsid w:val="00EB700A"/>
    <w:rsid w:val="00EB709F"/>
    <w:rsid w:val="00EB714E"/>
    <w:rsid w:val="00EB71F1"/>
    <w:rsid w:val="00EB75DC"/>
    <w:rsid w:val="00EB78BB"/>
    <w:rsid w:val="00EB7E1D"/>
    <w:rsid w:val="00EB7E43"/>
    <w:rsid w:val="00EC007D"/>
    <w:rsid w:val="00EC011D"/>
    <w:rsid w:val="00EC013B"/>
    <w:rsid w:val="00EC0265"/>
    <w:rsid w:val="00EC02A0"/>
    <w:rsid w:val="00EC0313"/>
    <w:rsid w:val="00EC0E2F"/>
    <w:rsid w:val="00EC0F80"/>
    <w:rsid w:val="00EC10B4"/>
    <w:rsid w:val="00EC16C5"/>
    <w:rsid w:val="00EC16F7"/>
    <w:rsid w:val="00EC1C00"/>
    <w:rsid w:val="00EC1D5E"/>
    <w:rsid w:val="00EC1F34"/>
    <w:rsid w:val="00EC215C"/>
    <w:rsid w:val="00EC2591"/>
    <w:rsid w:val="00EC25FA"/>
    <w:rsid w:val="00EC2651"/>
    <w:rsid w:val="00EC2665"/>
    <w:rsid w:val="00EC2709"/>
    <w:rsid w:val="00EC281B"/>
    <w:rsid w:val="00EC2B0F"/>
    <w:rsid w:val="00EC2E38"/>
    <w:rsid w:val="00EC3218"/>
    <w:rsid w:val="00EC3292"/>
    <w:rsid w:val="00EC344F"/>
    <w:rsid w:val="00EC34BF"/>
    <w:rsid w:val="00EC35B5"/>
    <w:rsid w:val="00EC386D"/>
    <w:rsid w:val="00EC388D"/>
    <w:rsid w:val="00EC3C4E"/>
    <w:rsid w:val="00EC3C7A"/>
    <w:rsid w:val="00EC3F44"/>
    <w:rsid w:val="00EC3F84"/>
    <w:rsid w:val="00EC4030"/>
    <w:rsid w:val="00EC40BA"/>
    <w:rsid w:val="00EC4286"/>
    <w:rsid w:val="00EC44B5"/>
    <w:rsid w:val="00EC4533"/>
    <w:rsid w:val="00EC4561"/>
    <w:rsid w:val="00EC459F"/>
    <w:rsid w:val="00EC4696"/>
    <w:rsid w:val="00EC47A6"/>
    <w:rsid w:val="00EC481C"/>
    <w:rsid w:val="00EC48E9"/>
    <w:rsid w:val="00EC494F"/>
    <w:rsid w:val="00EC4B12"/>
    <w:rsid w:val="00EC4BE0"/>
    <w:rsid w:val="00EC4C64"/>
    <w:rsid w:val="00EC4CB9"/>
    <w:rsid w:val="00EC4CCB"/>
    <w:rsid w:val="00EC4D66"/>
    <w:rsid w:val="00EC4E9E"/>
    <w:rsid w:val="00EC4EAB"/>
    <w:rsid w:val="00EC516E"/>
    <w:rsid w:val="00EC528D"/>
    <w:rsid w:val="00EC534F"/>
    <w:rsid w:val="00EC5496"/>
    <w:rsid w:val="00EC5756"/>
    <w:rsid w:val="00EC5762"/>
    <w:rsid w:val="00EC593A"/>
    <w:rsid w:val="00EC5F37"/>
    <w:rsid w:val="00EC6142"/>
    <w:rsid w:val="00EC6146"/>
    <w:rsid w:val="00EC63AC"/>
    <w:rsid w:val="00EC6445"/>
    <w:rsid w:val="00EC6548"/>
    <w:rsid w:val="00EC66DB"/>
    <w:rsid w:val="00EC6766"/>
    <w:rsid w:val="00EC67A9"/>
    <w:rsid w:val="00EC6AB8"/>
    <w:rsid w:val="00EC6B3D"/>
    <w:rsid w:val="00EC6D33"/>
    <w:rsid w:val="00EC6D7A"/>
    <w:rsid w:val="00EC71A7"/>
    <w:rsid w:val="00EC7332"/>
    <w:rsid w:val="00EC7365"/>
    <w:rsid w:val="00EC73A6"/>
    <w:rsid w:val="00EC7479"/>
    <w:rsid w:val="00EC749D"/>
    <w:rsid w:val="00EC775D"/>
    <w:rsid w:val="00EC7799"/>
    <w:rsid w:val="00EC79B6"/>
    <w:rsid w:val="00EC7BA1"/>
    <w:rsid w:val="00EC7BD2"/>
    <w:rsid w:val="00EC7E04"/>
    <w:rsid w:val="00EC7E7B"/>
    <w:rsid w:val="00EC7EC5"/>
    <w:rsid w:val="00ED0073"/>
    <w:rsid w:val="00ED0BB0"/>
    <w:rsid w:val="00ED0E21"/>
    <w:rsid w:val="00ED12B7"/>
    <w:rsid w:val="00ED14B2"/>
    <w:rsid w:val="00ED1571"/>
    <w:rsid w:val="00ED15CB"/>
    <w:rsid w:val="00ED17ED"/>
    <w:rsid w:val="00ED19DD"/>
    <w:rsid w:val="00ED19F8"/>
    <w:rsid w:val="00ED1F74"/>
    <w:rsid w:val="00ED2196"/>
    <w:rsid w:val="00ED21CE"/>
    <w:rsid w:val="00ED225C"/>
    <w:rsid w:val="00ED23C0"/>
    <w:rsid w:val="00ED23C2"/>
    <w:rsid w:val="00ED244E"/>
    <w:rsid w:val="00ED2630"/>
    <w:rsid w:val="00ED27B7"/>
    <w:rsid w:val="00ED2BB1"/>
    <w:rsid w:val="00ED2D95"/>
    <w:rsid w:val="00ED30D1"/>
    <w:rsid w:val="00ED310F"/>
    <w:rsid w:val="00ED32BB"/>
    <w:rsid w:val="00ED32CA"/>
    <w:rsid w:val="00ED34DD"/>
    <w:rsid w:val="00ED34EA"/>
    <w:rsid w:val="00ED355F"/>
    <w:rsid w:val="00ED3954"/>
    <w:rsid w:val="00ED3A78"/>
    <w:rsid w:val="00ED3AE5"/>
    <w:rsid w:val="00ED4685"/>
    <w:rsid w:val="00ED46CA"/>
    <w:rsid w:val="00ED46D8"/>
    <w:rsid w:val="00ED4755"/>
    <w:rsid w:val="00ED4A5C"/>
    <w:rsid w:val="00ED506A"/>
    <w:rsid w:val="00ED557C"/>
    <w:rsid w:val="00ED5BB6"/>
    <w:rsid w:val="00ED5D47"/>
    <w:rsid w:val="00ED5EB7"/>
    <w:rsid w:val="00ED5F7E"/>
    <w:rsid w:val="00ED5FFB"/>
    <w:rsid w:val="00ED6035"/>
    <w:rsid w:val="00ED6153"/>
    <w:rsid w:val="00ED64C8"/>
    <w:rsid w:val="00ED65DB"/>
    <w:rsid w:val="00ED6A24"/>
    <w:rsid w:val="00ED6C59"/>
    <w:rsid w:val="00ED6E2E"/>
    <w:rsid w:val="00ED730B"/>
    <w:rsid w:val="00ED7352"/>
    <w:rsid w:val="00ED740F"/>
    <w:rsid w:val="00ED759B"/>
    <w:rsid w:val="00ED7AC7"/>
    <w:rsid w:val="00ED7D05"/>
    <w:rsid w:val="00EE00DD"/>
    <w:rsid w:val="00EE01A3"/>
    <w:rsid w:val="00EE0422"/>
    <w:rsid w:val="00EE0448"/>
    <w:rsid w:val="00EE04C8"/>
    <w:rsid w:val="00EE05FF"/>
    <w:rsid w:val="00EE060F"/>
    <w:rsid w:val="00EE0701"/>
    <w:rsid w:val="00EE0714"/>
    <w:rsid w:val="00EE08CA"/>
    <w:rsid w:val="00EE0E8F"/>
    <w:rsid w:val="00EE0F1A"/>
    <w:rsid w:val="00EE10D0"/>
    <w:rsid w:val="00EE1211"/>
    <w:rsid w:val="00EE12A2"/>
    <w:rsid w:val="00EE14B8"/>
    <w:rsid w:val="00EE16E5"/>
    <w:rsid w:val="00EE17D2"/>
    <w:rsid w:val="00EE17D5"/>
    <w:rsid w:val="00EE18A1"/>
    <w:rsid w:val="00EE1AC8"/>
    <w:rsid w:val="00EE1B6C"/>
    <w:rsid w:val="00EE1C24"/>
    <w:rsid w:val="00EE1CFF"/>
    <w:rsid w:val="00EE1D44"/>
    <w:rsid w:val="00EE1E19"/>
    <w:rsid w:val="00EE1EC9"/>
    <w:rsid w:val="00EE21B0"/>
    <w:rsid w:val="00EE2262"/>
    <w:rsid w:val="00EE22D0"/>
    <w:rsid w:val="00EE2575"/>
    <w:rsid w:val="00EE2712"/>
    <w:rsid w:val="00EE28EC"/>
    <w:rsid w:val="00EE2967"/>
    <w:rsid w:val="00EE2ACD"/>
    <w:rsid w:val="00EE325C"/>
    <w:rsid w:val="00EE34A3"/>
    <w:rsid w:val="00EE3505"/>
    <w:rsid w:val="00EE358D"/>
    <w:rsid w:val="00EE3B7F"/>
    <w:rsid w:val="00EE3F4E"/>
    <w:rsid w:val="00EE448A"/>
    <w:rsid w:val="00EE4679"/>
    <w:rsid w:val="00EE4836"/>
    <w:rsid w:val="00EE4840"/>
    <w:rsid w:val="00EE48BB"/>
    <w:rsid w:val="00EE4B0A"/>
    <w:rsid w:val="00EE4FA9"/>
    <w:rsid w:val="00EE509B"/>
    <w:rsid w:val="00EE5219"/>
    <w:rsid w:val="00EE5A69"/>
    <w:rsid w:val="00EE5AE8"/>
    <w:rsid w:val="00EE5B65"/>
    <w:rsid w:val="00EE5D1D"/>
    <w:rsid w:val="00EE6244"/>
    <w:rsid w:val="00EE62E4"/>
    <w:rsid w:val="00EE6358"/>
    <w:rsid w:val="00EE647A"/>
    <w:rsid w:val="00EE6610"/>
    <w:rsid w:val="00EE6775"/>
    <w:rsid w:val="00EE695A"/>
    <w:rsid w:val="00EE6A41"/>
    <w:rsid w:val="00EE6AD1"/>
    <w:rsid w:val="00EE6BF8"/>
    <w:rsid w:val="00EE6C76"/>
    <w:rsid w:val="00EE71C3"/>
    <w:rsid w:val="00EE7712"/>
    <w:rsid w:val="00EE7A0B"/>
    <w:rsid w:val="00EE7A38"/>
    <w:rsid w:val="00EE7FA9"/>
    <w:rsid w:val="00EF0137"/>
    <w:rsid w:val="00EF0253"/>
    <w:rsid w:val="00EF06EB"/>
    <w:rsid w:val="00EF07AF"/>
    <w:rsid w:val="00EF0847"/>
    <w:rsid w:val="00EF084E"/>
    <w:rsid w:val="00EF095D"/>
    <w:rsid w:val="00EF0A5B"/>
    <w:rsid w:val="00EF0BCE"/>
    <w:rsid w:val="00EF0CD9"/>
    <w:rsid w:val="00EF0CEA"/>
    <w:rsid w:val="00EF0EA7"/>
    <w:rsid w:val="00EF0EBD"/>
    <w:rsid w:val="00EF0EF4"/>
    <w:rsid w:val="00EF1040"/>
    <w:rsid w:val="00EF112A"/>
    <w:rsid w:val="00EF1304"/>
    <w:rsid w:val="00EF16A9"/>
    <w:rsid w:val="00EF176C"/>
    <w:rsid w:val="00EF193F"/>
    <w:rsid w:val="00EF19F8"/>
    <w:rsid w:val="00EF1BD0"/>
    <w:rsid w:val="00EF1CFF"/>
    <w:rsid w:val="00EF1D49"/>
    <w:rsid w:val="00EF1F01"/>
    <w:rsid w:val="00EF1F4E"/>
    <w:rsid w:val="00EF1FE4"/>
    <w:rsid w:val="00EF237E"/>
    <w:rsid w:val="00EF2410"/>
    <w:rsid w:val="00EF2501"/>
    <w:rsid w:val="00EF26B8"/>
    <w:rsid w:val="00EF27D7"/>
    <w:rsid w:val="00EF28CC"/>
    <w:rsid w:val="00EF2A4A"/>
    <w:rsid w:val="00EF2B41"/>
    <w:rsid w:val="00EF2C69"/>
    <w:rsid w:val="00EF30B5"/>
    <w:rsid w:val="00EF3161"/>
    <w:rsid w:val="00EF3808"/>
    <w:rsid w:val="00EF38F5"/>
    <w:rsid w:val="00EF39C3"/>
    <w:rsid w:val="00EF3C0F"/>
    <w:rsid w:val="00EF3C17"/>
    <w:rsid w:val="00EF408E"/>
    <w:rsid w:val="00EF44CB"/>
    <w:rsid w:val="00EF4671"/>
    <w:rsid w:val="00EF470D"/>
    <w:rsid w:val="00EF4CDF"/>
    <w:rsid w:val="00EF5112"/>
    <w:rsid w:val="00EF53BF"/>
    <w:rsid w:val="00EF555B"/>
    <w:rsid w:val="00EF5976"/>
    <w:rsid w:val="00EF5A21"/>
    <w:rsid w:val="00EF5F4C"/>
    <w:rsid w:val="00EF612A"/>
    <w:rsid w:val="00EF62D9"/>
    <w:rsid w:val="00EF631A"/>
    <w:rsid w:val="00EF637F"/>
    <w:rsid w:val="00EF63AB"/>
    <w:rsid w:val="00EF63B4"/>
    <w:rsid w:val="00EF6652"/>
    <w:rsid w:val="00EF66AD"/>
    <w:rsid w:val="00EF68C4"/>
    <w:rsid w:val="00EF6915"/>
    <w:rsid w:val="00EF69D3"/>
    <w:rsid w:val="00EF6ACE"/>
    <w:rsid w:val="00EF6B09"/>
    <w:rsid w:val="00EF6C1D"/>
    <w:rsid w:val="00EF6E01"/>
    <w:rsid w:val="00EF7372"/>
    <w:rsid w:val="00EF7671"/>
    <w:rsid w:val="00EF77DB"/>
    <w:rsid w:val="00EF7883"/>
    <w:rsid w:val="00EF7983"/>
    <w:rsid w:val="00EF79BB"/>
    <w:rsid w:val="00EF79DB"/>
    <w:rsid w:val="00EF7B5B"/>
    <w:rsid w:val="00EF7BA7"/>
    <w:rsid w:val="00EF7C32"/>
    <w:rsid w:val="00EF7E59"/>
    <w:rsid w:val="00EF7F2F"/>
    <w:rsid w:val="00F00224"/>
    <w:rsid w:val="00F00374"/>
    <w:rsid w:val="00F0057A"/>
    <w:rsid w:val="00F0075A"/>
    <w:rsid w:val="00F00B18"/>
    <w:rsid w:val="00F00B50"/>
    <w:rsid w:val="00F01203"/>
    <w:rsid w:val="00F0129A"/>
    <w:rsid w:val="00F0160B"/>
    <w:rsid w:val="00F016D3"/>
    <w:rsid w:val="00F01760"/>
    <w:rsid w:val="00F01AFD"/>
    <w:rsid w:val="00F01B99"/>
    <w:rsid w:val="00F01BDF"/>
    <w:rsid w:val="00F01D10"/>
    <w:rsid w:val="00F01FF8"/>
    <w:rsid w:val="00F022A2"/>
    <w:rsid w:val="00F02454"/>
    <w:rsid w:val="00F02740"/>
    <w:rsid w:val="00F028A6"/>
    <w:rsid w:val="00F02942"/>
    <w:rsid w:val="00F02AF1"/>
    <w:rsid w:val="00F02CB5"/>
    <w:rsid w:val="00F02F82"/>
    <w:rsid w:val="00F033E5"/>
    <w:rsid w:val="00F0364A"/>
    <w:rsid w:val="00F03C07"/>
    <w:rsid w:val="00F03CDE"/>
    <w:rsid w:val="00F04104"/>
    <w:rsid w:val="00F0473F"/>
    <w:rsid w:val="00F0478A"/>
    <w:rsid w:val="00F04B68"/>
    <w:rsid w:val="00F0541E"/>
    <w:rsid w:val="00F0551F"/>
    <w:rsid w:val="00F05CCE"/>
    <w:rsid w:val="00F05FF4"/>
    <w:rsid w:val="00F06041"/>
    <w:rsid w:val="00F06096"/>
    <w:rsid w:val="00F062B8"/>
    <w:rsid w:val="00F0640C"/>
    <w:rsid w:val="00F06750"/>
    <w:rsid w:val="00F068DD"/>
    <w:rsid w:val="00F06930"/>
    <w:rsid w:val="00F069E8"/>
    <w:rsid w:val="00F06E51"/>
    <w:rsid w:val="00F06F5B"/>
    <w:rsid w:val="00F0707D"/>
    <w:rsid w:val="00F071D3"/>
    <w:rsid w:val="00F0757F"/>
    <w:rsid w:val="00F0782D"/>
    <w:rsid w:val="00F07B4F"/>
    <w:rsid w:val="00F07C15"/>
    <w:rsid w:val="00F07D73"/>
    <w:rsid w:val="00F07E22"/>
    <w:rsid w:val="00F100A3"/>
    <w:rsid w:val="00F101FD"/>
    <w:rsid w:val="00F1027A"/>
    <w:rsid w:val="00F10399"/>
    <w:rsid w:val="00F103EC"/>
    <w:rsid w:val="00F10724"/>
    <w:rsid w:val="00F10766"/>
    <w:rsid w:val="00F10772"/>
    <w:rsid w:val="00F10B42"/>
    <w:rsid w:val="00F10B4B"/>
    <w:rsid w:val="00F10E24"/>
    <w:rsid w:val="00F11042"/>
    <w:rsid w:val="00F1118E"/>
    <w:rsid w:val="00F11785"/>
    <w:rsid w:val="00F119A4"/>
    <w:rsid w:val="00F11D2B"/>
    <w:rsid w:val="00F11D63"/>
    <w:rsid w:val="00F1244A"/>
    <w:rsid w:val="00F1250D"/>
    <w:rsid w:val="00F12576"/>
    <w:rsid w:val="00F12882"/>
    <w:rsid w:val="00F12C2D"/>
    <w:rsid w:val="00F12CDD"/>
    <w:rsid w:val="00F12F53"/>
    <w:rsid w:val="00F12FCE"/>
    <w:rsid w:val="00F13220"/>
    <w:rsid w:val="00F1357F"/>
    <w:rsid w:val="00F13636"/>
    <w:rsid w:val="00F1370B"/>
    <w:rsid w:val="00F13837"/>
    <w:rsid w:val="00F13B5B"/>
    <w:rsid w:val="00F13B96"/>
    <w:rsid w:val="00F13D85"/>
    <w:rsid w:val="00F13E5C"/>
    <w:rsid w:val="00F13E6C"/>
    <w:rsid w:val="00F13EC8"/>
    <w:rsid w:val="00F140C5"/>
    <w:rsid w:val="00F140D7"/>
    <w:rsid w:val="00F141CF"/>
    <w:rsid w:val="00F1436B"/>
    <w:rsid w:val="00F143E9"/>
    <w:rsid w:val="00F14906"/>
    <w:rsid w:val="00F14B47"/>
    <w:rsid w:val="00F14E3E"/>
    <w:rsid w:val="00F1503D"/>
    <w:rsid w:val="00F15118"/>
    <w:rsid w:val="00F15365"/>
    <w:rsid w:val="00F154A1"/>
    <w:rsid w:val="00F15941"/>
    <w:rsid w:val="00F15AA0"/>
    <w:rsid w:val="00F163FA"/>
    <w:rsid w:val="00F16538"/>
    <w:rsid w:val="00F16685"/>
    <w:rsid w:val="00F1677E"/>
    <w:rsid w:val="00F168BF"/>
    <w:rsid w:val="00F16AAF"/>
    <w:rsid w:val="00F16F1B"/>
    <w:rsid w:val="00F170CF"/>
    <w:rsid w:val="00F172DC"/>
    <w:rsid w:val="00F175D0"/>
    <w:rsid w:val="00F17775"/>
    <w:rsid w:val="00F17D0D"/>
    <w:rsid w:val="00F17D78"/>
    <w:rsid w:val="00F205BB"/>
    <w:rsid w:val="00F20832"/>
    <w:rsid w:val="00F2084E"/>
    <w:rsid w:val="00F20DD7"/>
    <w:rsid w:val="00F20EA6"/>
    <w:rsid w:val="00F20F4D"/>
    <w:rsid w:val="00F21147"/>
    <w:rsid w:val="00F2120E"/>
    <w:rsid w:val="00F213C4"/>
    <w:rsid w:val="00F217A4"/>
    <w:rsid w:val="00F217CC"/>
    <w:rsid w:val="00F21F77"/>
    <w:rsid w:val="00F2221C"/>
    <w:rsid w:val="00F22568"/>
    <w:rsid w:val="00F225AB"/>
    <w:rsid w:val="00F22656"/>
    <w:rsid w:val="00F2269C"/>
    <w:rsid w:val="00F227C0"/>
    <w:rsid w:val="00F227C9"/>
    <w:rsid w:val="00F2287B"/>
    <w:rsid w:val="00F229B2"/>
    <w:rsid w:val="00F22B17"/>
    <w:rsid w:val="00F22B71"/>
    <w:rsid w:val="00F22E98"/>
    <w:rsid w:val="00F2307C"/>
    <w:rsid w:val="00F235E5"/>
    <w:rsid w:val="00F23928"/>
    <w:rsid w:val="00F23974"/>
    <w:rsid w:val="00F24401"/>
    <w:rsid w:val="00F244AC"/>
    <w:rsid w:val="00F247AC"/>
    <w:rsid w:val="00F24ABA"/>
    <w:rsid w:val="00F24BDC"/>
    <w:rsid w:val="00F24C08"/>
    <w:rsid w:val="00F24D8F"/>
    <w:rsid w:val="00F24E0B"/>
    <w:rsid w:val="00F24E3E"/>
    <w:rsid w:val="00F24F1C"/>
    <w:rsid w:val="00F25310"/>
    <w:rsid w:val="00F2556D"/>
    <w:rsid w:val="00F25662"/>
    <w:rsid w:val="00F2576E"/>
    <w:rsid w:val="00F259D5"/>
    <w:rsid w:val="00F25D21"/>
    <w:rsid w:val="00F25FD6"/>
    <w:rsid w:val="00F26346"/>
    <w:rsid w:val="00F264A4"/>
    <w:rsid w:val="00F2653E"/>
    <w:rsid w:val="00F267B9"/>
    <w:rsid w:val="00F26854"/>
    <w:rsid w:val="00F268F0"/>
    <w:rsid w:val="00F26A14"/>
    <w:rsid w:val="00F26A7D"/>
    <w:rsid w:val="00F27282"/>
    <w:rsid w:val="00F273E5"/>
    <w:rsid w:val="00F304E4"/>
    <w:rsid w:val="00F3063C"/>
    <w:rsid w:val="00F306E3"/>
    <w:rsid w:val="00F307D1"/>
    <w:rsid w:val="00F307E5"/>
    <w:rsid w:val="00F30E23"/>
    <w:rsid w:val="00F31340"/>
    <w:rsid w:val="00F3163D"/>
    <w:rsid w:val="00F31BC4"/>
    <w:rsid w:val="00F31BDE"/>
    <w:rsid w:val="00F31CF6"/>
    <w:rsid w:val="00F31E3B"/>
    <w:rsid w:val="00F321DD"/>
    <w:rsid w:val="00F32250"/>
    <w:rsid w:val="00F32321"/>
    <w:rsid w:val="00F32A4B"/>
    <w:rsid w:val="00F32BAC"/>
    <w:rsid w:val="00F32C0E"/>
    <w:rsid w:val="00F32F10"/>
    <w:rsid w:val="00F32F74"/>
    <w:rsid w:val="00F32FD8"/>
    <w:rsid w:val="00F3355D"/>
    <w:rsid w:val="00F33615"/>
    <w:rsid w:val="00F33A0B"/>
    <w:rsid w:val="00F33A18"/>
    <w:rsid w:val="00F33A8F"/>
    <w:rsid w:val="00F33B67"/>
    <w:rsid w:val="00F33E7D"/>
    <w:rsid w:val="00F33F3D"/>
    <w:rsid w:val="00F34036"/>
    <w:rsid w:val="00F3413E"/>
    <w:rsid w:val="00F341DE"/>
    <w:rsid w:val="00F341F6"/>
    <w:rsid w:val="00F343DC"/>
    <w:rsid w:val="00F344BC"/>
    <w:rsid w:val="00F3460E"/>
    <w:rsid w:val="00F34793"/>
    <w:rsid w:val="00F34E49"/>
    <w:rsid w:val="00F34FE3"/>
    <w:rsid w:val="00F352E9"/>
    <w:rsid w:val="00F35326"/>
    <w:rsid w:val="00F356BC"/>
    <w:rsid w:val="00F358B7"/>
    <w:rsid w:val="00F359C7"/>
    <w:rsid w:val="00F3608F"/>
    <w:rsid w:val="00F36202"/>
    <w:rsid w:val="00F363A8"/>
    <w:rsid w:val="00F367A6"/>
    <w:rsid w:val="00F3692B"/>
    <w:rsid w:val="00F369A0"/>
    <w:rsid w:val="00F369F7"/>
    <w:rsid w:val="00F36ACD"/>
    <w:rsid w:val="00F36B7F"/>
    <w:rsid w:val="00F36CCB"/>
    <w:rsid w:val="00F36EDA"/>
    <w:rsid w:val="00F36F1A"/>
    <w:rsid w:val="00F3739C"/>
    <w:rsid w:val="00F374DD"/>
    <w:rsid w:val="00F3766F"/>
    <w:rsid w:val="00F37682"/>
    <w:rsid w:val="00F37855"/>
    <w:rsid w:val="00F37A05"/>
    <w:rsid w:val="00F37DF2"/>
    <w:rsid w:val="00F37F70"/>
    <w:rsid w:val="00F40175"/>
    <w:rsid w:val="00F40312"/>
    <w:rsid w:val="00F40376"/>
    <w:rsid w:val="00F404DC"/>
    <w:rsid w:val="00F40796"/>
    <w:rsid w:val="00F40810"/>
    <w:rsid w:val="00F40A0E"/>
    <w:rsid w:val="00F40BC8"/>
    <w:rsid w:val="00F40D70"/>
    <w:rsid w:val="00F40DA5"/>
    <w:rsid w:val="00F40E57"/>
    <w:rsid w:val="00F4143E"/>
    <w:rsid w:val="00F41673"/>
    <w:rsid w:val="00F417DE"/>
    <w:rsid w:val="00F4195E"/>
    <w:rsid w:val="00F41C3F"/>
    <w:rsid w:val="00F41CC3"/>
    <w:rsid w:val="00F41D9E"/>
    <w:rsid w:val="00F41F4D"/>
    <w:rsid w:val="00F42768"/>
    <w:rsid w:val="00F42A33"/>
    <w:rsid w:val="00F42E92"/>
    <w:rsid w:val="00F430EB"/>
    <w:rsid w:val="00F43159"/>
    <w:rsid w:val="00F43770"/>
    <w:rsid w:val="00F438F5"/>
    <w:rsid w:val="00F43A49"/>
    <w:rsid w:val="00F43AA0"/>
    <w:rsid w:val="00F43B85"/>
    <w:rsid w:val="00F4400D"/>
    <w:rsid w:val="00F44224"/>
    <w:rsid w:val="00F44388"/>
    <w:rsid w:val="00F44658"/>
    <w:rsid w:val="00F44707"/>
    <w:rsid w:val="00F4481A"/>
    <w:rsid w:val="00F44B7D"/>
    <w:rsid w:val="00F44BB3"/>
    <w:rsid w:val="00F44ED7"/>
    <w:rsid w:val="00F44F9B"/>
    <w:rsid w:val="00F451EB"/>
    <w:rsid w:val="00F45376"/>
    <w:rsid w:val="00F4543F"/>
    <w:rsid w:val="00F45719"/>
    <w:rsid w:val="00F457BA"/>
    <w:rsid w:val="00F45A4E"/>
    <w:rsid w:val="00F46177"/>
    <w:rsid w:val="00F46310"/>
    <w:rsid w:val="00F463D4"/>
    <w:rsid w:val="00F46655"/>
    <w:rsid w:val="00F46739"/>
    <w:rsid w:val="00F4677E"/>
    <w:rsid w:val="00F46786"/>
    <w:rsid w:val="00F46852"/>
    <w:rsid w:val="00F4693D"/>
    <w:rsid w:val="00F46BBB"/>
    <w:rsid w:val="00F46BE4"/>
    <w:rsid w:val="00F46DD0"/>
    <w:rsid w:val="00F46E81"/>
    <w:rsid w:val="00F46FD8"/>
    <w:rsid w:val="00F470FD"/>
    <w:rsid w:val="00F4718E"/>
    <w:rsid w:val="00F47308"/>
    <w:rsid w:val="00F473BE"/>
    <w:rsid w:val="00F47785"/>
    <w:rsid w:val="00F47D90"/>
    <w:rsid w:val="00F47E12"/>
    <w:rsid w:val="00F47E74"/>
    <w:rsid w:val="00F500B1"/>
    <w:rsid w:val="00F50452"/>
    <w:rsid w:val="00F504D3"/>
    <w:rsid w:val="00F50697"/>
    <w:rsid w:val="00F50715"/>
    <w:rsid w:val="00F50C9E"/>
    <w:rsid w:val="00F50CCA"/>
    <w:rsid w:val="00F5122C"/>
    <w:rsid w:val="00F51245"/>
    <w:rsid w:val="00F51401"/>
    <w:rsid w:val="00F514CE"/>
    <w:rsid w:val="00F51AF7"/>
    <w:rsid w:val="00F52045"/>
    <w:rsid w:val="00F52266"/>
    <w:rsid w:val="00F5237F"/>
    <w:rsid w:val="00F5273C"/>
    <w:rsid w:val="00F5298A"/>
    <w:rsid w:val="00F52A2C"/>
    <w:rsid w:val="00F52A65"/>
    <w:rsid w:val="00F52AD8"/>
    <w:rsid w:val="00F52C74"/>
    <w:rsid w:val="00F52D75"/>
    <w:rsid w:val="00F52D80"/>
    <w:rsid w:val="00F52FE8"/>
    <w:rsid w:val="00F535B1"/>
    <w:rsid w:val="00F536B7"/>
    <w:rsid w:val="00F5385B"/>
    <w:rsid w:val="00F5398E"/>
    <w:rsid w:val="00F53C66"/>
    <w:rsid w:val="00F53C7F"/>
    <w:rsid w:val="00F53E01"/>
    <w:rsid w:val="00F54089"/>
    <w:rsid w:val="00F540EC"/>
    <w:rsid w:val="00F543AF"/>
    <w:rsid w:val="00F5442C"/>
    <w:rsid w:val="00F5462B"/>
    <w:rsid w:val="00F5466A"/>
    <w:rsid w:val="00F54677"/>
    <w:rsid w:val="00F54765"/>
    <w:rsid w:val="00F54D72"/>
    <w:rsid w:val="00F54EAD"/>
    <w:rsid w:val="00F55599"/>
    <w:rsid w:val="00F558D0"/>
    <w:rsid w:val="00F55A13"/>
    <w:rsid w:val="00F55B84"/>
    <w:rsid w:val="00F55C04"/>
    <w:rsid w:val="00F55C16"/>
    <w:rsid w:val="00F55CA0"/>
    <w:rsid w:val="00F55CE6"/>
    <w:rsid w:val="00F55E51"/>
    <w:rsid w:val="00F56022"/>
    <w:rsid w:val="00F56193"/>
    <w:rsid w:val="00F563A0"/>
    <w:rsid w:val="00F564A4"/>
    <w:rsid w:val="00F5656F"/>
    <w:rsid w:val="00F56654"/>
    <w:rsid w:val="00F56BD5"/>
    <w:rsid w:val="00F56C57"/>
    <w:rsid w:val="00F57341"/>
    <w:rsid w:val="00F57484"/>
    <w:rsid w:val="00F5789B"/>
    <w:rsid w:val="00F57D5B"/>
    <w:rsid w:val="00F57F1B"/>
    <w:rsid w:val="00F57F6E"/>
    <w:rsid w:val="00F60060"/>
    <w:rsid w:val="00F6038A"/>
    <w:rsid w:val="00F60456"/>
    <w:rsid w:val="00F6058E"/>
    <w:rsid w:val="00F605DC"/>
    <w:rsid w:val="00F609FA"/>
    <w:rsid w:val="00F60CF4"/>
    <w:rsid w:val="00F60DA1"/>
    <w:rsid w:val="00F60E1F"/>
    <w:rsid w:val="00F61057"/>
    <w:rsid w:val="00F61133"/>
    <w:rsid w:val="00F616AD"/>
    <w:rsid w:val="00F61C4F"/>
    <w:rsid w:val="00F61E16"/>
    <w:rsid w:val="00F62427"/>
    <w:rsid w:val="00F624E2"/>
    <w:rsid w:val="00F62747"/>
    <w:rsid w:val="00F62DDC"/>
    <w:rsid w:val="00F63149"/>
    <w:rsid w:val="00F635C8"/>
    <w:rsid w:val="00F63849"/>
    <w:rsid w:val="00F63BD4"/>
    <w:rsid w:val="00F63BD6"/>
    <w:rsid w:val="00F64210"/>
    <w:rsid w:val="00F643D6"/>
    <w:rsid w:val="00F64743"/>
    <w:rsid w:val="00F64D08"/>
    <w:rsid w:val="00F64DA6"/>
    <w:rsid w:val="00F6500E"/>
    <w:rsid w:val="00F6519E"/>
    <w:rsid w:val="00F6528C"/>
    <w:rsid w:val="00F6535C"/>
    <w:rsid w:val="00F65379"/>
    <w:rsid w:val="00F655D6"/>
    <w:rsid w:val="00F657D9"/>
    <w:rsid w:val="00F659E5"/>
    <w:rsid w:val="00F65A7A"/>
    <w:rsid w:val="00F65AAB"/>
    <w:rsid w:val="00F65AE1"/>
    <w:rsid w:val="00F65C0D"/>
    <w:rsid w:val="00F65D9D"/>
    <w:rsid w:val="00F65E41"/>
    <w:rsid w:val="00F65EC0"/>
    <w:rsid w:val="00F66584"/>
    <w:rsid w:val="00F666E0"/>
    <w:rsid w:val="00F6670D"/>
    <w:rsid w:val="00F667CD"/>
    <w:rsid w:val="00F66B23"/>
    <w:rsid w:val="00F66B95"/>
    <w:rsid w:val="00F66FB3"/>
    <w:rsid w:val="00F6700A"/>
    <w:rsid w:val="00F67028"/>
    <w:rsid w:val="00F67049"/>
    <w:rsid w:val="00F6718C"/>
    <w:rsid w:val="00F672A1"/>
    <w:rsid w:val="00F67445"/>
    <w:rsid w:val="00F67826"/>
    <w:rsid w:val="00F6799B"/>
    <w:rsid w:val="00F67B73"/>
    <w:rsid w:val="00F67F13"/>
    <w:rsid w:val="00F70024"/>
    <w:rsid w:val="00F700B8"/>
    <w:rsid w:val="00F702CF"/>
    <w:rsid w:val="00F70511"/>
    <w:rsid w:val="00F70858"/>
    <w:rsid w:val="00F70896"/>
    <w:rsid w:val="00F708D6"/>
    <w:rsid w:val="00F709BB"/>
    <w:rsid w:val="00F70C4D"/>
    <w:rsid w:val="00F70F9B"/>
    <w:rsid w:val="00F70FB4"/>
    <w:rsid w:val="00F71036"/>
    <w:rsid w:val="00F7115C"/>
    <w:rsid w:val="00F714C6"/>
    <w:rsid w:val="00F7152A"/>
    <w:rsid w:val="00F715CE"/>
    <w:rsid w:val="00F716D7"/>
    <w:rsid w:val="00F7184C"/>
    <w:rsid w:val="00F71D9D"/>
    <w:rsid w:val="00F71EA9"/>
    <w:rsid w:val="00F72467"/>
    <w:rsid w:val="00F726CA"/>
    <w:rsid w:val="00F728C4"/>
    <w:rsid w:val="00F72BE0"/>
    <w:rsid w:val="00F72C11"/>
    <w:rsid w:val="00F72E90"/>
    <w:rsid w:val="00F72F6D"/>
    <w:rsid w:val="00F72FCA"/>
    <w:rsid w:val="00F7330D"/>
    <w:rsid w:val="00F73317"/>
    <w:rsid w:val="00F73AFC"/>
    <w:rsid w:val="00F73BB3"/>
    <w:rsid w:val="00F73D9A"/>
    <w:rsid w:val="00F73E77"/>
    <w:rsid w:val="00F73F4E"/>
    <w:rsid w:val="00F74563"/>
    <w:rsid w:val="00F746E8"/>
    <w:rsid w:val="00F74795"/>
    <w:rsid w:val="00F74A3E"/>
    <w:rsid w:val="00F74C73"/>
    <w:rsid w:val="00F7508B"/>
    <w:rsid w:val="00F751DA"/>
    <w:rsid w:val="00F7521F"/>
    <w:rsid w:val="00F755BC"/>
    <w:rsid w:val="00F75668"/>
    <w:rsid w:val="00F758F6"/>
    <w:rsid w:val="00F759BC"/>
    <w:rsid w:val="00F75DBF"/>
    <w:rsid w:val="00F75FAC"/>
    <w:rsid w:val="00F76188"/>
    <w:rsid w:val="00F76313"/>
    <w:rsid w:val="00F76AC7"/>
    <w:rsid w:val="00F77402"/>
    <w:rsid w:val="00F774DD"/>
    <w:rsid w:val="00F7755D"/>
    <w:rsid w:val="00F77876"/>
    <w:rsid w:val="00F77AC4"/>
    <w:rsid w:val="00F77C96"/>
    <w:rsid w:val="00F77CDF"/>
    <w:rsid w:val="00F77D7A"/>
    <w:rsid w:val="00F801C2"/>
    <w:rsid w:val="00F80202"/>
    <w:rsid w:val="00F8027F"/>
    <w:rsid w:val="00F80440"/>
    <w:rsid w:val="00F808AC"/>
    <w:rsid w:val="00F80A47"/>
    <w:rsid w:val="00F80B05"/>
    <w:rsid w:val="00F80B16"/>
    <w:rsid w:val="00F80B4E"/>
    <w:rsid w:val="00F80DEE"/>
    <w:rsid w:val="00F81186"/>
    <w:rsid w:val="00F812FC"/>
    <w:rsid w:val="00F8152D"/>
    <w:rsid w:val="00F81859"/>
    <w:rsid w:val="00F818C5"/>
    <w:rsid w:val="00F818FF"/>
    <w:rsid w:val="00F81960"/>
    <w:rsid w:val="00F81D48"/>
    <w:rsid w:val="00F81D60"/>
    <w:rsid w:val="00F81E4D"/>
    <w:rsid w:val="00F82083"/>
    <w:rsid w:val="00F821C5"/>
    <w:rsid w:val="00F82597"/>
    <w:rsid w:val="00F825CD"/>
    <w:rsid w:val="00F8268A"/>
    <w:rsid w:val="00F828FB"/>
    <w:rsid w:val="00F82AAF"/>
    <w:rsid w:val="00F82C21"/>
    <w:rsid w:val="00F82DA8"/>
    <w:rsid w:val="00F82DD4"/>
    <w:rsid w:val="00F8336A"/>
    <w:rsid w:val="00F833BA"/>
    <w:rsid w:val="00F83550"/>
    <w:rsid w:val="00F83592"/>
    <w:rsid w:val="00F836AA"/>
    <w:rsid w:val="00F83793"/>
    <w:rsid w:val="00F838E7"/>
    <w:rsid w:val="00F83C7A"/>
    <w:rsid w:val="00F83D64"/>
    <w:rsid w:val="00F84017"/>
    <w:rsid w:val="00F84071"/>
    <w:rsid w:val="00F8411F"/>
    <w:rsid w:val="00F84373"/>
    <w:rsid w:val="00F847BC"/>
    <w:rsid w:val="00F848FD"/>
    <w:rsid w:val="00F84B9A"/>
    <w:rsid w:val="00F84D7D"/>
    <w:rsid w:val="00F84F2E"/>
    <w:rsid w:val="00F84FC0"/>
    <w:rsid w:val="00F8528A"/>
    <w:rsid w:val="00F8532A"/>
    <w:rsid w:val="00F85691"/>
    <w:rsid w:val="00F8582D"/>
    <w:rsid w:val="00F858A8"/>
    <w:rsid w:val="00F85904"/>
    <w:rsid w:val="00F85BD6"/>
    <w:rsid w:val="00F85D79"/>
    <w:rsid w:val="00F85F13"/>
    <w:rsid w:val="00F85FC7"/>
    <w:rsid w:val="00F8669C"/>
    <w:rsid w:val="00F867A5"/>
    <w:rsid w:val="00F86CF9"/>
    <w:rsid w:val="00F86F1E"/>
    <w:rsid w:val="00F87330"/>
    <w:rsid w:val="00F874B2"/>
    <w:rsid w:val="00F874B3"/>
    <w:rsid w:val="00F8759F"/>
    <w:rsid w:val="00F8768F"/>
    <w:rsid w:val="00F87808"/>
    <w:rsid w:val="00F87882"/>
    <w:rsid w:val="00F87A52"/>
    <w:rsid w:val="00F87BE2"/>
    <w:rsid w:val="00F87BE3"/>
    <w:rsid w:val="00F87CCF"/>
    <w:rsid w:val="00F87DCD"/>
    <w:rsid w:val="00F87F28"/>
    <w:rsid w:val="00F901BA"/>
    <w:rsid w:val="00F90398"/>
    <w:rsid w:val="00F904A8"/>
    <w:rsid w:val="00F906C2"/>
    <w:rsid w:val="00F90741"/>
    <w:rsid w:val="00F9084E"/>
    <w:rsid w:val="00F90857"/>
    <w:rsid w:val="00F9097D"/>
    <w:rsid w:val="00F90D8E"/>
    <w:rsid w:val="00F90E72"/>
    <w:rsid w:val="00F90EFC"/>
    <w:rsid w:val="00F90F5C"/>
    <w:rsid w:val="00F90FB4"/>
    <w:rsid w:val="00F91365"/>
    <w:rsid w:val="00F91529"/>
    <w:rsid w:val="00F917F4"/>
    <w:rsid w:val="00F91819"/>
    <w:rsid w:val="00F918CE"/>
    <w:rsid w:val="00F91927"/>
    <w:rsid w:val="00F920B5"/>
    <w:rsid w:val="00F9213B"/>
    <w:rsid w:val="00F92254"/>
    <w:rsid w:val="00F9229D"/>
    <w:rsid w:val="00F927A1"/>
    <w:rsid w:val="00F92880"/>
    <w:rsid w:val="00F92899"/>
    <w:rsid w:val="00F929C0"/>
    <w:rsid w:val="00F929D7"/>
    <w:rsid w:val="00F92A42"/>
    <w:rsid w:val="00F92F8F"/>
    <w:rsid w:val="00F92FB6"/>
    <w:rsid w:val="00F93219"/>
    <w:rsid w:val="00F93262"/>
    <w:rsid w:val="00F93352"/>
    <w:rsid w:val="00F934D9"/>
    <w:rsid w:val="00F939C9"/>
    <w:rsid w:val="00F93D91"/>
    <w:rsid w:val="00F940FC"/>
    <w:rsid w:val="00F942CC"/>
    <w:rsid w:val="00F94934"/>
    <w:rsid w:val="00F94E2C"/>
    <w:rsid w:val="00F9514B"/>
    <w:rsid w:val="00F95476"/>
    <w:rsid w:val="00F95A1A"/>
    <w:rsid w:val="00F95A85"/>
    <w:rsid w:val="00F95BD1"/>
    <w:rsid w:val="00F95C22"/>
    <w:rsid w:val="00F95CA9"/>
    <w:rsid w:val="00F95D16"/>
    <w:rsid w:val="00F9666D"/>
    <w:rsid w:val="00F966FC"/>
    <w:rsid w:val="00F968D2"/>
    <w:rsid w:val="00F968FC"/>
    <w:rsid w:val="00F96969"/>
    <w:rsid w:val="00F96DF8"/>
    <w:rsid w:val="00F970E5"/>
    <w:rsid w:val="00F97368"/>
    <w:rsid w:val="00F97569"/>
    <w:rsid w:val="00F97973"/>
    <w:rsid w:val="00F97B57"/>
    <w:rsid w:val="00F97BF7"/>
    <w:rsid w:val="00F97D02"/>
    <w:rsid w:val="00F97DC5"/>
    <w:rsid w:val="00FA0014"/>
    <w:rsid w:val="00FA0155"/>
    <w:rsid w:val="00FA01CA"/>
    <w:rsid w:val="00FA0282"/>
    <w:rsid w:val="00FA03DE"/>
    <w:rsid w:val="00FA0AAF"/>
    <w:rsid w:val="00FA0AC7"/>
    <w:rsid w:val="00FA0AEF"/>
    <w:rsid w:val="00FA0F0A"/>
    <w:rsid w:val="00FA0F9D"/>
    <w:rsid w:val="00FA1047"/>
    <w:rsid w:val="00FA1A6C"/>
    <w:rsid w:val="00FA1B1D"/>
    <w:rsid w:val="00FA20FD"/>
    <w:rsid w:val="00FA212E"/>
    <w:rsid w:val="00FA226C"/>
    <w:rsid w:val="00FA2356"/>
    <w:rsid w:val="00FA24E2"/>
    <w:rsid w:val="00FA27C7"/>
    <w:rsid w:val="00FA2C0C"/>
    <w:rsid w:val="00FA2C10"/>
    <w:rsid w:val="00FA3028"/>
    <w:rsid w:val="00FA3160"/>
    <w:rsid w:val="00FA347D"/>
    <w:rsid w:val="00FA3484"/>
    <w:rsid w:val="00FA36DC"/>
    <w:rsid w:val="00FA3797"/>
    <w:rsid w:val="00FA38B5"/>
    <w:rsid w:val="00FA38FD"/>
    <w:rsid w:val="00FA3913"/>
    <w:rsid w:val="00FA3960"/>
    <w:rsid w:val="00FA3A8D"/>
    <w:rsid w:val="00FA3B06"/>
    <w:rsid w:val="00FA3DB4"/>
    <w:rsid w:val="00FA3FF5"/>
    <w:rsid w:val="00FA405D"/>
    <w:rsid w:val="00FA44EE"/>
    <w:rsid w:val="00FA468C"/>
    <w:rsid w:val="00FA476B"/>
    <w:rsid w:val="00FA47C6"/>
    <w:rsid w:val="00FA49CC"/>
    <w:rsid w:val="00FA4ADE"/>
    <w:rsid w:val="00FA4F40"/>
    <w:rsid w:val="00FA4F4F"/>
    <w:rsid w:val="00FA50A8"/>
    <w:rsid w:val="00FA5276"/>
    <w:rsid w:val="00FA52AA"/>
    <w:rsid w:val="00FA5458"/>
    <w:rsid w:val="00FA5470"/>
    <w:rsid w:val="00FA58D6"/>
    <w:rsid w:val="00FA5B03"/>
    <w:rsid w:val="00FA5DD2"/>
    <w:rsid w:val="00FA5F49"/>
    <w:rsid w:val="00FA63C4"/>
    <w:rsid w:val="00FA63CF"/>
    <w:rsid w:val="00FA64B5"/>
    <w:rsid w:val="00FA6653"/>
    <w:rsid w:val="00FA6742"/>
    <w:rsid w:val="00FA67E9"/>
    <w:rsid w:val="00FA68BD"/>
    <w:rsid w:val="00FA6A2E"/>
    <w:rsid w:val="00FA6E4A"/>
    <w:rsid w:val="00FA6EAB"/>
    <w:rsid w:val="00FA6F87"/>
    <w:rsid w:val="00FA70BE"/>
    <w:rsid w:val="00FA73C4"/>
    <w:rsid w:val="00FA7434"/>
    <w:rsid w:val="00FA7439"/>
    <w:rsid w:val="00FA7508"/>
    <w:rsid w:val="00FA7711"/>
    <w:rsid w:val="00FA7787"/>
    <w:rsid w:val="00FA783F"/>
    <w:rsid w:val="00FA7862"/>
    <w:rsid w:val="00FA7C6C"/>
    <w:rsid w:val="00FA7D6A"/>
    <w:rsid w:val="00FB0061"/>
    <w:rsid w:val="00FB0103"/>
    <w:rsid w:val="00FB011D"/>
    <w:rsid w:val="00FB045D"/>
    <w:rsid w:val="00FB0DC7"/>
    <w:rsid w:val="00FB0DD8"/>
    <w:rsid w:val="00FB0E1B"/>
    <w:rsid w:val="00FB0E56"/>
    <w:rsid w:val="00FB0FA8"/>
    <w:rsid w:val="00FB10EE"/>
    <w:rsid w:val="00FB14D9"/>
    <w:rsid w:val="00FB1660"/>
    <w:rsid w:val="00FB180E"/>
    <w:rsid w:val="00FB1B02"/>
    <w:rsid w:val="00FB1CAD"/>
    <w:rsid w:val="00FB1DE4"/>
    <w:rsid w:val="00FB1EB2"/>
    <w:rsid w:val="00FB2409"/>
    <w:rsid w:val="00FB247E"/>
    <w:rsid w:val="00FB250B"/>
    <w:rsid w:val="00FB2612"/>
    <w:rsid w:val="00FB2C27"/>
    <w:rsid w:val="00FB2D54"/>
    <w:rsid w:val="00FB2EC5"/>
    <w:rsid w:val="00FB326E"/>
    <w:rsid w:val="00FB3567"/>
    <w:rsid w:val="00FB3B26"/>
    <w:rsid w:val="00FB3C85"/>
    <w:rsid w:val="00FB3C8E"/>
    <w:rsid w:val="00FB3E45"/>
    <w:rsid w:val="00FB4105"/>
    <w:rsid w:val="00FB423C"/>
    <w:rsid w:val="00FB4348"/>
    <w:rsid w:val="00FB439F"/>
    <w:rsid w:val="00FB4450"/>
    <w:rsid w:val="00FB450B"/>
    <w:rsid w:val="00FB4980"/>
    <w:rsid w:val="00FB499F"/>
    <w:rsid w:val="00FB4E1C"/>
    <w:rsid w:val="00FB5229"/>
    <w:rsid w:val="00FB583C"/>
    <w:rsid w:val="00FB5B64"/>
    <w:rsid w:val="00FB5C00"/>
    <w:rsid w:val="00FB5F0B"/>
    <w:rsid w:val="00FB62C2"/>
    <w:rsid w:val="00FB6886"/>
    <w:rsid w:val="00FB6B49"/>
    <w:rsid w:val="00FB6E7B"/>
    <w:rsid w:val="00FB6F6F"/>
    <w:rsid w:val="00FB711D"/>
    <w:rsid w:val="00FB7540"/>
    <w:rsid w:val="00FB7850"/>
    <w:rsid w:val="00FB78D8"/>
    <w:rsid w:val="00FB7D1E"/>
    <w:rsid w:val="00FB7EC0"/>
    <w:rsid w:val="00FB7F95"/>
    <w:rsid w:val="00FC01D2"/>
    <w:rsid w:val="00FC04C9"/>
    <w:rsid w:val="00FC0654"/>
    <w:rsid w:val="00FC080E"/>
    <w:rsid w:val="00FC0832"/>
    <w:rsid w:val="00FC0AFD"/>
    <w:rsid w:val="00FC0C6E"/>
    <w:rsid w:val="00FC0E94"/>
    <w:rsid w:val="00FC11FB"/>
    <w:rsid w:val="00FC1333"/>
    <w:rsid w:val="00FC148D"/>
    <w:rsid w:val="00FC15CC"/>
    <w:rsid w:val="00FC1796"/>
    <w:rsid w:val="00FC18F3"/>
    <w:rsid w:val="00FC193B"/>
    <w:rsid w:val="00FC1F7E"/>
    <w:rsid w:val="00FC2325"/>
    <w:rsid w:val="00FC260F"/>
    <w:rsid w:val="00FC2842"/>
    <w:rsid w:val="00FC28BD"/>
    <w:rsid w:val="00FC2AC9"/>
    <w:rsid w:val="00FC2D09"/>
    <w:rsid w:val="00FC2D82"/>
    <w:rsid w:val="00FC2DFF"/>
    <w:rsid w:val="00FC2EA5"/>
    <w:rsid w:val="00FC30FD"/>
    <w:rsid w:val="00FC3544"/>
    <w:rsid w:val="00FC35DE"/>
    <w:rsid w:val="00FC38EE"/>
    <w:rsid w:val="00FC39A4"/>
    <w:rsid w:val="00FC3D0A"/>
    <w:rsid w:val="00FC3D9C"/>
    <w:rsid w:val="00FC3E5C"/>
    <w:rsid w:val="00FC401A"/>
    <w:rsid w:val="00FC45FE"/>
    <w:rsid w:val="00FC48CD"/>
    <w:rsid w:val="00FC4D74"/>
    <w:rsid w:val="00FC547C"/>
    <w:rsid w:val="00FC550F"/>
    <w:rsid w:val="00FC5A43"/>
    <w:rsid w:val="00FC5E4A"/>
    <w:rsid w:val="00FC6440"/>
    <w:rsid w:val="00FC65EF"/>
    <w:rsid w:val="00FC673F"/>
    <w:rsid w:val="00FC6A0B"/>
    <w:rsid w:val="00FC6A4D"/>
    <w:rsid w:val="00FC6FB0"/>
    <w:rsid w:val="00FC70BE"/>
    <w:rsid w:val="00FC7356"/>
    <w:rsid w:val="00FC7668"/>
    <w:rsid w:val="00FC7844"/>
    <w:rsid w:val="00FC7D68"/>
    <w:rsid w:val="00FC7DC7"/>
    <w:rsid w:val="00FD0482"/>
    <w:rsid w:val="00FD0595"/>
    <w:rsid w:val="00FD0756"/>
    <w:rsid w:val="00FD0AE5"/>
    <w:rsid w:val="00FD0D76"/>
    <w:rsid w:val="00FD1028"/>
    <w:rsid w:val="00FD110C"/>
    <w:rsid w:val="00FD11D4"/>
    <w:rsid w:val="00FD1592"/>
    <w:rsid w:val="00FD15A9"/>
    <w:rsid w:val="00FD1630"/>
    <w:rsid w:val="00FD16E3"/>
    <w:rsid w:val="00FD17BF"/>
    <w:rsid w:val="00FD1C6C"/>
    <w:rsid w:val="00FD2013"/>
    <w:rsid w:val="00FD23C0"/>
    <w:rsid w:val="00FD23F6"/>
    <w:rsid w:val="00FD269A"/>
    <w:rsid w:val="00FD26F9"/>
    <w:rsid w:val="00FD27E7"/>
    <w:rsid w:val="00FD2A3A"/>
    <w:rsid w:val="00FD2B1D"/>
    <w:rsid w:val="00FD2B2C"/>
    <w:rsid w:val="00FD2DEC"/>
    <w:rsid w:val="00FD2F76"/>
    <w:rsid w:val="00FD3028"/>
    <w:rsid w:val="00FD320D"/>
    <w:rsid w:val="00FD3284"/>
    <w:rsid w:val="00FD349D"/>
    <w:rsid w:val="00FD360B"/>
    <w:rsid w:val="00FD37BD"/>
    <w:rsid w:val="00FD38A6"/>
    <w:rsid w:val="00FD39E3"/>
    <w:rsid w:val="00FD3C13"/>
    <w:rsid w:val="00FD4273"/>
    <w:rsid w:val="00FD434D"/>
    <w:rsid w:val="00FD447E"/>
    <w:rsid w:val="00FD4603"/>
    <w:rsid w:val="00FD46D7"/>
    <w:rsid w:val="00FD4AEB"/>
    <w:rsid w:val="00FD4DA0"/>
    <w:rsid w:val="00FD4FAC"/>
    <w:rsid w:val="00FD514C"/>
    <w:rsid w:val="00FD51B8"/>
    <w:rsid w:val="00FD536B"/>
    <w:rsid w:val="00FD5491"/>
    <w:rsid w:val="00FD56FE"/>
    <w:rsid w:val="00FD58BE"/>
    <w:rsid w:val="00FD5A11"/>
    <w:rsid w:val="00FD5A15"/>
    <w:rsid w:val="00FD5B3A"/>
    <w:rsid w:val="00FD5EC1"/>
    <w:rsid w:val="00FD5ED9"/>
    <w:rsid w:val="00FD60A5"/>
    <w:rsid w:val="00FD6136"/>
    <w:rsid w:val="00FD6182"/>
    <w:rsid w:val="00FD642A"/>
    <w:rsid w:val="00FD65B9"/>
    <w:rsid w:val="00FD6BAC"/>
    <w:rsid w:val="00FD6BC3"/>
    <w:rsid w:val="00FD709C"/>
    <w:rsid w:val="00FD79DE"/>
    <w:rsid w:val="00FD7A16"/>
    <w:rsid w:val="00FD7A5D"/>
    <w:rsid w:val="00FD7D3A"/>
    <w:rsid w:val="00FD7D65"/>
    <w:rsid w:val="00FE0273"/>
    <w:rsid w:val="00FE03CF"/>
    <w:rsid w:val="00FE0510"/>
    <w:rsid w:val="00FE0649"/>
    <w:rsid w:val="00FE0979"/>
    <w:rsid w:val="00FE14BB"/>
    <w:rsid w:val="00FE164E"/>
    <w:rsid w:val="00FE184A"/>
    <w:rsid w:val="00FE1865"/>
    <w:rsid w:val="00FE1A85"/>
    <w:rsid w:val="00FE1BD4"/>
    <w:rsid w:val="00FE1D8A"/>
    <w:rsid w:val="00FE1ED0"/>
    <w:rsid w:val="00FE1F80"/>
    <w:rsid w:val="00FE22C6"/>
    <w:rsid w:val="00FE2302"/>
    <w:rsid w:val="00FE232C"/>
    <w:rsid w:val="00FE2555"/>
    <w:rsid w:val="00FE29BD"/>
    <w:rsid w:val="00FE2A0D"/>
    <w:rsid w:val="00FE2BE1"/>
    <w:rsid w:val="00FE3114"/>
    <w:rsid w:val="00FE3244"/>
    <w:rsid w:val="00FE3BF0"/>
    <w:rsid w:val="00FE4369"/>
    <w:rsid w:val="00FE46D0"/>
    <w:rsid w:val="00FE46D1"/>
    <w:rsid w:val="00FE4746"/>
    <w:rsid w:val="00FE47DE"/>
    <w:rsid w:val="00FE4853"/>
    <w:rsid w:val="00FE48E4"/>
    <w:rsid w:val="00FE4969"/>
    <w:rsid w:val="00FE4AA4"/>
    <w:rsid w:val="00FE508F"/>
    <w:rsid w:val="00FE525A"/>
    <w:rsid w:val="00FE5376"/>
    <w:rsid w:val="00FE559E"/>
    <w:rsid w:val="00FE5613"/>
    <w:rsid w:val="00FE563E"/>
    <w:rsid w:val="00FE57D4"/>
    <w:rsid w:val="00FE5AA9"/>
    <w:rsid w:val="00FE60EF"/>
    <w:rsid w:val="00FE61EB"/>
    <w:rsid w:val="00FE6671"/>
    <w:rsid w:val="00FE6749"/>
    <w:rsid w:val="00FE679F"/>
    <w:rsid w:val="00FE6B36"/>
    <w:rsid w:val="00FE6D0D"/>
    <w:rsid w:val="00FE6ED2"/>
    <w:rsid w:val="00FE7205"/>
    <w:rsid w:val="00FE7615"/>
    <w:rsid w:val="00FE7B80"/>
    <w:rsid w:val="00FE7D7C"/>
    <w:rsid w:val="00FE7E19"/>
    <w:rsid w:val="00FE7FDE"/>
    <w:rsid w:val="00FF027B"/>
    <w:rsid w:val="00FF041E"/>
    <w:rsid w:val="00FF0641"/>
    <w:rsid w:val="00FF0884"/>
    <w:rsid w:val="00FF0938"/>
    <w:rsid w:val="00FF094C"/>
    <w:rsid w:val="00FF0B40"/>
    <w:rsid w:val="00FF0C68"/>
    <w:rsid w:val="00FF0CA7"/>
    <w:rsid w:val="00FF0E16"/>
    <w:rsid w:val="00FF1049"/>
    <w:rsid w:val="00FF1335"/>
    <w:rsid w:val="00FF16E4"/>
    <w:rsid w:val="00FF1722"/>
    <w:rsid w:val="00FF1751"/>
    <w:rsid w:val="00FF18D1"/>
    <w:rsid w:val="00FF1D85"/>
    <w:rsid w:val="00FF1DB4"/>
    <w:rsid w:val="00FF1DE1"/>
    <w:rsid w:val="00FF214B"/>
    <w:rsid w:val="00FF2544"/>
    <w:rsid w:val="00FF262B"/>
    <w:rsid w:val="00FF2966"/>
    <w:rsid w:val="00FF2B8F"/>
    <w:rsid w:val="00FF2C38"/>
    <w:rsid w:val="00FF2E2A"/>
    <w:rsid w:val="00FF2FFD"/>
    <w:rsid w:val="00FF33BF"/>
    <w:rsid w:val="00FF38BA"/>
    <w:rsid w:val="00FF399B"/>
    <w:rsid w:val="00FF3A58"/>
    <w:rsid w:val="00FF3BC2"/>
    <w:rsid w:val="00FF3C4A"/>
    <w:rsid w:val="00FF3DFC"/>
    <w:rsid w:val="00FF404E"/>
    <w:rsid w:val="00FF40AF"/>
    <w:rsid w:val="00FF4328"/>
    <w:rsid w:val="00FF45FA"/>
    <w:rsid w:val="00FF460A"/>
    <w:rsid w:val="00FF460C"/>
    <w:rsid w:val="00FF4619"/>
    <w:rsid w:val="00FF47F1"/>
    <w:rsid w:val="00FF4813"/>
    <w:rsid w:val="00FF4880"/>
    <w:rsid w:val="00FF4A87"/>
    <w:rsid w:val="00FF4C51"/>
    <w:rsid w:val="00FF4D47"/>
    <w:rsid w:val="00FF4FC8"/>
    <w:rsid w:val="00FF5283"/>
    <w:rsid w:val="00FF5642"/>
    <w:rsid w:val="00FF5A5C"/>
    <w:rsid w:val="00FF5B7E"/>
    <w:rsid w:val="00FF5C03"/>
    <w:rsid w:val="00FF5D70"/>
    <w:rsid w:val="00FF5E19"/>
    <w:rsid w:val="00FF5EF7"/>
    <w:rsid w:val="00FF5EFF"/>
    <w:rsid w:val="00FF5F4A"/>
    <w:rsid w:val="00FF614D"/>
    <w:rsid w:val="00FF625D"/>
    <w:rsid w:val="00FF626A"/>
    <w:rsid w:val="00FF655B"/>
    <w:rsid w:val="00FF65E9"/>
    <w:rsid w:val="00FF6855"/>
    <w:rsid w:val="00FF6992"/>
    <w:rsid w:val="00FF6ADE"/>
    <w:rsid w:val="00FF6CD4"/>
    <w:rsid w:val="00FF6CF1"/>
    <w:rsid w:val="00FF7149"/>
    <w:rsid w:val="00FF71D8"/>
    <w:rsid w:val="00FF71E7"/>
    <w:rsid w:val="00FF753E"/>
    <w:rsid w:val="00FF77CD"/>
    <w:rsid w:val="00FF7848"/>
    <w:rsid w:val="00FF786A"/>
    <w:rsid w:val="00FF79B0"/>
    <w:rsid w:val="00FF7C65"/>
    <w:rsid w:val="00FF7E93"/>
    <w:rsid w:val="0990C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A21204"/>
  <w15:chartTrackingRefBased/>
  <w15:docId w15:val="{D9B16EB0-B180-45E4-91D5-26552010B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0119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uiPriority w:val="9"/>
    <w:rsid w:val="00706587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706587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6587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spacing w:val="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6587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6587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6587"/>
    <w:pPr>
      <w:keepNext/>
      <w:keepLines/>
      <w:spacing w:before="12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6587"/>
    <w:pPr>
      <w:keepNext/>
      <w:keepLines/>
      <w:spacing w:before="12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6587"/>
    <w:pPr>
      <w:keepNext/>
      <w:keepLines/>
      <w:spacing w:before="12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6587"/>
    <w:pPr>
      <w:keepNext/>
      <w:keepLines/>
      <w:spacing w:before="1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Mainbodytext">
    <w:name w:val="5_Main body text"/>
    <w:link w:val="5MainbodytextChar"/>
    <w:rsid w:val="00236F1C"/>
    <w:pPr>
      <w:widowControl w:val="0"/>
      <w:spacing w:after="0" w:line="240" w:lineRule="auto"/>
    </w:pPr>
    <w:rPr>
      <w:rFonts w:ascii="Arial" w:eastAsia="Times New Roman" w:hAnsi="Arial" w:cs="Times New Roman"/>
      <w:szCs w:val="24"/>
      <w:lang w:val="en-GB"/>
    </w:rPr>
  </w:style>
  <w:style w:type="character" w:customStyle="1" w:styleId="5MainbodytextChar">
    <w:name w:val="5_Main body text Char"/>
    <w:basedOn w:val="DefaultParagraphFont"/>
    <w:link w:val="5Mainbodytext"/>
    <w:rsid w:val="00236F1C"/>
    <w:rPr>
      <w:rFonts w:ascii="Arial" w:eastAsia="Times New Roman" w:hAnsi="Arial" w:cs="Times New Roman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36F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6F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6F1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36F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6F1C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60B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0BC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29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29DD"/>
    <w:rPr>
      <w:rFonts w:ascii="Segoe UI" w:eastAsia="Times New Roman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06587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658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6587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6587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658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6587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6587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6587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06587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rsid w:val="00706587"/>
    <w:pPr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06587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rsid w:val="00706587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706587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rsid w:val="00706587"/>
    <w:rPr>
      <w:b/>
      <w:bCs/>
      <w:color w:val="auto"/>
    </w:rPr>
  </w:style>
  <w:style w:type="character" w:styleId="Emphasis">
    <w:name w:val="Emphasis"/>
    <w:basedOn w:val="DefaultParagraphFont"/>
    <w:uiPriority w:val="20"/>
    <w:rsid w:val="00706587"/>
    <w:rPr>
      <w:i/>
      <w:iCs/>
      <w:color w:val="auto"/>
    </w:rPr>
  </w:style>
  <w:style w:type="paragraph" w:styleId="NoSpacing">
    <w:name w:val="No Spacing"/>
    <w:uiPriority w:val="1"/>
    <w:qFormat/>
    <w:rsid w:val="0070658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706587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706587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6587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rsid w:val="00706587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rsid w:val="00706587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rsid w:val="00706587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rsid w:val="00706587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rsid w:val="00706587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6587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872A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2A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2A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2A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2AB9"/>
    <w:rPr>
      <w:b/>
      <w:bCs/>
      <w:sz w:val="20"/>
      <w:szCs w:val="20"/>
    </w:rPr>
  </w:style>
  <w:style w:type="paragraph" w:customStyle="1" w:styleId="SectionHeader">
    <w:name w:val="Section Header"/>
    <w:basedOn w:val="Normal"/>
    <w:link w:val="SectionHeaderChar"/>
    <w:qFormat/>
    <w:rsid w:val="0066376C"/>
    <w:pPr>
      <w:widowControl w:val="0"/>
      <w:pBdr>
        <w:top w:val="single" w:sz="4" w:space="1" w:color="auto"/>
      </w:pBdr>
      <w:autoSpaceDE w:val="0"/>
      <w:autoSpaceDN w:val="0"/>
      <w:adjustRightInd w:val="0"/>
      <w:spacing w:before="60" w:after="60" w:line="264" w:lineRule="auto"/>
      <w:jc w:val="center"/>
    </w:pPr>
    <w:rPr>
      <w:rFonts w:ascii="Calibri" w:eastAsia="Microsoft JhengHei UI Light" w:hAnsi="Calibri" w:cs="Calibri"/>
      <w:b/>
      <w:caps/>
      <w:sz w:val="26"/>
      <w:szCs w:val="26"/>
    </w:rPr>
  </w:style>
  <w:style w:type="character" w:customStyle="1" w:styleId="SectionHeaderChar">
    <w:name w:val="Section Header Char"/>
    <w:basedOn w:val="DefaultParagraphFont"/>
    <w:link w:val="SectionHeader"/>
    <w:rsid w:val="0066376C"/>
    <w:rPr>
      <w:rFonts w:ascii="Calibri" w:eastAsia="Microsoft JhengHei UI Light" w:hAnsi="Calibri" w:cs="Calibri"/>
      <w:b/>
      <w:caps/>
      <w:sz w:val="26"/>
      <w:szCs w:val="26"/>
    </w:rPr>
  </w:style>
  <w:style w:type="paragraph" w:customStyle="1" w:styleId="SectionHeader2">
    <w:name w:val="Section Header #2"/>
    <w:basedOn w:val="SectionHeader"/>
    <w:link w:val="SectionHeader2Char"/>
    <w:qFormat/>
    <w:rsid w:val="00F63BD4"/>
    <w:pPr>
      <w:pBdr>
        <w:top w:val="none" w:sz="0" w:space="0" w:color="auto"/>
        <w:bottom w:val="single" w:sz="18" w:space="1" w:color="1F4E79" w:themeColor="accent5" w:themeShade="80"/>
      </w:pBdr>
      <w:shd w:val="clear" w:color="auto" w:fill="DEEAF6" w:themeFill="accent5" w:themeFillTint="33"/>
      <w:tabs>
        <w:tab w:val="left" w:pos="3380"/>
        <w:tab w:val="center" w:pos="5128"/>
      </w:tabs>
      <w:spacing w:line="240" w:lineRule="auto"/>
      <w:jc w:val="left"/>
    </w:pPr>
    <w:rPr>
      <w:rFonts w:ascii="Cambria" w:hAnsi="Cambria" w:cstheme="minorHAnsi"/>
      <w:bCs/>
      <w:color w:val="1F4E79" w:themeColor="accent5" w:themeShade="80"/>
      <w:sz w:val="20"/>
      <w:szCs w:val="20"/>
    </w:rPr>
  </w:style>
  <w:style w:type="character" w:customStyle="1" w:styleId="SectionHeader2Char">
    <w:name w:val="Section Header #2 Char"/>
    <w:basedOn w:val="SectionHeaderChar"/>
    <w:link w:val="SectionHeader2"/>
    <w:rsid w:val="00F63BD4"/>
    <w:rPr>
      <w:rFonts w:ascii="Cambria" w:eastAsia="Microsoft JhengHei UI Light" w:hAnsi="Cambria" w:cstheme="minorHAnsi"/>
      <w:b/>
      <w:bCs/>
      <w:caps/>
      <w:color w:val="1F4E79" w:themeColor="accent5" w:themeShade="80"/>
      <w:sz w:val="20"/>
      <w:szCs w:val="20"/>
      <w:shd w:val="clear" w:color="auto" w:fill="DEEAF6" w:themeFill="accent5" w:themeFillTint="33"/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6D3CF4"/>
    <w:rPr>
      <w:color w:val="954F72" w:themeColor="followedHyperlink"/>
      <w:u w:val="single"/>
    </w:rPr>
  </w:style>
  <w:style w:type="numbering" w:customStyle="1" w:styleId="CurrentList1">
    <w:name w:val="Current List1"/>
    <w:uiPriority w:val="99"/>
    <w:rsid w:val="004F56EC"/>
    <w:pPr>
      <w:numPr>
        <w:numId w:val="1"/>
      </w:numPr>
    </w:pPr>
  </w:style>
  <w:style w:type="numbering" w:customStyle="1" w:styleId="CurrentList2">
    <w:name w:val="Current List2"/>
    <w:uiPriority w:val="99"/>
    <w:rsid w:val="008915A8"/>
    <w:pPr>
      <w:numPr>
        <w:numId w:val="2"/>
      </w:numPr>
    </w:pPr>
  </w:style>
  <w:style w:type="paragraph" w:styleId="Revision">
    <w:name w:val="Revision"/>
    <w:hidden/>
    <w:uiPriority w:val="99"/>
    <w:semiHidden/>
    <w:rsid w:val="00396F98"/>
    <w:pPr>
      <w:spacing w:after="0" w:line="240" w:lineRule="auto"/>
      <w:jc w:val="left"/>
    </w:pPr>
  </w:style>
  <w:style w:type="paragraph" w:customStyle="1" w:styleId="whitespace-normal">
    <w:name w:val="whitespace-normal"/>
    <w:basedOn w:val="Normal"/>
    <w:rsid w:val="00944117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758089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7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22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09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804922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7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383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005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930028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02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981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582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3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1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7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0151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7236932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0365858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809901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0122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14128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9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7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65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0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219322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0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060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12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74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39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1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7841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72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029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906188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14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183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654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3349328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259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1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295306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68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861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390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16389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2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9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512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034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4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1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6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4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6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58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34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048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10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8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58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33473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87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6733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6594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461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43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9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843040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5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219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510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7195913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350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682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707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1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8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0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72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1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87942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406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185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3981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12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8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92926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762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03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9113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805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6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8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08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035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7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4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4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6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02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04672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285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35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87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42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01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1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8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82489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156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844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179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19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5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43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37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68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6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7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69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96054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065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728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671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926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8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5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9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56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735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92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77124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28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512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6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71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50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29048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1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1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564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78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21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98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6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9484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534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166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562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092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6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3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1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97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27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430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5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1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01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1393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490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900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4476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239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20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16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58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03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582437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104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59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518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031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0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2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82509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75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881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406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615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7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59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631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50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2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87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01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36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847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25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1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19097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738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5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3988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418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11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20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933378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170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515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727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035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75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6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76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6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7813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690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0364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028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324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47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24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38251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12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5596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48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69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7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1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1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9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3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92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145155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17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9663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029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811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46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connor-sculthorpe-674b98317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github.com/Kubia-Bet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kubia-beta.github.io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97D0C3-283D-4DFE-83F7-717E6B8FD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28</TotalTime>
  <Pages>1</Pages>
  <Words>617</Words>
  <Characters>352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VID MALINOWSKI RESUME</vt:lpstr>
    </vt:vector>
  </TitlesOfParts>
  <Manager/>
  <Company/>
  <LinksUpToDate>false</LinksUpToDate>
  <CharactersWithSpaces>413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nor Sculthorpe Resume</dc:title>
  <dc:subject/>
  <dc:creator>Connor Sculthorpe </dc:creator>
  <cp:keywords>Resume</cp:keywords>
  <dc:description/>
  <cp:lastModifiedBy>Sculthorpe, Connor</cp:lastModifiedBy>
  <cp:revision>20</cp:revision>
  <cp:lastPrinted>2024-01-18T09:43:00Z</cp:lastPrinted>
  <dcterms:created xsi:type="dcterms:W3CDTF">2024-11-22T04:58:00Z</dcterms:created>
  <dcterms:modified xsi:type="dcterms:W3CDTF">2024-12-20T18:25:00Z</dcterms:modified>
  <cp:category/>
</cp:coreProperties>
</file>